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2B20C" w14:textId="77777777" w:rsidR="00A0211B" w:rsidRDefault="00A0211B" w:rsidP="00510FC7">
      <w:pPr>
        <w:pStyle w:val="Nzov"/>
        <w:rPr>
          <w:szCs w:val="22"/>
          <w:lang w:val="sk-SK"/>
        </w:rPr>
      </w:pPr>
      <w:bookmarkStart w:id="0" w:name="_GoBack"/>
      <w:bookmarkEnd w:id="0"/>
      <w:r w:rsidRPr="00A0211B">
        <w:rPr>
          <w:szCs w:val="22"/>
          <w:lang w:val="sk-SK"/>
        </w:rPr>
        <w:t>SÚHRN CHARAKTERISTICKÝCH VLASTNOSTÍ LIEKU</w:t>
      </w:r>
    </w:p>
    <w:p w14:paraId="018569C1" w14:textId="77777777" w:rsidR="002F50C9" w:rsidRDefault="002F50C9" w:rsidP="00E61B7C">
      <w:pPr>
        <w:pStyle w:val="Nzov"/>
        <w:jc w:val="left"/>
        <w:rPr>
          <w:szCs w:val="22"/>
          <w:lang w:val="sk-SK"/>
        </w:rPr>
      </w:pPr>
    </w:p>
    <w:p w14:paraId="7636BA19" w14:textId="77777777" w:rsidR="002F50C9" w:rsidRPr="00A0211B" w:rsidRDefault="002F50C9" w:rsidP="00E61B7C">
      <w:pPr>
        <w:pStyle w:val="Nzov"/>
        <w:jc w:val="left"/>
        <w:rPr>
          <w:szCs w:val="22"/>
          <w:lang w:val="sk-SK"/>
        </w:rPr>
      </w:pPr>
    </w:p>
    <w:p w14:paraId="2C8E38A3" w14:textId="77777777" w:rsidR="009C52CA" w:rsidRPr="00DD06E7" w:rsidRDefault="009C52CA" w:rsidP="006C4EA6">
      <w:pPr>
        <w:numPr>
          <w:ilvl w:val="0"/>
          <w:numId w:val="1"/>
        </w:numPr>
        <w:tabs>
          <w:tab w:val="clear" w:pos="454"/>
        </w:tabs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NÁZOV LIEKU</w:t>
      </w:r>
    </w:p>
    <w:p w14:paraId="671F8547" w14:textId="77777777" w:rsidR="009C52CA" w:rsidRPr="00DD06E7" w:rsidRDefault="009C52CA" w:rsidP="00510FC7">
      <w:pPr>
        <w:rPr>
          <w:sz w:val="22"/>
          <w:szCs w:val="22"/>
          <w:lang w:val="sk-SK"/>
        </w:rPr>
      </w:pPr>
    </w:p>
    <w:p w14:paraId="3F48DA3F" w14:textId="77777777" w:rsidR="009C52CA" w:rsidRPr="00DD06E7" w:rsidRDefault="00C75E96" w:rsidP="00055F3F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lhycar</w:t>
      </w:r>
      <w:r w:rsidR="000927F6">
        <w:rPr>
          <w:sz w:val="22"/>
          <w:szCs w:val="22"/>
          <w:lang w:val="sk-SK"/>
        </w:rPr>
        <w:t xml:space="preserve"> </w:t>
      </w:r>
      <w:r w:rsidR="00942225">
        <w:rPr>
          <w:sz w:val="22"/>
          <w:szCs w:val="22"/>
          <w:lang w:val="sk-SK"/>
        </w:rPr>
        <w:t>8</w:t>
      </w:r>
      <w:r w:rsidR="00A81F4E" w:rsidRPr="00DD06E7">
        <w:rPr>
          <w:sz w:val="22"/>
          <w:szCs w:val="22"/>
          <w:lang w:val="sk-SK"/>
        </w:rPr>
        <w:t>0 </w:t>
      </w:r>
      <w:r w:rsidR="00F03DAD" w:rsidRPr="00DD06E7">
        <w:rPr>
          <w:sz w:val="22"/>
          <w:szCs w:val="22"/>
          <w:lang w:val="sk-SK"/>
        </w:rPr>
        <w:t>mg</w:t>
      </w:r>
      <w:r w:rsidR="00A81F4E" w:rsidRPr="00DD06E7">
        <w:rPr>
          <w:sz w:val="22"/>
          <w:szCs w:val="22"/>
          <w:lang w:val="sk-SK"/>
        </w:rPr>
        <w:t>/</w:t>
      </w:r>
      <w:r w:rsidR="003720D7">
        <w:rPr>
          <w:sz w:val="22"/>
          <w:szCs w:val="22"/>
          <w:lang w:val="sk-SK"/>
        </w:rPr>
        <w:t>25</w:t>
      </w:r>
      <w:r w:rsidR="00A81F4E" w:rsidRPr="00DD06E7">
        <w:rPr>
          <w:sz w:val="22"/>
          <w:szCs w:val="22"/>
          <w:lang w:val="sk-SK"/>
        </w:rPr>
        <w:t> mg</w:t>
      </w:r>
      <w:r w:rsidR="00F03DAD" w:rsidRPr="00DD06E7">
        <w:rPr>
          <w:sz w:val="22"/>
          <w:szCs w:val="22"/>
          <w:lang w:val="sk-SK"/>
        </w:rPr>
        <w:t xml:space="preserve"> </w:t>
      </w:r>
      <w:r w:rsidR="00A81F4E" w:rsidRPr="00DD06E7">
        <w:rPr>
          <w:sz w:val="22"/>
          <w:szCs w:val="22"/>
          <w:lang w:val="sk-SK" w:eastAsia="en-US"/>
        </w:rPr>
        <w:t>tablety</w:t>
      </w:r>
    </w:p>
    <w:p w14:paraId="68E97A7A" w14:textId="77777777" w:rsidR="007C2435" w:rsidRPr="00DD06E7" w:rsidRDefault="007C2435" w:rsidP="00055F3F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600C811F" w14:textId="77777777" w:rsidR="00A81F4E" w:rsidRPr="00DD06E7" w:rsidRDefault="00A81F4E" w:rsidP="003F3052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5AC26431" w14:textId="77777777" w:rsidR="009C52CA" w:rsidRPr="00DD06E7" w:rsidRDefault="009C52CA" w:rsidP="003F3052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KVALITATÍVNE A KVANTITATÍVNE ZLOŽENIE</w:t>
      </w:r>
    </w:p>
    <w:p w14:paraId="6E8A9526" w14:textId="77777777" w:rsidR="009C52CA" w:rsidRPr="00DD06E7" w:rsidRDefault="009C52CA" w:rsidP="00A52C15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5588BB7B" w14:textId="77777777" w:rsidR="009A76C3" w:rsidRPr="00DD06E7" w:rsidRDefault="00826583" w:rsidP="0035798D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DD06E7">
        <w:rPr>
          <w:sz w:val="22"/>
          <w:szCs w:val="22"/>
          <w:lang w:val="sk-SK" w:eastAsia="en-US"/>
        </w:rPr>
        <w:t>Každá tableta</w:t>
      </w:r>
      <w:r w:rsidR="00F03DAD" w:rsidRPr="00DD06E7">
        <w:rPr>
          <w:sz w:val="22"/>
          <w:szCs w:val="22"/>
          <w:lang w:val="sk-SK" w:eastAsia="en-US"/>
        </w:rPr>
        <w:t xml:space="preserve"> </w:t>
      </w:r>
      <w:r w:rsidRPr="00DD06E7">
        <w:rPr>
          <w:sz w:val="22"/>
          <w:szCs w:val="22"/>
          <w:lang w:val="sk-SK" w:eastAsia="en-US"/>
        </w:rPr>
        <w:t xml:space="preserve">obsahuje </w:t>
      </w:r>
      <w:r w:rsidR="00942225">
        <w:rPr>
          <w:sz w:val="22"/>
          <w:szCs w:val="22"/>
          <w:lang w:val="sk-SK" w:eastAsia="en-US"/>
        </w:rPr>
        <w:t>8</w:t>
      </w:r>
      <w:r w:rsidR="00A81F4E" w:rsidRPr="00DD06E7">
        <w:rPr>
          <w:sz w:val="22"/>
          <w:szCs w:val="22"/>
          <w:lang w:val="sk-SK" w:eastAsia="en-US"/>
        </w:rPr>
        <w:t>0</w:t>
      </w:r>
      <w:r w:rsidR="00F81B98" w:rsidRPr="00DD06E7">
        <w:rPr>
          <w:sz w:val="22"/>
          <w:szCs w:val="22"/>
          <w:lang w:val="sk-SK" w:eastAsia="en-US"/>
        </w:rPr>
        <w:t> </w:t>
      </w:r>
      <w:r w:rsidRPr="00DD06E7">
        <w:rPr>
          <w:sz w:val="22"/>
          <w:szCs w:val="22"/>
          <w:lang w:val="sk-SK" w:eastAsia="en-US"/>
        </w:rPr>
        <w:t xml:space="preserve">mg </w:t>
      </w:r>
      <w:r w:rsidR="00A81F4E" w:rsidRPr="00DD06E7">
        <w:rPr>
          <w:sz w:val="22"/>
          <w:szCs w:val="22"/>
          <w:lang w:val="sk-SK" w:eastAsia="en-US"/>
        </w:rPr>
        <w:t>telmisartanu a </w:t>
      </w:r>
      <w:r w:rsidR="00186E64">
        <w:rPr>
          <w:sz w:val="22"/>
          <w:szCs w:val="22"/>
          <w:lang w:val="sk-SK" w:eastAsia="en-US"/>
        </w:rPr>
        <w:t>25</w:t>
      </w:r>
      <w:r w:rsidR="00A81F4E" w:rsidRPr="00DD06E7">
        <w:rPr>
          <w:sz w:val="22"/>
          <w:szCs w:val="22"/>
          <w:lang w:val="sk-SK" w:eastAsia="en-US"/>
        </w:rPr>
        <w:t> mg hydrochlorotiazidu</w:t>
      </w:r>
      <w:r w:rsidRPr="00DD06E7">
        <w:rPr>
          <w:sz w:val="22"/>
          <w:szCs w:val="22"/>
          <w:lang w:val="sk-SK" w:eastAsia="en-US"/>
        </w:rPr>
        <w:t>.</w:t>
      </w:r>
    </w:p>
    <w:p w14:paraId="798D2E14" w14:textId="77777777" w:rsidR="00A81F4E" w:rsidRPr="00DD06E7" w:rsidRDefault="00A81F4E" w:rsidP="00E2417F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</w:p>
    <w:p w14:paraId="382DB1A6" w14:textId="77777777" w:rsidR="00A81F4E" w:rsidRPr="00AD22F9" w:rsidRDefault="007C2435" w:rsidP="00B720D3">
      <w:pPr>
        <w:autoSpaceDE w:val="0"/>
        <w:autoSpaceDN w:val="0"/>
        <w:adjustRightInd w:val="0"/>
        <w:rPr>
          <w:sz w:val="22"/>
          <w:szCs w:val="22"/>
          <w:u w:val="single"/>
          <w:lang w:val="sk-SK"/>
        </w:rPr>
      </w:pPr>
      <w:r w:rsidRPr="00AD22F9">
        <w:rPr>
          <w:sz w:val="22"/>
          <w:szCs w:val="22"/>
          <w:u w:val="single"/>
          <w:lang w:val="sk-SK"/>
        </w:rPr>
        <w:t>Pomocn</w:t>
      </w:r>
      <w:r w:rsidR="004D5488" w:rsidRPr="00AD22F9">
        <w:rPr>
          <w:sz w:val="22"/>
          <w:szCs w:val="22"/>
          <w:u w:val="single"/>
          <w:lang w:val="sk-SK"/>
        </w:rPr>
        <w:t>é</w:t>
      </w:r>
      <w:r w:rsidRPr="00AD22F9">
        <w:rPr>
          <w:sz w:val="22"/>
          <w:szCs w:val="22"/>
          <w:u w:val="single"/>
          <w:lang w:val="sk-SK"/>
        </w:rPr>
        <w:t xml:space="preserve"> látk</w:t>
      </w:r>
      <w:r w:rsidR="004D5488" w:rsidRPr="00AD22F9">
        <w:rPr>
          <w:sz w:val="22"/>
          <w:szCs w:val="22"/>
          <w:u w:val="single"/>
          <w:lang w:val="sk-SK"/>
        </w:rPr>
        <w:t>y so známym účinkom</w:t>
      </w:r>
      <w:r w:rsidR="00A81F4E" w:rsidRPr="00AD22F9">
        <w:rPr>
          <w:sz w:val="22"/>
          <w:szCs w:val="22"/>
          <w:u w:val="single"/>
          <w:lang w:val="sk-SK"/>
        </w:rPr>
        <w:t>:</w:t>
      </w:r>
    </w:p>
    <w:p w14:paraId="4C04F4DC" w14:textId="77777777" w:rsidR="000F6C56" w:rsidRPr="00AD22F9" w:rsidRDefault="00B84723" w:rsidP="00A20907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AD22F9">
        <w:rPr>
          <w:sz w:val="22"/>
          <w:szCs w:val="22"/>
          <w:lang w:val="sk-SK"/>
        </w:rPr>
        <w:t>Každá tableta obsahuje 169,40 mg monohydrátu laktózy. Každá tableta obsahuje menej ako 1 mmol</w:t>
      </w:r>
      <w:r w:rsidR="0001271F">
        <w:rPr>
          <w:sz w:val="22"/>
          <w:szCs w:val="22"/>
          <w:lang w:val="sk-SK"/>
        </w:rPr>
        <w:t xml:space="preserve"> </w:t>
      </w:r>
      <w:r w:rsidR="0001271F" w:rsidRPr="00AD22F9">
        <w:rPr>
          <w:sz w:val="22"/>
          <w:szCs w:val="22"/>
          <w:lang w:val="sk-SK"/>
        </w:rPr>
        <w:t>(23</w:t>
      </w:r>
      <w:r w:rsidR="00A52C15">
        <w:rPr>
          <w:sz w:val="22"/>
          <w:szCs w:val="22"/>
          <w:lang w:val="sk-SK"/>
        </w:rPr>
        <w:t> </w:t>
      </w:r>
      <w:r w:rsidR="0001271F" w:rsidRPr="00AD22F9">
        <w:rPr>
          <w:sz w:val="22"/>
          <w:szCs w:val="22"/>
          <w:lang w:val="sk-SK"/>
        </w:rPr>
        <w:t>mg)</w:t>
      </w:r>
      <w:r w:rsidRPr="00AD22F9">
        <w:rPr>
          <w:sz w:val="22"/>
          <w:szCs w:val="22"/>
          <w:lang w:val="sk-SK"/>
        </w:rPr>
        <w:t xml:space="preserve"> sodíka</w:t>
      </w:r>
      <w:r w:rsidR="0001271F">
        <w:rPr>
          <w:sz w:val="22"/>
          <w:szCs w:val="22"/>
          <w:lang w:val="sk-SK"/>
        </w:rPr>
        <w:t>.</w:t>
      </w:r>
    </w:p>
    <w:p w14:paraId="753287AA" w14:textId="77777777" w:rsidR="000F6C56" w:rsidRPr="00AD22F9" w:rsidRDefault="000F6C56" w:rsidP="000004F4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E8B8C9B" w14:textId="77777777" w:rsidR="00B51DE4" w:rsidRPr="00AD22F9" w:rsidRDefault="00B51DE4" w:rsidP="00203F7B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AD22F9">
        <w:rPr>
          <w:sz w:val="22"/>
          <w:szCs w:val="22"/>
          <w:lang w:val="sk-SK"/>
        </w:rPr>
        <w:t>Úplný zoznam pomocných látok, pozri časť 6.1.</w:t>
      </w:r>
    </w:p>
    <w:p w14:paraId="3A9DD5EC" w14:textId="77777777" w:rsidR="00EC78CB" w:rsidRPr="00AD22F9" w:rsidRDefault="00EC78CB" w:rsidP="0042746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424A0BD" w14:textId="77777777" w:rsidR="009C52CA" w:rsidRPr="00AD22F9" w:rsidRDefault="009C52CA" w:rsidP="00E25659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C3762FB" w14:textId="77777777" w:rsidR="009C52CA" w:rsidRPr="00AD22F9" w:rsidRDefault="009C52CA" w:rsidP="00996D9B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AD22F9">
        <w:rPr>
          <w:b/>
          <w:sz w:val="22"/>
          <w:szCs w:val="22"/>
          <w:lang w:val="sk-SK"/>
        </w:rPr>
        <w:t>LIEKOVÁ FORMA</w:t>
      </w:r>
    </w:p>
    <w:p w14:paraId="13DCF561" w14:textId="77777777" w:rsidR="009C52CA" w:rsidRPr="00AD22F9" w:rsidRDefault="009C52CA" w:rsidP="00A97AAD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EBE3493" w14:textId="77777777" w:rsidR="00557935" w:rsidRPr="00AD22F9" w:rsidRDefault="00AD19C4" w:rsidP="009036D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AD22F9">
        <w:rPr>
          <w:sz w:val="22"/>
          <w:szCs w:val="22"/>
          <w:lang w:val="sk-SK"/>
        </w:rPr>
        <w:t>Tableta</w:t>
      </w:r>
      <w:r w:rsidR="007751D9">
        <w:rPr>
          <w:sz w:val="22"/>
          <w:szCs w:val="22"/>
          <w:lang w:val="sk-SK"/>
        </w:rPr>
        <w:t>.</w:t>
      </w:r>
    </w:p>
    <w:p w14:paraId="01F3B6EF" w14:textId="58811A22" w:rsidR="00672CF2" w:rsidRPr="00AD22F9" w:rsidRDefault="003629F3" w:rsidP="0052057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AD22F9">
        <w:rPr>
          <w:sz w:val="22"/>
          <w:szCs w:val="22"/>
          <w:lang w:val="sk-SK"/>
        </w:rPr>
        <w:t>Podlhovasté bikonvexné dvojvrstvové, ne</w:t>
      </w:r>
      <w:r w:rsidR="007751D9">
        <w:rPr>
          <w:sz w:val="22"/>
          <w:szCs w:val="22"/>
          <w:lang w:val="sk-SK"/>
        </w:rPr>
        <w:t>obalené</w:t>
      </w:r>
      <w:r w:rsidRPr="00AD22F9">
        <w:rPr>
          <w:sz w:val="22"/>
          <w:szCs w:val="22"/>
          <w:lang w:val="sk-SK"/>
        </w:rPr>
        <w:t xml:space="preserve"> tablety s jednou bielou až </w:t>
      </w:r>
      <w:r w:rsidR="007751D9">
        <w:rPr>
          <w:sz w:val="22"/>
          <w:szCs w:val="22"/>
          <w:lang w:val="sk-SK"/>
        </w:rPr>
        <w:t>takmer bielou</w:t>
      </w:r>
      <w:r w:rsidR="007751D9" w:rsidRPr="00AD22F9">
        <w:rPr>
          <w:sz w:val="22"/>
          <w:szCs w:val="22"/>
          <w:lang w:val="sk-SK"/>
        </w:rPr>
        <w:t xml:space="preserve"> </w:t>
      </w:r>
      <w:r w:rsidRPr="00AD22F9">
        <w:rPr>
          <w:sz w:val="22"/>
          <w:szCs w:val="22"/>
          <w:lang w:val="sk-SK"/>
        </w:rPr>
        <w:t>vrstvou a</w:t>
      </w:r>
      <w:r w:rsidR="00621E64">
        <w:rPr>
          <w:sz w:val="22"/>
          <w:szCs w:val="22"/>
          <w:lang w:val="sk-SK"/>
        </w:rPr>
        <w:t> </w:t>
      </w:r>
      <w:r w:rsidRPr="00AD22F9">
        <w:rPr>
          <w:sz w:val="22"/>
          <w:szCs w:val="22"/>
          <w:lang w:val="sk-SK"/>
        </w:rPr>
        <w:t>jedn</w:t>
      </w:r>
      <w:r w:rsidR="007751D9">
        <w:rPr>
          <w:sz w:val="22"/>
          <w:szCs w:val="22"/>
          <w:lang w:val="sk-SK"/>
        </w:rPr>
        <w:t>ou</w:t>
      </w:r>
      <w:r w:rsidRPr="00AD22F9">
        <w:rPr>
          <w:sz w:val="22"/>
          <w:szCs w:val="22"/>
          <w:lang w:val="sk-SK"/>
        </w:rPr>
        <w:t xml:space="preserve"> žlto sfarben</w:t>
      </w:r>
      <w:r w:rsidR="007751D9">
        <w:rPr>
          <w:sz w:val="22"/>
          <w:szCs w:val="22"/>
          <w:lang w:val="sk-SK"/>
        </w:rPr>
        <w:t>ou</w:t>
      </w:r>
      <w:r w:rsidRPr="00AD22F9">
        <w:rPr>
          <w:sz w:val="22"/>
          <w:szCs w:val="22"/>
          <w:lang w:val="sk-SK"/>
        </w:rPr>
        <w:t xml:space="preserve"> vrstv</w:t>
      </w:r>
      <w:r w:rsidR="007751D9">
        <w:rPr>
          <w:sz w:val="22"/>
          <w:szCs w:val="22"/>
          <w:lang w:val="sk-SK"/>
        </w:rPr>
        <w:t>ou so škvrnami</w:t>
      </w:r>
      <w:r w:rsidRPr="00AD22F9">
        <w:rPr>
          <w:sz w:val="22"/>
          <w:szCs w:val="22"/>
          <w:lang w:val="sk-SK"/>
        </w:rPr>
        <w:t xml:space="preserve"> s</w:t>
      </w:r>
      <w:r w:rsidR="00A84C1A">
        <w:rPr>
          <w:sz w:val="22"/>
          <w:szCs w:val="22"/>
          <w:lang w:val="sk-SK"/>
        </w:rPr>
        <w:t> </w:t>
      </w:r>
      <w:r w:rsidR="00055F3F">
        <w:rPr>
          <w:sz w:val="22"/>
          <w:szCs w:val="22"/>
          <w:lang w:val="sk-SK"/>
        </w:rPr>
        <w:t>označením</w:t>
      </w:r>
      <w:r w:rsidR="00A84C1A">
        <w:rPr>
          <w:sz w:val="22"/>
          <w:szCs w:val="22"/>
          <w:lang w:val="sk-SK"/>
        </w:rPr>
        <w:t xml:space="preserve"> </w:t>
      </w:r>
      <w:r w:rsidR="00D6073B">
        <w:rPr>
          <w:sz w:val="22"/>
          <w:szCs w:val="22"/>
          <w:lang w:val="sk-SK" w:eastAsia="ja-JP"/>
        </w:rPr>
        <w:t>„</w:t>
      </w:r>
      <w:r w:rsidRPr="00AD22F9">
        <w:rPr>
          <w:sz w:val="22"/>
          <w:szCs w:val="22"/>
          <w:lang w:val="sk-SK"/>
        </w:rPr>
        <w:t>L201</w:t>
      </w:r>
      <w:r w:rsidR="00D6073B">
        <w:rPr>
          <w:sz w:val="22"/>
          <w:szCs w:val="22"/>
          <w:lang w:val="sk-SK"/>
        </w:rPr>
        <w:t>“</w:t>
      </w:r>
      <w:r w:rsidRPr="00AD22F9">
        <w:rPr>
          <w:sz w:val="22"/>
          <w:szCs w:val="22"/>
          <w:lang w:val="sk-SK"/>
        </w:rPr>
        <w:t xml:space="preserve">. Biela až </w:t>
      </w:r>
      <w:r w:rsidR="007751D9">
        <w:rPr>
          <w:sz w:val="22"/>
          <w:szCs w:val="22"/>
          <w:lang w:val="sk-SK"/>
        </w:rPr>
        <w:t xml:space="preserve">takmer biela </w:t>
      </w:r>
      <w:r w:rsidRPr="00AD22F9">
        <w:rPr>
          <w:sz w:val="22"/>
          <w:szCs w:val="22"/>
          <w:lang w:val="sk-SK"/>
        </w:rPr>
        <w:t>vrstva môže obsahovať</w:t>
      </w:r>
      <w:r w:rsidR="007751D9">
        <w:rPr>
          <w:sz w:val="22"/>
          <w:szCs w:val="22"/>
          <w:lang w:val="sk-SK"/>
        </w:rPr>
        <w:t xml:space="preserve"> farebné</w:t>
      </w:r>
      <w:r w:rsidRPr="00AD22F9">
        <w:rPr>
          <w:sz w:val="22"/>
          <w:szCs w:val="22"/>
          <w:lang w:val="sk-SK"/>
        </w:rPr>
        <w:t xml:space="preserve"> žlté škvrny. Dĺžka 16,2 mm, šírka 7,9 mm.</w:t>
      </w:r>
    </w:p>
    <w:p w14:paraId="7DBDA5E5" w14:textId="77777777" w:rsidR="009C52CA" w:rsidRPr="00AD22F9" w:rsidRDefault="009C52CA" w:rsidP="00520576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6F922F70" w14:textId="77777777" w:rsidR="00F94F2C" w:rsidRPr="00AD22F9" w:rsidRDefault="00F94F2C" w:rsidP="00D6073B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5632C629" w14:textId="77777777" w:rsidR="009C52CA" w:rsidRPr="00AD22F9" w:rsidRDefault="009C52CA" w:rsidP="00D6073B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AD22F9">
        <w:rPr>
          <w:b/>
          <w:sz w:val="22"/>
          <w:szCs w:val="22"/>
          <w:lang w:val="sk-SK"/>
        </w:rPr>
        <w:t>KLINICKÉ ÚDAJE</w:t>
      </w:r>
    </w:p>
    <w:p w14:paraId="74E8F114" w14:textId="77777777" w:rsidR="009C52CA" w:rsidRPr="00AD22F9" w:rsidRDefault="009C52CA" w:rsidP="00E61B7C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27757278" w14:textId="77777777" w:rsidR="009C52CA" w:rsidRPr="00AD22F9" w:rsidRDefault="009C52CA" w:rsidP="00E61B7C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AD22F9">
        <w:rPr>
          <w:b/>
          <w:sz w:val="22"/>
          <w:szCs w:val="22"/>
          <w:lang w:val="sk-SK"/>
        </w:rPr>
        <w:t>4.1</w:t>
      </w:r>
      <w:r w:rsidRPr="00AD22F9">
        <w:rPr>
          <w:b/>
          <w:sz w:val="22"/>
          <w:szCs w:val="22"/>
          <w:lang w:val="sk-SK"/>
        </w:rPr>
        <w:tab/>
        <w:t>Terapeutické indikácie</w:t>
      </w:r>
    </w:p>
    <w:p w14:paraId="5FB53624" w14:textId="77777777" w:rsidR="009C52CA" w:rsidRPr="00AD22F9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5EAE708" w14:textId="77777777" w:rsidR="00E659DA" w:rsidRPr="00AD22F9" w:rsidRDefault="00E659DA" w:rsidP="00E61B7C">
      <w:pPr>
        <w:tabs>
          <w:tab w:val="left" w:pos="0"/>
        </w:tabs>
        <w:rPr>
          <w:sz w:val="22"/>
          <w:szCs w:val="22"/>
          <w:lang w:val="sk-SK"/>
        </w:rPr>
      </w:pPr>
      <w:r w:rsidRPr="00AD22F9">
        <w:rPr>
          <w:sz w:val="22"/>
          <w:szCs w:val="22"/>
          <w:lang w:val="sk-SK"/>
        </w:rPr>
        <w:t>Liečba esenciálnej hypertenzie.</w:t>
      </w:r>
    </w:p>
    <w:p w14:paraId="5FAE0395" w14:textId="77777777" w:rsidR="00E659DA" w:rsidRPr="00AD22F9" w:rsidRDefault="007751D9" w:rsidP="00E61B7C">
      <w:pPr>
        <w:tabs>
          <w:tab w:val="left" w:pos="0"/>
        </w:tabs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Fixná k</w:t>
      </w:r>
      <w:r w:rsidR="004E52A0" w:rsidRPr="00AD22F9">
        <w:rPr>
          <w:sz w:val="22"/>
          <w:szCs w:val="22"/>
          <w:lang w:val="sk-SK"/>
        </w:rPr>
        <w:t>ombinácia Telhycar (80 mg telmisartanu/25 mg hydrochlorotiazidu) je indikovaná dospelý</w:t>
      </w:r>
      <w:r>
        <w:rPr>
          <w:sz w:val="22"/>
          <w:szCs w:val="22"/>
          <w:lang w:val="sk-SK"/>
        </w:rPr>
        <w:t>m</w:t>
      </w:r>
      <w:r w:rsidR="004E52A0" w:rsidRPr="00AD22F9">
        <w:rPr>
          <w:sz w:val="22"/>
          <w:szCs w:val="22"/>
          <w:lang w:val="sk-SK"/>
        </w:rPr>
        <w:t>, ktorých krvný tlak nie je adekvátne kon</w:t>
      </w:r>
      <w:r w:rsidR="005602DF">
        <w:rPr>
          <w:sz w:val="22"/>
          <w:szCs w:val="22"/>
          <w:lang w:val="sk-SK"/>
        </w:rPr>
        <w:t>trolovaný T</w:t>
      </w:r>
      <w:r w:rsidR="004E52A0" w:rsidRPr="00AD22F9">
        <w:rPr>
          <w:sz w:val="22"/>
          <w:szCs w:val="22"/>
          <w:lang w:val="sk-SK"/>
        </w:rPr>
        <w:t>elhy</w:t>
      </w:r>
      <w:r>
        <w:rPr>
          <w:sz w:val="22"/>
          <w:szCs w:val="22"/>
          <w:lang w:val="sk-SK"/>
        </w:rPr>
        <w:t>c</w:t>
      </w:r>
      <w:r w:rsidR="004E52A0" w:rsidRPr="00AD22F9">
        <w:rPr>
          <w:sz w:val="22"/>
          <w:szCs w:val="22"/>
          <w:lang w:val="sk-SK"/>
        </w:rPr>
        <w:t>ar</w:t>
      </w:r>
      <w:r>
        <w:rPr>
          <w:sz w:val="22"/>
          <w:szCs w:val="22"/>
          <w:lang w:val="sk-SK"/>
        </w:rPr>
        <w:t>om</w:t>
      </w:r>
      <w:r w:rsidR="004E52A0" w:rsidRPr="00AD22F9">
        <w:rPr>
          <w:sz w:val="22"/>
          <w:szCs w:val="22"/>
          <w:lang w:val="sk-SK"/>
        </w:rPr>
        <w:t xml:space="preserve"> 80</w:t>
      </w:r>
      <w:r w:rsidR="00F67F1B">
        <w:rPr>
          <w:sz w:val="22"/>
          <w:szCs w:val="22"/>
          <w:lang w:val="sk-SK"/>
        </w:rPr>
        <w:t> </w:t>
      </w:r>
      <w:r w:rsidR="004E52A0" w:rsidRPr="00AD22F9">
        <w:rPr>
          <w:sz w:val="22"/>
          <w:szCs w:val="22"/>
          <w:lang w:val="sk-SK"/>
        </w:rPr>
        <w:t>mg/12,5</w:t>
      </w:r>
      <w:r w:rsidR="00F67F1B">
        <w:rPr>
          <w:sz w:val="22"/>
          <w:szCs w:val="22"/>
          <w:lang w:val="sk-SK"/>
        </w:rPr>
        <w:t> </w:t>
      </w:r>
      <w:r w:rsidR="004E52A0" w:rsidRPr="00AD22F9">
        <w:rPr>
          <w:sz w:val="22"/>
          <w:szCs w:val="22"/>
          <w:lang w:val="sk-SK"/>
        </w:rPr>
        <w:t>mg (80 mg telmisartan</w:t>
      </w:r>
      <w:r>
        <w:rPr>
          <w:sz w:val="22"/>
          <w:szCs w:val="22"/>
          <w:lang w:val="sk-SK"/>
        </w:rPr>
        <w:t>u</w:t>
      </w:r>
      <w:r w:rsidR="004E52A0" w:rsidRPr="00AD22F9">
        <w:rPr>
          <w:sz w:val="22"/>
          <w:szCs w:val="22"/>
          <w:lang w:val="sk-SK"/>
        </w:rPr>
        <w:t>/12,5</w:t>
      </w:r>
      <w:r w:rsidR="00A84C1A">
        <w:rPr>
          <w:sz w:val="22"/>
          <w:szCs w:val="22"/>
          <w:lang w:val="sk-SK"/>
        </w:rPr>
        <w:t> </w:t>
      </w:r>
      <w:r w:rsidR="004E52A0" w:rsidRPr="00AD22F9">
        <w:rPr>
          <w:sz w:val="22"/>
          <w:szCs w:val="22"/>
          <w:lang w:val="sk-SK"/>
        </w:rPr>
        <w:t>mg hydrochlorotiazidu)</w:t>
      </w:r>
      <w:r w:rsidR="00F67F1B">
        <w:rPr>
          <w:sz w:val="22"/>
          <w:szCs w:val="22"/>
          <w:lang w:val="sk-SK"/>
        </w:rPr>
        <w:t>,</w:t>
      </w:r>
      <w:r w:rsidR="004E52A0" w:rsidRPr="00AD22F9">
        <w:rPr>
          <w:sz w:val="22"/>
          <w:szCs w:val="22"/>
          <w:lang w:val="sk-SK"/>
        </w:rPr>
        <w:t xml:space="preserve"> alebo dospelý</w:t>
      </w:r>
      <w:r>
        <w:rPr>
          <w:sz w:val="22"/>
          <w:szCs w:val="22"/>
          <w:lang w:val="sk-SK"/>
        </w:rPr>
        <w:t>m</w:t>
      </w:r>
      <w:r w:rsidR="004E52A0" w:rsidRPr="00AD22F9">
        <w:rPr>
          <w:sz w:val="22"/>
          <w:szCs w:val="22"/>
          <w:lang w:val="sk-SK"/>
        </w:rPr>
        <w:t>, ktorí boli predtým stabilizovaní telmisartan</w:t>
      </w:r>
      <w:r>
        <w:rPr>
          <w:sz w:val="22"/>
          <w:szCs w:val="22"/>
          <w:lang w:val="sk-SK"/>
        </w:rPr>
        <w:t>om</w:t>
      </w:r>
      <w:r w:rsidR="004E52A0" w:rsidRPr="00AD22F9">
        <w:rPr>
          <w:sz w:val="22"/>
          <w:szCs w:val="22"/>
          <w:lang w:val="sk-SK"/>
        </w:rPr>
        <w:t xml:space="preserve"> a hydrochlorotiazid</w:t>
      </w:r>
      <w:r>
        <w:rPr>
          <w:sz w:val="22"/>
          <w:szCs w:val="22"/>
          <w:lang w:val="sk-SK"/>
        </w:rPr>
        <w:t>om</w:t>
      </w:r>
      <w:r w:rsidR="004E52A0" w:rsidRPr="00AD22F9">
        <w:rPr>
          <w:sz w:val="22"/>
          <w:szCs w:val="22"/>
          <w:lang w:val="sk-SK"/>
        </w:rPr>
        <w:t xml:space="preserve"> podávaný</w:t>
      </w:r>
      <w:r>
        <w:rPr>
          <w:sz w:val="22"/>
          <w:szCs w:val="22"/>
          <w:lang w:val="sk-SK"/>
        </w:rPr>
        <w:t>mi</w:t>
      </w:r>
      <w:r w:rsidR="004E52A0" w:rsidRPr="00AD22F9">
        <w:rPr>
          <w:sz w:val="22"/>
          <w:szCs w:val="22"/>
          <w:lang w:val="sk-SK"/>
        </w:rPr>
        <w:t xml:space="preserve"> samostatne.</w:t>
      </w:r>
    </w:p>
    <w:p w14:paraId="31CC57A0" w14:textId="77777777" w:rsidR="00E659DA" w:rsidRPr="00AD22F9" w:rsidRDefault="00E659DA" w:rsidP="00E61B7C">
      <w:pPr>
        <w:rPr>
          <w:sz w:val="22"/>
          <w:lang w:val="sk-SK"/>
        </w:rPr>
      </w:pPr>
    </w:p>
    <w:p w14:paraId="074A6F91" w14:textId="77777777" w:rsidR="009C52CA" w:rsidRPr="00AD22F9" w:rsidRDefault="009C52CA" w:rsidP="00E61B7C">
      <w:pPr>
        <w:numPr>
          <w:ilvl w:val="1"/>
          <w:numId w:val="2"/>
        </w:numPr>
        <w:tabs>
          <w:tab w:val="clear" w:pos="720"/>
          <w:tab w:val="num" w:pos="567"/>
        </w:tabs>
        <w:autoSpaceDE w:val="0"/>
        <w:autoSpaceDN w:val="0"/>
        <w:adjustRightInd w:val="0"/>
        <w:rPr>
          <w:b/>
          <w:sz w:val="22"/>
          <w:szCs w:val="22"/>
          <w:lang w:val="sk-SK"/>
        </w:rPr>
      </w:pPr>
      <w:r w:rsidRPr="00AD22F9">
        <w:rPr>
          <w:b/>
          <w:sz w:val="22"/>
          <w:szCs w:val="22"/>
          <w:lang w:val="sk-SK"/>
        </w:rPr>
        <w:t>Dávkovanie a spôsob podávania</w:t>
      </w:r>
    </w:p>
    <w:p w14:paraId="4DA6CA5E" w14:textId="77777777" w:rsidR="009C52CA" w:rsidRPr="00DD06E7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2AE56F0" w14:textId="77777777" w:rsidR="00594127" w:rsidRDefault="00594127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Dávkovanie</w:t>
      </w:r>
    </w:p>
    <w:p w14:paraId="4549E00C" w14:textId="77777777" w:rsidR="00DF78B9" w:rsidRDefault="00DF78B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E25024D" w14:textId="6BD46144" w:rsidR="00CC77DE" w:rsidRPr="00762EBD" w:rsidRDefault="00C75E96" w:rsidP="00E61B7C">
      <w:pPr>
        <w:pStyle w:val="CM80"/>
        <w:ind w:right="227"/>
        <w:rPr>
          <w:color w:val="000000"/>
          <w:sz w:val="22"/>
          <w:szCs w:val="22"/>
        </w:rPr>
      </w:pPr>
      <w:r>
        <w:rPr>
          <w:sz w:val="22"/>
          <w:szCs w:val="22"/>
        </w:rPr>
        <w:t>Telhycar</w:t>
      </w:r>
      <w:r w:rsidR="00F44F5B">
        <w:rPr>
          <w:sz w:val="22"/>
          <w:szCs w:val="22"/>
        </w:rPr>
        <w:t xml:space="preserve"> </w:t>
      </w:r>
      <w:r w:rsidR="00CC77DE">
        <w:rPr>
          <w:color w:val="000000"/>
          <w:sz w:val="22"/>
          <w:szCs w:val="22"/>
        </w:rPr>
        <w:t xml:space="preserve">sa má podávať pacientom, ktorých krvný tlak nie je náležite kontrolovaný samotným </w:t>
      </w:r>
      <w:r w:rsidR="00CC77DE" w:rsidRPr="00762EBD">
        <w:rPr>
          <w:color w:val="000000"/>
          <w:sz w:val="22"/>
          <w:szCs w:val="22"/>
        </w:rPr>
        <w:t>telmisartanom. Pred zmenou na fixnú kombináciu sa odporúča individuálna titrácia dávky každej z</w:t>
      </w:r>
      <w:r w:rsidR="00621E64">
        <w:rPr>
          <w:color w:val="000000"/>
          <w:sz w:val="22"/>
          <w:szCs w:val="22"/>
        </w:rPr>
        <w:t> </w:t>
      </w:r>
      <w:r w:rsidR="00CC77DE" w:rsidRPr="00762EBD">
        <w:rPr>
          <w:color w:val="000000"/>
          <w:sz w:val="22"/>
          <w:szCs w:val="22"/>
        </w:rPr>
        <w:t xml:space="preserve">dvoch zložiek. </w:t>
      </w:r>
      <w:r w:rsidR="007751D9">
        <w:rPr>
          <w:color w:val="000000"/>
          <w:sz w:val="22"/>
          <w:szCs w:val="22"/>
        </w:rPr>
        <w:t>Ak</w:t>
      </w:r>
      <w:r w:rsidR="007751D9" w:rsidRPr="00762EBD">
        <w:rPr>
          <w:color w:val="000000"/>
          <w:sz w:val="22"/>
          <w:szCs w:val="22"/>
        </w:rPr>
        <w:t xml:space="preserve"> </w:t>
      </w:r>
      <w:r w:rsidR="00CC77DE" w:rsidRPr="00762EBD">
        <w:rPr>
          <w:color w:val="000000"/>
          <w:sz w:val="22"/>
          <w:szCs w:val="22"/>
        </w:rPr>
        <w:t xml:space="preserve">je to klinicky vhodné, možno zvážiť priamy prechod z monoterapie na fixnú kombináciu. </w:t>
      </w:r>
    </w:p>
    <w:p w14:paraId="2CD62AED" w14:textId="77777777" w:rsidR="00D86C74" w:rsidRPr="00762EBD" w:rsidRDefault="00D86C74" w:rsidP="00E61B7C">
      <w:pPr>
        <w:pStyle w:val="Default"/>
        <w:ind w:firstLine="708"/>
        <w:rPr>
          <w:lang w:val="sk-SK" w:eastAsia="sk-SK"/>
        </w:rPr>
      </w:pPr>
    </w:p>
    <w:p w14:paraId="2F398F9B" w14:textId="77777777" w:rsidR="00AC18C8" w:rsidRPr="00762EBD" w:rsidRDefault="00AC18C8" w:rsidP="00E61B7C">
      <w:pPr>
        <w:pStyle w:val="Default"/>
        <w:widowControl w:val="0"/>
        <w:numPr>
          <w:ilvl w:val="0"/>
          <w:numId w:val="20"/>
        </w:numPr>
        <w:ind w:left="567" w:hanging="567"/>
        <w:rPr>
          <w:sz w:val="22"/>
          <w:szCs w:val="22"/>
          <w:lang w:val="sk-SK" w:eastAsia="ja-JP"/>
        </w:rPr>
      </w:pPr>
      <w:r w:rsidRPr="00762EBD">
        <w:rPr>
          <w:sz w:val="22"/>
          <w:szCs w:val="22"/>
          <w:lang w:val="sk-SK" w:eastAsia="ja-JP"/>
        </w:rPr>
        <w:t>Telhycar 80 mg/25 mg sa môže podávať raz denne pacientom, ktorých krvný tlak nie je adekvátne kontrolovaný Telhycar</w:t>
      </w:r>
      <w:r w:rsidR="002D2540" w:rsidRPr="00762EBD">
        <w:rPr>
          <w:sz w:val="22"/>
          <w:szCs w:val="22"/>
          <w:lang w:val="sk-SK" w:eastAsia="ja-JP"/>
        </w:rPr>
        <w:t>om 80 mg/</w:t>
      </w:r>
      <w:r w:rsidRPr="00762EBD">
        <w:rPr>
          <w:sz w:val="22"/>
          <w:szCs w:val="22"/>
          <w:lang w:val="sk-SK" w:eastAsia="ja-JP"/>
        </w:rPr>
        <w:t>12,5 mg</w:t>
      </w:r>
      <w:r w:rsidR="00F67F1B">
        <w:rPr>
          <w:sz w:val="22"/>
          <w:szCs w:val="22"/>
          <w:lang w:val="sk-SK" w:eastAsia="ja-JP"/>
        </w:rPr>
        <w:t>,</w:t>
      </w:r>
      <w:r w:rsidRPr="00762EBD">
        <w:rPr>
          <w:sz w:val="22"/>
          <w:szCs w:val="22"/>
          <w:lang w:val="sk-SK" w:eastAsia="ja-JP"/>
        </w:rPr>
        <w:t xml:space="preserve"> alebo paciento</w:t>
      </w:r>
      <w:r w:rsidR="00F67F1B">
        <w:rPr>
          <w:sz w:val="22"/>
          <w:szCs w:val="22"/>
          <w:lang w:val="sk-SK" w:eastAsia="ja-JP"/>
        </w:rPr>
        <w:t>m</w:t>
      </w:r>
      <w:r w:rsidRPr="00762EBD">
        <w:rPr>
          <w:sz w:val="22"/>
          <w:szCs w:val="22"/>
          <w:lang w:val="sk-SK" w:eastAsia="ja-JP"/>
        </w:rPr>
        <w:t>, ktorí boli predtým stabilizovaní telmisartan</w:t>
      </w:r>
      <w:r w:rsidR="007751D9">
        <w:rPr>
          <w:sz w:val="22"/>
          <w:szCs w:val="22"/>
          <w:lang w:val="sk-SK" w:eastAsia="ja-JP"/>
        </w:rPr>
        <w:t>om</w:t>
      </w:r>
      <w:r w:rsidRPr="00762EBD">
        <w:rPr>
          <w:sz w:val="22"/>
          <w:szCs w:val="22"/>
          <w:lang w:val="sk-SK" w:eastAsia="ja-JP"/>
        </w:rPr>
        <w:t xml:space="preserve"> a hydrochlorotiazid</w:t>
      </w:r>
      <w:r w:rsidR="007751D9">
        <w:rPr>
          <w:sz w:val="22"/>
          <w:szCs w:val="22"/>
          <w:lang w:val="sk-SK" w:eastAsia="ja-JP"/>
        </w:rPr>
        <w:t>om</w:t>
      </w:r>
      <w:r w:rsidRPr="00762EBD">
        <w:rPr>
          <w:sz w:val="22"/>
          <w:szCs w:val="22"/>
          <w:lang w:val="sk-SK" w:eastAsia="ja-JP"/>
        </w:rPr>
        <w:t xml:space="preserve"> podávan</w:t>
      </w:r>
      <w:r w:rsidR="007751D9">
        <w:rPr>
          <w:sz w:val="22"/>
          <w:szCs w:val="22"/>
          <w:lang w:val="sk-SK" w:eastAsia="ja-JP"/>
        </w:rPr>
        <w:t>ými</w:t>
      </w:r>
      <w:r w:rsidRPr="00762EBD">
        <w:rPr>
          <w:sz w:val="22"/>
          <w:szCs w:val="22"/>
          <w:lang w:val="sk-SK" w:eastAsia="ja-JP"/>
        </w:rPr>
        <w:t xml:space="preserve"> samostatne.</w:t>
      </w:r>
    </w:p>
    <w:p w14:paraId="4E46E80D" w14:textId="77777777" w:rsidR="00AC18C8" w:rsidRPr="00762EBD" w:rsidRDefault="00AC18C8" w:rsidP="00E61B7C">
      <w:pPr>
        <w:pStyle w:val="Default"/>
        <w:widowControl w:val="0"/>
        <w:rPr>
          <w:sz w:val="22"/>
          <w:szCs w:val="22"/>
          <w:lang w:val="sk-SK" w:eastAsia="ja-JP"/>
        </w:rPr>
      </w:pPr>
    </w:p>
    <w:p w14:paraId="11412426" w14:textId="77777777" w:rsidR="008B6CDC" w:rsidRPr="00762EBD" w:rsidRDefault="008B6CDC" w:rsidP="00E61B7C">
      <w:pPr>
        <w:pStyle w:val="Default"/>
        <w:widowControl w:val="0"/>
        <w:rPr>
          <w:sz w:val="22"/>
          <w:szCs w:val="22"/>
          <w:lang w:val="sk-SK" w:eastAsia="ja-JP"/>
        </w:rPr>
      </w:pPr>
      <w:r w:rsidRPr="00762EBD">
        <w:rPr>
          <w:sz w:val="22"/>
          <w:szCs w:val="22"/>
          <w:lang w:val="sk-SK" w:eastAsia="ja-JP"/>
        </w:rPr>
        <w:t>Telhycar</w:t>
      </w:r>
      <w:r w:rsidR="001001CE" w:rsidRPr="00762EBD">
        <w:rPr>
          <w:sz w:val="22"/>
          <w:szCs w:val="22"/>
          <w:lang w:val="sk-SK" w:eastAsia="ja-JP"/>
        </w:rPr>
        <w:t xml:space="preserve"> je dostupný aj </w:t>
      </w:r>
      <w:r w:rsidR="007751D9">
        <w:rPr>
          <w:sz w:val="22"/>
          <w:szCs w:val="22"/>
          <w:lang w:val="sk-SK" w:eastAsia="ja-JP"/>
        </w:rPr>
        <w:t>v</w:t>
      </w:r>
      <w:r w:rsidR="001001CE" w:rsidRPr="00762EBD">
        <w:rPr>
          <w:sz w:val="22"/>
          <w:szCs w:val="22"/>
          <w:lang w:val="sk-SK" w:eastAsia="ja-JP"/>
        </w:rPr>
        <w:t xml:space="preserve"> </w:t>
      </w:r>
      <w:r w:rsidR="007751D9">
        <w:rPr>
          <w:sz w:val="22"/>
          <w:szCs w:val="22"/>
          <w:lang w:val="sk-SK" w:eastAsia="ja-JP"/>
        </w:rPr>
        <w:t>sile</w:t>
      </w:r>
      <w:r w:rsidR="001001CE" w:rsidRPr="00762EBD">
        <w:rPr>
          <w:sz w:val="22"/>
          <w:szCs w:val="22"/>
          <w:lang w:val="sk-SK" w:eastAsia="ja-JP"/>
        </w:rPr>
        <w:t xml:space="preserve"> 80 mg/</w:t>
      </w:r>
      <w:r w:rsidRPr="00762EBD">
        <w:rPr>
          <w:sz w:val="22"/>
          <w:szCs w:val="22"/>
          <w:lang w:val="sk-SK" w:eastAsia="ja-JP"/>
        </w:rPr>
        <w:t>12,5 mg.</w:t>
      </w:r>
    </w:p>
    <w:p w14:paraId="0B148F17" w14:textId="77777777" w:rsidR="008B6CDC" w:rsidRPr="00762EBD" w:rsidRDefault="008B6CDC" w:rsidP="00E61B7C">
      <w:pPr>
        <w:pStyle w:val="Default"/>
        <w:widowControl w:val="0"/>
        <w:rPr>
          <w:sz w:val="22"/>
          <w:szCs w:val="22"/>
          <w:lang w:val="sk-SK" w:eastAsia="ja-JP"/>
        </w:rPr>
      </w:pPr>
      <w:r w:rsidRPr="00762EBD">
        <w:rPr>
          <w:sz w:val="22"/>
          <w:szCs w:val="22"/>
          <w:lang w:val="sk-SK" w:eastAsia="ja-JP"/>
        </w:rPr>
        <w:t>Tento liek</w:t>
      </w:r>
      <w:r w:rsidR="001001CE" w:rsidRPr="00762EBD">
        <w:rPr>
          <w:sz w:val="22"/>
          <w:szCs w:val="22"/>
          <w:lang w:val="sk-SK" w:eastAsia="ja-JP"/>
        </w:rPr>
        <w:t xml:space="preserve"> nie je dostupný v sile 40 mg/</w:t>
      </w:r>
      <w:r w:rsidRPr="00762EBD">
        <w:rPr>
          <w:sz w:val="22"/>
          <w:szCs w:val="22"/>
          <w:lang w:val="sk-SK" w:eastAsia="ja-JP"/>
        </w:rPr>
        <w:t xml:space="preserve">12,5 mg, táto sila </w:t>
      </w:r>
      <w:r w:rsidR="007751D9">
        <w:rPr>
          <w:sz w:val="22"/>
          <w:szCs w:val="22"/>
          <w:lang w:val="sk-SK" w:eastAsia="ja-JP"/>
        </w:rPr>
        <w:t xml:space="preserve">však </w:t>
      </w:r>
      <w:r w:rsidRPr="00762EBD">
        <w:rPr>
          <w:sz w:val="22"/>
          <w:szCs w:val="22"/>
          <w:lang w:val="sk-SK" w:eastAsia="ja-JP"/>
        </w:rPr>
        <w:t xml:space="preserve">môže byť dostupná od iných držiteľov </w:t>
      </w:r>
      <w:r w:rsidR="007751D9">
        <w:rPr>
          <w:sz w:val="22"/>
          <w:szCs w:val="22"/>
          <w:lang w:val="sk-SK" w:eastAsia="ja-JP"/>
        </w:rPr>
        <w:t>rozhodnutia o registráci</w:t>
      </w:r>
      <w:r w:rsidR="00F67F1B">
        <w:rPr>
          <w:sz w:val="22"/>
          <w:szCs w:val="22"/>
          <w:lang w:val="sk-SK" w:eastAsia="ja-JP"/>
        </w:rPr>
        <w:t>i</w:t>
      </w:r>
      <w:r w:rsidR="007751D9">
        <w:rPr>
          <w:sz w:val="22"/>
          <w:szCs w:val="22"/>
          <w:lang w:val="sk-SK" w:eastAsia="ja-JP"/>
        </w:rPr>
        <w:t xml:space="preserve"> liekov.</w:t>
      </w:r>
    </w:p>
    <w:p w14:paraId="2EC20B32" w14:textId="77777777" w:rsidR="008B6CDC" w:rsidRPr="00762EBD" w:rsidRDefault="008B6CDC" w:rsidP="00E61B7C">
      <w:pPr>
        <w:pStyle w:val="Default"/>
        <w:widowControl w:val="0"/>
        <w:rPr>
          <w:sz w:val="22"/>
          <w:szCs w:val="22"/>
          <w:lang w:val="sk-SK" w:eastAsia="ja-JP"/>
        </w:rPr>
      </w:pPr>
    </w:p>
    <w:p w14:paraId="65344C96" w14:textId="77777777" w:rsidR="00594127" w:rsidRDefault="00594127" w:rsidP="006C4EA6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  <w:r w:rsidRPr="00762EBD">
        <w:rPr>
          <w:i/>
          <w:iCs/>
          <w:sz w:val="22"/>
          <w:szCs w:val="22"/>
          <w:lang w:val="sk-SK" w:eastAsia="ja-JP"/>
        </w:rPr>
        <w:t>Osobitné skupiny pacientov</w:t>
      </w:r>
    </w:p>
    <w:p w14:paraId="226B0503" w14:textId="77777777" w:rsidR="00F67F1B" w:rsidRDefault="00F67F1B" w:rsidP="00F67F1B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</w:p>
    <w:p w14:paraId="7EAC1ADA" w14:textId="77777777" w:rsidR="00594127" w:rsidRPr="00DD06E7" w:rsidRDefault="00594127" w:rsidP="0035798D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Pacienti s </w:t>
      </w:r>
      <w:r w:rsidR="00AD19C4">
        <w:rPr>
          <w:sz w:val="22"/>
          <w:szCs w:val="22"/>
          <w:u w:val="single"/>
          <w:lang w:val="sk-SK" w:eastAsia="ja-JP"/>
        </w:rPr>
        <w:t xml:space="preserve">poruchou </w:t>
      </w:r>
      <w:r w:rsidRPr="00DD06E7">
        <w:rPr>
          <w:sz w:val="22"/>
          <w:szCs w:val="22"/>
          <w:u w:val="single"/>
          <w:lang w:val="sk-SK" w:eastAsia="ja-JP"/>
        </w:rPr>
        <w:t>funkcie obličiek</w:t>
      </w:r>
    </w:p>
    <w:p w14:paraId="2B8F2A70" w14:textId="77777777" w:rsidR="00594127" w:rsidRPr="00DD06E7" w:rsidRDefault="00594127" w:rsidP="00E2417F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Odporúča sa pravidelné sledovanie funkcie obličiek (pozri časť 4.4)</w:t>
      </w:r>
      <w:r w:rsidR="00AA1F15" w:rsidRPr="00DD06E7">
        <w:rPr>
          <w:sz w:val="22"/>
          <w:szCs w:val="22"/>
          <w:lang w:val="sk-SK" w:eastAsia="ja-JP"/>
        </w:rPr>
        <w:t>.</w:t>
      </w:r>
    </w:p>
    <w:p w14:paraId="2E5BCD4D" w14:textId="77777777" w:rsidR="00AA1F15" w:rsidRPr="00DD06E7" w:rsidRDefault="00AA1F15" w:rsidP="00B720D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2DFC8CF" w14:textId="77777777" w:rsidR="00594127" w:rsidRPr="00DD06E7" w:rsidRDefault="00594127" w:rsidP="00A20907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Pacienti s </w:t>
      </w:r>
      <w:r w:rsidR="00AD19C4" w:rsidRPr="00DD06E7">
        <w:rPr>
          <w:sz w:val="22"/>
          <w:szCs w:val="22"/>
          <w:u w:val="single"/>
          <w:lang w:val="sk-SK" w:eastAsia="ja-JP"/>
        </w:rPr>
        <w:t>po</w:t>
      </w:r>
      <w:r w:rsidR="00AD19C4">
        <w:rPr>
          <w:sz w:val="22"/>
          <w:szCs w:val="22"/>
          <w:u w:val="single"/>
          <w:lang w:val="sk-SK" w:eastAsia="ja-JP"/>
        </w:rPr>
        <w:t>ruchou</w:t>
      </w:r>
      <w:r w:rsidR="00AD19C4" w:rsidRPr="00DD06E7">
        <w:rPr>
          <w:sz w:val="22"/>
          <w:szCs w:val="22"/>
          <w:u w:val="single"/>
          <w:lang w:val="sk-SK" w:eastAsia="ja-JP"/>
        </w:rPr>
        <w:t xml:space="preserve"> </w:t>
      </w:r>
      <w:r w:rsidRPr="00DD06E7">
        <w:rPr>
          <w:sz w:val="22"/>
          <w:szCs w:val="22"/>
          <w:u w:val="single"/>
          <w:lang w:val="sk-SK" w:eastAsia="ja-JP"/>
        </w:rPr>
        <w:t>funkcie pečene</w:t>
      </w:r>
    </w:p>
    <w:p w14:paraId="2E276BC4" w14:textId="77777777" w:rsidR="00594127" w:rsidRPr="00DD06E7" w:rsidRDefault="00594127" w:rsidP="000004F4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U pacientov s </w:t>
      </w:r>
      <w:r w:rsidR="00AD19C4" w:rsidRPr="00DD06E7">
        <w:rPr>
          <w:sz w:val="22"/>
          <w:szCs w:val="22"/>
          <w:lang w:val="sk-SK" w:eastAsia="ja-JP"/>
        </w:rPr>
        <w:t>miern</w:t>
      </w:r>
      <w:r w:rsidR="00AD19C4">
        <w:rPr>
          <w:sz w:val="22"/>
          <w:szCs w:val="22"/>
          <w:lang w:val="sk-SK" w:eastAsia="ja-JP"/>
        </w:rPr>
        <w:t>ou</w:t>
      </w:r>
      <w:r w:rsidR="00AD19C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až stredne </w:t>
      </w:r>
      <w:r w:rsidR="00355457">
        <w:rPr>
          <w:sz w:val="22"/>
          <w:szCs w:val="22"/>
          <w:lang w:val="sk-SK" w:eastAsia="ja-JP"/>
        </w:rPr>
        <w:t>ťažkou</w:t>
      </w:r>
      <w:r w:rsidR="00355457" w:rsidRPr="00DD06E7">
        <w:rPr>
          <w:sz w:val="22"/>
          <w:szCs w:val="22"/>
          <w:lang w:val="sk-SK" w:eastAsia="ja-JP"/>
        </w:rPr>
        <w:t xml:space="preserve"> po</w:t>
      </w:r>
      <w:r w:rsidR="00355457">
        <w:rPr>
          <w:sz w:val="22"/>
          <w:szCs w:val="22"/>
          <w:lang w:val="sk-SK" w:eastAsia="ja-JP"/>
        </w:rPr>
        <w:t>ruchou</w:t>
      </w:r>
      <w:r w:rsidR="0035545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 pečene sa nemá prekročiť dávk</w:t>
      </w:r>
      <w:r w:rsidR="007751D9">
        <w:rPr>
          <w:sz w:val="22"/>
          <w:szCs w:val="22"/>
          <w:lang w:val="sk-SK" w:eastAsia="ja-JP"/>
        </w:rPr>
        <w:t>a</w:t>
      </w:r>
      <w:r w:rsidR="00AA1F15" w:rsidRPr="00DD06E7">
        <w:rPr>
          <w:sz w:val="22"/>
          <w:szCs w:val="22"/>
          <w:lang w:val="sk-SK" w:eastAsia="ja-JP"/>
        </w:rPr>
        <w:t xml:space="preserve"> </w:t>
      </w:r>
      <w:r w:rsidR="00DE5896">
        <w:rPr>
          <w:sz w:val="22"/>
          <w:szCs w:val="22"/>
          <w:lang w:val="sk-SK"/>
        </w:rPr>
        <w:t>40</w:t>
      </w:r>
      <w:r w:rsidR="00F67F1B">
        <w:rPr>
          <w:sz w:val="22"/>
          <w:szCs w:val="22"/>
          <w:lang w:val="sk-SK"/>
        </w:rPr>
        <w:t> </w:t>
      </w:r>
      <w:r w:rsidR="00DE5896">
        <w:rPr>
          <w:sz w:val="22"/>
          <w:szCs w:val="22"/>
          <w:lang w:val="sk-SK"/>
        </w:rPr>
        <w:t>mg</w:t>
      </w:r>
      <w:r w:rsidR="004D6AE3">
        <w:rPr>
          <w:sz w:val="22"/>
          <w:szCs w:val="22"/>
          <w:lang w:val="sk-SK"/>
        </w:rPr>
        <w:t xml:space="preserve"> </w:t>
      </w:r>
      <w:r w:rsidR="00DE5896" w:rsidRPr="00DD06E7">
        <w:rPr>
          <w:sz w:val="22"/>
          <w:szCs w:val="22"/>
          <w:lang w:val="sk-SK" w:eastAsia="en-US"/>
        </w:rPr>
        <w:t>tel</w:t>
      </w:r>
      <w:r w:rsidR="00DE5896">
        <w:rPr>
          <w:sz w:val="22"/>
          <w:szCs w:val="22"/>
          <w:lang w:val="sk-SK" w:eastAsia="en-US"/>
        </w:rPr>
        <w:t>misartanu/12,5</w:t>
      </w:r>
      <w:r w:rsidR="00DE5896" w:rsidRPr="00DD06E7">
        <w:rPr>
          <w:sz w:val="22"/>
          <w:szCs w:val="22"/>
          <w:lang w:val="sk-SK" w:eastAsia="en-US"/>
        </w:rPr>
        <w:t> mg hydrochlorotiazidu</w:t>
      </w:r>
      <w:r w:rsidRPr="00DD06E7">
        <w:rPr>
          <w:sz w:val="22"/>
          <w:szCs w:val="22"/>
          <w:lang w:val="sk-SK" w:eastAsia="ja-JP"/>
        </w:rPr>
        <w:t xml:space="preserve"> raz denne. </w:t>
      </w:r>
      <w:r w:rsidR="00C75E96">
        <w:rPr>
          <w:sz w:val="22"/>
          <w:szCs w:val="22"/>
          <w:lang w:val="sk-SK"/>
        </w:rPr>
        <w:t>Telhycar</w:t>
      </w:r>
      <w:r w:rsidR="004D6AE3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nie je určený pacientom s </w:t>
      </w:r>
      <w:r w:rsidR="00355457">
        <w:rPr>
          <w:sz w:val="22"/>
          <w:szCs w:val="22"/>
          <w:lang w:val="sk-SK" w:eastAsia="ja-JP"/>
        </w:rPr>
        <w:t>ťažkou</w:t>
      </w:r>
      <w:r w:rsidR="00355457" w:rsidRPr="00DD06E7">
        <w:rPr>
          <w:sz w:val="22"/>
          <w:szCs w:val="22"/>
          <w:lang w:val="sk-SK" w:eastAsia="ja-JP"/>
        </w:rPr>
        <w:t xml:space="preserve"> po</w:t>
      </w:r>
      <w:r w:rsidR="00355457">
        <w:rPr>
          <w:sz w:val="22"/>
          <w:szCs w:val="22"/>
          <w:lang w:val="sk-SK" w:eastAsia="ja-JP"/>
        </w:rPr>
        <w:t>ruchou</w:t>
      </w:r>
      <w:r w:rsidR="0035545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 pečene. U pacientov s po</w:t>
      </w:r>
      <w:r w:rsidR="00355457">
        <w:rPr>
          <w:sz w:val="22"/>
          <w:szCs w:val="22"/>
          <w:lang w:val="sk-SK" w:eastAsia="ja-JP"/>
        </w:rPr>
        <w:t>ruchou</w:t>
      </w:r>
      <w:r w:rsidRPr="00DD06E7">
        <w:rPr>
          <w:sz w:val="22"/>
          <w:szCs w:val="22"/>
          <w:lang w:val="sk-SK" w:eastAsia="ja-JP"/>
        </w:rPr>
        <w:t xml:space="preserve"> </w:t>
      </w:r>
      <w:r w:rsidR="00355457" w:rsidRPr="00DD06E7">
        <w:rPr>
          <w:sz w:val="22"/>
          <w:szCs w:val="22"/>
          <w:lang w:val="sk-SK" w:eastAsia="ja-JP"/>
        </w:rPr>
        <w:t>funkci</w:t>
      </w:r>
      <w:r w:rsidR="00355457">
        <w:rPr>
          <w:sz w:val="22"/>
          <w:szCs w:val="22"/>
          <w:lang w:val="sk-SK" w:eastAsia="ja-JP"/>
        </w:rPr>
        <w:t>e</w:t>
      </w:r>
      <w:r w:rsidR="0035545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ečene sa tiazidy majú podávať s</w:t>
      </w:r>
      <w:r w:rsidR="00F867E1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opatrnosťou</w:t>
      </w:r>
      <w:r w:rsidR="00F867E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pozri časť 4.4).</w:t>
      </w:r>
    </w:p>
    <w:p w14:paraId="395E0B61" w14:textId="77777777" w:rsidR="00AA1F15" w:rsidRPr="00DD06E7" w:rsidRDefault="00AA1F15" w:rsidP="00203F7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7E76586" w14:textId="366442B0" w:rsidR="00594127" w:rsidRPr="00DD06E7" w:rsidRDefault="00594127" w:rsidP="00427465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tarš</w:t>
      </w:r>
      <w:r w:rsidR="00621E64">
        <w:rPr>
          <w:sz w:val="22"/>
          <w:szCs w:val="22"/>
          <w:u w:val="single"/>
          <w:lang w:val="sk-SK" w:eastAsia="ja-JP"/>
        </w:rPr>
        <w:t>ie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621E64">
        <w:rPr>
          <w:sz w:val="22"/>
          <w:szCs w:val="22"/>
          <w:u w:val="single"/>
          <w:lang w:val="sk-SK" w:eastAsia="ja-JP"/>
        </w:rPr>
        <w:t>osoby</w:t>
      </w:r>
    </w:p>
    <w:p w14:paraId="332EA4FD" w14:textId="77777777" w:rsidR="00594127" w:rsidRPr="00DD06E7" w:rsidRDefault="00594127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ie je potrebná úprava dávky.</w:t>
      </w:r>
    </w:p>
    <w:p w14:paraId="1F7C598D" w14:textId="77777777" w:rsidR="00F867E1" w:rsidRPr="00DD06E7" w:rsidRDefault="00F867E1" w:rsidP="00996D9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0842F52" w14:textId="77777777" w:rsidR="00594127" w:rsidRPr="00DD06E7" w:rsidRDefault="005863F7" w:rsidP="00A97AAD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ediatrická populácia</w:t>
      </w:r>
    </w:p>
    <w:p w14:paraId="6A181FFF" w14:textId="77777777" w:rsidR="00594127" w:rsidRPr="00DD06E7" w:rsidRDefault="00594127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Bezpečnosť a účinnosť </w:t>
      </w:r>
      <w:r w:rsidR="00C75E96">
        <w:rPr>
          <w:sz w:val="22"/>
          <w:szCs w:val="22"/>
          <w:lang w:val="sk-SK"/>
        </w:rPr>
        <w:t>Telhycar</w:t>
      </w:r>
      <w:r w:rsidR="007751D9">
        <w:rPr>
          <w:sz w:val="22"/>
          <w:szCs w:val="22"/>
          <w:lang w:val="sk-SK"/>
        </w:rPr>
        <w:t>u</w:t>
      </w:r>
      <w:r w:rsidR="004D6AE3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u detí a dospievajúcich mladších ako 18 rokov neboli doteraz</w:t>
      </w:r>
      <w:r w:rsidR="00F867E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tanovené. K dispozícii nie sú žiadne údaje.</w:t>
      </w:r>
    </w:p>
    <w:p w14:paraId="3A907738" w14:textId="77777777" w:rsidR="00F867E1" w:rsidRPr="00DD06E7" w:rsidRDefault="00F867E1" w:rsidP="0052057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33A6EC4" w14:textId="77777777" w:rsidR="00594127" w:rsidRPr="00DD06E7" w:rsidRDefault="00594127" w:rsidP="0052057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pôsob pod</w:t>
      </w:r>
      <w:r w:rsidR="005863F7" w:rsidRPr="00DD06E7">
        <w:rPr>
          <w:sz w:val="22"/>
          <w:szCs w:val="22"/>
          <w:u w:val="single"/>
          <w:lang w:val="sk-SK" w:eastAsia="ja-JP"/>
        </w:rPr>
        <w:t>áv</w:t>
      </w:r>
      <w:r w:rsidRPr="00DD06E7">
        <w:rPr>
          <w:sz w:val="22"/>
          <w:szCs w:val="22"/>
          <w:u w:val="single"/>
          <w:lang w:val="sk-SK" w:eastAsia="ja-JP"/>
        </w:rPr>
        <w:t>ania</w:t>
      </w:r>
    </w:p>
    <w:p w14:paraId="03B843BA" w14:textId="77777777" w:rsidR="00594127" w:rsidRPr="00DD06E7" w:rsidRDefault="00801366" w:rsidP="0052057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T</w:t>
      </w:r>
      <w:r w:rsidR="00594127" w:rsidRPr="00DD06E7">
        <w:rPr>
          <w:sz w:val="22"/>
          <w:szCs w:val="22"/>
          <w:lang w:val="sk-SK" w:eastAsia="ja-JP"/>
        </w:rPr>
        <w:t xml:space="preserve">ablety </w:t>
      </w:r>
      <w:r w:rsidR="00C75E96">
        <w:rPr>
          <w:sz w:val="22"/>
          <w:szCs w:val="22"/>
          <w:lang w:val="sk-SK"/>
        </w:rPr>
        <w:t>Telhycar</w:t>
      </w:r>
      <w:r w:rsidR="004D6AE3">
        <w:rPr>
          <w:sz w:val="22"/>
          <w:szCs w:val="22"/>
          <w:lang w:val="sk-SK"/>
        </w:rPr>
        <w:t xml:space="preserve"> </w:t>
      </w:r>
      <w:r w:rsidR="00594127" w:rsidRPr="00DD06E7">
        <w:rPr>
          <w:sz w:val="22"/>
          <w:szCs w:val="22"/>
          <w:lang w:val="sk-SK" w:eastAsia="ja-JP"/>
        </w:rPr>
        <w:t>sa podávajú perorálne jedenkrát denne a majú sa užívať s tekutinou, s</w:t>
      </w:r>
      <w:r w:rsidR="00F867E1" w:rsidRPr="00DD06E7">
        <w:rPr>
          <w:sz w:val="22"/>
          <w:szCs w:val="22"/>
          <w:lang w:val="sk-SK" w:eastAsia="ja-JP"/>
        </w:rPr>
        <w:t> </w:t>
      </w:r>
      <w:r w:rsidR="00594127" w:rsidRPr="00DD06E7">
        <w:rPr>
          <w:sz w:val="22"/>
          <w:szCs w:val="22"/>
          <w:lang w:val="sk-SK" w:eastAsia="ja-JP"/>
        </w:rPr>
        <w:t>jedlom</w:t>
      </w:r>
      <w:r w:rsidR="00F867E1" w:rsidRPr="00DD06E7">
        <w:rPr>
          <w:sz w:val="22"/>
          <w:szCs w:val="22"/>
          <w:lang w:val="sk-SK" w:eastAsia="ja-JP"/>
        </w:rPr>
        <w:t xml:space="preserve"> </w:t>
      </w:r>
      <w:r w:rsidR="00594127" w:rsidRPr="00DD06E7">
        <w:rPr>
          <w:sz w:val="22"/>
          <w:szCs w:val="22"/>
          <w:lang w:val="sk-SK" w:eastAsia="ja-JP"/>
        </w:rPr>
        <w:t>alebo bez jedla.</w:t>
      </w:r>
    </w:p>
    <w:p w14:paraId="4F0AE6F9" w14:textId="77777777" w:rsidR="00F867E1" w:rsidRPr="00DD06E7" w:rsidRDefault="00F867E1" w:rsidP="00D6073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04BC555" w14:textId="77777777" w:rsidR="00594127" w:rsidRPr="00762EBD" w:rsidRDefault="00594127" w:rsidP="00D6073B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  <w:r w:rsidRPr="00762EBD">
        <w:rPr>
          <w:i/>
          <w:iCs/>
          <w:sz w:val="22"/>
          <w:szCs w:val="22"/>
          <w:lang w:val="sk-SK" w:eastAsia="ja-JP"/>
        </w:rPr>
        <w:t>Opatrenia potrebné pri zaobchádzaní alebo podávaní lieku</w:t>
      </w:r>
    </w:p>
    <w:p w14:paraId="25DE36C8" w14:textId="77777777" w:rsidR="00594127" w:rsidRPr="00762EBD" w:rsidRDefault="00C75E96" w:rsidP="00D6073B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762EBD">
        <w:rPr>
          <w:sz w:val="22"/>
          <w:szCs w:val="22"/>
          <w:lang w:val="sk-SK"/>
        </w:rPr>
        <w:t>Telhycar</w:t>
      </w:r>
      <w:r w:rsidR="007751D9">
        <w:rPr>
          <w:sz w:val="22"/>
          <w:szCs w:val="22"/>
          <w:lang w:val="sk-SK"/>
        </w:rPr>
        <w:t xml:space="preserve"> </w:t>
      </w:r>
      <w:r w:rsidR="00594127" w:rsidRPr="00762EBD">
        <w:rPr>
          <w:sz w:val="22"/>
          <w:szCs w:val="22"/>
          <w:lang w:val="sk-SK" w:eastAsia="ja-JP"/>
        </w:rPr>
        <w:t>sa má uchovávať v uzavretom blistri k</w:t>
      </w:r>
      <w:r w:rsidR="00F867E1" w:rsidRPr="00762EBD">
        <w:rPr>
          <w:sz w:val="22"/>
          <w:szCs w:val="22"/>
          <w:lang w:val="sk-SK" w:eastAsia="ja-JP"/>
        </w:rPr>
        <w:t>v</w:t>
      </w:r>
      <w:r w:rsidR="00594127" w:rsidRPr="00762EBD">
        <w:rPr>
          <w:sz w:val="22"/>
          <w:szCs w:val="22"/>
          <w:lang w:val="sk-SK" w:eastAsia="ja-JP"/>
        </w:rPr>
        <w:t xml:space="preserve">ôli hygroskopickým vlastnostiam tabliet. </w:t>
      </w:r>
      <w:r w:rsidR="00801366" w:rsidRPr="00762EBD">
        <w:rPr>
          <w:sz w:val="22"/>
          <w:szCs w:val="22"/>
          <w:lang w:val="sk-SK" w:eastAsia="ja-JP"/>
        </w:rPr>
        <w:t>T</w:t>
      </w:r>
      <w:r w:rsidR="00594127" w:rsidRPr="00762EBD">
        <w:rPr>
          <w:sz w:val="22"/>
          <w:szCs w:val="22"/>
          <w:lang w:val="sk-SK" w:eastAsia="ja-JP"/>
        </w:rPr>
        <w:t>ablety</w:t>
      </w:r>
      <w:r w:rsidR="00F867E1" w:rsidRPr="00762EBD">
        <w:rPr>
          <w:sz w:val="22"/>
          <w:szCs w:val="22"/>
          <w:lang w:val="sk-SK" w:eastAsia="ja-JP"/>
        </w:rPr>
        <w:t xml:space="preserve"> </w:t>
      </w:r>
      <w:r w:rsidR="00594127" w:rsidRPr="00762EBD">
        <w:rPr>
          <w:sz w:val="22"/>
          <w:szCs w:val="22"/>
          <w:lang w:val="sk-SK" w:eastAsia="ja-JP"/>
        </w:rPr>
        <w:t>sa majú vyberať z blistra krátko pred podaním</w:t>
      </w:r>
      <w:r w:rsidR="009A2B88" w:rsidRPr="00762EBD">
        <w:rPr>
          <w:sz w:val="22"/>
          <w:szCs w:val="22"/>
          <w:lang w:val="sk-SK" w:eastAsia="ja-JP"/>
        </w:rPr>
        <w:t xml:space="preserve"> (pozri časť 6.6)</w:t>
      </w:r>
      <w:r w:rsidR="00594127" w:rsidRPr="00762EBD">
        <w:rPr>
          <w:sz w:val="22"/>
          <w:szCs w:val="22"/>
          <w:lang w:val="sk-SK" w:eastAsia="ja-JP"/>
        </w:rPr>
        <w:t>.</w:t>
      </w:r>
    </w:p>
    <w:p w14:paraId="58E85585" w14:textId="77777777" w:rsidR="00594127" w:rsidRPr="00762EBD" w:rsidRDefault="00594127" w:rsidP="00D6073B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425B85D" w14:textId="77777777" w:rsidR="009C52CA" w:rsidRPr="00DD06E7" w:rsidRDefault="009C52CA" w:rsidP="00E61B7C">
      <w:pPr>
        <w:tabs>
          <w:tab w:val="left" w:pos="567"/>
        </w:tabs>
        <w:autoSpaceDE w:val="0"/>
        <w:autoSpaceDN w:val="0"/>
        <w:adjustRightInd w:val="0"/>
        <w:rPr>
          <w:b/>
          <w:sz w:val="22"/>
          <w:szCs w:val="22"/>
          <w:lang w:val="sk-SK"/>
        </w:rPr>
      </w:pPr>
      <w:r w:rsidRPr="00762EBD">
        <w:rPr>
          <w:b/>
          <w:sz w:val="22"/>
          <w:szCs w:val="22"/>
          <w:lang w:val="sk-SK"/>
        </w:rPr>
        <w:t>4.3</w:t>
      </w:r>
      <w:r w:rsidRPr="00762EBD">
        <w:rPr>
          <w:b/>
          <w:sz w:val="22"/>
          <w:szCs w:val="22"/>
          <w:lang w:val="sk-SK"/>
        </w:rPr>
        <w:tab/>
        <w:t>Kontraindikácie</w:t>
      </w:r>
    </w:p>
    <w:p w14:paraId="161EBAF4" w14:textId="77777777" w:rsidR="009C52CA" w:rsidRPr="00DD06E7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3F6DD16" w14:textId="77777777" w:rsidR="00E54963" w:rsidRPr="00DD06E7" w:rsidRDefault="00E54963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Precitlivenosť na liečivá alebo </w:t>
      </w:r>
      <w:r w:rsidR="00E8575A">
        <w:rPr>
          <w:sz w:val="22"/>
          <w:szCs w:val="22"/>
          <w:lang w:val="sk-SK" w:eastAsia="ja-JP"/>
        </w:rPr>
        <w:t xml:space="preserve">na </w:t>
      </w:r>
      <w:r w:rsidRPr="00DD06E7">
        <w:rPr>
          <w:sz w:val="22"/>
          <w:szCs w:val="22"/>
          <w:lang w:val="sk-SK" w:eastAsia="ja-JP"/>
        </w:rPr>
        <w:t>ktorúkoľvek z pomocn</w:t>
      </w:r>
      <w:r w:rsidR="00F527E9">
        <w:rPr>
          <w:sz w:val="22"/>
          <w:szCs w:val="22"/>
          <w:lang w:val="sk-SK" w:eastAsia="ja-JP"/>
        </w:rPr>
        <w:t>ých látok uvedených v časti 6.1</w:t>
      </w:r>
      <w:r w:rsidR="00DA59B8">
        <w:rPr>
          <w:sz w:val="22"/>
          <w:szCs w:val="22"/>
          <w:lang w:val="sk-SK" w:eastAsia="ja-JP"/>
        </w:rPr>
        <w:t>.</w:t>
      </w:r>
    </w:p>
    <w:p w14:paraId="208C628C" w14:textId="77777777" w:rsidR="00E54963" w:rsidRPr="00DD06E7" w:rsidRDefault="00E54963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Precitlivenosť na iné </w:t>
      </w:r>
      <w:r w:rsidR="00DA59B8">
        <w:rPr>
          <w:sz w:val="22"/>
          <w:szCs w:val="22"/>
          <w:lang w:val="sk-SK" w:eastAsia="ja-JP"/>
        </w:rPr>
        <w:t>deriváty</w:t>
      </w:r>
      <w:r w:rsidRPr="00DD06E7">
        <w:rPr>
          <w:sz w:val="22"/>
          <w:szCs w:val="22"/>
          <w:lang w:val="sk-SK" w:eastAsia="ja-JP"/>
        </w:rPr>
        <w:t xml:space="preserve"> sulfónamidov (keďže hydrochlorotiazid je li</w:t>
      </w:r>
      <w:r w:rsidR="00F527E9">
        <w:rPr>
          <w:sz w:val="22"/>
          <w:szCs w:val="22"/>
          <w:lang w:val="sk-SK" w:eastAsia="ja-JP"/>
        </w:rPr>
        <w:t>ečivo odvodené od sulfónamidov)</w:t>
      </w:r>
      <w:r w:rsidR="00DA59B8">
        <w:rPr>
          <w:sz w:val="22"/>
          <w:szCs w:val="22"/>
          <w:lang w:val="sk-SK" w:eastAsia="ja-JP"/>
        </w:rPr>
        <w:t>.</w:t>
      </w:r>
    </w:p>
    <w:p w14:paraId="44AD4843" w14:textId="77777777" w:rsidR="00E54963" w:rsidRPr="00DD06E7" w:rsidRDefault="00E54963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Druhý a tretí trimester gravidity (pozri časti </w:t>
      </w:r>
      <w:smartTag w:uri="urn:schemas-microsoft-com:office:smarttags" w:element="metricconverter">
        <w:smartTagPr>
          <w:attr w:name="ProductID" w:val="4.4 a"/>
        </w:smartTagPr>
        <w:r w:rsidRPr="00DD06E7">
          <w:rPr>
            <w:sz w:val="22"/>
            <w:szCs w:val="22"/>
            <w:lang w:val="sk-SK" w:eastAsia="ja-JP"/>
          </w:rPr>
          <w:t>4.4 a</w:t>
        </w:r>
      </w:smartTag>
      <w:r w:rsidR="00F527E9">
        <w:rPr>
          <w:sz w:val="22"/>
          <w:szCs w:val="22"/>
          <w:lang w:val="sk-SK" w:eastAsia="ja-JP"/>
        </w:rPr>
        <w:t xml:space="preserve"> 4.6)</w:t>
      </w:r>
      <w:r w:rsidR="00DA59B8">
        <w:rPr>
          <w:sz w:val="22"/>
          <w:szCs w:val="22"/>
          <w:lang w:val="sk-SK" w:eastAsia="ja-JP"/>
        </w:rPr>
        <w:t>.</w:t>
      </w:r>
    </w:p>
    <w:p w14:paraId="46B9FD0B" w14:textId="77777777" w:rsidR="00E54963" w:rsidRPr="00DD06E7" w:rsidRDefault="00E54963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Cholestáza a ob</w:t>
      </w:r>
      <w:r w:rsidR="00F527E9">
        <w:rPr>
          <w:sz w:val="22"/>
          <w:szCs w:val="22"/>
          <w:lang w:val="sk-SK" w:eastAsia="ja-JP"/>
        </w:rPr>
        <w:t>štrukčné poruchy žlčových ciest</w:t>
      </w:r>
      <w:r w:rsidR="00DA59B8">
        <w:rPr>
          <w:sz w:val="22"/>
          <w:szCs w:val="22"/>
          <w:lang w:val="sk-SK" w:eastAsia="ja-JP"/>
        </w:rPr>
        <w:t>.</w:t>
      </w:r>
    </w:p>
    <w:p w14:paraId="682D6C81" w14:textId="77777777" w:rsidR="00E54963" w:rsidRPr="00DD06E7" w:rsidRDefault="000440FE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Ťažká porucha</w:t>
      </w:r>
      <w:r w:rsidR="00F527E9">
        <w:rPr>
          <w:sz w:val="22"/>
          <w:szCs w:val="22"/>
          <w:lang w:val="sk-SK" w:eastAsia="ja-JP"/>
        </w:rPr>
        <w:t xml:space="preserve"> funkcie pečene</w:t>
      </w:r>
      <w:r w:rsidR="00DA59B8">
        <w:rPr>
          <w:sz w:val="22"/>
          <w:szCs w:val="22"/>
          <w:lang w:val="sk-SK" w:eastAsia="ja-JP"/>
        </w:rPr>
        <w:t>.</w:t>
      </w:r>
    </w:p>
    <w:p w14:paraId="31A88514" w14:textId="77777777" w:rsidR="00E54963" w:rsidRPr="00DD06E7" w:rsidRDefault="000440FE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Ťažká porucha</w:t>
      </w:r>
      <w:r w:rsidRPr="00DD06E7">
        <w:rPr>
          <w:sz w:val="22"/>
          <w:szCs w:val="22"/>
          <w:lang w:val="sk-SK" w:eastAsia="ja-JP"/>
        </w:rPr>
        <w:t xml:space="preserve"> </w:t>
      </w:r>
      <w:r w:rsidR="00E54963" w:rsidRPr="00DD06E7">
        <w:rPr>
          <w:sz w:val="22"/>
          <w:szCs w:val="22"/>
          <w:lang w:val="sk-SK" w:eastAsia="ja-JP"/>
        </w:rPr>
        <w:t>funkcie obličiek (klírens</w:t>
      </w:r>
      <w:r w:rsidR="00F527E9">
        <w:rPr>
          <w:sz w:val="22"/>
          <w:szCs w:val="22"/>
          <w:lang w:val="sk-SK" w:eastAsia="ja-JP"/>
        </w:rPr>
        <w:t xml:space="preserve"> kreatinínu &lt;</w:t>
      </w:r>
      <w:r w:rsidR="00607245">
        <w:rPr>
          <w:sz w:val="22"/>
          <w:szCs w:val="22"/>
          <w:lang w:val="sk-SK" w:eastAsia="ja-JP"/>
        </w:rPr>
        <w:t> </w:t>
      </w:r>
      <w:r w:rsidR="00F527E9">
        <w:rPr>
          <w:sz w:val="22"/>
          <w:szCs w:val="22"/>
          <w:lang w:val="sk-SK" w:eastAsia="ja-JP"/>
        </w:rPr>
        <w:t>30 ml/min)</w:t>
      </w:r>
      <w:r w:rsidR="00DA59B8">
        <w:rPr>
          <w:sz w:val="22"/>
          <w:szCs w:val="22"/>
          <w:lang w:val="sk-SK" w:eastAsia="ja-JP"/>
        </w:rPr>
        <w:t>.</w:t>
      </w:r>
    </w:p>
    <w:p w14:paraId="29061F8B" w14:textId="77777777" w:rsidR="002E7EE9" w:rsidRPr="00DD06E7" w:rsidRDefault="00DA59B8" w:rsidP="00E61B7C">
      <w:pPr>
        <w:numPr>
          <w:ilvl w:val="0"/>
          <w:numId w:val="11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>
        <w:rPr>
          <w:sz w:val="22"/>
          <w:szCs w:val="22"/>
        </w:rPr>
        <w:t>Refraktérna</w:t>
      </w:r>
      <w:r w:rsidR="00C73E82" w:rsidRPr="00DD06E7">
        <w:rPr>
          <w:sz w:val="22"/>
          <w:szCs w:val="22"/>
          <w:lang w:val="sk-SK" w:eastAsia="ja-JP"/>
        </w:rPr>
        <w:t xml:space="preserve"> </w:t>
      </w:r>
      <w:r w:rsidR="00E54963" w:rsidRPr="00DD06E7">
        <w:rPr>
          <w:sz w:val="22"/>
          <w:szCs w:val="22"/>
          <w:lang w:val="sk-SK" w:eastAsia="ja-JP"/>
        </w:rPr>
        <w:t>hypokaliémia, hyperkalciémia.</w:t>
      </w:r>
    </w:p>
    <w:p w14:paraId="6AF4D1B7" w14:textId="77777777" w:rsidR="00E54963" w:rsidRDefault="00E54963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D1E387D" w14:textId="3F5F2085" w:rsidR="00627345" w:rsidRPr="00D02E6C" w:rsidRDefault="00627345" w:rsidP="00E61B7C">
      <w:pPr>
        <w:autoSpaceDE w:val="0"/>
        <w:autoSpaceDN w:val="0"/>
        <w:adjustRightInd w:val="0"/>
        <w:rPr>
          <w:bCs/>
          <w:sz w:val="22"/>
          <w:szCs w:val="22"/>
          <w:lang w:val="sk-SK"/>
        </w:rPr>
      </w:pPr>
      <w:r w:rsidRPr="00D02E6C">
        <w:rPr>
          <w:bCs/>
          <w:sz w:val="22"/>
          <w:szCs w:val="22"/>
          <w:lang w:val="sk-SK"/>
        </w:rPr>
        <w:t xml:space="preserve">Súbežné používanie </w:t>
      </w:r>
      <w:r w:rsidR="004C6992">
        <w:rPr>
          <w:bCs/>
          <w:sz w:val="22"/>
          <w:szCs w:val="22"/>
          <w:lang w:val="sk-SK"/>
        </w:rPr>
        <w:t>Telhycar</w:t>
      </w:r>
      <w:r w:rsidR="00DA59B8">
        <w:rPr>
          <w:bCs/>
          <w:sz w:val="22"/>
          <w:szCs w:val="22"/>
          <w:lang w:val="sk-SK"/>
        </w:rPr>
        <w:t>u</w:t>
      </w:r>
      <w:r>
        <w:rPr>
          <w:bCs/>
          <w:sz w:val="22"/>
          <w:szCs w:val="22"/>
          <w:lang w:val="sk-SK"/>
        </w:rPr>
        <w:t xml:space="preserve"> </w:t>
      </w:r>
      <w:r w:rsidRPr="00D02E6C">
        <w:rPr>
          <w:bCs/>
          <w:sz w:val="22"/>
          <w:szCs w:val="22"/>
          <w:lang w:val="sk-SK"/>
        </w:rPr>
        <w:t>s liekmi obsahujúcimi aliskir</w:t>
      </w:r>
      <w:r w:rsidR="00DA59B8">
        <w:rPr>
          <w:bCs/>
          <w:sz w:val="22"/>
          <w:szCs w:val="22"/>
          <w:lang w:val="sk-SK"/>
        </w:rPr>
        <w:t>é</w:t>
      </w:r>
      <w:r w:rsidRPr="00D02E6C">
        <w:rPr>
          <w:bCs/>
          <w:sz w:val="22"/>
          <w:szCs w:val="22"/>
          <w:lang w:val="sk-SK"/>
        </w:rPr>
        <w:t>n je kontraindikované u pacientov s</w:t>
      </w:r>
      <w:r w:rsidR="00111F01">
        <w:rPr>
          <w:bCs/>
          <w:sz w:val="22"/>
          <w:szCs w:val="22"/>
          <w:lang w:val="sk-SK"/>
        </w:rPr>
        <w:t> </w:t>
      </w:r>
      <w:r w:rsidRPr="00D02E6C">
        <w:rPr>
          <w:bCs/>
          <w:sz w:val="22"/>
          <w:szCs w:val="22"/>
          <w:lang w:val="sk-SK"/>
        </w:rPr>
        <w:t>diabet</w:t>
      </w:r>
      <w:r w:rsidR="00DA59B8">
        <w:rPr>
          <w:bCs/>
          <w:sz w:val="22"/>
          <w:szCs w:val="22"/>
          <w:lang w:val="sk-SK"/>
        </w:rPr>
        <w:t>om</w:t>
      </w:r>
      <w:r w:rsidRPr="00D02E6C">
        <w:rPr>
          <w:bCs/>
          <w:sz w:val="22"/>
          <w:szCs w:val="22"/>
          <w:lang w:val="sk-SK"/>
        </w:rPr>
        <w:t xml:space="preserve"> mellitus alebo poruchou funkcie obličiek (</w:t>
      </w:r>
      <w:r w:rsidR="007D1D91">
        <w:rPr>
          <w:bCs/>
          <w:sz w:val="22"/>
          <w:szCs w:val="22"/>
          <w:lang w:val="sk-SK"/>
        </w:rPr>
        <w:t xml:space="preserve">rýchlosť </w:t>
      </w:r>
      <w:r w:rsidR="00DA59B8">
        <w:rPr>
          <w:bCs/>
          <w:sz w:val="22"/>
          <w:szCs w:val="22"/>
          <w:lang w:val="sk-SK"/>
        </w:rPr>
        <w:t>glomerulárn</w:t>
      </w:r>
      <w:r w:rsidR="007D1D91">
        <w:rPr>
          <w:bCs/>
          <w:sz w:val="22"/>
          <w:szCs w:val="22"/>
          <w:lang w:val="sk-SK"/>
        </w:rPr>
        <w:t>ej</w:t>
      </w:r>
      <w:r w:rsidR="00DA59B8">
        <w:rPr>
          <w:bCs/>
          <w:sz w:val="22"/>
          <w:szCs w:val="22"/>
          <w:lang w:val="sk-SK"/>
        </w:rPr>
        <w:t xml:space="preserve"> filtráci</w:t>
      </w:r>
      <w:r w:rsidR="007D1D91">
        <w:rPr>
          <w:bCs/>
          <w:sz w:val="22"/>
          <w:szCs w:val="22"/>
          <w:lang w:val="sk-SK"/>
        </w:rPr>
        <w:t>e (GFR)</w:t>
      </w:r>
      <w:r w:rsidRPr="00D02E6C">
        <w:rPr>
          <w:bCs/>
          <w:sz w:val="22"/>
          <w:szCs w:val="22"/>
          <w:lang w:val="sk-SK"/>
        </w:rPr>
        <w:t> &lt; 60 ml/min/1,73 m</w:t>
      </w:r>
      <w:r w:rsidRPr="00D02E6C">
        <w:rPr>
          <w:bCs/>
          <w:sz w:val="22"/>
          <w:szCs w:val="22"/>
          <w:vertAlign w:val="superscript"/>
          <w:lang w:val="sk-SK"/>
        </w:rPr>
        <w:t>2</w:t>
      </w:r>
      <w:r w:rsidRPr="00D02E6C">
        <w:rPr>
          <w:bCs/>
          <w:sz w:val="22"/>
          <w:szCs w:val="22"/>
          <w:lang w:val="sk-SK"/>
        </w:rPr>
        <w:t>) (pozri časti 4.5 a 5.1).</w:t>
      </w:r>
    </w:p>
    <w:p w14:paraId="1B69F98A" w14:textId="77777777" w:rsidR="00627345" w:rsidRPr="00DD06E7" w:rsidRDefault="00627345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B96ECB6" w14:textId="77777777" w:rsidR="009C52CA" w:rsidRPr="00DD06E7" w:rsidRDefault="009C52CA" w:rsidP="00E61B7C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4.4</w:t>
      </w:r>
      <w:r w:rsidRPr="00DD06E7">
        <w:rPr>
          <w:b/>
          <w:sz w:val="22"/>
          <w:szCs w:val="22"/>
          <w:lang w:val="sk-SK"/>
        </w:rPr>
        <w:tab/>
        <w:t>Osobitné upozornenia a opatrenia pri používaní</w:t>
      </w:r>
    </w:p>
    <w:p w14:paraId="7803EA31" w14:textId="77777777" w:rsidR="009C52CA" w:rsidRPr="00DD06E7" w:rsidRDefault="009C52CA" w:rsidP="00E61B7C">
      <w:pPr>
        <w:autoSpaceDE w:val="0"/>
        <w:autoSpaceDN w:val="0"/>
        <w:adjustRightInd w:val="0"/>
        <w:rPr>
          <w:iCs/>
          <w:sz w:val="22"/>
          <w:szCs w:val="22"/>
          <w:lang w:val="sk-SK"/>
        </w:rPr>
      </w:pPr>
    </w:p>
    <w:p w14:paraId="493C3F1B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Gravidita</w:t>
      </w:r>
    </w:p>
    <w:p w14:paraId="274DB877" w14:textId="77777777" w:rsidR="00DD4CAE" w:rsidRPr="00862732" w:rsidRDefault="00C73E82" w:rsidP="00E61B7C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862732">
        <w:rPr>
          <w:color w:val="000000"/>
          <w:sz w:val="22"/>
          <w:szCs w:val="22"/>
          <w:lang w:val="sk-SK"/>
        </w:rPr>
        <w:t>Antagonisty receptora angiotenzínu II sa nemajú začať podávať počas gravidity. Pokiaľ nie je pokračovanie liečby antagonist</w:t>
      </w:r>
      <w:r w:rsidR="00AA1909" w:rsidRPr="00862732">
        <w:rPr>
          <w:color w:val="000000"/>
          <w:sz w:val="22"/>
          <w:szCs w:val="22"/>
          <w:lang w:val="sk-SK"/>
        </w:rPr>
        <w:t>a</w:t>
      </w:r>
      <w:r w:rsidRPr="00862732">
        <w:rPr>
          <w:color w:val="000000"/>
          <w:sz w:val="22"/>
          <w:szCs w:val="22"/>
          <w:lang w:val="sk-SK"/>
        </w:rPr>
        <w:t>mi receptora angiotenzínu II považované za nevyhnutné, pacientky, ktoré plánujú graviditu</w:t>
      </w:r>
      <w:r w:rsidR="00DA59B8" w:rsidRPr="00862732">
        <w:rPr>
          <w:color w:val="000000"/>
          <w:sz w:val="22"/>
          <w:szCs w:val="22"/>
          <w:lang w:val="sk-SK"/>
        </w:rPr>
        <w:t>,</w:t>
      </w:r>
      <w:r w:rsidRPr="00862732">
        <w:rPr>
          <w:color w:val="000000"/>
          <w:sz w:val="22"/>
          <w:szCs w:val="22"/>
          <w:lang w:val="sk-SK"/>
        </w:rPr>
        <w:t xml:space="preserve"> majú </w:t>
      </w:r>
      <w:r w:rsidR="00DA59B8" w:rsidRPr="00862732">
        <w:rPr>
          <w:color w:val="000000"/>
          <w:sz w:val="22"/>
          <w:szCs w:val="22"/>
          <w:lang w:val="sk-SK"/>
        </w:rPr>
        <w:t>začať</w:t>
      </w:r>
      <w:r w:rsidRPr="00862732">
        <w:rPr>
          <w:color w:val="000000"/>
          <w:sz w:val="22"/>
          <w:szCs w:val="22"/>
          <w:lang w:val="sk-SK"/>
        </w:rPr>
        <w:t xml:space="preserve"> alternatívnu antihypertenz</w:t>
      </w:r>
      <w:r w:rsidR="00DA59B8" w:rsidRPr="00862732">
        <w:rPr>
          <w:color w:val="000000"/>
          <w:sz w:val="22"/>
          <w:szCs w:val="22"/>
          <w:lang w:val="sk-SK"/>
        </w:rPr>
        <w:t>ív</w:t>
      </w:r>
      <w:r w:rsidRPr="00862732">
        <w:rPr>
          <w:color w:val="000000"/>
          <w:sz w:val="22"/>
          <w:szCs w:val="22"/>
          <w:lang w:val="sk-SK"/>
        </w:rPr>
        <w:t>n</w:t>
      </w:r>
      <w:r w:rsidR="00DA59B8" w:rsidRPr="00862732">
        <w:rPr>
          <w:color w:val="000000"/>
          <w:sz w:val="22"/>
          <w:szCs w:val="22"/>
          <w:lang w:val="sk-SK"/>
        </w:rPr>
        <w:t>u</w:t>
      </w:r>
      <w:r w:rsidRPr="00862732">
        <w:rPr>
          <w:color w:val="000000"/>
          <w:sz w:val="22"/>
          <w:szCs w:val="22"/>
          <w:lang w:val="sk-SK"/>
        </w:rPr>
        <w:t xml:space="preserve"> liečbu, ktorá má preukázaný bezpečnostný profil pri používaní v gravidite. Ak sa </w:t>
      </w:r>
      <w:r w:rsidR="00DA59B8" w:rsidRPr="00862732">
        <w:rPr>
          <w:color w:val="000000"/>
          <w:sz w:val="22"/>
          <w:szCs w:val="22"/>
          <w:lang w:val="sk-SK"/>
        </w:rPr>
        <w:t xml:space="preserve">potvrdí </w:t>
      </w:r>
      <w:r w:rsidRPr="00862732">
        <w:rPr>
          <w:color w:val="000000"/>
          <w:sz w:val="22"/>
          <w:szCs w:val="22"/>
          <w:lang w:val="sk-SK"/>
        </w:rPr>
        <w:t>gravidita, liečba antagonist</w:t>
      </w:r>
      <w:r w:rsidR="00AA1909" w:rsidRPr="00862732">
        <w:rPr>
          <w:color w:val="000000"/>
          <w:sz w:val="22"/>
          <w:szCs w:val="22"/>
          <w:lang w:val="sk-SK"/>
        </w:rPr>
        <w:t>a</w:t>
      </w:r>
      <w:r w:rsidRPr="00862732">
        <w:rPr>
          <w:color w:val="000000"/>
          <w:sz w:val="22"/>
          <w:szCs w:val="22"/>
          <w:lang w:val="sk-SK"/>
        </w:rPr>
        <w:t>mi receptora angiotenzínu II sa musí okamžite ukončiť</w:t>
      </w:r>
      <w:r w:rsidR="00607245" w:rsidRPr="00862732">
        <w:rPr>
          <w:color w:val="000000"/>
          <w:sz w:val="22"/>
          <w:szCs w:val="22"/>
          <w:lang w:val="sk-SK"/>
        </w:rPr>
        <w:t>,</w:t>
      </w:r>
      <w:r w:rsidRPr="00862732">
        <w:rPr>
          <w:color w:val="000000"/>
          <w:sz w:val="22"/>
          <w:szCs w:val="22"/>
          <w:lang w:val="sk-SK"/>
        </w:rPr>
        <w:t xml:space="preserve"> a ak je </w:t>
      </w:r>
      <w:r w:rsidR="00607245" w:rsidRPr="00862732">
        <w:rPr>
          <w:color w:val="000000"/>
          <w:sz w:val="22"/>
          <w:szCs w:val="22"/>
          <w:lang w:val="sk-SK"/>
        </w:rPr>
        <w:t xml:space="preserve">to </w:t>
      </w:r>
      <w:r w:rsidRPr="00862732">
        <w:rPr>
          <w:color w:val="000000"/>
          <w:sz w:val="22"/>
          <w:szCs w:val="22"/>
          <w:lang w:val="sk-SK"/>
        </w:rPr>
        <w:t>vhodné, má sa začať alternatívna liečba (pozri časti 4.3 a 4.6).</w:t>
      </w:r>
    </w:p>
    <w:p w14:paraId="6BAA75E9" w14:textId="77777777" w:rsidR="00C73E82" w:rsidRPr="00111F01" w:rsidRDefault="00C73E8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57A4CD5" w14:textId="77777777" w:rsidR="00DD4CAE" w:rsidRPr="00DD06E7" w:rsidRDefault="000440F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6536C7">
        <w:rPr>
          <w:sz w:val="22"/>
          <w:szCs w:val="22"/>
          <w:u w:val="single"/>
          <w:lang w:val="sk-SK" w:eastAsia="ja-JP"/>
        </w:rPr>
        <w:t>Porucha</w:t>
      </w:r>
      <w:r w:rsidR="00DD4CAE" w:rsidRPr="00DD06E7">
        <w:rPr>
          <w:sz w:val="22"/>
          <w:szCs w:val="22"/>
          <w:u w:val="single"/>
          <w:lang w:val="sk-SK" w:eastAsia="ja-JP"/>
        </w:rPr>
        <w:t xml:space="preserve"> funkcie pečene</w:t>
      </w:r>
    </w:p>
    <w:p w14:paraId="3FE22B1F" w14:textId="77777777" w:rsidR="00204CED" w:rsidRDefault="00C75E96" w:rsidP="00E61B7C">
      <w:pPr>
        <w:pStyle w:val="CM80"/>
        <w:ind w:right="90"/>
        <w:rPr>
          <w:color w:val="000000"/>
          <w:sz w:val="22"/>
          <w:szCs w:val="22"/>
        </w:rPr>
      </w:pPr>
      <w:r>
        <w:rPr>
          <w:sz w:val="22"/>
          <w:szCs w:val="22"/>
        </w:rPr>
        <w:t>Telhycar</w:t>
      </w:r>
      <w:r w:rsidR="00A4600D">
        <w:rPr>
          <w:sz w:val="22"/>
          <w:szCs w:val="22"/>
        </w:rPr>
        <w:t xml:space="preserve"> </w:t>
      </w:r>
      <w:r w:rsidR="00204CED">
        <w:rPr>
          <w:color w:val="000000"/>
          <w:sz w:val="22"/>
          <w:szCs w:val="22"/>
        </w:rPr>
        <w:t xml:space="preserve">sa nemá podávať pacientom s cholestázou, obštrukčnými žlčovými poruchami alebo ťažkou pečeňovou nedostatočnosťou (pozri časť 4.3), pretože telmisartan sa prevažne vylučuje žlčou. U týchto pacientov sa predpokladá znížený hepatálny klírens telmisartanu. </w:t>
      </w:r>
    </w:p>
    <w:p w14:paraId="629D1063" w14:textId="77777777" w:rsidR="005F502E" w:rsidRPr="005F502E" w:rsidRDefault="005F502E" w:rsidP="00E61B7C">
      <w:pPr>
        <w:pStyle w:val="Default"/>
        <w:rPr>
          <w:lang w:val="sk-SK" w:eastAsia="sk-SK"/>
        </w:rPr>
      </w:pPr>
    </w:p>
    <w:p w14:paraId="3E8A94C9" w14:textId="3F6F6C34" w:rsidR="00204CED" w:rsidRPr="00142BD8" w:rsidRDefault="00204CED" w:rsidP="00E61B7C">
      <w:pPr>
        <w:pStyle w:val="CM80"/>
        <w:ind w:right="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Okrem toho sa má </w:t>
      </w:r>
      <w:r w:rsidR="00C75E96">
        <w:rPr>
          <w:sz w:val="22"/>
          <w:szCs w:val="22"/>
        </w:rPr>
        <w:t>Telhycar</w:t>
      </w:r>
      <w:r w:rsidR="00142BD8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používať opatrne u pacientov s </w:t>
      </w:r>
      <w:r w:rsidR="0037159A">
        <w:rPr>
          <w:color w:val="000000"/>
          <w:sz w:val="22"/>
          <w:szCs w:val="22"/>
        </w:rPr>
        <w:t xml:space="preserve">poruchou </w:t>
      </w:r>
      <w:r>
        <w:rPr>
          <w:color w:val="000000"/>
          <w:sz w:val="22"/>
          <w:szCs w:val="22"/>
        </w:rPr>
        <w:t xml:space="preserve">funkcie pečene alebo progresívnym pečeňovým ochorením, pretože menšie zmeny rovnováhy tekutín a elektrolytov môžu vyvolať hepatálnu kómu. U pacientov s </w:t>
      </w:r>
      <w:r w:rsidR="0037159A">
        <w:rPr>
          <w:color w:val="000000"/>
          <w:sz w:val="22"/>
          <w:szCs w:val="22"/>
        </w:rPr>
        <w:t xml:space="preserve">poruchou </w:t>
      </w:r>
      <w:r>
        <w:rPr>
          <w:color w:val="000000"/>
          <w:sz w:val="22"/>
          <w:szCs w:val="22"/>
        </w:rPr>
        <w:t>funkcie pečene nie sú žiadne klinické skúsenosti s</w:t>
      </w:r>
      <w:r w:rsidR="00111F01">
        <w:rPr>
          <w:color w:val="000000"/>
          <w:sz w:val="22"/>
          <w:szCs w:val="22"/>
        </w:rPr>
        <w:t> </w:t>
      </w:r>
      <w:r w:rsidR="00142BD8">
        <w:rPr>
          <w:sz w:val="22"/>
          <w:szCs w:val="22"/>
        </w:rPr>
        <w:t>Telhycar</w:t>
      </w:r>
      <w:r w:rsidR="006C45D2">
        <w:rPr>
          <w:sz w:val="22"/>
          <w:szCs w:val="22"/>
        </w:rPr>
        <w:t>om</w:t>
      </w:r>
      <w:r w:rsidR="00327417">
        <w:rPr>
          <w:sz w:val="22"/>
          <w:szCs w:val="22"/>
        </w:rPr>
        <w:t>.</w:t>
      </w:r>
    </w:p>
    <w:p w14:paraId="657AAF4B" w14:textId="77777777" w:rsidR="00345309" w:rsidRPr="005D17D5" w:rsidRDefault="00345309" w:rsidP="00E61B7C">
      <w:pPr>
        <w:pStyle w:val="Default"/>
        <w:rPr>
          <w:lang w:val="sk-SK" w:eastAsia="sk-SK"/>
        </w:rPr>
      </w:pPr>
    </w:p>
    <w:p w14:paraId="2EA3CD01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Renovaskulárna hypertenzia</w:t>
      </w:r>
    </w:p>
    <w:p w14:paraId="5CFC6366" w14:textId="77777777" w:rsidR="00204CED" w:rsidRDefault="00204CED" w:rsidP="00E61B7C">
      <w:pPr>
        <w:pStyle w:val="CM5"/>
        <w:spacing w:line="24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U pacientov s bilaterálnou stenózou </w:t>
      </w:r>
      <w:r w:rsidR="006C45D2">
        <w:rPr>
          <w:color w:val="000000"/>
          <w:sz w:val="22"/>
          <w:szCs w:val="22"/>
        </w:rPr>
        <w:t xml:space="preserve">renálnej </w:t>
      </w:r>
      <w:r>
        <w:rPr>
          <w:color w:val="000000"/>
          <w:sz w:val="22"/>
          <w:szCs w:val="22"/>
        </w:rPr>
        <w:t xml:space="preserve">artérie alebo stenózou artérie jednej funkčnej obličky, ktorí sa liečia liekmi, ktoré pôsobia na </w:t>
      </w:r>
      <w:r w:rsidR="006C45D2">
        <w:rPr>
          <w:color w:val="000000"/>
          <w:sz w:val="22"/>
          <w:szCs w:val="22"/>
        </w:rPr>
        <w:t xml:space="preserve">systém </w:t>
      </w:r>
      <w:r>
        <w:rPr>
          <w:color w:val="000000"/>
          <w:sz w:val="22"/>
          <w:szCs w:val="22"/>
        </w:rPr>
        <w:t xml:space="preserve">renín-angiotenzín-aldosterón, je zvýšené riziko závažnej hypotenzie a renálnej insuficiencie. </w:t>
      </w:r>
    </w:p>
    <w:p w14:paraId="597E1732" w14:textId="77777777" w:rsidR="00F76EE6" w:rsidRPr="00DD06E7" w:rsidRDefault="00F76EE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54CBC85" w14:textId="77777777" w:rsidR="00DD4CAE" w:rsidRPr="00DD06E7" w:rsidRDefault="0037159A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Po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DD4CAE" w:rsidRPr="00DD06E7">
        <w:rPr>
          <w:sz w:val="22"/>
          <w:szCs w:val="22"/>
          <w:u w:val="single"/>
          <w:lang w:val="sk-SK" w:eastAsia="ja-JP"/>
        </w:rPr>
        <w:t>funkcie obličiek a transplantovaná oblička</w:t>
      </w:r>
    </w:p>
    <w:p w14:paraId="7BE90E9B" w14:textId="24E53261" w:rsidR="00410BDD" w:rsidRDefault="00C75E96" w:rsidP="00E61B7C">
      <w:pPr>
        <w:pStyle w:val="CM80"/>
        <w:rPr>
          <w:color w:val="000000"/>
          <w:sz w:val="22"/>
          <w:szCs w:val="22"/>
        </w:rPr>
      </w:pPr>
      <w:r>
        <w:rPr>
          <w:sz w:val="22"/>
          <w:szCs w:val="22"/>
        </w:rPr>
        <w:t>Telhycar</w:t>
      </w:r>
      <w:r w:rsidR="00142BD8">
        <w:rPr>
          <w:sz w:val="22"/>
          <w:szCs w:val="22"/>
        </w:rPr>
        <w:t xml:space="preserve"> </w:t>
      </w:r>
      <w:r w:rsidR="00410BDD">
        <w:rPr>
          <w:color w:val="000000"/>
          <w:sz w:val="22"/>
          <w:szCs w:val="22"/>
        </w:rPr>
        <w:t xml:space="preserve">sa nemá používať u pacientov s </w:t>
      </w:r>
      <w:r w:rsidR="0037159A">
        <w:rPr>
          <w:color w:val="000000"/>
          <w:sz w:val="22"/>
          <w:szCs w:val="22"/>
        </w:rPr>
        <w:t xml:space="preserve">ťažkou poruchou </w:t>
      </w:r>
      <w:r w:rsidR="00410BDD">
        <w:rPr>
          <w:color w:val="000000"/>
          <w:sz w:val="22"/>
          <w:szCs w:val="22"/>
        </w:rPr>
        <w:t>funkcie obličiek (klírens kreatinínu &lt;</w:t>
      </w:r>
      <w:r w:rsidR="00607245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>30</w:t>
      </w:r>
      <w:r w:rsidR="0035798D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 xml:space="preserve">ml/min) (pozri časť 4.3). Nie sú žiadne skúsenosti s podávaním </w:t>
      </w:r>
      <w:r w:rsidR="00142BD8">
        <w:rPr>
          <w:sz w:val="22"/>
          <w:szCs w:val="22"/>
        </w:rPr>
        <w:t>Telhycar</w:t>
      </w:r>
      <w:r w:rsidR="0035798D">
        <w:rPr>
          <w:sz w:val="22"/>
          <w:szCs w:val="22"/>
        </w:rPr>
        <w:t>u</w:t>
      </w:r>
      <w:r w:rsidR="00410BDD">
        <w:rPr>
          <w:sz w:val="22"/>
          <w:szCs w:val="22"/>
        </w:rPr>
        <w:t xml:space="preserve"> </w:t>
      </w:r>
      <w:r w:rsidR="00410BDD">
        <w:rPr>
          <w:color w:val="000000"/>
          <w:sz w:val="22"/>
          <w:szCs w:val="22"/>
        </w:rPr>
        <w:t xml:space="preserve">pacientom s nedávnou transplantáciou obličky. Skúsenosti s </w:t>
      </w:r>
      <w:r w:rsidR="00142BD8">
        <w:rPr>
          <w:sz w:val="22"/>
          <w:szCs w:val="22"/>
        </w:rPr>
        <w:t>Telhycar</w:t>
      </w:r>
      <w:r w:rsidR="0035798D">
        <w:rPr>
          <w:sz w:val="22"/>
          <w:szCs w:val="22"/>
        </w:rPr>
        <w:t>om</w:t>
      </w:r>
      <w:r w:rsidR="00410BDD">
        <w:rPr>
          <w:sz w:val="22"/>
          <w:szCs w:val="22"/>
        </w:rPr>
        <w:t xml:space="preserve"> </w:t>
      </w:r>
      <w:r w:rsidR="00410BDD">
        <w:rPr>
          <w:color w:val="000000"/>
          <w:sz w:val="22"/>
          <w:szCs w:val="22"/>
        </w:rPr>
        <w:t xml:space="preserve">sú u pacientov s </w:t>
      </w:r>
      <w:r w:rsidR="0037159A">
        <w:rPr>
          <w:color w:val="000000"/>
          <w:sz w:val="22"/>
          <w:szCs w:val="22"/>
        </w:rPr>
        <w:t xml:space="preserve">miernou </w:t>
      </w:r>
      <w:r w:rsidR="00410BDD">
        <w:rPr>
          <w:color w:val="000000"/>
          <w:sz w:val="22"/>
          <w:szCs w:val="22"/>
        </w:rPr>
        <w:t xml:space="preserve">až stredne </w:t>
      </w:r>
      <w:r w:rsidR="0037159A">
        <w:rPr>
          <w:color w:val="000000"/>
          <w:sz w:val="22"/>
          <w:szCs w:val="22"/>
        </w:rPr>
        <w:t xml:space="preserve">ťažkou poruchou </w:t>
      </w:r>
      <w:r w:rsidR="00410BDD">
        <w:rPr>
          <w:color w:val="000000"/>
          <w:sz w:val="22"/>
          <w:szCs w:val="22"/>
        </w:rPr>
        <w:t>funkcie obličiek malé, preto sa odporúča pravidelné sledovanie sérových hladín draslíka, kreatinínu a</w:t>
      </w:r>
      <w:r w:rsidR="00111F01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 xml:space="preserve">kyseliny močovej. U pacientov s </w:t>
      </w:r>
      <w:r w:rsidR="0037159A">
        <w:rPr>
          <w:color w:val="000000"/>
          <w:sz w:val="22"/>
          <w:szCs w:val="22"/>
        </w:rPr>
        <w:t xml:space="preserve">poruchou funkcie </w:t>
      </w:r>
      <w:r w:rsidR="00410BDD">
        <w:rPr>
          <w:color w:val="000000"/>
          <w:sz w:val="22"/>
          <w:szCs w:val="22"/>
        </w:rPr>
        <w:t>obličiek sa môže objaviť azotémia súvisiaca s</w:t>
      </w:r>
      <w:r w:rsidR="00111F01">
        <w:rPr>
          <w:color w:val="000000"/>
          <w:sz w:val="22"/>
          <w:szCs w:val="22"/>
        </w:rPr>
        <w:t> </w:t>
      </w:r>
      <w:r w:rsidR="00410BDD">
        <w:rPr>
          <w:color w:val="000000"/>
          <w:sz w:val="22"/>
          <w:szCs w:val="22"/>
        </w:rPr>
        <w:t xml:space="preserve">tiazidovými diuretikami. </w:t>
      </w:r>
    </w:p>
    <w:p w14:paraId="36E25DC6" w14:textId="77777777" w:rsidR="005351A8" w:rsidRPr="005351A8" w:rsidRDefault="005351A8" w:rsidP="00E61B7C">
      <w:pPr>
        <w:pStyle w:val="Default"/>
        <w:rPr>
          <w:lang w:val="sk-SK" w:eastAsia="sk-SK"/>
        </w:rPr>
      </w:pPr>
    </w:p>
    <w:p w14:paraId="25344C5F" w14:textId="77777777" w:rsidR="00410BDD" w:rsidRDefault="00410BDD" w:rsidP="00E61B7C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 xml:space="preserve">Intravaskulárna hypovolémia </w:t>
      </w:r>
    </w:p>
    <w:p w14:paraId="6262B160" w14:textId="77777777" w:rsidR="005351A8" w:rsidRDefault="005351A8" w:rsidP="00E61B7C">
      <w:pPr>
        <w:pStyle w:val="CM80"/>
        <w:ind w:right="157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U pacientov s depléciou objemu a/alebo sodíka následkom silnej diuretickej liečby, diétnym obmedzením soli, hnačkou alebo vracaním sa najmä po prvej dávke môže vyskytnúť symptomatická hypotenzia. Takéto stavy sa pred podávaním </w:t>
      </w:r>
      <w:r w:rsidR="00F359BC">
        <w:rPr>
          <w:sz w:val="22"/>
          <w:szCs w:val="22"/>
        </w:rPr>
        <w:t>Telhycar</w:t>
      </w:r>
      <w:r w:rsidR="00E2417F">
        <w:rPr>
          <w:sz w:val="22"/>
          <w:szCs w:val="22"/>
        </w:rPr>
        <w:t>u</w:t>
      </w:r>
      <w:r w:rsidR="00BB2DAA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majú upraviť. </w:t>
      </w:r>
    </w:p>
    <w:p w14:paraId="7F3B9A0B" w14:textId="77777777" w:rsidR="00577F39" w:rsidRPr="00DD06E7" w:rsidRDefault="00577F3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C91A6F6" w14:textId="77777777" w:rsidR="00627345" w:rsidRPr="000A4505" w:rsidRDefault="00627345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0A4505">
        <w:rPr>
          <w:sz w:val="22"/>
          <w:szCs w:val="22"/>
          <w:u w:val="single"/>
          <w:lang w:val="sk-SK" w:eastAsia="ja-JP"/>
        </w:rPr>
        <w:t xml:space="preserve">Duálna </w:t>
      </w:r>
      <w:r w:rsidR="0037159A">
        <w:rPr>
          <w:sz w:val="22"/>
          <w:szCs w:val="22"/>
          <w:u w:val="single"/>
          <w:lang w:val="sk-SK" w:eastAsia="ja-JP"/>
        </w:rPr>
        <w:t xml:space="preserve">inhibícia systému </w:t>
      </w:r>
      <w:r w:rsidRPr="000A4505">
        <w:rPr>
          <w:sz w:val="22"/>
          <w:szCs w:val="22"/>
          <w:u w:val="single"/>
          <w:lang w:val="sk-SK" w:eastAsia="ja-JP"/>
        </w:rPr>
        <w:t>renín-angiotenzín-aldosterón</w:t>
      </w:r>
      <w:r>
        <w:rPr>
          <w:sz w:val="22"/>
          <w:szCs w:val="22"/>
          <w:u w:val="single"/>
          <w:lang w:val="sk-SK" w:eastAsia="ja-JP"/>
        </w:rPr>
        <w:t xml:space="preserve"> (RAAS)</w:t>
      </w:r>
    </w:p>
    <w:p w14:paraId="6ABEF4B8" w14:textId="77777777" w:rsidR="00627345" w:rsidRPr="00D02E6C" w:rsidRDefault="00627345" w:rsidP="00E61B7C">
      <w:pPr>
        <w:pStyle w:val="CM80"/>
        <w:ind w:right="360"/>
        <w:rPr>
          <w:color w:val="000000"/>
          <w:sz w:val="22"/>
          <w:szCs w:val="22"/>
        </w:rPr>
      </w:pPr>
      <w:r w:rsidRPr="00D02E6C">
        <w:rPr>
          <w:color w:val="000000"/>
          <w:sz w:val="22"/>
          <w:szCs w:val="22"/>
        </w:rPr>
        <w:t>Preukázalo sa, že súbežné použitie inhibítorov ACE, blokátorov receptorov angiotenzínu II alebo aliskir</w:t>
      </w:r>
      <w:r w:rsidR="00E2417F">
        <w:rPr>
          <w:color w:val="000000"/>
          <w:sz w:val="22"/>
          <w:szCs w:val="22"/>
        </w:rPr>
        <w:t>é</w:t>
      </w:r>
      <w:r w:rsidRPr="00D02E6C">
        <w:rPr>
          <w:color w:val="000000"/>
          <w:sz w:val="22"/>
          <w:szCs w:val="22"/>
        </w:rPr>
        <w:t>nu zvyšuje riziko hypotenzie, hyperkaliémie a zníženia funkcie obličiek (vrátane akútneho zlyhania obličiek). Duálna inhibícia RAAS kombinovaným použitím inhibítorov ACE, blokátorov receptorov angiotenzínu II alebo aliskir</w:t>
      </w:r>
      <w:r w:rsidR="00E2417F">
        <w:rPr>
          <w:color w:val="000000"/>
          <w:sz w:val="22"/>
          <w:szCs w:val="22"/>
        </w:rPr>
        <w:t>é</w:t>
      </w:r>
      <w:r w:rsidRPr="00D02E6C">
        <w:rPr>
          <w:color w:val="000000"/>
          <w:sz w:val="22"/>
          <w:szCs w:val="22"/>
        </w:rPr>
        <w:t>nu sa preto neodporúča (pozri časti 4.5 a 5.1).</w:t>
      </w:r>
    </w:p>
    <w:p w14:paraId="3ABF3061" w14:textId="77777777" w:rsidR="00627345" w:rsidRPr="00D02E6C" w:rsidRDefault="00627345" w:rsidP="00E61B7C">
      <w:pPr>
        <w:pStyle w:val="CM80"/>
        <w:ind w:right="281"/>
        <w:rPr>
          <w:color w:val="000000"/>
          <w:sz w:val="22"/>
          <w:szCs w:val="22"/>
        </w:rPr>
      </w:pPr>
      <w:r w:rsidRPr="00D02E6C">
        <w:rPr>
          <w:color w:val="000000"/>
          <w:sz w:val="22"/>
          <w:szCs w:val="22"/>
        </w:rPr>
        <w:t>Ak sa liečba duálnou inhibíciou považuje za absolútne nevyhnutnú, má sa podať iba pod dohľadom odborníka a u pacienta sa majú často a dôsledne kontrolovať funkcia obličiek, elektrolyty a krvný tlak.</w:t>
      </w:r>
    </w:p>
    <w:p w14:paraId="53AFC48A" w14:textId="07CA6F56" w:rsidR="00627345" w:rsidRPr="00862732" w:rsidRDefault="00627345" w:rsidP="00E61B7C">
      <w:pPr>
        <w:pStyle w:val="CM80"/>
        <w:ind w:right="360"/>
        <w:rPr>
          <w:color w:val="000000"/>
          <w:sz w:val="22"/>
          <w:szCs w:val="22"/>
        </w:rPr>
      </w:pPr>
      <w:r w:rsidRPr="00862732">
        <w:rPr>
          <w:color w:val="000000"/>
          <w:sz w:val="22"/>
          <w:szCs w:val="22"/>
        </w:rPr>
        <w:t>Inhibítory ACE a blokátory receptorov angiotenzínu II sa nemajú súbežne používať u pacientov s</w:t>
      </w:r>
      <w:r w:rsidR="00111F01">
        <w:rPr>
          <w:color w:val="000000"/>
          <w:sz w:val="22"/>
          <w:szCs w:val="22"/>
        </w:rPr>
        <w:t> </w:t>
      </w:r>
      <w:r w:rsidRPr="00862732">
        <w:rPr>
          <w:color w:val="000000"/>
          <w:sz w:val="22"/>
          <w:szCs w:val="22"/>
        </w:rPr>
        <w:t>diabetickou nefropatiou.</w:t>
      </w:r>
    </w:p>
    <w:p w14:paraId="1913D108" w14:textId="77777777" w:rsidR="00577F39" w:rsidRPr="00DD06E7" w:rsidRDefault="00577F3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846CCCA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Ostatné stavy so stimuláciou </w:t>
      </w:r>
      <w:r w:rsidR="00E2417F">
        <w:rPr>
          <w:sz w:val="22"/>
          <w:szCs w:val="22"/>
          <w:u w:val="single"/>
          <w:lang w:val="sk-SK" w:eastAsia="ja-JP"/>
        </w:rPr>
        <w:t xml:space="preserve">systému </w:t>
      </w:r>
      <w:r w:rsidRPr="00DD06E7">
        <w:rPr>
          <w:sz w:val="22"/>
          <w:szCs w:val="22"/>
          <w:u w:val="single"/>
          <w:lang w:val="sk-SK" w:eastAsia="ja-JP"/>
        </w:rPr>
        <w:t>renín-angiotenzín-aldosterón</w:t>
      </w:r>
    </w:p>
    <w:p w14:paraId="3F2B33A8" w14:textId="77777777" w:rsidR="00BB2DAA" w:rsidRDefault="00BB2DAA" w:rsidP="00E61B7C">
      <w:pPr>
        <w:pStyle w:val="CM80"/>
        <w:ind w:right="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U pacientov, ktorých vaskulárny tonus a funkcia obličiek závisí predovšetkým od aktivity </w:t>
      </w:r>
      <w:r w:rsidR="00E2417F">
        <w:rPr>
          <w:color w:val="000000"/>
          <w:sz w:val="22"/>
          <w:szCs w:val="22"/>
        </w:rPr>
        <w:t xml:space="preserve">systému </w:t>
      </w:r>
      <w:r>
        <w:rPr>
          <w:color w:val="000000"/>
          <w:sz w:val="22"/>
          <w:szCs w:val="22"/>
        </w:rPr>
        <w:t>renín</w:t>
      </w:r>
      <w:r w:rsidR="00E2417F">
        <w:rPr>
          <w:color w:val="000000"/>
          <w:sz w:val="22"/>
          <w:szCs w:val="22"/>
        </w:rPr>
        <w:t>-</w:t>
      </w:r>
      <w:r>
        <w:rPr>
          <w:color w:val="000000"/>
          <w:sz w:val="22"/>
          <w:szCs w:val="22"/>
        </w:rPr>
        <w:t>angiotenzín-aldosterón (napr. pacienti s ťažkým kongestívnym zlyh</w:t>
      </w:r>
      <w:r w:rsidR="007D1D91">
        <w:rPr>
          <w:color w:val="000000"/>
          <w:sz w:val="22"/>
          <w:szCs w:val="22"/>
        </w:rPr>
        <w:t>ávaním</w:t>
      </w:r>
      <w:r>
        <w:rPr>
          <w:color w:val="000000"/>
          <w:sz w:val="22"/>
          <w:szCs w:val="22"/>
        </w:rPr>
        <w:t xml:space="preserve"> </w:t>
      </w:r>
      <w:r w:rsidR="00260521">
        <w:rPr>
          <w:color w:val="000000"/>
          <w:sz w:val="22"/>
          <w:szCs w:val="22"/>
        </w:rPr>
        <w:t xml:space="preserve">srdca </w:t>
      </w:r>
      <w:r>
        <w:rPr>
          <w:color w:val="000000"/>
          <w:sz w:val="22"/>
          <w:szCs w:val="22"/>
        </w:rPr>
        <w:t xml:space="preserve">alebo </w:t>
      </w:r>
      <w:r w:rsidR="00260521">
        <w:rPr>
          <w:color w:val="000000"/>
          <w:sz w:val="22"/>
          <w:szCs w:val="22"/>
        </w:rPr>
        <w:t>primárnym</w:t>
      </w:r>
      <w:r>
        <w:rPr>
          <w:color w:val="000000"/>
          <w:sz w:val="22"/>
          <w:szCs w:val="22"/>
        </w:rPr>
        <w:t xml:space="preserve"> ochorením obličiek vrátane stenózy renálnej artérie), sa pri liečbe liekmi, ktoré ovplyvňujú tento systém, spájala s akútnou hypotenziou, hyperazotémiou, oligúriou alebo zriedkavo s akútnym zlyhaním oblič</w:t>
      </w:r>
      <w:r w:rsidR="00260521">
        <w:rPr>
          <w:color w:val="000000"/>
          <w:sz w:val="22"/>
          <w:szCs w:val="22"/>
        </w:rPr>
        <w:t>ie</w:t>
      </w:r>
      <w:r>
        <w:rPr>
          <w:color w:val="000000"/>
          <w:sz w:val="22"/>
          <w:szCs w:val="22"/>
        </w:rPr>
        <w:t xml:space="preserve">k (pozri časť 4.8). </w:t>
      </w:r>
    </w:p>
    <w:p w14:paraId="77697870" w14:textId="77777777" w:rsidR="00BB2DAA" w:rsidRPr="00BB2DAA" w:rsidRDefault="00BB2DAA" w:rsidP="00E61B7C">
      <w:pPr>
        <w:pStyle w:val="Default"/>
        <w:rPr>
          <w:lang w:val="sk-SK" w:eastAsia="sk-SK"/>
        </w:rPr>
      </w:pPr>
    </w:p>
    <w:p w14:paraId="243E5AAC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rimárny aldosteronizmus</w:t>
      </w:r>
    </w:p>
    <w:p w14:paraId="0729473D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acienti s primárnym aldosteronizmom spravidla nereagujú na antihypertenzíva pôsobiace</w:t>
      </w:r>
      <w:r w:rsidR="007B105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prostredníctvom inhibície </w:t>
      </w:r>
      <w:r w:rsidR="00260521">
        <w:rPr>
          <w:sz w:val="22"/>
          <w:szCs w:val="22"/>
          <w:lang w:val="sk-SK" w:eastAsia="ja-JP"/>
        </w:rPr>
        <w:t xml:space="preserve">systému </w:t>
      </w:r>
      <w:r w:rsidRPr="00DD06E7">
        <w:rPr>
          <w:sz w:val="22"/>
          <w:szCs w:val="22"/>
          <w:lang w:val="sk-SK" w:eastAsia="ja-JP"/>
        </w:rPr>
        <w:t xml:space="preserve">renín-angiotenzín. Použitie </w:t>
      </w:r>
      <w:r w:rsidR="00D22920">
        <w:rPr>
          <w:sz w:val="22"/>
          <w:szCs w:val="22"/>
          <w:lang w:val="sk-SK"/>
        </w:rPr>
        <w:t>Telhycar</w:t>
      </w:r>
      <w:r w:rsidR="00260521">
        <w:rPr>
          <w:sz w:val="22"/>
          <w:szCs w:val="22"/>
          <w:lang w:val="sk-SK"/>
        </w:rPr>
        <w:t>u</w:t>
      </w:r>
      <w:r w:rsidR="0091429B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preto</w:t>
      </w:r>
      <w:r w:rsidR="007B105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eodporúča.</w:t>
      </w:r>
    </w:p>
    <w:p w14:paraId="559E9EF7" w14:textId="77777777" w:rsidR="007B1050" w:rsidRPr="00DD06E7" w:rsidRDefault="007B1050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1453F39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tenóza aorty a mitrálnej srdcovej chlopne, obštrukčná hypertrofická kardiomyopatia</w:t>
      </w:r>
    </w:p>
    <w:p w14:paraId="18975137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ak ako pri iných vazodilatanciách, osobitná pozornosť je potrebná u pacientov </w:t>
      </w:r>
      <w:r w:rsidR="00260521">
        <w:rPr>
          <w:sz w:val="22"/>
          <w:szCs w:val="22"/>
          <w:lang w:val="sk-SK" w:eastAsia="ja-JP"/>
        </w:rPr>
        <w:t>s</w:t>
      </w:r>
      <w:r w:rsidRPr="00DD06E7">
        <w:rPr>
          <w:sz w:val="22"/>
          <w:szCs w:val="22"/>
          <w:lang w:val="sk-SK" w:eastAsia="ja-JP"/>
        </w:rPr>
        <w:t xml:space="preserve"> aortáln</w:t>
      </w:r>
      <w:r w:rsidR="00260521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u</w:t>
      </w:r>
      <w:r w:rsidR="007B105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lebo mitráln</w:t>
      </w:r>
      <w:r w:rsidR="00260521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u stenóz</w:t>
      </w:r>
      <w:r w:rsidR="00260521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u alebo obštrukčn</w:t>
      </w:r>
      <w:r w:rsidR="00260521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hypertrofick</w:t>
      </w:r>
      <w:r w:rsidR="00260521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kardiomyopati</w:t>
      </w:r>
      <w:r w:rsidR="00260521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u.</w:t>
      </w:r>
    </w:p>
    <w:p w14:paraId="001366DA" w14:textId="77777777" w:rsidR="007B1050" w:rsidRPr="00DD06E7" w:rsidRDefault="007B1050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35D71B2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Metabolické a endokrinné účinky</w:t>
      </w:r>
    </w:p>
    <w:p w14:paraId="402BA040" w14:textId="20BEDEFC" w:rsidR="0091429B" w:rsidRDefault="0091429B" w:rsidP="00862732">
      <w:pPr>
        <w:pStyle w:val="CM80"/>
        <w:ind w:right="227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iečba tiazidmi môže znížiť glukóz</w:t>
      </w:r>
      <w:r w:rsidR="007D1D91">
        <w:rPr>
          <w:color w:val="000000"/>
          <w:sz w:val="22"/>
          <w:szCs w:val="22"/>
        </w:rPr>
        <w:t>ov</w:t>
      </w:r>
      <w:r w:rsidR="00607245">
        <w:rPr>
          <w:color w:val="000000"/>
          <w:sz w:val="22"/>
          <w:szCs w:val="22"/>
        </w:rPr>
        <w:t>ú</w:t>
      </w:r>
      <w:r w:rsidR="007D1D91">
        <w:rPr>
          <w:color w:val="000000"/>
          <w:sz w:val="22"/>
          <w:szCs w:val="22"/>
        </w:rPr>
        <w:t xml:space="preserve"> toleranci</w:t>
      </w:r>
      <w:r w:rsidR="00607245">
        <w:rPr>
          <w:color w:val="000000"/>
          <w:sz w:val="22"/>
          <w:szCs w:val="22"/>
        </w:rPr>
        <w:t>u</w:t>
      </w:r>
      <w:r>
        <w:rPr>
          <w:color w:val="000000"/>
          <w:sz w:val="22"/>
          <w:szCs w:val="22"/>
        </w:rPr>
        <w:t xml:space="preserve">, pričom sa u pacientov </w:t>
      </w:r>
      <w:r w:rsidR="00260521">
        <w:rPr>
          <w:color w:val="000000"/>
          <w:sz w:val="22"/>
          <w:szCs w:val="22"/>
        </w:rPr>
        <w:t xml:space="preserve">s diabetom </w:t>
      </w:r>
      <w:r>
        <w:rPr>
          <w:color w:val="000000"/>
          <w:sz w:val="22"/>
          <w:szCs w:val="22"/>
        </w:rPr>
        <w:t xml:space="preserve">na inzulíne alebo antidiabetickej liečbe a liečbe telmisartanom môže objaviť hypoglykémia. Preto </w:t>
      </w:r>
      <w:r w:rsidR="007D1D91">
        <w:rPr>
          <w:color w:val="000000"/>
          <w:sz w:val="22"/>
          <w:szCs w:val="22"/>
        </w:rPr>
        <w:t>je potrebné</w:t>
      </w:r>
      <w:r>
        <w:rPr>
          <w:color w:val="000000"/>
          <w:sz w:val="22"/>
          <w:szCs w:val="22"/>
        </w:rPr>
        <w:t xml:space="preserve"> u týchto pacientov zvážiť sledovanie glukózy v krvi; môže byť potrebná úprava dávky inzulínu alebo antidiabetík, ak sú indikované. Počas </w:t>
      </w:r>
      <w:r w:rsidR="00260521">
        <w:rPr>
          <w:color w:val="000000"/>
          <w:sz w:val="22"/>
          <w:szCs w:val="22"/>
        </w:rPr>
        <w:t>liečby</w:t>
      </w:r>
      <w:r>
        <w:rPr>
          <w:color w:val="000000"/>
          <w:sz w:val="22"/>
          <w:szCs w:val="22"/>
        </w:rPr>
        <w:t xml:space="preserve"> tiazidmi sa môže prejaviť latentný diabetes mellitus. Zvýšenie hladín cholesterolu a tri</w:t>
      </w:r>
      <w:r w:rsidR="00260521">
        <w:rPr>
          <w:color w:val="000000"/>
          <w:sz w:val="22"/>
          <w:szCs w:val="22"/>
        </w:rPr>
        <w:t>acyl</w:t>
      </w:r>
      <w:r>
        <w:rPr>
          <w:color w:val="000000"/>
          <w:sz w:val="22"/>
          <w:szCs w:val="22"/>
        </w:rPr>
        <w:t>glycer</w:t>
      </w:r>
      <w:r w:rsidR="00260521">
        <w:rPr>
          <w:color w:val="000000"/>
          <w:sz w:val="22"/>
          <w:szCs w:val="22"/>
        </w:rPr>
        <w:t>ol</w:t>
      </w:r>
      <w:r>
        <w:rPr>
          <w:color w:val="000000"/>
          <w:sz w:val="22"/>
          <w:szCs w:val="22"/>
        </w:rPr>
        <w:t xml:space="preserve">ov sa spájalo s </w:t>
      </w:r>
      <w:r w:rsidR="00260521">
        <w:rPr>
          <w:color w:val="000000"/>
          <w:sz w:val="22"/>
          <w:szCs w:val="22"/>
        </w:rPr>
        <w:t>liečbou</w:t>
      </w:r>
      <w:r>
        <w:rPr>
          <w:color w:val="000000"/>
          <w:sz w:val="22"/>
          <w:szCs w:val="22"/>
        </w:rPr>
        <w:t xml:space="preserve"> tiazidovými diuretikami; pri dávke 12,5 mg obsiahnutej v </w:t>
      </w:r>
      <w:r w:rsidR="00C372F8">
        <w:rPr>
          <w:sz w:val="22"/>
          <w:szCs w:val="22"/>
        </w:rPr>
        <w:t>Telhycar</w:t>
      </w:r>
      <w:r w:rsidR="00260521">
        <w:rPr>
          <w:sz w:val="22"/>
          <w:szCs w:val="22"/>
        </w:rPr>
        <w:t>e</w:t>
      </w:r>
      <w:r w:rsidR="00D243EA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sa </w:t>
      </w:r>
      <w:r w:rsidR="00520576">
        <w:rPr>
          <w:color w:val="000000"/>
          <w:sz w:val="22"/>
          <w:szCs w:val="22"/>
        </w:rPr>
        <w:t xml:space="preserve">však </w:t>
      </w:r>
      <w:r>
        <w:rPr>
          <w:color w:val="000000"/>
          <w:sz w:val="22"/>
          <w:szCs w:val="22"/>
        </w:rPr>
        <w:t>nehlásili žiadne alebo len minimálne účinky. U</w:t>
      </w:r>
      <w:r w:rsidR="00111F01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 xml:space="preserve">niektorých pacientov liečených tiazidmi sa môže objaviť hyperurikémia alebo vyvolať dna. </w:t>
      </w:r>
    </w:p>
    <w:p w14:paraId="64AF98F4" w14:textId="77777777" w:rsidR="00A24FCD" w:rsidRPr="00DD06E7" w:rsidRDefault="00A24FCD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F8BC373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Elektrolytová nerovnováha</w:t>
      </w:r>
    </w:p>
    <w:p w14:paraId="6FD5E173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ak ako u iných pacientov liečených diuretikami, má sa vo vhodných intervaloch uskutočniť</w:t>
      </w:r>
      <w:r w:rsidR="00C201E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avidelné stanovenie sérových elektrolytov.</w:t>
      </w:r>
    </w:p>
    <w:p w14:paraId="7B36EE56" w14:textId="77777777" w:rsidR="009F76C5" w:rsidRDefault="009F76C5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562594C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</w:t>
      </w:r>
      <w:r w:rsidR="00260521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vrátane hydrochlorotiazidu</w:t>
      </w:r>
      <w:r w:rsidR="00260521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môžu zapríčiniť nerovnováhu tekutín alebo elektrolytov (vrátane</w:t>
      </w:r>
      <w:r w:rsidR="00C201E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okaliémie, hyponatr</w:t>
      </w:r>
      <w:r w:rsidR="00260521">
        <w:rPr>
          <w:sz w:val="22"/>
          <w:szCs w:val="22"/>
          <w:lang w:val="sk-SK" w:eastAsia="ja-JP"/>
        </w:rPr>
        <w:t>i</w:t>
      </w:r>
      <w:r w:rsidRPr="00DD06E7">
        <w:rPr>
          <w:sz w:val="22"/>
          <w:szCs w:val="22"/>
          <w:lang w:val="sk-SK" w:eastAsia="ja-JP"/>
        </w:rPr>
        <w:t xml:space="preserve">émie a hypochloremickej alkalózy). Varovnými signálmi nerovnováhy </w:t>
      </w:r>
      <w:r w:rsidR="00C201E8" w:rsidRPr="00DD06E7">
        <w:rPr>
          <w:sz w:val="22"/>
          <w:szCs w:val="22"/>
          <w:lang w:val="sk-SK" w:eastAsia="ja-JP"/>
        </w:rPr>
        <w:t xml:space="preserve">tekutín alebo elektrolytov </w:t>
      </w:r>
      <w:r w:rsidRPr="00DD06E7">
        <w:rPr>
          <w:sz w:val="22"/>
          <w:szCs w:val="22"/>
          <w:lang w:val="sk-SK" w:eastAsia="ja-JP"/>
        </w:rPr>
        <w:t>sú</w:t>
      </w:r>
      <w:r w:rsidR="00C201E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sucho v ústach, smäd, asténia, </w:t>
      </w:r>
      <w:r w:rsidR="00260521">
        <w:rPr>
          <w:sz w:val="22"/>
          <w:szCs w:val="22"/>
          <w:lang w:val="sk-SK" w:eastAsia="ja-JP"/>
        </w:rPr>
        <w:t>letargia</w:t>
      </w:r>
      <w:r w:rsidRPr="00DD06E7">
        <w:rPr>
          <w:sz w:val="22"/>
          <w:szCs w:val="22"/>
          <w:lang w:val="sk-SK" w:eastAsia="ja-JP"/>
        </w:rPr>
        <w:t xml:space="preserve">, ospanlivosť, </w:t>
      </w:r>
      <w:r w:rsidR="00260521">
        <w:rPr>
          <w:sz w:val="22"/>
          <w:szCs w:val="22"/>
          <w:lang w:val="sk-SK" w:eastAsia="ja-JP"/>
        </w:rPr>
        <w:t>nepokoj</w:t>
      </w:r>
      <w:r w:rsidRPr="00DD06E7">
        <w:rPr>
          <w:sz w:val="22"/>
          <w:szCs w:val="22"/>
          <w:lang w:val="sk-SK" w:eastAsia="ja-JP"/>
        </w:rPr>
        <w:t>, bolesti svalov alebo kŕče, svalová únava,</w:t>
      </w:r>
      <w:r w:rsidR="00F94B3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otenzia, oligúria, tachykardia a gastrointestinálne poruchy</w:t>
      </w:r>
      <w:r w:rsidR="00260521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ko je nauzea alebo vracanie (pozri tiež</w:t>
      </w:r>
      <w:r w:rsidR="00F94B3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časť 4.8).</w:t>
      </w:r>
    </w:p>
    <w:p w14:paraId="29087C6C" w14:textId="77777777" w:rsidR="00A24FCD" w:rsidRPr="00DD06E7" w:rsidRDefault="00A24FCD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599FD79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0B440C">
        <w:rPr>
          <w:i/>
          <w:sz w:val="22"/>
          <w:szCs w:val="22"/>
          <w:lang w:val="sk-SK" w:eastAsia="ja-JP"/>
        </w:rPr>
        <w:t>Hypokaliémia</w:t>
      </w:r>
    </w:p>
    <w:p w14:paraId="3F9DD450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Hoci sa pri používaní tiazidových diuretík môže vyvinúť hypokaliémia, </w:t>
      </w:r>
      <w:r w:rsidR="00260521">
        <w:rPr>
          <w:sz w:val="22"/>
          <w:szCs w:val="22"/>
          <w:lang w:val="sk-SK" w:eastAsia="ja-JP"/>
        </w:rPr>
        <w:t>súbežná</w:t>
      </w:r>
      <w:r w:rsidRPr="00DD06E7">
        <w:rPr>
          <w:sz w:val="22"/>
          <w:szCs w:val="22"/>
          <w:lang w:val="sk-SK" w:eastAsia="ja-JP"/>
        </w:rPr>
        <w:t xml:space="preserve"> liečba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om môže znížiť diuretikami vyvolanú hypokaliémiu. Riziko hypokaliémie je vyššie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u pacientov s cirhózou pečene, u pacientov s výraznou diurézou, u pacientov s</w:t>
      </w:r>
      <w:r w:rsidR="00E1683A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nedostatočným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perorálnym príjmom elektrolytov a u pacientov so súbežnou </w:t>
      </w:r>
      <w:r w:rsidR="00E1683A" w:rsidRPr="00DD06E7">
        <w:rPr>
          <w:sz w:val="22"/>
          <w:szCs w:val="22"/>
          <w:lang w:val="sk-SK" w:eastAsia="ja-JP"/>
        </w:rPr>
        <w:t>liečbou</w:t>
      </w:r>
      <w:r w:rsidRPr="00DD06E7">
        <w:rPr>
          <w:sz w:val="22"/>
          <w:szCs w:val="22"/>
          <w:lang w:val="sk-SK" w:eastAsia="ja-JP"/>
        </w:rPr>
        <w:t xml:space="preserve"> kortikosteroidmi alebo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drenokortikotropným hormónom (</w:t>
      </w:r>
      <w:r w:rsidR="00260521">
        <w:rPr>
          <w:sz w:val="22"/>
          <w:szCs w:val="22"/>
          <w:lang w:val="sk-SK" w:eastAsia="ja-JP"/>
        </w:rPr>
        <w:t>a</w:t>
      </w:r>
      <w:r w:rsidR="00E1683A" w:rsidRPr="00DD06E7">
        <w:rPr>
          <w:sz w:val="22"/>
          <w:szCs w:val="22"/>
          <w:lang w:val="sk-SK" w:eastAsia="ja-JP"/>
        </w:rPr>
        <w:t xml:space="preserve">drenocorticotropic hormone - </w:t>
      </w:r>
      <w:r w:rsidRPr="00DD06E7">
        <w:rPr>
          <w:sz w:val="22"/>
          <w:szCs w:val="22"/>
          <w:lang w:val="sk-SK" w:eastAsia="ja-JP"/>
        </w:rPr>
        <w:t>ACTH) (pozri časť 4.5).</w:t>
      </w:r>
    </w:p>
    <w:p w14:paraId="24E6D43C" w14:textId="77777777" w:rsidR="00F94B38" w:rsidRPr="00DD06E7" w:rsidRDefault="00F94B38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668CD1A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0B440C">
        <w:rPr>
          <w:i/>
          <w:sz w:val="22"/>
          <w:szCs w:val="22"/>
          <w:lang w:val="sk-SK" w:eastAsia="ja-JP"/>
        </w:rPr>
        <w:t>Hyperkaliémia</w:t>
      </w:r>
    </w:p>
    <w:p w14:paraId="3D9126FA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a druhej strane sa môže vyskytnúť hyperkaliémia z dôvodu antagonizmu receptorov angiotenzínu II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AT</w:t>
      </w:r>
      <w:r w:rsidR="00E1683A" w:rsidRPr="00DD06E7">
        <w:rPr>
          <w:sz w:val="22"/>
          <w:szCs w:val="22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 xml:space="preserve">) telmisartanom, zložkou </w:t>
      </w:r>
      <w:r w:rsidR="004E094C">
        <w:rPr>
          <w:sz w:val="22"/>
          <w:szCs w:val="22"/>
          <w:lang w:val="sk-SK"/>
        </w:rPr>
        <w:t>Telhycar</w:t>
      </w:r>
      <w:r w:rsidR="00260521">
        <w:rPr>
          <w:sz w:val="22"/>
          <w:szCs w:val="22"/>
          <w:lang w:val="sk-SK"/>
        </w:rPr>
        <w:t>u</w:t>
      </w:r>
      <w:r w:rsidRPr="00DD06E7">
        <w:rPr>
          <w:sz w:val="22"/>
          <w:szCs w:val="22"/>
          <w:lang w:val="sk-SK" w:eastAsia="ja-JP"/>
        </w:rPr>
        <w:t>.</w:t>
      </w:r>
      <w:r w:rsidR="00E1683A" w:rsidRPr="00DD06E7">
        <w:rPr>
          <w:sz w:val="22"/>
          <w:szCs w:val="22"/>
          <w:lang w:val="sk-SK" w:eastAsia="ja-JP"/>
        </w:rPr>
        <w:t xml:space="preserve"> </w:t>
      </w:r>
      <w:r w:rsidR="00EF2B8C">
        <w:rPr>
          <w:sz w:val="22"/>
          <w:szCs w:val="22"/>
          <w:lang w:val="sk-SK" w:eastAsia="ja-JP"/>
        </w:rPr>
        <w:t>Hoci pri</w:t>
      </w:r>
      <w:r w:rsidR="00676481">
        <w:rPr>
          <w:sz w:val="22"/>
          <w:szCs w:val="22"/>
          <w:lang w:val="sk-SK" w:eastAsia="ja-JP"/>
        </w:rPr>
        <w:t xml:space="preserve"> Telhycar</w:t>
      </w:r>
      <w:r w:rsidR="00260521">
        <w:rPr>
          <w:sz w:val="22"/>
          <w:szCs w:val="22"/>
          <w:lang w:val="sk-SK" w:eastAsia="ja-JP"/>
        </w:rPr>
        <w:t>e</w:t>
      </w:r>
      <w:r w:rsidR="00E1683A" w:rsidRPr="00DD06E7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nezaznamenala klinicky významná hyperkaliémia, rizikové faktory vývinu</w:t>
      </w:r>
      <w:r w:rsidR="004F37A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erkaliémie zahrňujú obličkovú nedostatočnosť a/alebo zlyhanie srdca a diabetes mellitus.</w:t>
      </w:r>
      <w:r w:rsidR="004F37A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</w:t>
      </w:r>
      <w:r w:rsidR="004F37AD" w:rsidRPr="00DD06E7">
        <w:rPr>
          <w:sz w:val="22"/>
          <w:szCs w:val="22"/>
          <w:lang w:val="sk-SK" w:eastAsia="ja-JP"/>
        </w:rPr>
        <w:t> </w:t>
      </w:r>
      <w:r w:rsidR="004E094C">
        <w:rPr>
          <w:sz w:val="22"/>
          <w:szCs w:val="22"/>
          <w:lang w:val="sk-SK"/>
        </w:rPr>
        <w:t>Telhycar</w:t>
      </w:r>
      <w:r w:rsidR="00260521">
        <w:rPr>
          <w:sz w:val="22"/>
          <w:szCs w:val="22"/>
          <w:lang w:val="sk-SK"/>
        </w:rPr>
        <w:t>om</w:t>
      </w:r>
      <w:r w:rsidR="00907FE8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draslík šetriace diuretiká, náhrady draslíka alebo náhrady soli s obsahom draslíka</w:t>
      </w:r>
      <w:r w:rsidR="004F37A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jú podávať opatrne (pozri časť 4.5).</w:t>
      </w:r>
    </w:p>
    <w:p w14:paraId="04911812" w14:textId="77777777" w:rsidR="00E1683A" w:rsidRPr="00DD06E7" w:rsidRDefault="00E1683A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D551672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82256">
        <w:rPr>
          <w:i/>
          <w:sz w:val="22"/>
          <w:szCs w:val="22"/>
          <w:lang w:val="sk-SK" w:eastAsia="ja-JP"/>
        </w:rPr>
        <w:t>Hyponatr</w:t>
      </w:r>
      <w:r w:rsidR="00260521">
        <w:rPr>
          <w:i/>
          <w:sz w:val="22"/>
          <w:szCs w:val="22"/>
          <w:lang w:val="sk-SK" w:eastAsia="ja-JP"/>
        </w:rPr>
        <w:t>i</w:t>
      </w:r>
      <w:r w:rsidRPr="00382256">
        <w:rPr>
          <w:i/>
          <w:sz w:val="22"/>
          <w:szCs w:val="22"/>
          <w:lang w:val="sk-SK" w:eastAsia="ja-JP"/>
        </w:rPr>
        <w:t>émia a hypochloremická alkalóza</w:t>
      </w:r>
    </w:p>
    <w:p w14:paraId="544AFE30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Nie sú dôkazy o tom, že </w:t>
      </w:r>
      <w:r w:rsidR="00C75E96">
        <w:rPr>
          <w:sz w:val="22"/>
          <w:szCs w:val="22"/>
          <w:lang w:val="sk-SK"/>
        </w:rPr>
        <w:t>Telhycar</w:t>
      </w:r>
      <w:r w:rsidR="004E094C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znižuje alebo predchádza </w:t>
      </w:r>
      <w:r w:rsidR="0036220C" w:rsidRPr="00DD06E7">
        <w:rPr>
          <w:sz w:val="22"/>
          <w:szCs w:val="22"/>
          <w:lang w:val="sk-SK" w:eastAsia="ja-JP"/>
        </w:rPr>
        <w:t>hyponatr</w:t>
      </w:r>
      <w:r w:rsidR="00260521">
        <w:rPr>
          <w:sz w:val="22"/>
          <w:szCs w:val="22"/>
          <w:lang w:val="sk-SK" w:eastAsia="ja-JP"/>
        </w:rPr>
        <w:t>i</w:t>
      </w:r>
      <w:r w:rsidR="0036220C" w:rsidRPr="00DD06E7">
        <w:rPr>
          <w:sz w:val="22"/>
          <w:szCs w:val="22"/>
          <w:lang w:val="sk-SK" w:eastAsia="ja-JP"/>
        </w:rPr>
        <w:t xml:space="preserve">émiu vyvolanú </w:t>
      </w:r>
      <w:r w:rsidRPr="00DD06E7">
        <w:rPr>
          <w:sz w:val="22"/>
          <w:szCs w:val="22"/>
          <w:lang w:val="sk-SK" w:eastAsia="ja-JP"/>
        </w:rPr>
        <w:t>diuretikami.</w:t>
      </w:r>
      <w:r w:rsidR="0036220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edostatok chloridov je spravidla mierny a zvyčajne nevyžaduje liečbu.</w:t>
      </w:r>
    </w:p>
    <w:p w14:paraId="5C064B0E" w14:textId="77777777" w:rsidR="0036220C" w:rsidRPr="00DD06E7" w:rsidRDefault="0036220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87A4D32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82256">
        <w:rPr>
          <w:i/>
          <w:sz w:val="22"/>
          <w:szCs w:val="22"/>
          <w:lang w:val="sk-SK" w:eastAsia="ja-JP"/>
        </w:rPr>
        <w:t>Hyperkalciémia</w:t>
      </w:r>
    </w:p>
    <w:p w14:paraId="06F073B3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 môžu znížiť vylučovanie vápnika močom a zapríčiniť občasné a mierne zvýšenie sérového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vápnika pri absencii známych porúch metabolizmu vápnika. Stanovená hyperkalciémia môže byť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ôkazom skrytého hyperparatyr</w:t>
      </w:r>
      <w:r w:rsidR="00B3083C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oidizmu. Pred vykonaním testov funkcií prištítnych teliesok sa tiazidy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jú vysadiť.</w:t>
      </w:r>
    </w:p>
    <w:p w14:paraId="5193494E" w14:textId="77777777" w:rsidR="00024908" w:rsidRPr="00DD06E7" w:rsidRDefault="00024908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A7026C8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82256">
        <w:rPr>
          <w:i/>
          <w:sz w:val="22"/>
          <w:szCs w:val="22"/>
          <w:lang w:val="sk-SK" w:eastAsia="ja-JP"/>
        </w:rPr>
        <w:t>Hypomagneziémia</w:t>
      </w:r>
    </w:p>
    <w:p w14:paraId="5B8C7A48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kázalo sa, že tiazidy zvyšujú vylučovanie horčíka v moči, čo môže zapríčiniť hypomagnez</w:t>
      </w:r>
      <w:r w:rsidR="00B3083C">
        <w:rPr>
          <w:sz w:val="22"/>
          <w:szCs w:val="22"/>
          <w:lang w:val="sk-SK" w:eastAsia="ja-JP"/>
        </w:rPr>
        <w:t>i</w:t>
      </w:r>
      <w:r w:rsidRPr="00DD06E7">
        <w:rPr>
          <w:sz w:val="22"/>
          <w:szCs w:val="22"/>
          <w:lang w:val="sk-SK" w:eastAsia="ja-JP"/>
        </w:rPr>
        <w:t>émiu</w:t>
      </w:r>
      <w:r w:rsidR="0002490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pozri časť 4.5).</w:t>
      </w:r>
    </w:p>
    <w:p w14:paraId="373BFBC4" w14:textId="77777777" w:rsidR="00024908" w:rsidRPr="00DD06E7" w:rsidRDefault="00024908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3365F5B" w14:textId="77777777" w:rsidR="00DD4CAE" w:rsidRPr="00E70901" w:rsidRDefault="00F2210A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E70901">
        <w:rPr>
          <w:sz w:val="22"/>
          <w:szCs w:val="22"/>
          <w:u w:val="single"/>
          <w:lang w:val="sk-SK" w:eastAsia="ja-JP"/>
        </w:rPr>
        <w:t>Monohydrát laktózy</w:t>
      </w:r>
      <w:r w:rsidR="00E70901" w:rsidRPr="00E70901">
        <w:rPr>
          <w:sz w:val="22"/>
          <w:szCs w:val="22"/>
          <w:u w:val="single"/>
          <w:lang w:val="sk-SK" w:eastAsia="ja-JP"/>
        </w:rPr>
        <w:t xml:space="preserve"> a </w:t>
      </w:r>
      <w:r w:rsidR="00E70901">
        <w:rPr>
          <w:sz w:val="22"/>
          <w:szCs w:val="22"/>
          <w:u w:val="single"/>
          <w:lang w:val="sk-SK"/>
        </w:rPr>
        <w:t>sodí</w:t>
      </w:r>
      <w:r w:rsidR="005F502E">
        <w:rPr>
          <w:sz w:val="22"/>
          <w:szCs w:val="22"/>
          <w:u w:val="single"/>
          <w:lang w:val="sk-SK"/>
        </w:rPr>
        <w:t>k</w:t>
      </w:r>
    </w:p>
    <w:p w14:paraId="27F4CEAC" w14:textId="77777777" w:rsidR="008F0C63" w:rsidRDefault="00DD4CAE" w:rsidP="00E61B7C">
      <w:pPr>
        <w:autoSpaceDE w:val="0"/>
        <w:autoSpaceDN w:val="0"/>
        <w:adjustRightInd w:val="0"/>
        <w:ind w:right="139"/>
        <w:rPr>
          <w:sz w:val="22"/>
          <w:szCs w:val="22"/>
          <w:lang w:val="sk-SK" w:eastAsia="en-US"/>
        </w:rPr>
      </w:pPr>
      <w:r w:rsidRPr="00DD06E7">
        <w:rPr>
          <w:sz w:val="22"/>
          <w:szCs w:val="22"/>
          <w:lang w:val="sk-SK" w:eastAsia="ja-JP"/>
        </w:rPr>
        <w:t>Tento liek obsahuje laktóz</w:t>
      </w:r>
      <w:r w:rsidR="008F0C63" w:rsidRPr="00DD06E7">
        <w:rPr>
          <w:sz w:val="22"/>
          <w:szCs w:val="22"/>
          <w:lang w:val="sk-SK" w:eastAsia="ja-JP"/>
        </w:rPr>
        <w:t>u</w:t>
      </w:r>
      <w:r w:rsidRPr="00DD06E7">
        <w:rPr>
          <w:sz w:val="22"/>
          <w:szCs w:val="22"/>
          <w:lang w:val="sk-SK" w:eastAsia="ja-JP"/>
        </w:rPr>
        <w:t xml:space="preserve">. </w:t>
      </w:r>
      <w:r w:rsidR="008F0C63" w:rsidRPr="00DD06E7">
        <w:rPr>
          <w:sz w:val="22"/>
          <w:szCs w:val="22"/>
          <w:lang w:val="sk-SK" w:eastAsia="en-US"/>
        </w:rPr>
        <w:t xml:space="preserve">Pacienti so zriedkavými dedičnými problémami galaktózovej intolerancie, </w:t>
      </w:r>
      <w:r w:rsidR="00B3083C">
        <w:rPr>
          <w:sz w:val="22"/>
          <w:szCs w:val="22"/>
          <w:lang w:val="sk-SK" w:eastAsia="en-US"/>
        </w:rPr>
        <w:t xml:space="preserve">celkovým </w:t>
      </w:r>
      <w:r w:rsidR="008F0C63" w:rsidRPr="00DD06E7">
        <w:rPr>
          <w:sz w:val="22"/>
          <w:szCs w:val="22"/>
          <w:lang w:val="sk-SK" w:eastAsia="en-US"/>
        </w:rPr>
        <w:t>deficit</w:t>
      </w:r>
      <w:r w:rsidR="00B3083C">
        <w:rPr>
          <w:sz w:val="22"/>
          <w:szCs w:val="22"/>
          <w:lang w:val="sk-SK" w:eastAsia="en-US"/>
        </w:rPr>
        <w:t>om</w:t>
      </w:r>
      <w:r w:rsidR="008F0C63" w:rsidRPr="00DD06E7">
        <w:rPr>
          <w:sz w:val="22"/>
          <w:szCs w:val="22"/>
          <w:lang w:val="sk-SK" w:eastAsia="en-US"/>
        </w:rPr>
        <w:t xml:space="preserve"> laktázy alebo glukózo-galaktózov</w:t>
      </w:r>
      <w:r w:rsidR="00B3083C">
        <w:rPr>
          <w:sz w:val="22"/>
          <w:szCs w:val="22"/>
          <w:lang w:val="sk-SK" w:eastAsia="en-US"/>
        </w:rPr>
        <w:t>ou</w:t>
      </w:r>
      <w:r w:rsidR="008F0C63" w:rsidRPr="00DD06E7">
        <w:rPr>
          <w:sz w:val="22"/>
          <w:szCs w:val="22"/>
          <w:lang w:val="sk-SK" w:eastAsia="en-US"/>
        </w:rPr>
        <w:t xml:space="preserve"> malabsorpci</w:t>
      </w:r>
      <w:r w:rsidR="00B3083C">
        <w:rPr>
          <w:sz w:val="22"/>
          <w:szCs w:val="22"/>
          <w:lang w:val="sk-SK" w:eastAsia="en-US"/>
        </w:rPr>
        <w:t>ou</w:t>
      </w:r>
      <w:r w:rsidR="008F0C63" w:rsidRPr="00DD06E7">
        <w:rPr>
          <w:sz w:val="22"/>
          <w:szCs w:val="22"/>
          <w:lang w:val="sk-SK"/>
        </w:rPr>
        <w:t xml:space="preserve"> nesmú užívať tento liek</w:t>
      </w:r>
      <w:r w:rsidR="008F0C63" w:rsidRPr="00DD06E7">
        <w:rPr>
          <w:sz w:val="22"/>
          <w:szCs w:val="22"/>
          <w:lang w:val="sk-SK" w:eastAsia="en-US"/>
        </w:rPr>
        <w:t>.</w:t>
      </w:r>
    </w:p>
    <w:p w14:paraId="75A96131" w14:textId="77777777" w:rsidR="00E70901" w:rsidRPr="00AD22F9" w:rsidRDefault="00B3083C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nto liek</w:t>
      </w:r>
      <w:r w:rsidR="00E70901" w:rsidRPr="00AD22F9">
        <w:rPr>
          <w:sz w:val="22"/>
          <w:szCs w:val="22"/>
          <w:lang w:val="sk-SK"/>
        </w:rPr>
        <w:t xml:space="preserve"> obsahuje menej ako 1 mmol sodíka (23 mg)</w:t>
      </w:r>
      <w:r>
        <w:rPr>
          <w:sz w:val="22"/>
          <w:szCs w:val="22"/>
          <w:lang w:val="sk-SK"/>
        </w:rPr>
        <w:t xml:space="preserve"> v tablete</w:t>
      </w:r>
      <w:r w:rsidR="00E70901" w:rsidRPr="00AD22F9">
        <w:rPr>
          <w:sz w:val="22"/>
          <w:szCs w:val="22"/>
          <w:lang w:val="sk-SK"/>
        </w:rPr>
        <w:t xml:space="preserve">, </w:t>
      </w:r>
      <w:r>
        <w:rPr>
          <w:sz w:val="22"/>
          <w:szCs w:val="22"/>
          <w:lang w:val="sk-SK"/>
        </w:rPr>
        <w:t>t. j. v podstate zanedbateľné množstvo sodíka</w:t>
      </w:r>
      <w:r w:rsidR="00E70901" w:rsidRPr="00AD22F9">
        <w:rPr>
          <w:sz w:val="22"/>
          <w:szCs w:val="22"/>
          <w:lang w:val="sk-SK"/>
        </w:rPr>
        <w:t>.</w:t>
      </w:r>
    </w:p>
    <w:p w14:paraId="7E02844A" w14:textId="77777777" w:rsidR="008F0C63" w:rsidRPr="00DD06E7" w:rsidRDefault="008F0C63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19A15E0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Etnické rozdiely</w:t>
      </w:r>
    </w:p>
    <w:p w14:paraId="4F460A1E" w14:textId="557D3C7E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ak ako pri iných antagonistoch receptora angiotenzínu II, telmisartan je </w:t>
      </w:r>
      <w:r w:rsidR="00B3083C">
        <w:rPr>
          <w:sz w:val="22"/>
          <w:szCs w:val="22"/>
          <w:lang w:val="sk-SK" w:eastAsia="ja-JP"/>
        </w:rPr>
        <w:t>zrejme</w:t>
      </w:r>
      <w:r w:rsidRPr="00DD06E7">
        <w:rPr>
          <w:sz w:val="22"/>
          <w:szCs w:val="22"/>
          <w:lang w:val="sk-SK" w:eastAsia="ja-JP"/>
        </w:rPr>
        <w:t xml:space="preserve"> menej účinný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v</w:t>
      </w:r>
      <w:r w:rsidR="00111F01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znižovaní krvného tlaku u pacientov</w:t>
      </w:r>
      <w:r w:rsidR="00DD06E7">
        <w:rPr>
          <w:sz w:val="22"/>
          <w:szCs w:val="22"/>
          <w:lang w:val="sk-SK" w:eastAsia="ja-JP"/>
        </w:rPr>
        <w:t xml:space="preserve"> </w:t>
      </w:r>
      <w:r w:rsidR="00B3083C">
        <w:rPr>
          <w:sz w:val="22"/>
          <w:szCs w:val="22"/>
          <w:lang w:val="sk-SK" w:eastAsia="ja-JP"/>
        </w:rPr>
        <w:t>čiernej rasy ako u pacientov iných rás</w:t>
      </w:r>
      <w:r w:rsidRPr="00DD06E7">
        <w:rPr>
          <w:sz w:val="22"/>
          <w:szCs w:val="22"/>
          <w:lang w:val="sk-SK" w:eastAsia="ja-JP"/>
        </w:rPr>
        <w:t xml:space="preserve"> pravdepodobne pre vyšší výskyt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stavov </w:t>
      </w:r>
      <w:r w:rsidR="00B3083C">
        <w:rPr>
          <w:sz w:val="22"/>
          <w:szCs w:val="22"/>
          <w:lang w:val="sk-SK" w:eastAsia="ja-JP"/>
        </w:rPr>
        <w:t>s nízkou hladinou renínu v</w:t>
      </w:r>
      <w:r w:rsidRPr="00DD06E7">
        <w:rPr>
          <w:sz w:val="22"/>
          <w:szCs w:val="22"/>
          <w:lang w:val="sk-SK" w:eastAsia="ja-JP"/>
        </w:rPr>
        <w:t xml:space="preserve"> populáci</w:t>
      </w:r>
      <w:r w:rsidR="00B3083C">
        <w:rPr>
          <w:sz w:val="22"/>
          <w:szCs w:val="22"/>
          <w:lang w:val="sk-SK" w:eastAsia="ja-JP"/>
        </w:rPr>
        <w:t>i</w:t>
      </w:r>
      <w:r w:rsidRPr="00DD06E7">
        <w:rPr>
          <w:sz w:val="22"/>
          <w:szCs w:val="22"/>
          <w:lang w:val="sk-SK" w:eastAsia="ja-JP"/>
        </w:rPr>
        <w:t xml:space="preserve"> </w:t>
      </w:r>
      <w:r w:rsidR="00B3083C">
        <w:rPr>
          <w:sz w:val="22"/>
          <w:szCs w:val="22"/>
          <w:lang w:val="sk-SK" w:eastAsia="ja-JP"/>
        </w:rPr>
        <w:t xml:space="preserve">pacientov čiernej rasy </w:t>
      </w:r>
      <w:r w:rsidRPr="00DD06E7">
        <w:rPr>
          <w:sz w:val="22"/>
          <w:szCs w:val="22"/>
          <w:lang w:val="sk-SK" w:eastAsia="ja-JP"/>
        </w:rPr>
        <w:t>s hypertenziou.</w:t>
      </w:r>
    </w:p>
    <w:p w14:paraId="4CFEEF46" w14:textId="77777777" w:rsidR="008F0C63" w:rsidRPr="00DD06E7" w:rsidRDefault="008F0C63" w:rsidP="00E61B7C">
      <w:pPr>
        <w:pStyle w:val="Hlavika"/>
        <w:rPr>
          <w:sz w:val="22"/>
          <w:szCs w:val="22"/>
          <w:lang w:val="sk-SK" w:eastAsia="ja-JP"/>
        </w:rPr>
      </w:pPr>
    </w:p>
    <w:p w14:paraId="6B2E2A1E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Iné</w:t>
      </w:r>
    </w:p>
    <w:p w14:paraId="6512AAFF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ak ako pri iných antihypertenzívach nadmerná redukcia tlaku krvi u pacientov s</w:t>
      </w:r>
      <w:r w:rsidR="009D1C67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ischemickou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kardiopatiou alebo ischemickou kardiovaskulárnou chorobou môže viesť k infarktu myokardu alebo</w:t>
      </w:r>
      <w:r w:rsidR="009D1C6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cievnej mozgovej príhode.</w:t>
      </w:r>
    </w:p>
    <w:p w14:paraId="1836DA45" w14:textId="77777777" w:rsidR="00557A59" w:rsidRPr="00DD06E7" w:rsidRDefault="00557A5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B60568C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Všeobecné</w:t>
      </w:r>
    </w:p>
    <w:p w14:paraId="09E4E54C" w14:textId="40868A89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Reakcie </w:t>
      </w:r>
      <w:r w:rsidR="00417642" w:rsidRPr="00DD06E7">
        <w:rPr>
          <w:sz w:val="22"/>
          <w:szCs w:val="22"/>
          <w:lang w:val="sk-SK" w:eastAsia="ja-JP"/>
        </w:rPr>
        <w:t xml:space="preserve">z </w:t>
      </w:r>
      <w:r w:rsidRPr="00DD06E7">
        <w:rPr>
          <w:sz w:val="22"/>
          <w:szCs w:val="22"/>
          <w:lang w:val="sk-SK" w:eastAsia="ja-JP"/>
        </w:rPr>
        <w:t>precitlivenosti na hydrochlorotiazid sa môžu vyskytnúť u pacientov s anamnézou alebo bez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amnézy alergie precitlivenosti alebo s bronchiálnou astmou, ale sú pravdepodobnejšie u</w:t>
      </w:r>
      <w:r w:rsidR="00417642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acientov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</w:t>
      </w:r>
      <w:r w:rsidR="00111F01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takouto anamnézou.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i použití tiazidových diuretík, vrátane hydrochlorotiazidu, sa hlásila exacerbácia alebo aktivácia</w:t>
      </w:r>
      <w:r w:rsidR="0041764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ystémového lupus erythematosus.</w:t>
      </w:r>
    </w:p>
    <w:p w14:paraId="2D3D3D12" w14:textId="77777777" w:rsidR="00DD4CAE" w:rsidRPr="00DD06E7" w:rsidRDefault="00DD4CAE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ri tiazidových diuretikách sa hlásili prípady fotosenzitívnych reakcií (pozri časť 4.8). Ak sa počas</w:t>
      </w:r>
      <w:r w:rsidR="00615113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liečby vyskytne fotosenzitívna reakcia, odporúča sa liečbu ukončiť. Ak sa opätovné podávanie diuretík</w:t>
      </w:r>
      <w:r w:rsidR="009A1C9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važuje za nevyhnutné, odporúča sa chrániť obnažené časti tela pred slnkom alebo umelým UVA</w:t>
      </w:r>
      <w:r w:rsidR="009A1C9D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žiarením.</w:t>
      </w:r>
    </w:p>
    <w:p w14:paraId="215CB8AD" w14:textId="77777777" w:rsidR="00FC4D17" w:rsidRPr="00DD06E7" w:rsidRDefault="00FC4D17" w:rsidP="00E61B7C">
      <w:pPr>
        <w:rPr>
          <w:sz w:val="22"/>
          <w:szCs w:val="22"/>
          <w:lang w:val="sk-SK" w:eastAsia="en-US"/>
        </w:rPr>
      </w:pPr>
    </w:p>
    <w:p w14:paraId="7D259637" w14:textId="047D7EAB" w:rsidR="00266A5C" w:rsidRPr="00DD06E7" w:rsidRDefault="001B69E0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1B69E0">
        <w:rPr>
          <w:sz w:val="22"/>
          <w:szCs w:val="22"/>
          <w:u w:val="single"/>
          <w:lang w:val="bg-BG" w:eastAsia="ja-JP"/>
        </w:rPr>
        <w:t xml:space="preserve">Choroidálna efúzia, </w:t>
      </w:r>
      <w:r w:rsidR="00083C5F">
        <w:rPr>
          <w:sz w:val="22"/>
          <w:szCs w:val="22"/>
          <w:u w:val="single"/>
          <w:lang w:val="sk-SK" w:eastAsia="ja-JP"/>
        </w:rPr>
        <w:t>a</w:t>
      </w:r>
      <w:r w:rsidR="00266A5C" w:rsidRPr="00DD06E7">
        <w:rPr>
          <w:sz w:val="22"/>
          <w:szCs w:val="22"/>
          <w:u w:val="single"/>
          <w:lang w:val="sk-SK" w:eastAsia="ja-JP"/>
        </w:rPr>
        <w:t>kútna myopia a glaukóm s</w:t>
      </w:r>
      <w:r w:rsidR="0098051F" w:rsidRPr="00DD06E7">
        <w:rPr>
          <w:sz w:val="22"/>
          <w:szCs w:val="22"/>
          <w:u w:val="single"/>
          <w:lang w:val="sk-SK" w:eastAsia="ja-JP"/>
        </w:rPr>
        <w:t> </w:t>
      </w:r>
      <w:r w:rsidR="00266A5C" w:rsidRPr="00DD06E7">
        <w:rPr>
          <w:sz w:val="22"/>
          <w:szCs w:val="22"/>
          <w:u w:val="single"/>
          <w:lang w:val="sk-SK" w:eastAsia="ja-JP"/>
        </w:rPr>
        <w:t>uzavretým uhlom</w:t>
      </w:r>
    </w:p>
    <w:p w14:paraId="2600C63A" w14:textId="0BB8F83C" w:rsidR="00266A5C" w:rsidRDefault="00A20907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Sulfónamid</w:t>
      </w:r>
      <w:r w:rsidR="006F3FB2">
        <w:rPr>
          <w:sz w:val="22"/>
          <w:szCs w:val="22"/>
          <w:lang w:val="sk-SK" w:eastAsia="ja-JP"/>
        </w:rPr>
        <w:t xml:space="preserve"> h</w:t>
      </w:r>
      <w:r w:rsidR="0098051F" w:rsidRPr="00DD06E7">
        <w:rPr>
          <w:sz w:val="22"/>
          <w:szCs w:val="22"/>
          <w:lang w:val="sk-SK" w:eastAsia="ja-JP"/>
        </w:rPr>
        <w:t>ydrochlorotiazid</w:t>
      </w:r>
      <w:r w:rsidR="00266A5C" w:rsidRPr="00DD06E7">
        <w:rPr>
          <w:sz w:val="22"/>
          <w:szCs w:val="22"/>
          <w:lang w:val="sk-SK" w:eastAsia="ja-JP"/>
        </w:rPr>
        <w:t xml:space="preserve"> môže spôsobiť idiosynkratickú reakciu</w:t>
      </w:r>
      <w:r w:rsidR="00083C5F">
        <w:rPr>
          <w:sz w:val="22"/>
          <w:szCs w:val="22"/>
          <w:lang w:val="sk-SK" w:eastAsia="ja-JP"/>
        </w:rPr>
        <w:t xml:space="preserve"> vedúcu</w:t>
      </w:r>
      <w:r w:rsidR="00266A5C" w:rsidRPr="00DD06E7">
        <w:rPr>
          <w:sz w:val="22"/>
          <w:szCs w:val="22"/>
          <w:lang w:val="sk-SK" w:eastAsia="ja-JP"/>
        </w:rPr>
        <w:t xml:space="preserve"> </w:t>
      </w:r>
      <w:r w:rsidR="001B69E0" w:rsidRPr="001B69E0">
        <w:rPr>
          <w:sz w:val="22"/>
          <w:szCs w:val="22"/>
          <w:lang w:val="bg-BG" w:eastAsia="ja-JP"/>
        </w:rPr>
        <w:t>k choroidálnej efúzii s</w:t>
      </w:r>
      <w:r w:rsidR="00111F01">
        <w:rPr>
          <w:sz w:val="22"/>
          <w:szCs w:val="22"/>
          <w:lang w:val="sk-SK" w:eastAsia="ja-JP"/>
        </w:rPr>
        <w:t> </w:t>
      </w:r>
      <w:r w:rsidR="001B69E0" w:rsidRPr="001B69E0">
        <w:rPr>
          <w:sz w:val="22"/>
          <w:szCs w:val="22"/>
          <w:lang w:val="bg-BG" w:eastAsia="ja-JP"/>
        </w:rPr>
        <w:t>poruchou zorného poľa</w:t>
      </w:r>
      <w:r w:rsidR="001B69E0">
        <w:rPr>
          <w:sz w:val="22"/>
          <w:szCs w:val="22"/>
          <w:lang w:val="en-US" w:eastAsia="ja-JP"/>
        </w:rPr>
        <w:t>,</w:t>
      </w:r>
      <w:r w:rsidR="001B69E0" w:rsidRPr="001B69E0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akútn</w:t>
      </w:r>
      <w:r w:rsidR="00083C5F">
        <w:rPr>
          <w:sz w:val="22"/>
          <w:szCs w:val="22"/>
          <w:lang w:val="sk-SK" w:eastAsia="ja-JP"/>
        </w:rPr>
        <w:t>ej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083C5F">
        <w:rPr>
          <w:sz w:val="22"/>
          <w:szCs w:val="22"/>
          <w:lang w:val="sk-SK" w:eastAsia="ja-JP"/>
        </w:rPr>
        <w:t>tranzie</w:t>
      </w:r>
      <w:r w:rsidR="00111F01">
        <w:rPr>
          <w:sz w:val="22"/>
          <w:szCs w:val="22"/>
          <w:lang w:val="sk-SK" w:eastAsia="ja-JP"/>
        </w:rPr>
        <w:t>n</w:t>
      </w:r>
      <w:r w:rsidR="00083C5F">
        <w:rPr>
          <w:sz w:val="22"/>
          <w:szCs w:val="22"/>
          <w:lang w:val="sk-SK" w:eastAsia="ja-JP"/>
        </w:rPr>
        <w:t>tnej</w:t>
      </w:r>
      <w:r w:rsidR="00266A5C" w:rsidRPr="00DD06E7">
        <w:rPr>
          <w:sz w:val="22"/>
          <w:szCs w:val="22"/>
          <w:lang w:val="sk-SK" w:eastAsia="ja-JP"/>
        </w:rPr>
        <w:t xml:space="preserve"> myopi</w:t>
      </w:r>
      <w:r w:rsidR="00083C5F">
        <w:rPr>
          <w:sz w:val="22"/>
          <w:szCs w:val="22"/>
          <w:lang w:val="sk-SK" w:eastAsia="ja-JP"/>
        </w:rPr>
        <w:t>i</w:t>
      </w:r>
      <w:r w:rsidR="00266A5C" w:rsidRPr="00DD06E7">
        <w:rPr>
          <w:sz w:val="22"/>
          <w:szCs w:val="22"/>
          <w:lang w:val="sk-SK" w:eastAsia="ja-JP"/>
        </w:rPr>
        <w:t xml:space="preserve"> a akútn</w:t>
      </w:r>
      <w:r w:rsidR="00083C5F">
        <w:rPr>
          <w:sz w:val="22"/>
          <w:szCs w:val="22"/>
          <w:lang w:val="sk-SK" w:eastAsia="ja-JP"/>
        </w:rPr>
        <w:t>emu</w:t>
      </w:r>
      <w:r w:rsidR="00266A5C" w:rsidRPr="00DD06E7">
        <w:rPr>
          <w:sz w:val="22"/>
          <w:szCs w:val="22"/>
          <w:lang w:val="sk-SK" w:eastAsia="ja-JP"/>
        </w:rPr>
        <w:t xml:space="preserve"> glaukóm</w:t>
      </w:r>
      <w:r w:rsidR="00083C5F">
        <w:rPr>
          <w:sz w:val="22"/>
          <w:szCs w:val="22"/>
          <w:lang w:val="sk-SK" w:eastAsia="ja-JP"/>
        </w:rPr>
        <w:t>u</w:t>
      </w:r>
      <w:r w:rsidR="00266A5C" w:rsidRPr="00DD06E7">
        <w:rPr>
          <w:sz w:val="22"/>
          <w:szCs w:val="22"/>
          <w:lang w:val="sk-SK" w:eastAsia="ja-JP"/>
        </w:rPr>
        <w:t xml:space="preserve"> s</w:t>
      </w:r>
      <w:r w:rsidR="0098051F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uzavretým uhlom. Príznaky zahŕňajú akútny nástup zníženej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 xml:space="preserve">zrakovej ostrosti alebo bolesť oka a bežne sa vyskytujú </w:t>
      </w:r>
      <w:r w:rsidR="0040248D" w:rsidRPr="00DD06E7">
        <w:rPr>
          <w:sz w:val="22"/>
          <w:szCs w:val="22"/>
          <w:lang w:val="sk-SK" w:eastAsia="ja-JP"/>
        </w:rPr>
        <w:t>počas</w:t>
      </w:r>
      <w:r w:rsidR="00266A5C" w:rsidRPr="00DD06E7">
        <w:rPr>
          <w:sz w:val="22"/>
          <w:szCs w:val="22"/>
          <w:lang w:val="sk-SK" w:eastAsia="ja-JP"/>
        </w:rPr>
        <w:t xml:space="preserve"> niekoľkých hodín až týždňov od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začatia</w:t>
      </w:r>
      <w:r w:rsidR="0022191B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liečby. Neliečený akútny glaukóm s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uzavretým uhlom môže viesť až k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trvalej strate zraku.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Primárnou liečbou je prerušenie podávania hydrochlorotiazidu tak rýchlo, ako je to možné. V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prípade,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že vnútroočný tlak je aj naďalej nekontr</w:t>
      </w:r>
      <w:smartTag w:uri="urn:schemas-microsoft-com:office:smarttags" w:element="PersonName">
        <w:r w:rsidR="00266A5C" w:rsidRPr="00DD06E7">
          <w:rPr>
            <w:sz w:val="22"/>
            <w:szCs w:val="22"/>
            <w:lang w:val="sk-SK" w:eastAsia="ja-JP"/>
          </w:rPr>
          <w:t>olo</w:t>
        </w:r>
      </w:smartTag>
      <w:r w:rsidR="00266A5C" w:rsidRPr="00DD06E7">
        <w:rPr>
          <w:sz w:val="22"/>
          <w:szCs w:val="22"/>
          <w:lang w:val="sk-SK" w:eastAsia="ja-JP"/>
        </w:rPr>
        <w:t>vaný, bude možno potrebné zvážiť okamžitý lekársky alebo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chirurgický zásah. Rizikové faktory pre vývin akútneho glaukómu s</w:t>
      </w:r>
      <w:r w:rsidR="0022191B" w:rsidRPr="00DD06E7">
        <w:rPr>
          <w:sz w:val="22"/>
          <w:szCs w:val="22"/>
          <w:lang w:val="sk-SK" w:eastAsia="ja-JP"/>
        </w:rPr>
        <w:t> </w:t>
      </w:r>
      <w:r w:rsidR="00266A5C" w:rsidRPr="00DD06E7">
        <w:rPr>
          <w:sz w:val="22"/>
          <w:szCs w:val="22"/>
          <w:lang w:val="sk-SK" w:eastAsia="ja-JP"/>
        </w:rPr>
        <w:t>uzavretým uhlom môžu</w:t>
      </w:r>
      <w:r w:rsidR="00175F12" w:rsidRPr="00DD06E7">
        <w:rPr>
          <w:sz w:val="22"/>
          <w:szCs w:val="22"/>
          <w:lang w:val="sk-SK" w:eastAsia="ja-JP"/>
        </w:rPr>
        <w:t xml:space="preserve"> </w:t>
      </w:r>
      <w:r w:rsidR="00266A5C" w:rsidRPr="00DD06E7">
        <w:rPr>
          <w:sz w:val="22"/>
          <w:szCs w:val="22"/>
          <w:lang w:val="sk-SK" w:eastAsia="ja-JP"/>
        </w:rPr>
        <w:t>zahŕňať predchádzajúcu alergiu na sulf</w:t>
      </w:r>
      <w:r w:rsidR="006F3FB2">
        <w:rPr>
          <w:sz w:val="22"/>
          <w:szCs w:val="22"/>
          <w:lang w:val="sk-SK" w:eastAsia="ja-JP"/>
        </w:rPr>
        <w:t>ó</w:t>
      </w:r>
      <w:r w:rsidR="00266A5C" w:rsidRPr="00DD06E7">
        <w:rPr>
          <w:sz w:val="22"/>
          <w:szCs w:val="22"/>
          <w:lang w:val="sk-SK" w:eastAsia="ja-JP"/>
        </w:rPr>
        <w:t>namid</w:t>
      </w:r>
      <w:r w:rsidR="006F3FB2">
        <w:rPr>
          <w:sz w:val="22"/>
          <w:szCs w:val="22"/>
          <w:lang w:val="sk-SK" w:eastAsia="ja-JP"/>
        </w:rPr>
        <w:t>y</w:t>
      </w:r>
      <w:r w:rsidR="00266A5C" w:rsidRPr="00DD06E7">
        <w:rPr>
          <w:sz w:val="22"/>
          <w:szCs w:val="22"/>
          <w:lang w:val="sk-SK" w:eastAsia="ja-JP"/>
        </w:rPr>
        <w:t xml:space="preserve"> alebo penicilín.</w:t>
      </w:r>
    </w:p>
    <w:p w14:paraId="06C1577F" w14:textId="77777777" w:rsidR="00D04DBB" w:rsidRDefault="00D04DB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2464DFF" w14:textId="77777777" w:rsidR="00D04DBB" w:rsidRDefault="00D04DBB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en-US"/>
        </w:rPr>
      </w:pPr>
      <w:r w:rsidRPr="00C653F1">
        <w:rPr>
          <w:sz w:val="22"/>
          <w:szCs w:val="22"/>
          <w:u w:val="single"/>
          <w:lang w:val="sk-SK" w:eastAsia="en-US"/>
        </w:rPr>
        <w:t>Nemelanómová rakovina kože</w:t>
      </w:r>
    </w:p>
    <w:p w14:paraId="1E2B0595" w14:textId="77777777" w:rsidR="00D04DBB" w:rsidRDefault="00D04DBB" w:rsidP="00E61B7C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D04DBB">
        <w:rPr>
          <w:sz w:val="22"/>
          <w:szCs w:val="22"/>
          <w:lang w:val="sk-SK" w:eastAsia="en-US"/>
        </w:rPr>
        <w:t>V dvoch epidemiologických štúdiách vychádzajúcich z dánskeho národného onkologického registra (Danish National Cancer Registry) sa pozorovalo zvýšené riziko nemelanómovej rakoviny kože (non-melanoma skin cancer, NMSC) [bazocelulárneho karcinómu (basal cell carcinoma, BCC) a skvamocelulárneho karcinómu (squamous cell carcinoma, SCC)] pri zvyšujúcej sa expozícii kumulatívnej dávke hydrochlorotiazidu (hydrochlorothiazide, HCTZ). Možným mechanizmom pre vznik NMSC môžu byť fotosenzibilizačné účinky HCTZ.</w:t>
      </w:r>
    </w:p>
    <w:p w14:paraId="7381E5B7" w14:textId="77777777" w:rsidR="00D04DBB" w:rsidRDefault="00D04DBB" w:rsidP="00E61B7C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</w:p>
    <w:p w14:paraId="59568D59" w14:textId="77777777" w:rsidR="00D04DBB" w:rsidRPr="00D04DBB" w:rsidRDefault="00D04DBB" w:rsidP="00E61B7C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D04DBB">
        <w:rPr>
          <w:sz w:val="22"/>
          <w:szCs w:val="22"/>
          <w:lang w:val="sk-SK" w:eastAsia="en-US"/>
        </w:rPr>
        <w:t>Pacientov užívajúcich HCTZ je potrebné informovať o riziku NMSC a odporučiť im, aby si pravidelne kontrolovali kožu kvôli možnému vzniku akýchkoľvek nových lézií a aby urýchlene nahlásili akékoľvek podozrivé kožné lézie. Pacientom je potrebné odporučiť možné preventívne opatrenia, ako je obmedzené vystavovanie sa slnečnému svetlu a UV lúčom a aby v prípade vystavenia sa slnečnému žiareniu používali primeranú ochranu s cieľom minimalizovať riziko kožnej rakoviny. Podozrivé kožné lézie je potrebné urýchlene vyšetriť, potenciálne aj histologickým vyšetrením biopsií. Použitie HCTZ bude možno potrebné prehodnotiť aj v prípade pacientov, u ktorých sa v minulosti vyskytla NMSC (pozri tiež časť 4.8).</w:t>
      </w:r>
    </w:p>
    <w:p w14:paraId="68797083" w14:textId="77777777" w:rsidR="00266A5C" w:rsidRPr="00DD06E7" w:rsidRDefault="00266A5C" w:rsidP="00E61B7C">
      <w:pPr>
        <w:rPr>
          <w:sz w:val="22"/>
          <w:szCs w:val="22"/>
          <w:lang w:val="sk-SK" w:eastAsia="en-US"/>
        </w:rPr>
      </w:pPr>
    </w:p>
    <w:p w14:paraId="15DE41FC" w14:textId="77777777" w:rsidR="009C52CA" w:rsidRPr="00DD06E7" w:rsidRDefault="009C52CA" w:rsidP="00E61B7C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Liekové a iné interakcie</w:t>
      </w:r>
    </w:p>
    <w:p w14:paraId="0A9625B6" w14:textId="77777777" w:rsidR="009C52CA" w:rsidRDefault="009C52CA" w:rsidP="00E61B7C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3D315D55" w14:textId="77777777" w:rsidR="00776633" w:rsidRPr="00DD06E7" w:rsidRDefault="00776633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ítium</w:t>
      </w:r>
    </w:p>
    <w:p w14:paraId="29D651C8" w14:textId="77777777" w:rsidR="00776633" w:rsidRPr="00DD06E7" w:rsidRDefault="00776633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ri súbežnom podávaní lítia s inhibítormi enzýmu konvertujúceho angiotenzín sa hlásili reverzibilné zvýšenia koncentrácií lítia v sére a toxicita. Zriedkavo sa hlásili prípady s antagonist</w:t>
      </w:r>
      <w:r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 xml:space="preserve">mi receptora angiotenzínu II (vrátane </w:t>
      </w:r>
      <w:r>
        <w:rPr>
          <w:sz w:val="22"/>
          <w:szCs w:val="22"/>
          <w:lang w:val="sk-SK"/>
        </w:rPr>
        <w:t>Telhycar</w:t>
      </w:r>
      <w:r w:rsidR="006F3FB2">
        <w:rPr>
          <w:sz w:val="22"/>
          <w:szCs w:val="22"/>
          <w:lang w:val="sk-SK"/>
        </w:rPr>
        <w:t>u</w:t>
      </w:r>
      <w:r w:rsidRPr="00DD06E7">
        <w:rPr>
          <w:sz w:val="22"/>
          <w:szCs w:val="22"/>
          <w:lang w:val="sk-SK" w:eastAsia="ja-JP"/>
        </w:rPr>
        <w:t xml:space="preserve">). Súbežné podávanie lítia a </w:t>
      </w:r>
      <w:r>
        <w:rPr>
          <w:sz w:val="22"/>
          <w:szCs w:val="22"/>
          <w:lang w:val="sk-SK"/>
        </w:rPr>
        <w:t>Telhycar</w:t>
      </w:r>
      <w:r w:rsidR="006F3FB2">
        <w:rPr>
          <w:sz w:val="22"/>
          <w:szCs w:val="22"/>
          <w:lang w:val="sk-SK"/>
        </w:rPr>
        <w:t>u</w:t>
      </w:r>
      <w:r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>sa neodporúča (pozri časť 4.4). Ak je táto kombinácia nevyhnutná, odporúča sa dôkladné sledovanie sérových hladín lítia počas súbežného používania.</w:t>
      </w:r>
    </w:p>
    <w:p w14:paraId="1E0C3F93" w14:textId="77777777" w:rsidR="00776633" w:rsidRDefault="00776633" w:rsidP="00E61B7C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56EF9CAE" w14:textId="77777777" w:rsidR="00B371DD" w:rsidRPr="00DD06E7" w:rsidRDefault="00B371DD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 súvisiace so stratou draslíka a hypokaliémiou</w:t>
      </w:r>
      <w:r w:rsidRPr="00DD06E7">
        <w:rPr>
          <w:sz w:val="22"/>
          <w:szCs w:val="22"/>
          <w:lang w:val="sk-SK" w:eastAsia="ja-JP"/>
        </w:rPr>
        <w:t xml:space="preserve"> (napr. iné kaliuretické diuretiká, laxatíva, kortikosteroidy, ACTH, amfotericín, karbenoxolón, sodná soľ benzylpenicilínu, kyse</w:t>
      </w:r>
      <w:r w:rsidR="00C10907">
        <w:rPr>
          <w:sz w:val="22"/>
          <w:szCs w:val="22"/>
          <w:lang w:val="sk-SK" w:eastAsia="ja-JP"/>
        </w:rPr>
        <w:t>lina salicylová a jej deriváty)</w:t>
      </w:r>
    </w:p>
    <w:p w14:paraId="415A947B" w14:textId="77777777" w:rsidR="00B371DD" w:rsidRDefault="00B371DD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k sú tieto látky predpísané s kombináciou hydrochlorotiazid-telmisartan, odporúča sa sledovať plazmatické hladiny draslíka. Tieto lieky môžu zvýšiť účinok hydrochlorotiazidu na sérový draslík (pozri časť 4.4).</w:t>
      </w:r>
    </w:p>
    <w:p w14:paraId="4AFF0148" w14:textId="77777777" w:rsidR="006F13A6" w:rsidRDefault="006F13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3E115C0" w14:textId="77777777" w:rsidR="006F13A6" w:rsidRPr="00DD06E7" w:rsidRDefault="006F13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, ktoré môžu zvýšiť hladiny draslíka alebo vyvolať hyperkaliémiu</w:t>
      </w:r>
      <w:r w:rsidRPr="00DD06E7">
        <w:rPr>
          <w:sz w:val="22"/>
          <w:szCs w:val="22"/>
          <w:lang w:val="sk-SK" w:eastAsia="ja-JP"/>
        </w:rPr>
        <w:t xml:space="preserve"> (napr. inhibítory</w:t>
      </w:r>
      <w:r w:rsidR="006F3FB2">
        <w:rPr>
          <w:sz w:val="22"/>
          <w:szCs w:val="22"/>
          <w:lang w:val="sk-SK" w:eastAsia="ja-JP"/>
        </w:rPr>
        <w:t xml:space="preserve"> ACE</w:t>
      </w:r>
      <w:r w:rsidRPr="00DD06E7">
        <w:rPr>
          <w:sz w:val="22"/>
          <w:szCs w:val="22"/>
          <w:lang w:val="sk-SK" w:eastAsia="ja-JP"/>
        </w:rPr>
        <w:t>, draslík šetriace diuretiká, náhrady draslíka, náhrady soli obsahujúce draslík, cyklosporín alebo iné liečivá ako sodná soľ heparínu)</w:t>
      </w:r>
    </w:p>
    <w:p w14:paraId="5D0C447C" w14:textId="77777777" w:rsidR="006F13A6" w:rsidRPr="00DD06E7" w:rsidRDefault="006F13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Ak sú tieto lieky predpísané s kombináciou hydrochlorotiazid-telmisartan, odporúča sa sledovať plazmatické hladiny draslíka. Na základe skúseností z použitia iných liekov, ktoré tlmia </w:t>
      </w:r>
      <w:r w:rsidR="006F3FB2">
        <w:rPr>
          <w:sz w:val="22"/>
          <w:szCs w:val="22"/>
          <w:lang w:val="sk-SK" w:eastAsia="ja-JP"/>
        </w:rPr>
        <w:t xml:space="preserve">systém </w:t>
      </w:r>
      <w:r w:rsidRPr="00DD06E7">
        <w:rPr>
          <w:sz w:val="22"/>
          <w:szCs w:val="22"/>
          <w:lang w:val="sk-SK" w:eastAsia="ja-JP"/>
        </w:rPr>
        <w:t>renín-angiotenzín, súbežné použitie vyššie uvedených liekov môže viesť k zvýšeniu sérového draslíka</w:t>
      </w:r>
      <w:r w:rsidR="006F3FB2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 preto sa neodporúča (pozri časť 4.4).</w:t>
      </w:r>
    </w:p>
    <w:p w14:paraId="3AAC2BCE" w14:textId="77777777" w:rsidR="006F13A6" w:rsidRDefault="006F13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A1940BE" w14:textId="77777777" w:rsidR="00EE11D7" w:rsidRPr="00DD06E7" w:rsidRDefault="00EE11D7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 ovplyvnené poruchami sérového draslíka</w:t>
      </w:r>
    </w:p>
    <w:p w14:paraId="35D5C118" w14:textId="77777777" w:rsidR="00EE11D7" w:rsidRDefault="00EE11D7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Keď sa </w:t>
      </w:r>
      <w:r>
        <w:rPr>
          <w:sz w:val="22"/>
          <w:szCs w:val="22"/>
          <w:lang w:val="sk-SK"/>
        </w:rPr>
        <w:t>Telhycar</w:t>
      </w:r>
      <w:r w:rsidR="00632882">
        <w:rPr>
          <w:sz w:val="22"/>
          <w:szCs w:val="22"/>
          <w:lang w:val="sk-SK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podáva s liekmi, ktoré sú ovplyvnené poruchami sérového draslíka (napr. </w:t>
      </w:r>
      <w:r w:rsidR="006F3FB2">
        <w:rPr>
          <w:sz w:val="22"/>
          <w:szCs w:val="22"/>
          <w:lang w:val="sk-SK" w:eastAsia="ja-JP"/>
        </w:rPr>
        <w:t>srdcové</w:t>
      </w:r>
      <w:r w:rsidRPr="00DD06E7">
        <w:rPr>
          <w:sz w:val="22"/>
          <w:szCs w:val="22"/>
          <w:lang w:val="sk-SK" w:eastAsia="ja-JP"/>
        </w:rPr>
        <w:t xml:space="preserve"> glykozidy, antiarytmiká) a liekmi vyvolávajúcimi torsade de pointes (čo zahŕňa niektoré antiarytmiká), odporúča sa pravidelné sledovanie sérového draslíka a EKG, hypokaliémia je predispozičný faktor </w:t>
      </w:r>
      <w:r w:rsidR="006F3FB2">
        <w:rPr>
          <w:sz w:val="22"/>
          <w:szCs w:val="22"/>
          <w:lang w:val="sk-SK" w:eastAsia="ja-JP"/>
        </w:rPr>
        <w:t>arytmie typu</w:t>
      </w:r>
      <w:r w:rsidRPr="00DD06E7">
        <w:rPr>
          <w:sz w:val="22"/>
          <w:szCs w:val="22"/>
          <w:lang w:val="sk-SK" w:eastAsia="ja-JP"/>
        </w:rPr>
        <w:t xml:space="preserve"> torsade de pointes.</w:t>
      </w:r>
    </w:p>
    <w:p w14:paraId="645D8A29" w14:textId="77777777" w:rsidR="00E55FC9" w:rsidRPr="00DD06E7" w:rsidRDefault="00E55FC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38A3BEE" w14:textId="77777777" w:rsidR="00EE11D7" w:rsidRPr="00DD06E7" w:rsidRDefault="00EE11D7" w:rsidP="00E61B7C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ntiarytmiká triedy Ia (napr. chinidín, hydrochinidín, di</w:t>
      </w:r>
      <w:r w:rsidR="006F3FB2">
        <w:rPr>
          <w:sz w:val="22"/>
          <w:szCs w:val="22"/>
          <w:lang w:val="sk-SK" w:eastAsia="ja-JP"/>
        </w:rPr>
        <w:t>z</w:t>
      </w:r>
      <w:r w:rsidRPr="00DD06E7">
        <w:rPr>
          <w:sz w:val="22"/>
          <w:szCs w:val="22"/>
          <w:lang w:val="sk-SK" w:eastAsia="ja-JP"/>
        </w:rPr>
        <w:t>opyramid)</w:t>
      </w:r>
    </w:p>
    <w:p w14:paraId="192A0F07" w14:textId="77777777" w:rsidR="00EE11D7" w:rsidRPr="00DD06E7" w:rsidRDefault="00EE11D7" w:rsidP="00E61B7C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antiarytmiká triedy III (napr. amiodar</w:t>
      </w:r>
      <w:r w:rsidR="006F3FB2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n, sotalol, dofetilid, ibutilid)</w:t>
      </w:r>
    </w:p>
    <w:p w14:paraId="7D8F32DE" w14:textId="5217D20A" w:rsidR="00EE11D7" w:rsidRPr="00DD06E7" w:rsidRDefault="00EE11D7" w:rsidP="00E61B7C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iektoré antipsychotiká (napr. tioridazín, chl</w:t>
      </w:r>
      <w:r w:rsidR="00ED42DE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rpromazín, levomepromazín, trifluoperazín, cyamemazín, sulpirid, sultoprid, amisulprid, tiaprid, pimozid, haloperidol, droperidol)</w:t>
      </w:r>
    </w:p>
    <w:p w14:paraId="799F58BE" w14:textId="77777777" w:rsidR="00EE11D7" w:rsidRPr="00DD06E7" w:rsidRDefault="00EE11D7" w:rsidP="00E61B7C">
      <w:pPr>
        <w:numPr>
          <w:ilvl w:val="0"/>
          <w:numId w:val="12"/>
        </w:num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iné (napr. bepridil, cisaprid, difemanil, erytromycín i.v., halofantrín, mizolastín, pentamidín, sparfloxacín, terfenadín, vinkamín i.v.)</w:t>
      </w:r>
    </w:p>
    <w:p w14:paraId="711C7904" w14:textId="77777777" w:rsidR="00EE11D7" w:rsidRDefault="00EE11D7" w:rsidP="00E61B7C">
      <w:pPr>
        <w:autoSpaceDE w:val="0"/>
        <w:autoSpaceDN w:val="0"/>
        <w:adjustRightInd w:val="0"/>
        <w:ind w:left="567" w:hanging="567"/>
        <w:rPr>
          <w:sz w:val="22"/>
          <w:szCs w:val="22"/>
          <w:lang w:val="sk-SK" w:eastAsia="ja-JP"/>
        </w:rPr>
      </w:pPr>
    </w:p>
    <w:p w14:paraId="6C5B825D" w14:textId="77777777" w:rsidR="00170FE9" w:rsidRPr="00DD06E7" w:rsidRDefault="006F3FB2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Srdcové</w:t>
      </w:r>
      <w:r w:rsidR="00170FE9" w:rsidRPr="00DD06E7">
        <w:rPr>
          <w:sz w:val="22"/>
          <w:szCs w:val="22"/>
          <w:u w:val="single"/>
          <w:lang w:val="sk-SK" w:eastAsia="ja-JP"/>
        </w:rPr>
        <w:t xml:space="preserve"> glykozidy</w:t>
      </w:r>
    </w:p>
    <w:p w14:paraId="0DA529FE" w14:textId="77777777" w:rsidR="00170FE9" w:rsidRPr="00DD06E7" w:rsidRDefault="00170FE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iazidmi vyvolaná hypokaliémia alebo hypomagneziémia podporuje </w:t>
      </w:r>
      <w:r w:rsidR="006F3FB2">
        <w:rPr>
          <w:sz w:val="22"/>
          <w:szCs w:val="22"/>
          <w:lang w:val="sk-SK" w:eastAsia="ja-JP"/>
        </w:rPr>
        <w:t>vznik</w:t>
      </w:r>
      <w:r w:rsidRPr="00DD06E7">
        <w:rPr>
          <w:sz w:val="22"/>
          <w:szCs w:val="22"/>
          <w:lang w:val="sk-SK" w:eastAsia="ja-JP"/>
        </w:rPr>
        <w:t xml:space="preserve"> </w:t>
      </w:r>
      <w:r w:rsidR="006F3FB2">
        <w:rPr>
          <w:sz w:val="22"/>
          <w:szCs w:val="22"/>
          <w:lang w:val="sk-SK" w:eastAsia="ja-JP"/>
        </w:rPr>
        <w:t xml:space="preserve">srdcovými glykozidmi </w:t>
      </w:r>
      <w:r w:rsidRPr="00DD06E7">
        <w:rPr>
          <w:sz w:val="22"/>
          <w:szCs w:val="22"/>
          <w:lang w:val="sk-SK" w:eastAsia="ja-JP"/>
        </w:rPr>
        <w:t>vyvolanej arytmie (pozri časť 4.4).</w:t>
      </w:r>
    </w:p>
    <w:p w14:paraId="1448A0A9" w14:textId="77777777" w:rsidR="00EE11D7" w:rsidRDefault="00EE11D7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1482D64" w14:textId="77777777" w:rsidR="002B02A1" w:rsidRPr="008B3A73" w:rsidRDefault="002B02A1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8B3A73">
        <w:rPr>
          <w:sz w:val="22"/>
          <w:szCs w:val="22"/>
          <w:u w:val="single"/>
          <w:lang w:val="sk-SK" w:eastAsia="ja-JP"/>
        </w:rPr>
        <w:t>Digoxín</w:t>
      </w:r>
    </w:p>
    <w:p w14:paraId="09021F70" w14:textId="77777777" w:rsidR="002B02A1" w:rsidRPr="008B3A73" w:rsidRDefault="002B02A1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B3A73">
        <w:rPr>
          <w:sz w:val="22"/>
          <w:szCs w:val="22"/>
          <w:lang w:val="sk-SK" w:eastAsia="ja-JP"/>
        </w:rPr>
        <w:t xml:space="preserve">Pri súbežnom podávaní telmisartanu s digoxínom bolo pozorované zvýšenie </w:t>
      </w:r>
      <w:r w:rsidR="004743D8">
        <w:rPr>
          <w:sz w:val="22"/>
          <w:szCs w:val="22"/>
          <w:lang w:val="sk-SK" w:eastAsia="ja-JP"/>
        </w:rPr>
        <w:t>priemernej</w:t>
      </w:r>
      <w:r w:rsidRPr="008B3A73">
        <w:rPr>
          <w:sz w:val="22"/>
          <w:szCs w:val="22"/>
          <w:lang w:val="sk-SK" w:eastAsia="ja-JP"/>
        </w:rPr>
        <w:t xml:space="preserve"> hodnoty </w:t>
      </w:r>
      <w:r w:rsidR="004743D8">
        <w:rPr>
          <w:sz w:val="22"/>
          <w:szCs w:val="22"/>
          <w:lang w:val="sk-SK" w:eastAsia="ja-JP"/>
        </w:rPr>
        <w:t>maximálnej</w:t>
      </w:r>
      <w:r w:rsidRPr="008B3A73">
        <w:rPr>
          <w:sz w:val="22"/>
          <w:szCs w:val="22"/>
          <w:lang w:val="sk-SK" w:eastAsia="ja-JP"/>
        </w:rPr>
        <w:t xml:space="preserve"> plazmatickej koncentrácie digoxínu (49 %) a minimálnej koncentrácie </w:t>
      </w:r>
      <w:r w:rsidR="004743D8">
        <w:rPr>
          <w:sz w:val="22"/>
          <w:szCs w:val="22"/>
          <w:lang w:val="sk-SK" w:eastAsia="ja-JP"/>
        </w:rPr>
        <w:t xml:space="preserve">pred podaním ďalšej dávky (trough koncentrácia) </w:t>
      </w:r>
      <w:r w:rsidRPr="008B3A73">
        <w:rPr>
          <w:sz w:val="22"/>
          <w:szCs w:val="22"/>
          <w:lang w:val="sk-SK" w:eastAsia="ja-JP"/>
        </w:rPr>
        <w:t xml:space="preserve">(20 %). Pri začatí, pri úprave a prerušení liečby sa kontrolujú hladiny digoxínu kvôli zachovaniu hladín v rámci terapeutického rozsahu. </w:t>
      </w:r>
    </w:p>
    <w:p w14:paraId="317CB174" w14:textId="77777777" w:rsidR="00170FE9" w:rsidRDefault="00170FE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7B07799" w14:textId="77777777" w:rsidR="005A2658" w:rsidRDefault="005A2658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8B3A73">
        <w:rPr>
          <w:sz w:val="22"/>
          <w:szCs w:val="22"/>
          <w:u w:val="single"/>
          <w:lang w:val="sk-SK" w:eastAsia="ja-JP"/>
        </w:rPr>
        <w:t>Iné antihypertenzíva</w:t>
      </w:r>
    </w:p>
    <w:p w14:paraId="67E8F4DB" w14:textId="77777777" w:rsidR="00844F32" w:rsidRPr="008B3A73" w:rsidRDefault="00844F3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B3A73">
        <w:rPr>
          <w:sz w:val="22"/>
          <w:szCs w:val="22"/>
          <w:lang w:val="sk-SK" w:eastAsia="ja-JP"/>
        </w:rPr>
        <w:t>Telmisartan môže zvýšiť hypotenz</w:t>
      </w:r>
      <w:r w:rsidR="004743D8">
        <w:rPr>
          <w:sz w:val="22"/>
          <w:szCs w:val="22"/>
          <w:lang w:val="sk-SK" w:eastAsia="ja-JP"/>
        </w:rPr>
        <w:t>ív</w:t>
      </w:r>
      <w:r w:rsidRPr="008B3A73">
        <w:rPr>
          <w:sz w:val="22"/>
          <w:szCs w:val="22"/>
          <w:lang w:val="sk-SK" w:eastAsia="ja-JP"/>
        </w:rPr>
        <w:t>n</w:t>
      </w:r>
      <w:r w:rsidR="004743D8">
        <w:rPr>
          <w:sz w:val="22"/>
          <w:szCs w:val="22"/>
          <w:lang w:val="sk-SK" w:eastAsia="ja-JP"/>
        </w:rPr>
        <w:t>y</w:t>
      </w:r>
      <w:r w:rsidRPr="008B3A73">
        <w:rPr>
          <w:sz w:val="22"/>
          <w:szCs w:val="22"/>
          <w:lang w:val="sk-SK" w:eastAsia="ja-JP"/>
        </w:rPr>
        <w:t xml:space="preserve"> účinok iných antihypertenzív.</w:t>
      </w:r>
    </w:p>
    <w:p w14:paraId="6F067250" w14:textId="77777777" w:rsidR="00194CF5" w:rsidRDefault="00194CF5" w:rsidP="00E61B7C">
      <w:pPr>
        <w:autoSpaceDE w:val="0"/>
        <w:autoSpaceDN w:val="0"/>
        <w:adjustRightInd w:val="0"/>
        <w:rPr>
          <w:sz w:val="22"/>
          <w:lang w:eastAsia="it-IT"/>
        </w:rPr>
      </w:pPr>
    </w:p>
    <w:p w14:paraId="655C5175" w14:textId="77777777" w:rsidR="00627345" w:rsidRPr="00862732" w:rsidRDefault="00627345" w:rsidP="00E61B7C">
      <w:pPr>
        <w:autoSpaceDE w:val="0"/>
        <w:autoSpaceDN w:val="0"/>
        <w:adjustRightInd w:val="0"/>
        <w:rPr>
          <w:sz w:val="22"/>
          <w:lang w:val="sk-SK" w:eastAsia="de-DE"/>
        </w:rPr>
      </w:pPr>
      <w:r w:rsidRPr="00862732">
        <w:rPr>
          <w:sz w:val="22"/>
          <w:lang w:val="sk-SK" w:eastAsia="it-IT"/>
        </w:rPr>
        <w:t xml:space="preserve">Údaje z klinických skúšaní </w:t>
      </w:r>
      <w:r w:rsidR="004743D8" w:rsidRPr="00862732">
        <w:rPr>
          <w:sz w:val="22"/>
          <w:lang w:val="sk-SK" w:eastAsia="it-IT"/>
        </w:rPr>
        <w:t>pre</w:t>
      </w:r>
      <w:r w:rsidRPr="00862732">
        <w:rPr>
          <w:sz w:val="22"/>
          <w:lang w:val="sk-SK" w:eastAsia="it-IT"/>
        </w:rPr>
        <w:t>ukázali, že duálna inhibícia systému renín-angiotenzín-aldosterón (RAAS) kombinovaným použitím inhibítorov ACE, blokátorov receptorov angiotenzínu II</w:t>
      </w:r>
      <w:r w:rsidRPr="00862732">
        <w:rPr>
          <w:bCs/>
          <w:sz w:val="22"/>
          <w:lang w:val="sk-SK"/>
        </w:rPr>
        <w:t xml:space="preserve"> </w:t>
      </w:r>
      <w:r w:rsidRPr="00862732">
        <w:rPr>
          <w:sz w:val="22"/>
          <w:lang w:val="sk-SK" w:eastAsia="it-IT"/>
        </w:rPr>
        <w:t>alebo aliskir</w:t>
      </w:r>
      <w:r w:rsidR="004743D8" w:rsidRPr="00862732">
        <w:rPr>
          <w:sz w:val="22"/>
          <w:lang w:val="sk-SK" w:eastAsia="it-IT"/>
        </w:rPr>
        <w:t>é</w:t>
      </w:r>
      <w:r w:rsidRPr="00862732">
        <w:rPr>
          <w:sz w:val="22"/>
          <w:lang w:val="sk-SK" w:eastAsia="it-IT"/>
        </w:rPr>
        <w:t xml:space="preserve">nu sa spája s vyššou frekvenciou nežiaducich udalostí, ako sú hypotenzia, hyperkaliémia a znížená funkcia obličiek </w:t>
      </w:r>
      <w:r w:rsidRPr="00862732">
        <w:rPr>
          <w:sz w:val="22"/>
          <w:lang w:val="sk-SK" w:eastAsia="de-DE"/>
        </w:rPr>
        <w:t xml:space="preserve">(vrátane akútneho zlyhania obličiek), v porovnaní s použitím </w:t>
      </w:r>
      <w:r w:rsidR="004743D8" w:rsidRPr="00862732">
        <w:rPr>
          <w:sz w:val="22"/>
          <w:lang w:val="sk-SK" w:eastAsia="de-DE"/>
        </w:rPr>
        <w:t>jedného liečiva</w:t>
      </w:r>
      <w:r w:rsidRPr="00862732">
        <w:rPr>
          <w:sz w:val="22"/>
          <w:lang w:val="sk-SK" w:eastAsia="de-DE"/>
        </w:rPr>
        <w:t xml:space="preserve"> ovplyvňujúce</w:t>
      </w:r>
      <w:r w:rsidR="004743D8" w:rsidRPr="00862732">
        <w:rPr>
          <w:sz w:val="22"/>
          <w:lang w:val="sk-SK" w:eastAsia="de-DE"/>
        </w:rPr>
        <w:t>ho</w:t>
      </w:r>
      <w:r w:rsidRPr="00862732">
        <w:rPr>
          <w:sz w:val="22"/>
          <w:lang w:val="sk-SK" w:eastAsia="de-DE"/>
        </w:rPr>
        <w:t xml:space="preserve"> RAAS (pozri časti 4.3, 4.4 a 5.1).</w:t>
      </w:r>
    </w:p>
    <w:p w14:paraId="21ADF303" w14:textId="77777777" w:rsidR="00627345" w:rsidRPr="00627345" w:rsidRDefault="00627345" w:rsidP="00E61B7C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29507715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Antidiabetiká (perorálne </w:t>
      </w:r>
      <w:r w:rsidR="004743D8">
        <w:rPr>
          <w:sz w:val="22"/>
          <w:szCs w:val="22"/>
          <w:u w:val="single"/>
          <w:lang w:val="sk-SK" w:eastAsia="ja-JP"/>
        </w:rPr>
        <w:t>liečivá</w:t>
      </w:r>
      <w:r w:rsidRPr="00DD06E7">
        <w:rPr>
          <w:sz w:val="22"/>
          <w:szCs w:val="22"/>
          <w:u w:val="single"/>
          <w:lang w:val="sk-SK" w:eastAsia="ja-JP"/>
        </w:rPr>
        <w:t xml:space="preserve"> a inzulín)</w:t>
      </w:r>
      <w:r w:rsidR="00ED52A6" w:rsidRPr="00DD06E7">
        <w:rPr>
          <w:sz w:val="22"/>
          <w:szCs w:val="22"/>
          <w:u w:val="single"/>
          <w:lang w:val="sk-SK" w:eastAsia="ja-JP"/>
        </w:rPr>
        <w:t>:</w:t>
      </w:r>
    </w:p>
    <w:p w14:paraId="0EF534ED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Môže byť potrebná úprava dávkovania antidiabet</w:t>
      </w:r>
      <w:r w:rsidR="004743D8">
        <w:rPr>
          <w:sz w:val="22"/>
          <w:szCs w:val="22"/>
          <w:lang w:val="sk-SK" w:eastAsia="ja-JP"/>
        </w:rPr>
        <w:t>í</w:t>
      </w:r>
      <w:r w:rsidRPr="00DD06E7">
        <w:rPr>
          <w:sz w:val="22"/>
          <w:szCs w:val="22"/>
          <w:lang w:val="sk-SK" w:eastAsia="ja-JP"/>
        </w:rPr>
        <w:t>k (pozri časť 4.4).</w:t>
      </w:r>
    </w:p>
    <w:p w14:paraId="6FFC28D5" w14:textId="77777777" w:rsidR="00ED52A6" w:rsidRPr="00DD06E7" w:rsidRDefault="00ED52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7B7712F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Metformín</w:t>
      </w:r>
    </w:p>
    <w:p w14:paraId="137DF104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Metformín sa má používať s opatrnosťou: riziko laktátovej acidózy vyvolané možným funkčným</w:t>
      </w:r>
      <w:r w:rsidR="00ED52A6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zlyhaním obličiek má súvislosť s hydrochlorotiazidom.</w:t>
      </w:r>
    </w:p>
    <w:p w14:paraId="6193F13B" w14:textId="77777777" w:rsidR="00ED52A6" w:rsidRPr="00DD06E7" w:rsidRDefault="00ED52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39A48EB" w14:textId="77777777" w:rsidR="00F62E2C" w:rsidRPr="00DD06E7" w:rsidRDefault="004743D8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Živice k</w:t>
      </w:r>
      <w:r w:rsidR="00F62E2C" w:rsidRPr="00DD06E7">
        <w:rPr>
          <w:sz w:val="22"/>
          <w:szCs w:val="22"/>
          <w:u w:val="single"/>
          <w:lang w:val="sk-SK" w:eastAsia="ja-JP"/>
        </w:rPr>
        <w:t xml:space="preserve">olestyramín a </w:t>
      </w:r>
      <w:r>
        <w:rPr>
          <w:sz w:val="22"/>
          <w:szCs w:val="22"/>
          <w:u w:val="single"/>
          <w:lang w:val="sk-SK" w:eastAsia="ja-JP"/>
        </w:rPr>
        <w:t>k</w:t>
      </w:r>
      <w:r w:rsidR="003D7E9F" w:rsidRPr="00DD06E7">
        <w:rPr>
          <w:sz w:val="22"/>
          <w:szCs w:val="22"/>
          <w:u w:val="single"/>
          <w:lang w:val="sk-SK" w:eastAsia="ja-JP"/>
        </w:rPr>
        <w:t>olestipol</w:t>
      </w:r>
    </w:p>
    <w:p w14:paraId="50EC02BD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Absorpcia hydrochlorotiazidu je </w:t>
      </w:r>
      <w:r w:rsidR="004743D8">
        <w:rPr>
          <w:sz w:val="22"/>
          <w:szCs w:val="22"/>
          <w:lang w:val="sk-SK" w:eastAsia="ja-JP"/>
        </w:rPr>
        <w:t>ovplyvnená</w:t>
      </w:r>
      <w:r w:rsidRPr="00DD06E7">
        <w:rPr>
          <w:sz w:val="22"/>
          <w:szCs w:val="22"/>
          <w:lang w:val="sk-SK" w:eastAsia="ja-JP"/>
        </w:rPr>
        <w:t xml:space="preserve"> prítomnosťou živíc na báze aniónových iónomeničov.</w:t>
      </w:r>
    </w:p>
    <w:p w14:paraId="0931DC50" w14:textId="77777777" w:rsidR="00ED52A6" w:rsidRPr="00DD06E7" w:rsidRDefault="00ED52A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8DD9FC2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Nesteroidné protizápalové lieky</w:t>
      </w:r>
    </w:p>
    <w:p w14:paraId="4946C63E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SA</w:t>
      </w:r>
      <w:r w:rsidR="00EF3D99" w:rsidRPr="00DD06E7">
        <w:rPr>
          <w:sz w:val="22"/>
          <w:szCs w:val="22"/>
          <w:lang w:val="sk-SK" w:eastAsia="ja-JP"/>
        </w:rPr>
        <w:t>ID</w:t>
      </w:r>
      <w:r w:rsidRPr="00DD06E7">
        <w:rPr>
          <w:sz w:val="22"/>
          <w:szCs w:val="22"/>
          <w:lang w:val="sk-SK" w:eastAsia="ja-JP"/>
        </w:rPr>
        <w:t xml:space="preserve"> (</w:t>
      </w:r>
      <w:r w:rsidR="00EF3D99" w:rsidRPr="00DD06E7">
        <w:rPr>
          <w:sz w:val="22"/>
          <w:szCs w:val="22"/>
          <w:lang w:val="sk-SK" w:eastAsia="ja-JP"/>
        </w:rPr>
        <w:t>Non-steroidal anti-inflammatory drugs</w:t>
      </w:r>
      <w:r w:rsidR="004743D8">
        <w:rPr>
          <w:sz w:val="22"/>
          <w:szCs w:val="22"/>
          <w:lang w:val="sk-SK" w:eastAsia="ja-JP"/>
        </w:rPr>
        <w:t>,</w:t>
      </w:r>
      <w:r w:rsidR="00EF3D9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.</w:t>
      </w:r>
      <w:r w:rsidR="004743D8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j. acetylsalicylová kyselina v protizápalových dávkovacích režimoch, inhibítory</w:t>
      </w:r>
      <w:r w:rsidR="008F6659" w:rsidRPr="00DD06E7">
        <w:rPr>
          <w:sz w:val="22"/>
          <w:szCs w:val="22"/>
          <w:lang w:val="sk-SK" w:eastAsia="ja-JP"/>
        </w:rPr>
        <w:t xml:space="preserve"> </w:t>
      </w:r>
      <w:r w:rsidR="004743D8">
        <w:rPr>
          <w:sz w:val="22"/>
          <w:szCs w:val="22"/>
          <w:lang w:val="sk-SK" w:eastAsia="ja-JP"/>
        </w:rPr>
        <w:t xml:space="preserve">COX-2 </w:t>
      </w:r>
      <w:r w:rsidRPr="00DD06E7">
        <w:rPr>
          <w:sz w:val="22"/>
          <w:szCs w:val="22"/>
          <w:lang w:val="sk-SK" w:eastAsia="ja-JP"/>
        </w:rPr>
        <w:t xml:space="preserve">a neselektívne </w:t>
      </w:r>
      <w:r w:rsidR="008F6659" w:rsidRPr="00DD06E7">
        <w:rPr>
          <w:sz w:val="22"/>
          <w:szCs w:val="22"/>
          <w:lang w:val="sk-SK" w:eastAsia="ja-JP"/>
        </w:rPr>
        <w:t>NSAID</w:t>
      </w:r>
      <w:r w:rsidRPr="00DD06E7">
        <w:rPr>
          <w:sz w:val="22"/>
          <w:szCs w:val="22"/>
          <w:lang w:val="sk-SK" w:eastAsia="ja-JP"/>
        </w:rPr>
        <w:t>) môžu znížiť diuretické, natriuretické a antihypertenz</w:t>
      </w:r>
      <w:r w:rsidR="009276D9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9276D9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 xml:space="preserve"> účinky tiazidových</w:t>
      </w:r>
      <w:r w:rsidR="008F6659" w:rsidRPr="00DD06E7">
        <w:rPr>
          <w:sz w:val="22"/>
          <w:szCs w:val="22"/>
          <w:lang w:val="sk-SK" w:eastAsia="ja-JP"/>
        </w:rPr>
        <w:t xml:space="preserve"> </w:t>
      </w:r>
      <w:r w:rsidR="00DD06E7" w:rsidRPr="00DD06E7">
        <w:rPr>
          <w:sz w:val="22"/>
          <w:szCs w:val="22"/>
          <w:lang w:val="sk-SK" w:eastAsia="ja-JP"/>
        </w:rPr>
        <w:t>diuretík</w:t>
      </w:r>
      <w:r w:rsidRPr="00DD06E7">
        <w:rPr>
          <w:sz w:val="22"/>
          <w:szCs w:val="22"/>
          <w:lang w:val="sk-SK" w:eastAsia="ja-JP"/>
        </w:rPr>
        <w:t xml:space="preserve"> a antihypertenz</w:t>
      </w:r>
      <w:r w:rsidR="009276D9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9276D9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 xml:space="preserve"> účinky antagoni</w:t>
      </w:r>
      <w:r w:rsidR="008F6659" w:rsidRPr="00DD06E7">
        <w:rPr>
          <w:sz w:val="22"/>
          <w:szCs w:val="22"/>
          <w:lang w:val="sk-SK" w:eastAsia="ja-JP"/>
        </w:rPr>
        <w:t>stov receptora angiotenzínu II.</w:t>
      </w:r>
    </w:p>
    <w:p w14:paraId="405C9304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niektorých pacientov so zníženou funkciou obličiek (napr. dehydratovan</w:t>
      </w:r>
      <w:r w:rsidR="009276D9">
        <w:rPr>
          <w:sz w:val="22"/>
          <w:szCs w:val="22"/>
          <w:lang w:val="sk-SK" w:eastAsia="ja-JP"/>
        </w:rPr>
        <w:t>í</w:t>
      </w:r>
      <w:r w:rsidRPr="00DD06E7">
        <w:rPr>
          <w:sz w:val="22"/>
          <w:szCs w:val="22"/>
          <w:lang w:val="sk-SK" w:eastAsia="ja-JP"/>
        </w:rPr>
        <w:t xml:space="preserve"> pacienti alebo starší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acienti so zníženou funkciou obličiek) sú</w:t>
      </w:r>
      <w:r w:rsidR="003978C1" w:rsidRPr="00DD06E7">
        <w:rPr>
          <w:sz w:val="22"/>
          <w:szCs w:val="22"/>
          <w:lang w:val="sk-SK" w:eastAsia="ja-JP"/>
        </w:rPr>
        <w:t>bežné</w:t>
      </w:r>
      <w:r w:rsidRPr="00DD06E7">
        <w:rPr>
          <w:sz w:val="22"/>
          <w:szCs w:val="22"/>
          <w:lang w:val="sk-SK" w:eastAsia="ja-JP"/>
        </w:rPr>
        <w:t xml:space="preserve"> podávanie antagonistov receptora angiotenzínu II a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="009276D9">
        <w:rPr>
          <w:sz w:val="22"/>
          <w:szCs w:val="22"/>
          <w:lang w:val="sk-SK" w:eastAsia="ja-JP"/>
        </w:rPr>
        <w:t>liečiv</w:t>
      </w:r>
      <w:r w:rsidRPr="00DD06E7">
        <w:rPr>
          <w:sz w:val="22"/>
          <w:szCs w:val="22"/>
          <w:lang w:val="sk-SK" w:eastAsia="ja-JP"/>
        </w:rPr>
        <w:t>, ktoré inhibujú cyklooxygenázu</w:t>
      </w:r>
      <w:r w:rsidR="00165EF3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môže viesť k ďalšiemu zhoršeniu funkcie obličiek,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vrátane možného akútneho zlyhania obličiek, ktoré je zvyčajne reverzibilné. </w:t>
      </w:r>
      <w:r w:rsidR="009276D9">
        <w:rPr>
          <w:sz w:val="22"/>
          <w:szCs w:val="22"/>
          <w:lang w:val="sk-SK" w:eastAsia="ja-JP"/>
        </w:rPr>
        <w:t>P</w:t>
      </w:r>
      <w:r w:rsidRPr="00DD06E7">
        <w:rPr>
          <w:sz w:val="22"/>
          <w:szCs w:val="22"/>
          <w:lang w:val="sk-SK" w:eastAsia="ja-JP"/>
        </w:rPr>
        <w:t xml:space="preserve">reto </w:t>
      </w:r>
      <w:r w:rsidR="003978C1" w:rsidRPr="00DD06E7">
        <w:rPr>
          <w:sz w:val="22"/>
          <w:szCs w:val="22"/>
          <w:lang w:val="sk-SK" w:eastAsia="ja-JP"/>
        </w:rPr>
        <w:t xml:space="preserve">sa má </w:t>
      </w:r>
      <w:r w:rsidRPr="00DD06E7">
        <w:rPr>
          <w:sz w:val="22"/>
          <w:szCs w:val="22"/>
          <w:lang w:val="sk-SK" w:eastAsia="ja-JP"/>
        </w:rPr>
        <w:t>kombinácia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dávať veľmi opatrne obzvlášť u starších pacientov. Pacienti majú byť dostatočne hydratovaní,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á sa zvážiť monitorovanie obličkových funkcií po začiatku súbežnej liečby a pravidelne počas jej</w:t>
      </w:r>
      <w:r w:rsidR="003978C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rvania.</w:t>
      </w:r>
    </w:p>
    <w:p w14:paraId="7A7475BC" w14:textId="5C0E1AA5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jednej štúdii viedlo súbežné podávanie telmisartanu a ramiprilu k 2,5-násobnému zvýšeniu AUC</w:t>
      </w:r>
      <w:r w:rsidRPr="00DD06E7">
        <w:rPr>
          <w:sz w:val="14"/>
          <w:szCs w:val="14"/>
          <w:lang w:val="sk-SK" w:eastAsia="ja-JP"/>
        </w:rPr>
        <w:t>0-</w:t>
      </w:r>
      <w:smartTag w:uri="urn:schemas-microsoft-com:office:smarttags" w:element="metricconverter">
        <w:smartTagPr>
          <w:attr w:name="ProductID" w:val="24 a"/>
        </w:smartTagPr>
        <w:r w:rsidRPr="00DD06E7">
          <w:rPr>
            <w:sz w:val="14"/>
            <w:szCs w:val="14"/>
            <w:lang w:val="sk-SK" w:eastAsia="ja-JP"/>
          </w:rPr>
          <w:t>24</w:t>
        </w:r>
        <w:r w:rsidR="003978C1" w:rsidRPr="00DD06E7">
          <w:rPr>
            <w:sz w:val="14"/>
            <w:szCs w:val="14"/>
            <w:lang w:val="sk-SK" w:eastAsia="ja-JP"/>
          </w:rPr>
          <w:t xml:space="preserve"> </w:t>
        </w:r>
        <w:r w:rsidRPr="00DD06E7">
          <w:rPr>
            <w:sz w:val="22"/>
            <w:szCs w:val="22"/>
            <w:lang w:val="sk-SK" w:eastAsia="ja-JP"/>
          </w:rPr>
          <w:t>a</w:t>
        </w:r>
        <w:r w:rsidR="00EE2F0B">
          <w:rPr>
            <w:sz w:val="22"/>
            <w:szCs w:val="22"/>
            <w:lang w:val="sk-SK" w:eastAsia="ja-JP"/>
          </w:rPr>
          <w:t> </w:t>
        </w:r>
      </w:smartTag>
      <w:r w:rsidRPr="00DD06E7">
        <w:rPr>
          <w:sz w:val="22"/>
          <w:szCs w:val="22"/>
          <w:lang w:val="sk-SK" w:eastAsia="ja-JP"/>
        </w:rPr>
        <w:t>C</w:t>
      </w:r>
      <w:r w:rsidRPr="00DD06E7">
        <w:rPr>
          <w:sz w:val="14"/>
          <w:szCs w:val="14"/>
          <w:lang w:val="sk-SK" w:eastAsia="ja-JP"/>
        </w:rPr>
        <w:t xml:space="preserve">max </w:t>
      </w:r>
      <w:r w:rsidRPr="00DD06E7">
        <w:rPr>
          <w:sz w:val="22"/>
          <w:szCs w:val="22"/>
          <w:lang w:val="sk-SK" w:eastAsia="ja-JP"/>
        </w:rPr>
        <w:t>ramiprilu a ramiprilátu. Klinický význam tohto pozorovania nie je známy.</w:t>
      </w:r>
    </w:p>
    <w:p w14:paraId="60D5B85D" w14:textId="77777777" w:rsidR="00823421" w:rsidRPr="00DD06E7" w:rsidRDefault="00823421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20EA66C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Presorické amíny (napr. </w:t>
      </w:r>
      <w:r w:rsidR="00DD06E7" w:rsidRPr="00DD06E7">
        <w:rPr>
          <w:sz w:val="22"/>
          <w:szCs w:val="22"/>
          <w:u w:val="single"/>
          <w:lang w:val="sk-SK" w:eastAsia="ja-JP"/>
        </w:rPr>
        <w:t>nora</w:t>
      </w:r>
      <w:r w:rsidR="00DD06E7">
        <w:rPr>
          <w:sz w:val="22"/>
          <w:szCs w:val="22"/>
          <w:u w:val="single"/>
          <w:lang w:val="sk-SK" w:eastAsia="ja-JP"/>
        </w:rPr>
        <w:t>d</w:t>
      </w:r>
      <w:r w:rsidR="00DD06E7" w:rsidRPr="00DD06E7">
        <w:rPr>
          <w:sz w:val="22"/>
          <w:szCs w:val="22"/>
          <w:u w:val="single"/>
          <w:lang w:val="sk-SK" w:eastAsia="ja-JP"/>
        </w:rPr>
        <w:t>renalín</w:t>
      </w:r>
      <w:r w:rsidRPr="00DD06E7">
        <w:rPr>
          <w:sz w:val="22"/>
          <w:szCs w:val="22"/>
          <w:u w:val="single"/>
          <w:lang w:val="sk-SK" w:eastAsia="ja-JP"/>
        </w:rPr>
        <w:t>)</w:t>
      </w:r>
    </w:p>
    <w:p w14:paraId="07134086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Účinok presorických amínov môže byť znížený.</w:t>
      </w:r>
    </w:p>
    <w:p w14:paraId="089F0C82" w14:textId="77777777" w:rsidR="006F10CB" w:rsidRPr="00DD06E7" w:rsidRDefault="006F10C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8AF87B2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Nedepolarizujúce </w:t>
      </w:r>
      <w:r w:rsidR="009276D9">
        <w:rPr>
          <w:sz w:val="22"/>
          <w:szCs w:val="22"/>
          <w:u w:val="single"/>
          <w:lang w:val="sk-SK" w:eastAsia="ja-JP"/>
        </w:rPr>
        <w:t>myo</w:t>
      </w:r>
      <w:r w:rsidRPr="00DD06E7">
        <w:rPr>
          <w:sz w:val="22"/>
          <w:szCs w:val="22"/>
          <w:u w:val="single"/>
          <w:lang w:val="sk-SK" w:eastAsia="ja-JP"/>
        </w:rPr>
        <w:t>relaxanciá (napr. tubokurarín)</w:t>
      </w:r>
    </w:p>
    <w:p w14:paraId="60F59640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Účinok nedepolariz</w:t>
      </w:r>
      <w:r w:rsidR="007D1D91">
        <w:rPr>
          <w:sz w:val="22"/>
          <w:szCs w:val="22"/>
          <w:lang w:val="sk-SK" w:eastAsia="ja-JP"/>
        </w:rPr>
        <w:t>ujúcich</w:t>
      </w:r>
      <w:r w:rsidRPr="00DD06E7">
        <w:rPr>
          <w:sz w:val="22"/>
          <w:szCs w:val="22"/>
          <w:lang w:val="sk-SK" w:eastAsia="ja-JP"/>
        </w:rPr>
        <w:t xml:space="preserve"> </w:t>
      </w:r>
      <w:r w:rsidR="009276D9">
        <w:rPr>
          <w:sz w:val="22"/>
          <w:szCs w:val="22"/>
          <w:lang w:val="sk-SK" w:eastAsia="ja-JP"/>
        </w:rPr>
        <w:t>myo</w:t>
      </w:r>
      <w:r w:rsidRPr="00DD06E7">
        <w:rPr>
          <w:sz w:val="22"/>
          <w:szCs w:val="22"/>
          <w:lang w:val="sk-SK" w:eastAsia="ja-JP"/>
        </w:rPr>
        <w:t>relaxancií môže byť hydrochlorotiazidom</w:t>
      </w:r>
      <w:r w:rsidR="006F10CB" w:rsidRPr="00DD06E7">
        <w:rPr>
          <w:sz w:val="22"/>
          <w:szCs w:val="22"/>
          <w:lang w:val="sk-SK" w:eastAsia="ja-JP"/>
        </w:rPr>
        <w:t xml:space="preserve"> zosilnený</w:t>
      </w:r>
      <w:r w:rsidRPr="00DD06E7">
        <w:rPr>
          <w:sz w:val="22"/>
          <w:szCs w:val="22"/>
          <w:lang w:val="sk-SK" w:eastAsia="ja-JP"/>
        </w:rPr>
        <w:t>.</w:t>
      </w:r>
    </w:p>
    <w:p w14:paraId="4891FF59" w14:textId="77777777" w:rsidR="00557A59" w:rsidRPr="00DD06E7" w:rsidRDefault="00557A5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3FDDAF7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ky používané pri liečbe dny</w:t>
      </w:r>
      <w:r w:rsidRPr="00DD06E7">
        <w:rPr>
          <w:sz w:val="22"/>
          <w:szCs w:val="22"/>
          <w:lang w:val="sk-SK" w:eastAsia="ja-JP"/>
        </w:rPr>
        <w:t xml:space="preserve"> (napr. probenecid, sulfinpyraz</w:t>
      </w:r>
      <w:r w:rsidR="000004F4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n a alopurinol)</w:t>
      </w:r>
    </w:p>
    <w:p w14:paraId="5CC60334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Môže byť potrebná úprava dávkovania urikozurík, pretože hydrochlorotiazid môže zvyšovať hladinu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érovej kyseliny močovej. Môže byť potrebné zvýšenie dávkovania probenecidu alebo sulfínpyraz</w:t>
      </w:r>
      <w:r w:rsidR="000004F4">
        <w:rPr>
          <w:sz w:val="22"/>
          <w:szCs w:val="22"/>
          <w:lang w:val="sk-SK" w:eastAsia="ja-JP"/>
        </w:rPr>
        <w:t>ó</w:t>
      </w:r>
      <w:r w:rsidRPr="00DD06E7">
        <w:rPr>
          <w:sz w:val="22"/>
          <w:szCs w:val="22"/>
          <w:lang w:val="sk-SK" w:eastAsia="ja-JP"/>
        </w:rPr>
        <w:t>nu.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Súbežné podávanie tiazidu môže zvýšiť výskyt reakcií </w:t>
      </w:r>
      <w:r w:rsidR="006F10CB" w:rsidRPr="00DD06E7">
        <w:rPr>
          <w:sz w:val="22"/>
          <w:szCs w:val="22"/>
          <w:lang w:val="sk-SK" w:eastAsia="ja-JP"/>
        </w:rPr>
        <w:t xml:space="preserve">z </w:t>
      </w:r>
      <w:r w:rsidRPr="00DD06E7">
        <w:rPr>
          <w:sz w:val="22"/>
          <w:szCs w:val="22"/>
          <w:lang w:val="sk-SK" w:eastAsia="ja-JP"/>
        </w:rPr>
        <w:t>precitlivenosti na alopurinol.</w:t>
      </w:r>
    </w:p>
    <w:p w14:paraId="3375DB0D" w14:textId="77777777" w:rsidR="006F10CB" w:rsidRPr="00DD06E7" w:rsidRDefault="006F10C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B61508C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oli vápnika</w:t>
      </w:r>
    </w:p>
    <w:p w14:paraId="6F5BE7FE" w14:textId="77777777" w:rsidR="00106248" w:rsidRPr="008B3A73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iazidové diuretiká môžu zvýšiť hladinu sérového vápnika z dôvodu zníženého vylučovania. </w:t>
      </w:r>
      <w:r w:rsidR="00106248" w:rsidRPr="008B3A73">
        <w:rPr>
          <w:sz w:val="22"/>
          <w:szCs w:val="22"/>
          <w:lang w:val="sk-SK" w:eastAsia="ja-JP"/>
        </w:rPr>
        <w:t>Ak sa musia predpísať náhrady vápnika alebo vápnik šetriace l</w:t>
      </w:r>
      <w:r w:rsidR="00106248">
        <w:rPr>
          <w:sz w:val="22"/>
          <w:szCs w:val="22"/>
          <w:lang w:val="sk-SK" w:eastAsia="ja-JP"/>
        </w:rPr>
        <w:t>ie</w:t>
      </w:r>
      <w:r w:rsidR="00106248" w:rsidRPr="008B3A73">
        <w:rPr>
          <w:sz w:val="22"/>
          <w:szCs w:val="22"/>
          <w:lang w:val="sk-SK" w:eastAsia="ja-JP"/>
        </w:rPr>
        <w:t>ky (napr. liečba vitamínom D), musia sa sledovať hladiny sérového vápnika a podľa toho upraviť dávkovanie vápnika.</w:t>
      </w:r>
    </w:p>
    <w:p w14:paraId="33DFF303" w14:textId="77777777" w:rsidR="006F10CB" w:rsidRPr="00DD06E7" w:rsidRDefault="006F10C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17A77C2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Betablokátory a</w:t>
      </w:r>
      <w:r w:rsidR="006F10CB" w:rsidRPr="00DD06E7">
        <w:rPr>
          <w:sz w:val="22"/>
          <w:szCs w:val="22"/>
          <w:u w:val="single"/>
          <w:lang w:val="sk-SK" w:eastAsia="ja-JP"/>
        </w:rPr>
        <w:t> </w:t>
      </w:r>
      <w:r w:rsidRPr="00DD06E7">
        <w:rPr>
          <w:sz w:val="22"/>
          <w:szCs w:val="22"/>
          <w:u w:val="single"/>
          <w:lang w:val="sk-SK" w:eastAsia="ja-JP"/>
        </w:rPr>
        <w:t>diazoxid</w:t>
      </w:r>
    </w:p>
    <w:p w14:paraId="425113C2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yperglykemický účinok betablokátorov a diazoxidu môže byť tiazidmi zvýšený.</w:t>
      </w:r>
    </w:p>
    <w:p w14:paraId="3B6FE1DA" w14:textId="77777777" w:rsidR="006F10CB" w:rsidRPr="00DD06E7" w:rsidRDefault="006F10C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E384302" w14:textId="77777777" w:rsidR="00CD722D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Anticholínergné </w:t>
      </w:r>
      <w:r w:rsidR="000004F4">
        <w:rPr>
          <w:sz w:val="22"/>
          <w:szCs w:val="22"/>
          <w:u w:val="single"/>
          <w:lang w:val="sk-SK" w:eastAsia="ja-JP"/>
        </w:rPr>
        <w:t>liečivá</w:t>
      </w:r>
      <w:r w:rsidRPr="00DD06E7">
        <w:rPr>
          <w:sz w:val="22"/>
          <w:szCs w:val="22"/>
          <w:lang w:val="sk-SK" w:eastAsia="ja-JP"/>
        </w:rPr>
        <w:t xml:space="preserve"> (napr. atropín, biperid</w:t>
      </w:r>
      <w:r w:rsidR="000004F4">
        <w:rPr>
          <w:sz w:val="22"/>
          <w:szCs w:val="22"/>
          <w:lang w:val="sk-SK" w:eastAsia="ja-JP"/>
        </w:rPr>
        <w:t>é</w:t>
      </w:r>
      <w:r w:rsidRPr="00DD06E7">
        <w:rPr>
          <w:sz w:val="22"/>
          <w:szCs w:val="22"/>
          <w:lang w:val="sk-SK" w:eastAsia="ja-JP"/>
        </w:rPr>
        <w:t xml:space="preserve">n) </w:t>
      </w:r>
    </w:p>
    <w:p w14:paraId="5F6F8342" w14:textId="2421028F" w:rsidR="00F62E2C" w:rsidRPr="00DD06E7" w:rsidRDefault="00CD722D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M</w:t>
      </w:r>
      <w:r w:rsidR="00F62E2C" w:rsidRPr="00DD06E7">
        <w:rPr>
          <w:sz w:val="22"/>
          <w:szCs w:val="22"/>
          <w:lang w:val="sk-SK" w:eastAsia="ja-JP"/>
        </w:rPr>
        <w:t>ôžu zvýšiť biologickú dostupnosť diuretík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="00F62E2C" w:rsidRPr="00DD06E7">
        <w:rPr>
          <w:sz w:val="22"/>
          <w:szCs w:val="22"/>
          <w:lang w:val="sk-SK" w:eastAsia="ja-JP"/>
        </w:rPr>
        <w:t>tiazidového typu znížením gastrointestinálnej motility a</w:t>
      </w:r>
      <w:r w:rsidR="00EE2F0B">
        <w:rPr>
          <w:sz w:val="22"/>
          <w:szCs w:val="22"/>
          <w:lang w:val="sk-SK" w:eastAsia="ja-JP"/>
        </w:rPr>
        <w:t> </w:t>
      </w:r>
      <w:r w:rsidR="00F62E2C" w:rsidRPr="00DD06E7">
        <w:rPr>
          <w:sz w:val="22"/>
          <w:szCs w:val="22"/>
          <w:lang w:val="sk-SK" w:eastAsia="ja-JP"/>
        </w:rPr>
        <w:t>rýchlosti vyprázdnenia žalúdka.</w:t>
      </w:r>
    </w:p>
    <w:p w14:paraId="540B6B85" w14:textId="77777777" w:rsidR="006F10CB" w:rsidRPr="00DD06E7" w:rsidRDefault="006F10C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528A069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Amantadín</w:t>
      </w:r>
    </w:p>
    <w:p w14:paraId="129EC6D8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 môžu zvýšiť riziko nežiaducich účinkov zapríčinených amantadínom.</w:t>
      </w:r>
    </w:p>
    <w:p w14:paraId="703F191E" w14:textId="77777777" w:rsidR="006F10CB" w:rsidRPr="00DD06E7" w:rsidRDefault="006F10C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FB38D22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 xml:space="preserve">Cytotoxické </w:t>
      </w:r>
      <w:r w:rsidR="000004F4">
        <w:rPr>
          <w:sz w:val="22"/>
          <w:szCs w:val="22"/>
          <w:u w:val="single"/>
          <w:lang w:val="sk-SK" w:eastAsia="ja-JP"/>
        </w:rPr>
        <w:t>liečivá</w:t>
      </w:r>
      <w:r w:rsidRPr="00DD06E7">
        <w:rPr>
          <w:sz w:val="22"/>
          <w:szCs w:val="22"/>
          <w:lang w:val="sk-SK" w:eastAsia="ja-JP"/>
        </w:rPr>
        <w:t xml:space="preserve"> (napr. cyklofosfamid, metotrexát)</w:t>
      </w:r>
    </w:p>
    <w:p w14:paraId="663A274B" w14:textId="77777777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iazidy môžu znížiť renálne vylučovanie cytotoxických lie</w:t>
      </w:r>
      <w:r w:rsidR="000004F4">
        <w:rPr>
          <w:sz w:val="22"/>
          <w:szCs w:val="22"/>
          <w:lang w:val="sk-SK" w:eastAsia="ja-JP"/>
        </w:rPr>
        <w:t>čiv</w:t>
      </w:r>
      <w:r w:rsidRPr="00DD06E7">
        <w:rPr>
          <w:sz w:val="22"/>
          <w:szCs w:val="22"/>
          <w:lang w:val="sk-SK" w:eastAsia="ja-JP"/>
        </w:rPr>
        <w:t xml:space="preserve"> a </w:t>
      </w:r>
      <w:r w:rsidR="006F10CB" w:rsidRPr="00DD06E7">
        <w:rPr>
          <w:sz w:val="22"/>
          <w:szCs w:val="22"/>
          <w:lang w:val="sk-SK" w:eastAsia="ja-JP"/>
        </w:rPr>
        <w:t>zosilniť</w:t>
      </w:r>
      <w:r w:rsidRPr="00DD06E7">
        <w:rPr>
          <w:sz w:val="22"/>
          <w:szCs w:val="22"/>
          <w:lang w:val="sk-SK" w:eastAsia="ja-JP"/>
        </w:rPr>
        <w:t xml:space="preserve"> ich myelosupresívne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účinky.</w:t>
      </w:r>
    </w:p>
    <w:p w14:paraId="51237C63" w14:textId="77777777" w:rsidR="00EE2F0B" w:rsidRDefault="00EE2F0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0024F32" w14:textId="5D7E4B81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a základe ich farmakologických vlastností sa dá očakávať, že nasled</w:t>
      </w:r>
      <w:r w:rsidR="006F10CB" w:rsidRPr="00DD06E7">
        <w:rPr>
          <w:sz w:val="22"/>
          <w:szCs w:val="22"/>
          <w:lang w:val="sk-SK" w:eastAsia="ja-JP"/>
        </w:rPr>
        <w:t>ujúce</w:t>
      </w:r>
      <w:r w:rsidRPr="00DD06E7">
        <w:rPr>
          <w:sz w:val="22"/>
          <w:szCs w:val="22"/>
          <w:lang w:val="sk-SK" w:eastAsia="ja-JP"/>
        </w:rPr>
        <w:t xml:space="preserve"> lie</w:t>
      </w:r>
      <w:r w:rsidR="000004F4">
        <w:rPr>
          <w:sz w:val="22"/>
          <w:szCs w:val="22"/>
          <w:lang w:val="sk-SK" w:eastAsia="ja-JP"/>
        </w:rPr>
        <w:t>čivá</w:t>
      </w:r>
      <w:r w:rsidRPr="00DD06E7">
        <w:rPr>
          <w:sz w:val="22"/>
          <w:szCs w:val="22"/>
          <w:lang w:val="sk-SK" w:eastAsia="ja-JP"/>
        </w:rPr>
        <w:t xml:space="preserve"> môžu zvyšovať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ypotenz</w:t>
      </w:r>
      <w:r w:rsidR="000004F4">
        <w:rPr>
          <w:sz w:val="22"/>
          <w:szCs w:val="22"/>
          <w:lang w:val="sk-SK" w:eastAsia="ja-JP"/>
        </w:rPr>
        <w:t>ív</w:t>
      </w:r>
      <w:r w:rsidRPr="00DD06E7">
        <w:rPr>
          <w:sz w:val="22"/>
          <w:szCs w:val="22"/>
          <w:lang w:val="sk-SK" w:eastAsia="ja-JP"/>
        </w:rPr>
        <w:t>n</w:t>
      </w:r>
      <w:r w:rsidR="000004F4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 xml:space="preserve"> účinky všetkých antihypertenzív vrátane telmisartanu: </w:t>
      </w:r>
      <w:r w:rsidR="00DD06E7" w:rsidRPr="00DD06E7">
        <w:rPr>
          <w:sz w:val="22"/>
          <w:szCs w:val="22"/>
          <w:lang w:val="sk-SK" w:eastAsia="ja-JP"/>
        </w:rPr>
        <w:t>baklofén</w:t>
      </w:r>
      <w:r w:rsidRPr="00DD06E7">
        <w:rPr>
          <w:sz w:val="22"/>
          <w:szCs w:val="22"/>
          <w:lang w:val="sk-SK" w:eastAsia="ja-JP"/>
        </w:rPr>
        <w:t>, ami</w:t>
      </w:r>
      <w:r w:rsidR="00C73363">
        <w:rPr>
          <w:sz w:val="22"/>
          <w:szCs w:val="22"/>
          <w:lang w:val="sk-SK" w:eastAsia="ja-JP"/>
        </w:rPr>
        <w:t>f</w:t>
      </w:r>
      <w:r w:rsidRPr="00DD06E7">
        <w:rPr>
          <w:sz w:val="22"/>
          <w:szCs w:val="22"/>
          <w:lang w:val="sk-SK" w:eastAsia="ja-JP"/>
        </w:rPr>
        <w:t>ostín.</w:t>
      </w:r>
    </w:p>
    <w:p w14:paraId="465CA066" w14:textId="77777777" w:rsidR="00EE2F0B" w:rsidRDefault="00EE2F0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3A52108" w14:textId="07F46894" w:rsidR="00F62E2C" w:rsidRPr="00DD06E7" w:rsidRDefault="00F62E2C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Navyše, ortostatická hypotenzia môže byť zhoršená alkoholom, barbiturátmi, narkotikami alebo</w:t>
      </w:r>
      <w:r w:rsidR="006F10C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tidepresívami.</w:t>
      </w:r>
    </w:p>
    <w:p w14:paraId="00F11104" w14:textId="77777777" w:rsidR="00F62E2C" w:rsidRDefault="00F62E2C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B268984" w14:textId="77777777" w:rsidR="009C52CA" w:rsidRPr="00DD06E7" w:rsidRDefault="00A97878" w:rsidP="00E61B7C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bCs/>
          <w:sz w:val="22"/>
          <w:szCs w:val="22"/>
          <w:lang w:val="sk-SK" w:eastAsia="en-US"/>
        </w:rPr>
        <w:t>Fertilita,</w:t>
      </w:r>
      <w:r w:rsidRPr="00DD06E7">
        <w:rPr>
          <w:b/>
          <w:sz w:val="22"/>
          <w:szCs w:val="22"/>
          <w:lang w:val="sk-SK"/>
        </w:rPr>
        <w:t xml:space="preserve"> g</w:t>
      </w:r>
      <w:r w:rsidR="009C52CA" w:rsidRPr="00DD06E7">
        <w:rPr>
          <w:b/>
          <w:sz w:val="22"/>
          <w:szCs w:val="22"/>
          <w:lang w:val="sk-SK"/>
        </w:rPr>
        <w:t>ravidita a laktácia</w:t>
      </w:r>
    </w:p>
    <w:p w14:paraId="5076563C" w14:textId="77777777" w:rsidR="009C52CA" w:rsidRPr="00DD06E7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6D71376" w14:textId="77777777" w:rsidR="00373969" w:rsidRPr="00DD06E7" w:rsidRDefault="00373969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Gravidita</w:t>
      </w:r>
    </w:p>
    <w:p w14:paraId="641283A3" w14:textId="77777777" w:rsidR="000C33DC" w:rsidRDefault="000C33D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550E207" w14:textId="77777777" w:rsidR="00431B62" w:rsidRPr="008B3A73" w:rsidRDefault="00431B62" w:rsidP="00E61B7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B3A73">
        <w:rPr>
          <w:sz w:val="22"/>
          <w:szCs w:val="22"/>
          <w:lang w:val="sk-SK" w:eastAsia="ja-JP"/>
        </w:rPr>
        <w:t xml:space="preserve">Užívanie antagonistov receptora angiotenzínu II sa neodporúča počas prvého trimestra gravidity (pozri časť 4.4). Použitie antagonistov receptora angiotenzínu II je kontraindikované počas druhého a tretieho trimestra gravidity (pozri časti </w:t>
      </w:r>
      <w:smartTag w:uri="urn:schemas-microsoft-com:office:smarttags" w:element="metricconverter">
        <w:smartTagPr>
          <w:attr w:name="ProductID" w:val="4.3 a"/>
        </w:smartTagPr>
        <w:r w:rsidRPr="008B3A73">
          <w:rPr>
            <w:sz w:val="22"/>
            <w:szCs w:val="22"/>
            <w:lang w:val="sk-SK" w:eastAsia="ja-JP"/>
          </w:rPr>
          <w:t>4.3 a</w:t>
        </w:r>
      </w:smartTag>
      <w:r w:rsidRPr="008B3A73">
        <w:rPr>
          <w:sz w:val="22"/>
          <w:szCs w:val="22"/>
          <w:lang w:val="sk-SK" w:eastAsia="ja-JP"/>
        </w:rPr>
        <w:t xml:space="preserve"> 4.4).</w:t>
      </w:r>
    </w:p>
    <w:p w14:paraId="7AFBE9E6" w14:textId="77777777" w:rsidR="00431B62" w:rsidRPr="00DD06E7" w:rsidRDefault="00431B6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D492813" w14:textId="77777777" w:rsidR="00692ACC" w:rsidRPr="0090241E" w:rsidRDefault="00692AC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62732">
        <w:rPr>
          <w:color w:val="000000"/>
          <w:sz w:val="22"/>
          <w:szCs w:val="22"/>
          <w:lang w:val="sk-SK"/>
        </w:rPr>
        <w:t xml:space="preserve">Nie sú k dispozícii dostatočné údaje o užívaní </w:t>
      </w:r>
      <w:r w:rsidR="000A1719" w:rsidRPr="0090241E">
        <w:rPr>
          <w:sz w:val="22"/>
          <w:szCs w:val="22"/>
          <w:lang w:val="sk-SK"/>
        </w:rPr>
        <w:t>Telhycar</w:t>
      </w:r>
      <w:r w:rsidR="00203F7B" w:rsidRPr="0090241E">
        <w:rPr>
          <w:sz w:val="22"/>
          <w:szCs w:val="22"/>
          <w:lang w:val="sk-SK"/>
        </w:rPr>
        <w:t>u</w:t>
      </w:r>
      <w:r w:rsidRPr="0090241E">
        <w:rPr>
          <w:sz w:val="22"/>
          <w:szCs w:val="22"/>
          <w:lang w:val="sk-SK"/>
        </w:rPr>
        <w:t xml:space="preserve"> </w:t>
      </w:r>
      <w:r w:rsidRPr="00862732">
        <w:rPr>
          <w:color w:val="000000"/>
          <w:sz w:val="22"/>
          <w:szCs w:val="22"/>
          <w:lang w:val="sk-SK"/>
        </w:rPr>
        <w:t xml:space="preserve">u gravidných žien. Štúdie na zvieratách preukázali reprodukčnú toxicitu (pozri časť 5.3). </w:t>
      </w:r>
    </w:p>
    <w:p w14:paraId="6A931CC5" w14:textId="216C00E4" w:rsidR="00692ACC" w:rsidRDefault="00692ACC" w:rsidP="00E61B7C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pidemiologické dôkazy týkajúce sa rizika teratogenity po vystavení účinku inhibítorov </w:t>
      </w:r>
      <w:r w:rsidR="00203F7B">
        <w:rPr>
          <w:color w:val="000000"/>
          <w:sz w:val="22"/>
          <w:szCs w:val="22"/>
        </w:rPr>
        <w:t xml:space="preserve">ACE </w:t>
      </w:r>
      <w:r>
        <w:rPr>
          <w:color w:val="000000"/>
          <w:sz w:val="22"/>
          <w:szCs w:val="22"/>
        </w:rPr>
        <w:t>počas prvého trimestra gravidity nie sú preukazné. Malé zvýšenie rizika však nemožno vylúčiť. Pokiaľ neexistujú žiadne kontrolované epidemiologické údaje o riziku antagonistov receptora angiotenzínu II, pre túto triedu liečiv môžu existovať podobné riziká. Pokiaľ nie je pokračovanie liečby antagonist</w:t>
      </w:r>
      <w:r w:rsidR="00AA1909">
        <w:rPr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>mi receptora angiotenzínu II považované za nevyhnutné, pacientky, ktoré plánujú graviditu</w:t>
      </w:r>
      <w:r w:rsidR="00C434F5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majú </w:t>
      </w:r>
      <w:r w:rsidR="00C434F5">
        <w:rPr>
          <w:color w:val="000000"/>
          <w:sz w:val="22"/>
          <w:szCs w:val="22"/>
        </w:rPr>
        <w:t>začať</w:t>
      </w:r>
      <w:r>
        <w:rPr>
          <w:color w:val="000000"/>
          <w:sz w:val="22"/>
          <w:szCs w:val="22"/>
        </w:rPr>
        <w:t xml:space="preserve"> alternatívnu antihypertenz</w:t>
      </w:r>
      <w:r w:rsidR="00C434F5">
        <w:rPr>
          <w:color w:val="000000"/>
          <w:sz w:val="22"/>
          <w:szCs w:val="22"/>
        </w:rPr>
        <w:t>ív</w:t>
      </w:r>
      <w:r>
        <w:rPr>
          <w:color w:val="000000"/>
          <w:sz w:val="22"/>
          <w:szCs w:val="22"/>
        </w:rPr>
        <w:t>n</w:t>
      </w:r>
      <w:r w:rsidR="00C434F5">
        <w:rPr>
          <w:color w:val="000000"/>
          <w:sz w:val="22"/>
          <w:szCs w:val="22"/>
        </w:rPr>
        <w:t>u</w:t>
      </w:r>
      <w:r>
        <w:rPr>
          <w:color w:val="000000"/>
          <w:sz w:val="22"/>
          <w:szCs w:val="22"/>
        </w:rPr>
        <w:t xml:space="preserve"> liečbu, ktorá má preukázaný bezpečnostný profil pri používaní v</w:t>
      </w:r>
      <w:r w:rsidR="00E90528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 xml:space="preserve">gravidite. Ak sa </w:t>
      </w:r>
      <w:r w:rsidR="00C434F5">
        <w:rPr>
          <w:color w:val="000000"/>
          <w:sz w:val="22"/>
          <w:szCs w:val="22"/>
        </w:rPr>
        <w:t xml:space="preserve">potvrdí </w:t>
      </w:r>
      <w:r>
        <w:rPr>
          <w:color w:val="000000"/>
          <w:sz w:val="22"/>
          <w:szCs w:val="22"/>
        </w:rPr>
        <w:t>gravidita, liečba antagonist</w:t>
      </w:r>
      <w:r w:rsidR="00AA1909">
        <w:rPr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>mi receptora angiotenzínu II sa musí okamžite ukončiť</w:t>
      </w:r>
      <w:r w:rsidR="00C434F5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a ak je </w:t>
      </w:r>
      <w:r w:rsidR="00CD722D">
        <w:rPr>
          <w:color w:val="000000"/>
          <w:sz w:val="22"/>
          <w:szCs w:val="22"/>
        </w:rPr>
        <w:t xml:space="preserve">to </w:t>
      </w:r>
      <w:r>
        <w:rPr>
          <w:color w:val="000000"/>
          <w:sz w:val="22"/>
          <w:szCs w:val="22"/>
        </w:rPr>
        <w:t xml:space="preserve">vhodné, má sa začať alternatívna liečba. </w:t>
      </w:r>
    </w:p>
    <w:p w14:paraId="28C3906D" w14:textId="77777777" w:rsidR="000A1719" w:rsidRDefault="000A1719" w:rsidP="00E61B7C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71887DC9" w14:textId="77777777" w:rsidR="00080157" w:rsidRPr="00862732" w:rsidRDefault="00692ACC" w:rsidP="00E61B7C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862732">
        <w:rPr>
          <w:color w:val="000000"/>
          <w:sz w:val="22"/>
          <w:szCs w:val="22"/>
          <w:lang w:val="sk-SK"/>
        </w:rPr>
        <w:t>Expozícia liečbe antagonist</w:t>
      </w:r>
      <w:r w:rsidR="002D7C24" w:rsidRPr="00862732">
        <w:rPr>
          <w:color w:val="000000"/>
          <w:sz w:val="22"/>
          <w:szCs w:val="22"/>
          <w:lang w:val="sk-SK"/>
        </w:rPr>
        <w:t>a</w:t>
      </w:r>
      <w:r w:rsidRPr="00862732">
        <w:rPr>
          <w:color w:val="000000"/>
          <w:sz w:val="22"/>
          <w:szCs w:val="22"/>
          <w:lang w:val="sk-SK"/>
        </w:rPr>
        <w:t>mi receptora angiotenzínu II počas druhého a tretieho trimestra je známa tým, že indukuje fetotoxicitu u ľudí (znížená funkcia obličiek, oligohydramnión, retardácia osifikácie lebky) a neonatálnu toxicitu (renálne zlyhanie, hypotenzia, hyperkaliémia) (</w:t>
      </w:r>
      <w:r w:rsidR="00C434F5" w:rsidRPr="00862732">
        <w:rPr>
          <w:color w:val="000000"/>
          <w:sz w:val="22"/>
          <w:szCs w:val="22"/>
          <w:lang w:val="sk-SK"/>
        </w:rPr>
        <w:t>p</w:t>
      </w:r>
      <w:r w:rsidRPr="00862732">
        <w:rPr>
          <w:color w:val="000000"/>
          <w:sz w:val="22"/>
          <w:szCs w:val="22"/>
          <w:lang w:val="sk-SK"/>
        </w:rPr>
        <w:t>ozri časť 5.3). Ak došlo od druhého trimestra gravidity k vystaveniu účinkom antagonistov receptora angiotenzínu II, odporúča sa ultrazvukové vyšetrenie funkcie obličiek a lebky.</w:t>
      </w:r>
    </w:p>
    <w:p w14:paraId="1C4E8035" w14:textId="476AF59B" w:rsidR="00692ACC" w:rsidRPr="00862732" w:rsidRDefault="00692ACC" w:rsidP="00E61B7C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862732">
        <w:rPr>
          <w:color w:val="000000"/>
          <w:sz w:val="22"/>
          <w:szCs w:val="22"/>
          <w:lang w:val="sk-SK"/>
        </w:rPr>
        <w:t>Novorodenci, ktorých matky užívali antagonisty receptora angiotenzínu II</w:t>
      </w:r>
      <w:r w:rsidR="00C434F5" w:rsidRPr="00862732">
        <w:rPr>
          <w:color w:val="000000"/>
          <w:sz w:val="22"/>
          <w:szCs w:val="22"/>
          <w:lang w:val="sk-SK"/>
        </w:rPr>
        <w:t>,</w:t>
      </w:r>
      <w:r w:rsidRPr="00862732">
        <w:rPr>
          <w:color w:val="000000"/>
          <w:sz w:val="22"/>
          <w:szCs w:val="22"/>
          <w:lang w:val="sk-SK"/>
        </w:rPr>
        <w:t xml:space="preserve"> sa majú starostlivo sledovať z</w:t>
      </w:r>
      <w:r w:rsidR="00E90528">
        <w:rPr>
          <w:color w:val="000000"/>
          <w:sz w:val="22"/>
          <w:szCs w:val="22"/>
          <w:lang w:val="sk-SK"/>
        </w:rPr>
        <w:t> </w:t>
      </w:r>
      <w:r w:rsidRPr="00862732">
        <w:rPr>
          <w:color w:val="000000"/>
          <w:sz w:val="22"/>
          <w:szCs w:val="22"/>
          <w:lang w:val="sk-SK"/>
        </w:rPr>
        <w:t xml:space="preserve">dôvodu hypotenzie (pozri časti 4.3 a 4.4). </w:t>
      </w:r>
    </w:p>
    <w:p w14:paraId="0A993238" w14:textId="77777777" w:rsidR="00B25C97" w:rsidRDefault="00B25C97" w:rsidP="00E61B7C">
      <w:pPr>
        <w:pStyle w:val="CM80"/>
        <w:rPr>
          <w:color w:val="000000"/>
          <w:sz w:val="22"/>
          <w:szCs w:val="22"/>
        </w:rPr>
      </w:pPr>
    </w:p>
    <w:p w14:paraId="32285454" w14:textId="2899521D" w:rsidR="00913F0B" w:rsidRDefault="00692ACC" w:rsidP="00E61B7C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S užívaním hydrochlorotiazidu počas </w:t>
      </w:r>
      <w:r w:rsidR="003D7E9F">
        <w:rPr>
          <w:color w:val="000000"/>
          <w:sz w:val="22"/>
          <w:szCs w:val="22"/>
        </w:rPr>
        <w:t xml:space="preserve">gravidity </w:t>
      </w:r>
      <w:r>
        <w:rPr>
          <w:color w:val="000000"/>
          <w:sz w:val="22"/>
          <w:szCs w:val="22"/>
        </w:rPr>
        <w:t>sú len obmedzené skúsenosti, obzvlášť počas prvého</w:t>
      </w:r>
      <w:r w:rsidR="00C434F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rimestra. Štúdie na zvieratách sú nedostatočné. Hydrochlorotiazid prechádza placentou. Vychádzajúc z</w:t>
      </w:r>
      <w:r w:rsidR="00E90528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farmakologického mechanizmu účinku hydrochlorotiazidu</w:t>
      </w:r>
      <w:r w:rsidR="00C434F5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môže jeho užívanie počas druhého a</w:t>
      </w:r>
      <w:r w:rsidR="00E90528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tretieho trimestra znížiť fetálnu a placentovú perfúziu a môže mať následky na plod a</w:t>
      </w:r>
      <w:r w:rsidR="00C434F5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novorodenca</w:t>
      </w:r>
      <w:r w:rsidR="00C434F5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ako je ikterus, porucha elektrolytickej rovnováhy a trombocytopénia. </w:t>
      </w:r>
    </w:p>
    <w:p w14:paraId="5037E704" w14:textId="77777777" w:rsidR="00913F0B" w:rsidRDefault="00913F0B" w:rsidP="00E61B7C">
      <w:pPr>
        <w:pStyle w:val="CM80"/>
        <w:rPr>
          <w:color w:val="000000"/>
          <w:sz w:val="22"/>
          <w:szCs w:val="22"/>
        </w:rPr>
      </w:pPr>
    </w:p>
    <w:p w14:paraId="0BA66FC1" w14:textId="77777777" w:rsidR="00692ACC" w:rsidRDefault="00692ACC" w:rsidP="00E61B7C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ydrochlorotiazid sa nemá používať pri gestačnom edéme, gestačnej hypertenzii alebo preeklampsii kvôli riziku znížen</w:t>
      </w:r>
      <w:r w:rsidR="00C434F5">
        <w:rPr>
          <w:color w:val="000000"/>
          <w:sz w:val="22"/>
          <w:szCs w:val="22"/>
        </w:rPr>
        <w:t>é</w:t>
      </w:r>
      <w:r>
        <w:rPr>
          <w:color w:val="000000"/>
          <w:sz w:val="22"/>
          <w:szCs w:val="22"/>
        </w:rPr>
        <w:t xml:space="preserve">ho objemu plazmy a hypoperfúzii placenty bez pozitívneho účinku na priebeh ochorenia. </w:t>
      </w:r>
    </w:p>
    <w:p w14:paraId="0B19F6CA" w14:textId="77777777" w:rsidR="004F33ED" w:rsidRDefault="004F33ED" w:rsidP="00E61B7C">
      <w:pPr>
        <w:pStyle w:val="CM80"/>
        <w:ind w:right="1070"/>
        <w:rPr>
          <w:color w:val="000000"/>
          <w:sz w:val="22"/>
          <w:szCs w:val="22"/>
        </w:rPr>
      </w:pPr>
    </w:p>
    <w:p w14:paraId="7E1D5548" w14:textId="77777777" w:rsidR="00692ACC" w:rsidRDefault="00692ACC" w:rsidP="00E61B7C">
      <w:pPr>
        <w:pStyle w:val="CM80"/>
        <w:ind w:right="107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ydrochlorotiazid sa nemá užívať pri esenciálnej hypertenzii u </w:t>
      </w:r>
      <w:r w:rsidR="003D7E9F">
        <w:rPr>
          <w:color w:val="000000"/>
          <w:sz w:val="22"/>
          <w:szCs w:val="22"/>
        </w:rPr>
        <w:t>gravidných</w:t>
      </w:r>
      <w:r>
        <w:rPr>
          <w:color w:val="000000"/>
          <w:sz w:val="22"/>
          <w:szCs w:val="22"/>
        </w:rPr>
        <w:t xml:space="preserve"> žien s výnimkou zriedkavých prípadov, kedy sa nedá použiť žiadna iná liečba. </w:t>
      </w:r>
    </w:p>
    <w:p w14:paraId="465DAA4F" w14:textId="77777777" w:rsidR="00692ACC" w:rsidRDefault="00692ACC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25B7BFB" w14:textId="77777777" w:rsidR="000C33DC" w:rsidRPr="00DD06E7" w:rsidRDefault="00BC6745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Dojčenie</w:t>
      </w:r>
    </w:p>
    <w:p w14:paraId="5AB01982" w14:textId="77777777" w:rsidR="00003CD8" w:rsidRPr="00E90528" w:rsidRDefault="00003CD8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62732">
        <w:rPr>
          <w:color w:val="000000"/>
          <w:sz w:val="22"/>
          <w:szCs w:val="22"/>
          <w:lang w:val="sk-SK"/>
        </w:rPr>
        <w:t xml:space="preserve">Keďže nie sú dostupné informácie o používaní </w:t>
      </w:r>
      <w:r w:rsidR="000A1719" w:rsidRPr="00E90528">
        <w:rPr>
          <w:sz w:val="22"/>
          <w:szCs w:val="22"/>
          <w:lang w:val="sk-SK"/>
        </w:rPr>
        <w:t>Telhycar</w:t>
      </w:r>
      <w:r w:rsidR="00BC6745" w:rsidRPr="00E90528">
        <w:rPr>
          <w:sz w:val="22"/>
          <w:szCs w:val="22"/>
          <w:lang w:val="sk-SK"/>
        </w:rPr>
        <w:t>u</w:t>
      </w:r>
      <w:r w:rsidRPr="00E90528">
        <w:rPr>
          <w:sz w:val="22"/>
          <w:szCs w:val="22"/>
          <w:lang w:val="sk-SK"/>
        </w:rPr>
        <w:t xml:space="preserve"> </w:t>
      </w:r>
      <w:r w:rsidRPr="00862732">
        <w:rPr>
          <w:color w:val="000000"/>
          <w:sz w:val="22"/>
          <w:szCs w:val="22"/>
          <w:lang w:val="sk-SK"/>
        </w:rPr>
        <w:t xml:space="preserve">počas </w:t>
      </w:r>
      <w:r w:rsidR="00BC6745" w:rsidRPr="00862732">
        <w:rPr>
          <w:color w:val="000000"/>
          <w:sz w:val="22"/>
          <w:szCs w:val="22"/>
          <w:lang w:val="sk-SK"/>
        </w:rPr>
        <w:t>dojčenia</w:t>
      </w:r>
      <w:r w:rsidRPr="00862732">
        <w:rPr>
          <w:color w:val="000000"/>
          <w:sz w:val="22"/>
          <w:szCs w:val="22"/>
          <w:lang w:val="sk-SK"/>
        </w:rPr>
        <w:t xml:space="preserve">, </w:t>
      </w:r>
      <w:r w:rsidR="00C75E96" w:rsidRPr="00E90528">
        <w:rPr>
          <w:sz w:val="22"/>
          <w:szCs w:val="22"/>
          <w:lang w:val="sk-SK"/>
        </w:rPr>
        <w:t>Telhycar</w:t>
      </w:r>
      <w:r w:rsidR="000A1719" w:rsidRPr="00E90528">
        <w:rPr>
          <w:sz w:val="22"/>
          <w:szCs w:val="22"/>
          <w:lang w:val="sk-SK"/>
        </w:rPr>
        <w:t xml:space="preserve"> </w:t>
      </w:r>
      <w:r w:rsidRPr="00862732">
        <w:rPr>
          <w:color w:val="000000"/>
          <w:sz w:val="22"/>
          <w:szCs w:val="22"/>
          <w:lang w:val="sk-SK"/>
        </w:rPr>
        <w:t xml:space="preserve">sa neodporúča a má sa použiť alternatívna liečba s vhodnejším bezpečnostným profilom pre obdobie dojčenia, zvlášť pre dojčenie novorodencov a predčasne narodených </w:t>
      </w:r>
      <w:r w:rsidR="00BC6745" w:rsidRPr="00862732">
        <w:rPr>
          <w:color w:val="000000"/>
          <w:sz w:val="22"/>
          <w:szCs w:val="22"/>
          <w:lang w:val="sk-SK"/>
        </w:rPr>
        <w:t>detí</w:t>
      </w:r>
      <w:r w:rsidRPr="00862732">
        <w:rPr>
          <w:color w:val="000000"/>
          <w:sz w:val="22"/>
          <w:szCs w:val="22"/>
          <w:lang w:val="sk-SK"/>
        </w:rPr>
        <w:t xml:space="preserve">. </w:t>
      </w:r>
    </w:p>
    <w:p w14:paraId="30CF7B73" w14:textId="77777777" w:rsidR="00003CD8" w:rsidRPr="00E90528" w:rsidRDefault="00003CD8" w:rsidP="00E61B7C">
      <w:pPr>
        <w:pStyle w:val="CM80"/>
        <w:rPr>
          <w:color w:val="000000"/>
          <w:sz w:val="22"/>
          <w:szCs w:val="22"/>
        </w:rPr>
      </w:pPr>
      <w:r w:rsidRPr="00E90528">
        <w:rPr>
          <w:color w:val="000000"/>
          <w:sz w:val="22"/>
          <w:szCs w:val="22"/>
        </w:rPr>
        <w:t xml:space="preserve">Hydrochlorotiazid sa v malých množstvách vylučuje do materského mlieka. Tiazidy, ktoré vo vysokých dávkach spôsobujú intenzívnu diurézu, môžu utlmiť tvorbu mlieka. Užívanie </w:t>
      </w:r>
      <w:r w:rsidR="000A1719" w:rsidRPr="00E90528">
        <w:rPr>
          <w:sz w:val="22"/>
          <w:szCs w:val="22"/>
        </w:rPr>
        <w:t>Telhycar</w:t>
      </w:r>
      <w:r w:rsidR="00BC6745" w:rsidRPr="00E90528">
        <w:rPr>
          <w:sz w:val="22"/>
          <w:szCs w:val="22"/>
        </w:rPr>
        <w:t>u</w:t>
      </w:r>
      <w:r w:rsidR="00296642" w:rsidRPr="00E90528">
        <w:rPr>
          <w:sz w:val="22"/>
          <w:szCs w:val="22"/>
        </w:rPr>
        <w:t xml:space="preserve"> </w:t>
      </w:r>
      <w:r w:rsidRPr="00E90528">
        <w:rPr>
          <w:color w:val="000000"/>
          <w:sz w:val="22"/>
          <w:szCs w:val="22"/>
        </w:rPr>
        <w:t xml:space="preserve">sa počas dojčenia neodporúča. Ak sa </w:t>
      </w:r>
      <w:r w:rsidR="00C75E96" w:rsidRPr="00E90528">
        <w:rPr>
          <w:sz w:val="22"/>
          <w:szCs w:val="22"/>
        </w:rPr>
        <w:t>Telhycar</w:t>
      </w:r>
      <w:r w:rsidR="000A1719" w:rsidRPr="00E90528">
        <w:rPr>
          <w:sz w:val="22"/>
          <w:szCs w:val="22"/>
        </w:rPr>
        <w:t xml:space="preserve"> </w:t>
      </w:r>
      <w:r w:rsidRPr="00E90528">
        <w:rPr>
          <w:color w:val="000000"/>
          <w:sz w:val="22"/>
          <w:szCs w:val="22"/>
        </w:rPr>
        <w:t>užíva počas dojčenia, dávky majú byť</w:t>
      </w:r>
      <w:r w:rsidR="00296642" w:rsidRPr="00E90528">
        <w:rPr>
          <w:color w:val="000000"/>
          <w:sz w:val="22"/>
          <w:szCs w:val="22"/>
        </w:rPr>
        <w:t xml:space="preserve"> </w:t>
      </w:r>
      <w:r w:rsidRPr="00E90528">
        <w:rPr>
          <w:color w:val="000000"/>
          <w:sz w:val="22"/>
          <w:szCs w:val="22"/>
        </w:rPr>
        <w:t xml:space="preserve">čo najnižšie. </w:t>
      </w:r>
    </w:p>
    <w:p w14:paraId="22BFC1D9" w14:textId="77777777" w:rsidR="00881F17" w:rsidRPr="00DD06E7" w:rsidRDefault="00881F17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17C57DB" w14:textId="77777777" w:rsidR="000C33DC" w:rsidRPr="00DD06E7" w:rsidRDefault="000C33DC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Fertilita</w:t>
      </w:r>
    </w:p>
    <w:p w14:paraId="0A4344FA" w14:textId="77777777" w:rsidR="000C33DC" w:rsidRPr="00DD06E7" w:rsidRDefault="000C33DC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V predklinických štúdiách sa nepozorovali žiadne vplyvy telmisartanu a hydrochlorotiazidu na fertilitu</w:t>
      </w:r>
      <w:r w:rsidR="00881F1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amcov a samíc.</w:t>
      </w:r>
    </w:p>
    <w:p w14:paraId="51B9EB2F" w14:textId="77777777" w:rsidR="000C33DC" w:rsidRPr="00DD06E7" w:rsidRDefault="000C33DC" w:rsidP="00E61B7C">
      <w:pPr>
        <w:pStyle w:val="Zkladntext2"/>
        <w:spacing w:after="0" w:line="240" w:lineRule="auto"/>
        <w:rPr>
          <w:sz w:val="22"/>
          <w:szCs w:val="22"/>
          <w:lang w:val="sk-SK"/>
        </w:rPr>
      </w:pPr>
    </w:p>
    <w:p w14:paraId="64804509" w14:textId="77777777" w:rsidR="009C52CA" w:rsidRPr="00DD06E7" w:rsidRDefault="009C52CA" w:rsidP="00E61B7C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Ovplyvnenie schopnosti viesť vozidlá a obsluhovať stroje</w:t>
      </w:r>
    </w:p>
    <w:p w14:paraId="27E557BE" w14:textId="77777777" w:rsidR="00750D4F" w:rsidRPr="00DD06E7" w:rsidRDefault="00750D4F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463D5F6" w14:textId="77777777" w:rsidR="00D74744" w:rsidRPr="008B3A73" w:rsidRDefault="00D74744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lhycar</w:t>
      </w:r>
      <w:r w:rsidRPr="008B3A73">
        <w:rPr>
          <w:sz w:val="22"/>
          <w:szCs w:val="22"/>
          <w:lang w:val="sk-SK" w:eastAsia="ja-JP"/>
        </w:rPr>
        <w:t xml:space="preserve"> môže mať vplyv na schopnosť viesť vozidlá a obsluhovať stroje. Počas liečby </w:t>
      </w:r>
      <w:r>
        <w:rPr>
          <w:sz w:val="22"/>
          <w:szCs w:val="22"/>
          <w:lang w:val="sk-SK"/>
        </w:rPr>
        <w:t>Telhycar</w:t>
      </w:r>
      <w:r w:rsidR="00BC6745">
        <w:rPr>
          <w:sz w:val="22"/>
          <w:szCs w:val="22"/>
          <w:lang w:val="sk-SK"/>
        </w:rPr>
        <w:t>om</w:t>
      </w:r>
      <w:r w:rsidRPr="008B3A73">
        <w:rPr>
          <w:sz w:val="22"/>
          <w:szCs w:val="22"/>
          <w:lang w:val="sk-SK" w:eastAsia="ja-JP"/>
        </w:rPr>
        <w:t xml:space="preserve"> sa môžu občas vyskytnúť závraty alebo ospa</w:t>
      </w:r>
      <w:r w:rsidR="00BC6745">
        <w:rPr>
          <w:sz w:val="22"/>
          <w:szCs w:val="22"/>
          <w:lang w:val="sk-SK" w:eastAsia="ja-JP"/>
        </w:rPr>
        <w:t>n</w:t>
      </w:r>
      <w:r w:rsidRPr="008B3A73">
        <w:rPr>
          <w:sz w:val="22"/>
          <w:szCs w:val="22"/>
          <w:lang w:val="sk-SK" w:eastAsia="ja-JP"/>
        </w:rPr>
        <w:t>l</w:t>
      </w:r>
      <w:r w:rsidR="00BC6745">
        <w:rPr>
          <w:sz w:val="22"/>
          <w:szCs w:val="22"/>
          <w:lang w:val="sk-SK" w:eastAsia="ja-JP"/>
        </w:rPr>
        <w:t>iv</w:t>
      </w:r>
      <w:r w:rsidRPr="008B3A73">
        <w:rPr>
          <w:sz w:val="22"/>
          <w:szCs w:val="22"/>
          <w:lang w:val="sk-SK" w:eastAsia="ja-JP"/>
        </w:rPr>
        <w:t>osť.</w:t>
      </w:r>
    </w:p>
    <w:p w14:paraId="25141237" w14:textId="77777777" w:rsidR="009D3F95" w:rsidRPr="00DD06E7" w:rsidRDefault="009D3F95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0E0B8546" w14:textId="77777777" w:rsidR="009C52CA" w:rsidRPr="00DD06E7" w:rsidRDefault="009C52CA" w:rsidP="00E61B7C">
      <w:pPr>
        <w:numPr>
          <w:ilvl w:val="1"/>
          <w:numId w:val="3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Nežiaduce účinky</w:t>
      </w:r>
    </w:p>
    <w:p w14:paraId="6B04983B" w14:textId="77777777" w:rsidR="009C52CA" w:rsidRPr="00DD06E7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A510C6A" w14:textId="77777777" w:rsidR="002B76F2" w:rsidRPr="00DD06E7" w:rsidRDefault="002B76F2" w:rsidP="00E61B7C">
      <w:pPr>
        <w:autoSpaceDE w:val="0"/>
        <w:autoSpaceDN w:val="0"/>
        <w:adjustRightInd w:val="0"/>
        <w:rPr>
          <w:i/>
          <w:sz w:val="22"/>
          <w:szCs w:val="22"/>
          <w:lang w:val="sk-SK" w:eastAsia="ja-JP"/>
        </w:rPr>
      </w:pPr>
      <w:r w:rsidRPr="00DD06E7">
        <w:rPr>
          <w:i/>
          <w:sz w:val="22"/>
          <w:szCs w:val="22"/>
          <w:lang w:val="sk-SK" w:eastAsia="ja-JP"/>
        </w:rPr>
        <w:t>Súhrn profilu bezpečnosti</w:t>
      </w:r>
    </w:p>
    <w:p w14:paraId="02561774" w14:textId="77777777" w:rsidR="002B76F2" w:rsidRPr="00762EBD" w:rsidRDefault="002B76F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762EBD">
        <w:rPr>
          <w:sz w:val="22"/>
          <w:szCs w:val="22"/>
          <w:lang w:val="sk-SK" w:eastAsia="ja-JP"/>
        </w:rPr>
        <w:t>Najčastejšie hlásenou nežiaducou reakciou je závrat. Závažný angioedém sa môže vyskytnúť</w:t>
      </w:r>
      <w:r w:rsidR="0009491B" w:rsidRPr="00762EBD">
        <w:rPr>
          <w:sz w:val="22"/>
          <w:szCs w:val="22"/>
          <w:lang w:val="sk-SK" w:eastAsia="ja-JP"/>
        </w:rPr>
        <w:t xml:space="preserve"> </w:t>
      </w:r>
      <w:r w:rsidRPr="00762EBD">
        <w:rPr>
          <w:sz w:val="22"/>
          <w:szCs w:val="22"/>
          <w:lang w:val="sk-SK" w:eastAsia="ja-JP"/>
        </w:rPr>
        <w:t>zriedkavo (≥</w:t>
      </w:r>
      <w:r w:rsidR="008565B0" w:rsidRPr="00762EB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1/10</w:t>
      </w:r>
      <w:r w:rsidR="008565B0" w:rsidRPr="00762EB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000 až &lt;</w:t>
      </w:r>
      <w:r w:rsidR="008565B0" w:rsidRPr="00762EB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1/1</w:t>
      </w:r>
      <w:r w:rsidR="008565B0" w:rsidRPr="00762EB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000).</w:t>
      </w:r>
    </w:p>
    <w:p w14:paraId="3BCE618E" w14:textId="77777777" w:rsidR="0009491B" w:rsidRPr="00762EBD" w:rsidRDefault="00E72FB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762EBD">
        <w:rPr>
          <w:sz w:val="22"/>
          <w:szCs w:val="22"/>
          <w:lang w:val="sk-SK" w:eastAsia="ja-JP"/>
        </w:rPr>
        <w:t>Celkový výskyt a schéma nežiaducich reakcií hlásených pri užívaní Telhycar</w:t>
      </w:r>
      <w:r w:rsidR="00B42531">
        <w:rPr>
          <w:sz w:val="22"/>
          <w:szCs w:val="22"/>
          <w:lang w:val="sk-SK" w:eastAsia="ja-JP"/>
        </w:rPr>
        <w:t>u</w:t>
      </w:r>
      <w:r w:rsidRPr="00762EBD">
        <w:rPr>
          <w:sz w:val="22"/>
          <w:szCs w:val="22"/>
          <w:lang w:val="sk-SK" w:eastAsia="ja-JP"/>
        </w:rPr>
        <w:t xml:space="preserve"> 80</w:t>
      </w:r>
      <w:r w:rsidR="00CD722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mg/25</w:t>
      </w:r>
      <w:r w:rsidR="00CD722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mg bol</w:t>
      </w:r>
      <w:r w:rsidR="00BC6745">
        <w:rPr>
          <w:sz w:val="22"/>
          <w:szCs w:val="22"/>
          <w:lang w:val="sk-SK" w:eastAsia="ja-JP"/>
        </w:rPr>
        <w:t>i</w:t>
      </w:r>
      <w:r w:rsidRPr="00762EBD">
        <w:rPr>
          <w:sz w:val="22"/>
          <w:szCs w:val="22"/>
          <w:lang w:val="sk-SK" w:eastAsia="ja-JP"/>
        </w:rPr>
        <w:t xml:space="preserve"> porovnateľn</w:t>
      </w:r>
      <w:r w:rsidR="00BC6745">
        <w:rPr>
          <w:sz w:val="22"/>
          <w:szCs w:val="22"/>
          <w:lang w:val="sk-SK" w:eastAsia="ja-JP"/>
        </w:rPr>
        <w:t>é</w:t>
      </w:r>
      <w:r w:rsidRPr="00762EBD">
        <w:rPr>
          <w:sz w:val="22"/>
          <w:szCs w:val="22"/>
          <w:lang w:val="sk-SK" w:eastAsia="ja-JP"/>
        </w:rPr>
        <w:t xml:space="preserve"> s Telhycar</w:t>
      </w:r>
      <w:r w:rsidR="00B42531">
        <w:rPr>
          <w:sz w:val="22"/>
          <w:szCs w:val="22"/>
          <w:lang w:val="sk-SK" w:eastAsia="ja-JP"/>
        </w:rPr>
        <w:t>om</w:t>
      </w:r>
      <w:r w:rsidRPr="00762EBD">
        <w:rPr>
          <w:sz w:val="22"/>
          <w:szCs w:val="22"/>
          <w:lang w:val="sk-SK" w:eastAsia="ja-JP"/>
        </w:rPr>
        <w:t xml:space="preserve"> 80</w:t>
      </w:r>
      <w:r w:rsidR="00CD722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mg/12,5</w:t>
      </w:r>
      <w:r w:rsidR="00CD722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 xml:space="preserve">mg. </w:t>
      </w:r>
      <w:r w:rsidR="00B42531">
        <w:rPr>
          <w:sz w:val="22"/>
          <w:szCs w:val="22"/>
          <w:lang w:val="sk-SK" w:eastAsia="ja-JP"/>
        </w:rPr>
        <w:t>V</w:t>
      </w:r>
      <w:r w:rsidRPr="00762EBD">
        <w:rPr>
          <w:sz w:val="22"/>
          <w:szCs w:val="22"/>
          <w:lang w:val="sk-SK" w:eastAsia="ja-JP"/>
        </w:rPr>
        <w:t xml:space="preserve">zťah </w:t>
      </w:r>
      <w:r w:rsidR="00B42531">
        <w:rPr>
          <w:sz w:val="22"/>
          <w:szCs w:val="22"/>
          <w:lang w:val="sk-SK" w:eastAsia="ja-JP"/>
        </w:rPr>
        <w:t xml:space="preserve">medzi dávkou a </w:t>
      </w:r>
      <w:r w:rsidRPr="00762EBD">
        <w:rPr>
          <w:sz w:val="22"/>
          <w:szCs w:val="22"/>
          <w:lang w:val="sk-SK" w:eastAsia="ja-JP"/>
        </w:rPr>
        <w:t>nežiaduci</w:t>
      </w:r>
      <w:r w:rsidR="00B42531">
        <w:rPr>
          <w:sz w:val="22"/>
          <w:szCs w:val="22"/>
          <w:lang w:val="sk-SK" w:eastAsia="ja-JP"/>
        </w:rPr>
        <w:t>mi</w:t>
      </w:r>
      <w:r w:rsidRPr="00762EBD">
        <w:rPr>
          <w:sz w:val="22"/>
          <w:szCs w:val="22"/>
          <w:lang w:val="sk-SK" w:eastAsia="ja-JP"/>
        </w:rPr>
        <w:t xml:space="preserve"> </w:t>
      </w:r>
      <w:r w:rsidR="00B42531">
        <w:rPr>
          <w:sz w:val="22"/>
          <w:szCs w:val="22"/>
          <w:lang w:val="sk-SK" w:eastAsia="ja-JP"/>
        </w:rPr>
        <w:t>reakciami</w:t>
      </w:r>
      <w:r w:rsidRPr="00762EBD">
        <w:rPr>
          <w:sz w:val="22"/>
          <w:szCs w:val="22"/>
          <w:lang w:val="sk-SK" w:eastAsia="ja-JP"/>
        </w:rPr>
        <w:t xml:space="preserve"> nebol stanovený a nevykazovali žiadnu koreláciu s pohlavím, vekom alebo rasou pacientov.</w:t>
      </w:r>
    </w:p>
    <w:p w14:paraId="77816910" w14:textId="77777777" w:rsidR="0009491B" w:rsidRPr="00762EBD" w:rsidRDefault="0009491B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AA891E9" w14:textId="77777777" w:rsidR="002B76F2" w:rsidRPr="00762EBD" w:rsidRDefault="002B76F2" w:rsidP="00E61B7C">
      <w:pPr>
        <w:autoSpaceDE w:val="0"/>
        <w:autoSpaceDN w:val="0"/>
        <w:adjustRightInd w:val="0"/>
        <w:rPr>
          <w:i/>
          <w:sz w:val="22"/>
          <w:szCs w:val="22"/>
          <w:lang w:val="sk-SK" w:eastAsia="ja-JP"/>
        </w:rPr>
      </w:pPr>
      <w:r w:rsidRPr="00762EBD">
        <w:rPr>
          <w:i/>
          <w:sz w:val="22"/>
          <w:szCs w:val="22"/>
          <w:lang w:val="sk-SK" w:eastAsia="ja-JP"/>
        </w:rPr>
        <w:t>Tabuľkový prehľad nežiaducich reakcií</w:t>
      </w:r>
    </w:p>
    <w:p w14:paraId="6FF25E4D" w14:textId="77777777" w:rsidR="00CD319F" w:rsidRPr="00DD06E7" w:rsidRDefault="002B76F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762EBD">
        <w:rPr>
          <w:sz w:val="22"/>
          <w:szCs w:val="22"/>
          <w:lang w:val="sk-SK" w:eastAsia="ja-JP"/>
        </w:rPr>
        <w:t>Nežiaduce reakcie zaznamenané vo všetkých klinických skúš</w:t>
      </w:r>
      <w:r w:rsidR="00B42531">
        <w:rPr>
          <w:sz w:val="22"/>
          <w:szCs w:val="22"/>
          <w:lang w:val="sk-SK" w:eastAsia="ja-JP"/>
        </w:rPr>
        <w:t>aniach</w:t>
      </w:r>
      <w:r w:rsidRPr="00762EBD">
        <w:rPr>
          <w:sz w:val="22"/>
          <w:szCs w:val="22"/>
          <w:lang w:val="sk-SK" w:eastAsia="ja-JP"/>
        </w:rPr>
        <w:t xml:space="preserve"> a vyskytujúce sa častejšie (p</w:t>
      </w:r>
      <w:r w:rsidR="00CD722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≤</w:t>
      </w:r>
      <w:r w:rsidR="00CD722D">
        <w:rPr>
          <w:sz w:val="22"/>
          <w:szCs w:val="22"/>
          <w:lang w:val="sk-SK" w:eastAsia="ja-JP"/>
        </w:rPr>
        <w:t> </w:t>
      </w:r>
      <w:r w:rsidRPr="00762EBD">
        <w:rPr>
          <w:sz w:val="22"/>
          <w:szCs w:val="22"/>
          <w:lang w:val="sk-SK" w:eastAsia="ja-JP"/>
        </w:rPr>
        <w:t>0,05)</w:t>
      </w:r>
      <w:r w:rsidR="0009491B" w:rsidRPr="00762EBD">
        <w:rPr>
          <w:sz w:val="22"/>
          <w:szCs w:val="22"/>
          <w:lang w:val="sk-SK" w:eastAsia="ja-JP"/>
        </w:rPr>
        <w:t xml:space="preserve"> </w:t>
      </w:r>
      <w:r w:rsidRPr="00762EBD">
        <w:rPr>
          <w:sz w:val="22"/>
          <w:szCs w:val="22"/>
          <w:lang w:val="sk-SK" w:eastAsia="ja-JP"/>
        </w:rPr>
        <w:t xml:space="preserve">s telmisartanom plus hydrochlorotiazidom než s placebom sú </w:t>
      </w:r>
      <w:r w:rsidR="00B42531">
        <w:rPr>
          <w:sz w:val="22"/>
          <w:szCs w:val="22"/>
          <w:lang w:val="sk-SK" w:eastAsia="ja-JP"/>
        </w:rPr>
        <w:t>uvedené</w:t>
      </w:r>
      <w:r w:rsidR="00B42531" w:rsidRPr="00762EBD">
        <w:rPr>
          <w:sz w:val="22"/>
          <w:szCs w:val="22"/>
          <w:lang w:val="sk-SK" w:eastAsia="ja-JP"/>
        </w:rPr>
        <w:t xml:space="preserve"> </w:t>
      </w:r>
      <w:r w:rsidRPr="00762EBD">
        <w:rPr>
          <w:sz w:val="22"/>
          <w:szCs w:val="22"/>
          <w:lang w:val="sk-SK" w:eastAsia="ja-JP"/>
        </w:rPr>
        <w:t>nižšie podľa triedy orgánových</w:t>
      </w:r>
      <w:r w:rsidR="001F240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ystémov. Známe nežiaduce reakcie sa vyskytli s každou zložkou podávanou samostatne, ktoré sa</w:t>
      </w:r>
      <w:r w:rsidR="001F240C" w:rsidRPr="00DD06E7">
        <w:rPr>
          <w:sz w:val="22"/>
          <w:szCs w:val="22"/>
          <w:lang w:val="sk-SK" w:eastAsia="ja-JP"/>
        </w:rPr>
        <w:t xml:space="preserve"> </w:t>
      </w:r>
      <w:r w:rsidR="00B42531">
        <w:rPr>
          <w:sz w:val="22"/>
          <w:szCs w:val="22"/>
          <w:lang w:val="sk-SK" w:eastAsia="ja-JP"/>
        </w:rPr>
        <w:t xml:space="preserve">neprejavili </w:t>
      </w:r>
      <w:r w:rsidRPr="00DD06E7">
        <w:rPr>
          <w:sz w:val="22"/>
          <w:szCs w:val="22"/>
          <w:lang w:val="sk-SK" w:eastAsia="ja-JP"/>
        </w:rPr>
        <w:t>v klinických skúš</w:t>
      </w:r>
      <w:r w:rsidR="00B42531">
        <w:rPr>
          <w:sz w:val="22"/>
          <w:szCs w:val="22"/>
          <w:lang w:val="sk-SK" w:eastAsia="ja-JP"/>
        </w:rPr>
        <w:t>aniach</w:t>
      </w:r>
      <w:r w:rsidRPr="00DD06E7">
        <w:rPr>
          <w:sz w:val="22"/>
          <w:szCs w:val="22"/>
          <w:lang w:val="sk-SK" w:eastAsia="ja-JP"/>
        </w:rPr>
        <w:t xml:space="preserve">, </w:t>
      </w:r>
      <w:r w:rsidR="00B42531">
        <w:rPr>
          <w:sz w:val="22"/>
          <w:szCs w:val="22"/>
          <w:lang w:val="sk-SK" w:eastAsia="ja-JP"/>
        </w:rPr>
        <w:t xml:space="preserve">ale </w:t>
      </w:r>
      <w:r w:rsidRPr="00DD06E7">
        <w:rPr>
          <w:sz w:val="22"/>
          <w:szCs w:val="22"/>
          <w:lang w:val="sk-SK" w:eastAsia="ja-JP"/>
        </w:rPr>
        <w:t xml:space="preserve">môžu </w:t>
      </w:r>
      <w:r w:rsidR="00B42531">
        <w:rPr>
          <w:sz w:val="22"/>
          <w:szCs w:val="22"/>
          <w:lang w:val="sk-SK" w:eastAsia="ja-JP"/>
        </w:rPr>
        <w:t xml:space="preserve">sa </w:t>
      </w:r>
      <w:r w:rsidRPr="00DD06E7">
        <w:rPr>
          <w:sz w:val="22"/>
          <w:szCs w:val="22"/>
          <w:lang w:val="sk-SK" w:eastAsia="ja-JP"/>
        </w:rPr>
        <w:t>vyskytnúť počas liečby</w:t>
      </w:r>
      <w:r w:rsidR="001F240C" w:rsidRPr="00DD06E7">
        <w:rPr>
          <w:sz w:val="22"/>
          <w:szCs w:val="22"/>
          <w:lang w:val="sk-SK" w:eastAsia="ja-JP"/>
        </w:rPr>
        <w:t xml:space="preserve"> </w:t>
      </w:r>
      <w:r w:rsidR="008E6560">
        <w:rPr>
          <w:sz w:val="22"/>
          <w:szCs w:val="22"/>
          <w:lang w:val="sk-SK"/>
        </w:rPr>
        <w:t>Telhycar</w:t>
      </w:r>
      <w:r w:rsidR="00B42531">
        <w:rPr>
          <w:sz w:val="22"/>
          <w:szCs w:val="22"/>
          <w:lang w:val="sk-SK"/>
        </w:rPr>
        <w:t>om</w:t>
      </w:r>
      <w:r w:rsidR="00CD319F">
        <w:rPr>
          <w:sz w:val="22"/>
          <w:szCs w:val="22"/>
          <w:lang w:val="sk-SK"/>
        </w:rPr>
        <w:t>.</w:t>
      </w:r>
    </w:p>
    <w:p w14:paraId="401894D4" w14:textId="77777777" w:rsidR="001F240C" w:rsidRPr="00DD06E7" w:rsidRDefault="001F240C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A124F60" w14:textId="77777777" w:rsidR="007A6299" w:rsidRDefault="002B76F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Nežiaduce reakcie boli vyhodnotené podľa </w:t>
      </w:r>
      <w:r w:rsidR="00B42531">
        <w:rPr>
          <w:sz w:val="22"/>
          <w:szCs w:val="22"/>
          <w:lang w:val="sk-SK" w:eastAsia="ja-JP"/>
        </w:rPr>
        <w:t>frekvencie</w:t>
      </w:r>
      <w:r w:rsidRPr="00DD06E7">
        <w:rPr>
          <w:sz w:val="22"/>
          <w:szCs w:val="22"/>
          <w:lang w:val="sk-SK" w:eastAsia="ja-JP"/>
        </w:rPr>
        <w:t xml:space="preserve"> </w:t>
      </w:r>
      <w:r w:rsidR="00B42531">
        <w:rPr>
          <w:sz w:val="22"/>
          <w:szCs w:val="22"/>
          <w:lang w:val="sk-SK" w:eastAsia="ja-JP"/>
        </w:rPr>
        <w:t>na základe</w:t>
      </w:r>
      <w:r w:rsidR="00B4253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asledujúc</w:t>
      </w:r>
      <w:r w:rsidR="00B42531">
        <w:rPr>
          <w:sz w:val="22"/>
          <w:szCs w:val="22"/>
          <w:lang w:val="sk-SK" w:eastAsia="ja-JP"/>
        </w:rPr>
        <w:t>ej</w:t>
      </w:r>
      <w:r w:rsidRPr="00DD06E7">
        <w:rPr>
          <w:sz w:val="22"/>
          <w:szCs w:val="22"/>
          <w:lang w:val="sk-SK" w:eastAsia="ja-JP"/>
        </w:rPr>
        <w:t xml:space="preserve"> konvenci</w:t>
      </w:r>
      <w:r w:rsidR="00B42531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: veľmi časté</w:t>
      </w:r>
      <w:r w:rsidR="008565B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(</w:t>
      </w:r>
      <w:r w:rsidR="008565B0" w:rsidRPr="00DD06E7">
        <w:rPr>
          <w:bCs/>
          <w:lang w:val="sk-SK"/>
        </w:rPr>
        <w:sym w:font="Symbol" w:char="F0B3"/>
      </w:r>
      <w:r w:rsidR="008565B0" w:rsidRPr="00DD06E7">
        <w:rPr>
          <w:bCs/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1/10); časté (</w:t>
      </w:r>
      <w:r w:rsidR="008565B0" w:rsidRPr="00DD06E7">
        <w:rPr>
          <w:bCs/>
          <w:lang w:val="sk-SK"/>
        </w:rPr>
        <w:sym w:font="Symbol" w:char="F0B3"/>
      </w:r>
      <w:r w:rsidR="008565B0" w:rsidRPr="00DD06E7">
        <w:rPr>
          <w:bCs/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1/100 až &lt;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/10); menej časté (</w:t>
      </w:r>
      <w:r w:rsidR="008565B0" w:rsidRPr="00DD06E7">
        <w:rPr>
          <w:bCs/>
          <w:lang w:val="sk-SK"/>
        </w:rPr>
        <w:sym w:font="Symbol" w:char="F0B3"/>
      </w:r>
      <w:r w:rsidR="008565B0" w:rsidRPr="00DD06E7">
        <w:rPr>
          <w:bCs/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1/1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 až &lt;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/100); zriedkavé (</w:t>
      </w:r>
      <w:r w:rsidR="008565B0" w:rsidRPr="00DD06E7">
        <w:rPr>
          <w:bCs/>
          <w:lang w:val="sk-SK"/>
        </w:rPr>
        <w:sym w:font="Symbol" w:char="F0B3"/>
      </w:r>
      <w:r w:rsidR="008565B0" w:rsidRPr="00DD06E7">
        <w:rPr>
          <w:bCs/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1/10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 až</w:t>
      </w:r>
      <w:r w:rsidR="008565B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&lt;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/1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); veľmi zriedkavé (&lt;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/10</w:t>
      </w:r>
      <w:r w:rsidR="008565B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000), neznáme (z dostupných údajov).</w:t>
      </w:r>
      <w:r w:rsidR="008565B0" w:rsidRPr="00DD06E7">
        <w:rPr>
          <w:sz w:val="22"/>
          <w:szCs w:val="22"/>
          <w:lang w:val="sk-SK" w:eastAsia="ja-JP"/>
        </w:rPr>
        <w:t xml:space="preserve"> </w:t>
      </w:r>
    </w:p>
    <w:p w14:paraId="7B7BDEDA" w14:textId="77777777" w:rsidR="007A6299" w:rsidRDefault="007A629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A214E40" w14:textId="77777777" w:rsidR="009E4DF3" w:rsidRDefault="002B76F2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rámci jednotlivých skupín frekvencií sú nežiaduce reakcie usporiadané v poradí klesajúcej</w:t>
      </w:r>
      <w:r w:rsidR="00EB237A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závažnosti.</w:t>
      </w:r>
    </w:p>
    <w:p w14:paraId="4AC3CD3C" w14:textId="77777777" w:rsidR="007A6299" w:rsidRDefault="007A6299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7"/>
        <w:gridCol w:w="3095"/>
      </w:tblGrid>
      <w:tr w:rsidR="002A1B9E" w:rsidRPr="00726FF2" w14:paraId="343397B4" w14:textId="77777777" w:rsidTr="00B21EB8">
        <w:tc>
          <w:tcPr>
            <w:tcW w:w="1667" w:type="pct"/>
            <w:shd w:val="clear" w:color="auto" w:fill="auto"/>
          </w:tcPr>
          <w:p w14:paraId="54A5446C" w14:textId="77777777" w:rsidR="002A1B9E" w:rsidRPr="00726FF2" w:rsidRDefault="002A1B9E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Trieda orgánových systémov</w:t>
            </w:r>
            <w:r w:rsidR="00BC6745">
              <w:rPr>
                <w:b/>
                <w:sz w:val="22"/>
                <w:szCs w:val="22"/>
                <w:lang w:val="sk-SK"/>
              </w:rPr>
              <w:t xml:space="preserve"> podľa databázy MedDRA</w:t>
            </w:r>
          </w:p>
        </w:tc>
        <w:tc>
          <w:tcPr>
            <w:tcW w:w="1667" w:type="pct"/>
            <w:shd w:val="clear" w:color="auto" w:fill="auto"/>
          </w:tcPr>
          <w:p w14:paraId="633EC3F7" w14:textId="3C2AD223" w:rsidR="00596616" w:rsidRPr="00726FF2" w:rsidRDefault="00596616" w:rsidP="00E61B7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Nežiaduc</w:t>
            </w:r>
            <w:r w:rsidR="0090241E">
              <w:rPr>
                <w:b/>
                <w:sz w:val="22"/>
                <w:szCs w:val="22"/>
                <w:lang w:val="sk-SK"/>
              </w:rPr>
              <w:t>e</w:t>
            </w:r>
            <w:r w:rsidRPr="00726FF2">
              <w:rPr>
                <w:b/>
                <w:sz w:val="22"/>
                <w:szCs w:val="22"/>
                <w:lang w:val="sk-SK"/>
              </w:rPr>
              <w:t xml:space="preserve"> </w:t>
            </w:r>
            <w:r w:rsidR="0090241E">
              <w:rPr>
                <w:b/>
                <w:sz w:val="22"/>
                <w:szCs w:val="22"/>
                <w:lang w:val="sk-SK"/>
              </w:rPr>
              <w:t>reakcie</w:t>
            </w:r>
          </w:p>
          <w:p w14:paraId="79F0C7AC" w14:textId="77777777" w:rsidR="002A1B9E" w:rsidRPr="00726FF2" w:rsidRDefault="002A1B9E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</w:p>
        </w:tc>
        <w:tc>
          <w:tcPr>
            <w:tcW w:w="1667" w:type="pct"/>
            <w:shd w:val="clear" w:color="auto" w:fill="auto"/>
          </w:tcPr>
          <w:p w14:paraId="252915BC" w14:textId="77777777" w:rsidR="00596616" w:rsidRPr="00726FF2" w:rsidRDefault="00596616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Frekvencia</w:t>
            </w:r>
          </w:p>
        </w:tc>
      </w:tr>
      <w:tr w:rsidR="002A1B9E" w:rsidRPr="00726FF2" w14:paraId="6F318942" w14:textId="77777777" w:rsidTr="00B21EB8">
        <w:tc>
          <w:tcPr>
            <w:tcW w:w="1667" w:type="pct"/>
            <w:shd w:val="clear" w:color="auto" w:fill="auto"/>
          </w:tcPr>
          <w:p w14:paraId="3A4F9607" w14:textId="77777777" w:rsidR="002A1B9E" w:rsidRPr="00726FF2" w:rsidRDefault="00822615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Infekcie a nákazy</w:t>
            </w:r>
          </w:p>
        </w:tc>
        <w:tc>
          <w:tcPr>
            <w:tcW w:w="1667" w:type="pct"/>
            <w:shd w:val="clear" w:color="auto" w:fill="auto"/>
          </w:tcPr>
          <w:p w14:paraId="1A3B68E1" w14:textId="77777777" w:rsidR="002A1B9E" w:rsidRPr="00726FF2" w:rsidRDefault="00822615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ronchitída, faryngitída, sinusitída</w:t>
            </w:r>
          </w:p>
        </w:tc>
        <w:tc>
          <w:tcPr>
            <w:tcW w:w="1667" w:type="pct"/>
            <w:shd w:val="clear" w:color="auto" w:fill="auto"/>
          </w:tcPr>
          <w:p w14:paraId="74334D83" w14:textId="77777777" w:rsidR="002A1B9E" w:rsidRPr="00726FF2" w:rsidRDefault="00822615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color w:val="000000"/>
                <w:sz w:val="22"/>
                <w:szCs w:val="22"/>
              </w:rPr>
              <w:t>Zriedkavé</w:t>
            </w:r>
          </w:p>
        </w:tc>
      </w:tr>
      <w:tr w:rsidR="002A1B9E" w:rsidRPr="00726FF2" w14:paraId="0689392E" w14:textId="77777777" w:rsidTr="00B21EB8">
        <w:tc>
          <w:tcPr>
            <w:tcW w:w="1667" w:type="pct"/>
            <w:shd w:val="clear" w:color="auto" w:fill="auto"/>
          </w:tcPr>
          <w:p w14:paraId="5A6B8DC1" w14:textId="77777777" w:rsidR="002A1B9E" w:rsidRPr="00726FF2" w:rsidRDefault="00E63A1C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eastAsia="ja-JP"/>
              </w:rPr>
              <w:t>Poruchy imunitného systému</w:t>
            </w:r>
          </w:p>
        </w:tc>
        <w:tc>
          <w:tcPr>
            <w:tcW w:w="1667" w:type="pct"/>
            <w:shd w:val="clear" w:color="auto" w:fill="auto"/>
          </w:tcPr>
          <w:p w14:paraId="6B2A0ACA" w14:textId="77777777" w:rsidR="002A1B9E" w:rsidRPr="00726FF2" w:rsidRDefault="00786410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Exacerbácia alebo aktivácia systémového lupus erythematosus</w:t>
            </w:r>
            <w:r w:rsidRPr="00726FF2">
              <w:rPr>
                <w:rFonts w:eastAsia="Calibri"/>
                <w:sz w:val="22"/>
                <w:szCs w:val="22"/>
                <w:vertAlign w:val="superscript"/>
                <w:lang w:val="en-US" w:eastAsia="en-US"/>
              </w:rPr>
              <w:t>1</w:t>
            </w:r>
          </w:p>
        </w:tc>
        <w:tc>
          <w:tcPr>
            <w:tcW w:w="1667" w:type="pct"/>
            <w:shd w:val="clear" w:color="auto" w:fill="auto"/>
          </w:tcPr>
          <w:p w14:paraId="46ECD3E1" w14:textId="77777777" w:rsidR="002A1B9E" w:rsidRPr="00726FF2" w:rsidRDefault="00E63A1C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color w:val="000000"/>
                <w:sz w:val="22"/>
                <w:szCs w:val="22"/>
              </w:rPr>
              <w:t>Zriedkavé</w:t>
            </w:r>
          </w:p>
        </w:tc>
      </w:tr>
      <w:tr w:rsidR="00861AC2" w:rsidRPr="00726FF2" w14:paraId="1DA5C67B" w14:textId="77777777" w:rsidTr="00B21EB8">
        <w:tc>
          <w:tcPr>
            <w:tcW w:w="1667" w:type="pct"/>
            <w:vMerge w:val="restart"/>
            <w:shd w:val="clear" w:color="auto" w:fill="auto"/>
          </w:tcPr>
          <w:p w14:paraId="59635667" w14:textId="77777777" w:rsidR="00861AC2" w:rsidRPr="00726FF2" w:rsidRDefault="00861AC2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metabolizmu a výživy</w:t>
            </w:r>
          </w:p>
        </w:tc>
        <w:tc>
          <w:tcPr>
            <w:tcW w:w="1667" w:type="pct"/>
            <w:shd w:val="clear" w:color="auto" w:fill="auto"/>
          </w:tcPr>
          <w:p w14:paraId="52F68C34" w14:textId="77777777" w:rsidR="00861AC2" w:rsidRPr="00726FF2" w:rsidRDefault="00861AC2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ypokaliémia</w:t>
            </w:r>
          </w:p>
        </w:tc>
        <w:tc>
          <w:tcPr>
            <w:tcW w:w="1667" w:type="pct"/>
            <w:shd w:val="clear" w:color="auto" w:fill="auto"/>
          </w:tcPr>
          <w:p w14:paraId="576D781D" w14:textId="77777777" w:rsidR="00861AC2" w:rsidRPr="00726FF2" w:rsidRDefault="000F464F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>
              <w:rPr>
                <w:color w:val="000000"/>
                <w:sz w:val="22"/>
                <w:szCs w:val="22"/>
              </w:rPr>
              <w:t>Menej časté</w:t>
            </w:r>
          </w:p>
        </w:tc>
      </w:tr>
      <w:tr w:rsidR="00861AC2" w:rsidRPr="00726FF2" w14:paraId="2C7247D5" w14:textId="77777777" w:rsidTr="00B21EB8">
        <w:tc>
          <w:tcPr>
            <w:tcW w:w="1667" w:type="pct"/>
            <w:vMerge/>
            <w:shd w:val="clear" w:color="auto" w:fill="auto"/>
          </w:tcPr>
          <w:p w14:paraId="7BBC1D45" w14:textId="77777777" w:rsidR="00861AC2" w:rsidRPr="00726FF2" w:rsidRDefault="00861AC2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7ABBCFEE" w14:textId="77777777" w:rsidR="00861AC2" w:rsidRPr="00726FF2" w:rsidRDefault="00861AC2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yperurikémia, hyponatriémia</w:t>
            </w:r>
          </w:p>
        </w:tc>
        <w:tc>
          <w:tcPr>
            <w:tcW w:w="1667" w:type="pct"/>
            <w:shd w:val="clear" w:color="auto" w:fill="auto"/>
          </w:tcPr>
          <w:p w14:paraId="1224E502" w14:textId="77777777" w:rsidR="00861AC2" w:rsidRPr="00726FF2" w:rsidRDefault="00861AC2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14095B" w:rsidRPr="00726FF2" w14:paraId="4D987796" w14:textId="77777777" w:rsidTr="00B21EB8">
        <w:tc>
          <w:tcPr>
            <w:tcW w:w="1667" w:type="pct"/>
            <w:vMerge w:val="restart"/>
            <w:shd w:val="clear" w:color="auto" w:fill="auto"/>
          </w:tcPr>
          <w:p w14:paraId="373A8282" w14:textId="77777777" w:rsidR="0014095B" w:rsidRPr="00726FF2" w:rsidRDefault="0014095B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sychické poruchy</w:t>
            </w:r>
          </w:p>
        </w:tc>
        <w:tc>
          <w:tcPr>
            <w:tcW w:w="1667" w:type="pct"/>
            <w:shd w:val="clear" w:color="auto" w:fill="auto"/>
          </w:tcPr>
          <w:p w14:paraId="5AAD7DAE" w14:textId="77777777" w:rsidR="0014095B" w:rsidRPr="00726FF2" w:rsidRDefault="0014095B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Úzkosť</w:t>
            </w:r>
          </w:p>
        </w:tc>
        <w:tc>
          <w:tcPr>
            <w:tcW w:w="1667" w:type="pct"/>
            <w:shd w:val="clear" w:color="auto" w:fill="auto"/>
          </w:tcPr>
          <w:p w14:paraId="4CBB6EDA" w14:textId="77777777" w:rsidR="0014095B" w:rsidRPr="00726FF2" w:rsidRDefault="0014095B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14095B" w:rsidRPr="00726FF2" w14:paraId="600D8D04" w14:textId="77777777" w:rsidTr="00B21EB8">
        <w:tc>
          <w:tcPr>
            <w:tcW w:w="1667" w:type="pct"/>
            <w:vMerge/>
            <w:shd w:val="clear" w:color="auto" w:fill="auto"/>
          </w:tcPr>
          <w:p w14:paraId="6D309FE3" w14:textId="77777777" w:rsidR="0014095B" w:rsidRPr="00726FF2" w:rsidRDefault="0014095B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7D72C4F7" w14:textId="77777777" w:rsidR="0014095B" w:rsidRPr="00726FF2" w:rsidRDefault="0014095B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Depresia</w:t>
            </w:r>
          </w:p>
        </w:tc>
        <w:tc>
          <w:tcPr>
            <w:tcW w:w="1667" w:type="pct"/>
            <w:shd w:val="clear" w:color="auto" w:fill="auto"/>
          </w:tcPr>
          <w:p w14:paraId="36FB4186" w14:textId="77777777" w:rsidR="0014095B" w:rsidRPr="00726FF2" w:rsidRDefault="0014095B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F47072" w:rsidRPr="00726FF2" w14:paraId="2E36A3AA" w14:textId="77777777" w:rsidTr="00B21EB8">
        <w:tc>
          <w:tcPr>
            <w:tcW w:w="1667" w:type="pct"/>
            <w:vMerge w:val="restart"/>
            <w:shd w:val="clear" w:color="auto" w:fill="auto"/>
          </w:tcPr>
          <w:p w14:paraId="02E7BC68" w14:textId="77777777" w:rsidR="00F47072" w:rsidRPr="00726FF2" w:rsidRDefault="00F119D8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nervového systému</w:t>
            </w:r>
          </w:p>
        </w:tc>
        <w:tc>
          <w:tcPr>
            <w:tcW w:w="1667" w:type="pct"/>
            <w:shd w:val="clear" w:color="auto" w:fill="auto"/>
          </w:tcPr>
          <w:p w14:paraId="0F338F1E" w14:textId="77777777" w:rsidR="00F47072" w:rsidRPr="00726FF2" w:rsidRDefault="00B80046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ávrat</w:t>
            </w:r>
          </w:p>
        </w:tc>
        <w:tc>
          <w:tcPr>
            <w:tcW w:w="1667" w:type="pct"/>
            <w:shd w:val="clear" w:color="auto" w:fill="auto"/>
          </w:tcPr>
          <w:p w14:paraId="48062141" w14:textId="77777777" w:rsidR="00F47072" w:rsidRPr="00726FF2" w:rsidRDefault="00B80046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Časté</w:t>
            </w:r>
          </w:p>
        </w:tc>
      </w:tr>
      <w:tr w:rsidR="00F47072" w:rsidRPr="00726FF2" w14:paraId="3AA900C6" w14:textId="77777777" w:rsidTr="00B21EB8">
        <w:tc>
          <w:tcPr>
            <w:tcW w:w="1667" w:type="pct"/>
            <w:vMerge/>
            <w:shd w:val="clear" w:color="auto" w:fill="auto"/>
          </w:tcPr>
          <w:p w14:paraId="01317D90" w14:textId="77777777" w:rsidR="00F47072" w:rsidRPr="00726FF2" w:rsidRDefault="00F47072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62AAB7C1" w14:textId="77777777" w:rsidR="00F47072" w:rsidRPr="00726FF2" w:rsidRDefault="00B80046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Synkopa, parestézi</w:t>
            </w:r>
            <w:r w:rsidR="00BC6745">
              <w:rPr>
                <w:sz w:val="22"/>
                <w:szCs w:val="22"/>
                <w:lang w:val="sk-SK" w:eastAsia="ja-JP"/>
              </w:rPr>
              <w:t>e</w:t>
            </w:r>
          </w:p>
        </w:tc>
        <w:tc>
          <w:tcPr>
            <w:tcW w:w="1667" w:type="pct"/>
            <w:shd w:val="clear" w:color="auto" w:fill="auto"/>
          </w:tcPr>
          <w:p w14:paraId="4A585B07" w14:textId="77777777" w:rsidR="00F47072" w:rsidRPr="00726FF2" w:rsidRDefault="00B80046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F47072" w:rsidRPr="00726FF2" w14:paraId="7BBEFD4B" w14:textId="77777777" w:rsidTr="00B21EB8">
        <w:tc>
          <w:tcPr>
            <w:tcW w:w="1667" w:type="pct"/>
            <w:vMerge/>
            <w:shd w:val="clear" w:color="auto" w:fill="auto"/>
          </w:tcPr>
          <w:p w14:paraId="008F6E9F" w14:textId="77777777" w:rsidR="00F47072" w:rsidRPr="00726FF2" w:rsidRDefault="00F47072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19937034" w14:textId="77777777" w:rsidR="00F47072" w:rsidRPr="00726FF2" w:rsidRDefault="00B80046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Nespavosť, poruchy spánku</w:t>
            </w:r>
          </w:p>
        </w:tc>
        <w:tc>
          <w:tcPr>
            <w:tcW w:w="1667" w:type="pct"/>
            <w:shd w:val="clear" w:color="auto" w:fill="auto"/>
          </w:tcPr>
          <w:p w14:paraId="48443556" w14:textId="77777777" w:rsidR="00F47072" w:rsidRPr="00726FF2" w:rsidRDefault="00B80046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A15738" w:rsidRPr="00726FF2" w14:paraId="1D365781" w14:textId="77777777" w:rsidTr="00B21EB8">
        <w:tc>
          <w:tcPr>
            <w:tcW w:w="1667" w:type="pct"/>
            <w:shd w:val="clear" w:color="auto" w:fill="auto"/>
          </w:tcPr>
          <w:p w14:paraId="69080EB2" w14:textId="77777777" w:rsidR="00A15738" w:rsidRPr="00726FF2" w:rsidRDefault="00A6053B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oka</w:t>
            </w:r>
          </w:p>
        </w:tc>
        <w:tc>
          <w:tcPr>
            <w:tcW w:w="1667" w:type="pct"/>
            <w:shd w:val="clear" w:color="auto" w:fill="auto"/>
          </w:tcPr>
          <w:p w14:paraId="7528A498" w14:textId="77777777" w:rsidR="00A15738" w:rsidRPr="00726FF2" w:rsidRDefault="00A6053B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a zraku, rozmazané videnie</w:t>
            </w:r>
          </w:p>
        </w:tc>
        <w:tc>
          <w:tcPr>
            <w:tcW w:w="1667" w:type="pct"/>
            <w:shd w:val="clear" w:color="auto" w:fill="auto"/>
          </w:tcPr>
          <w:p w14:paraId="333F4492" w14:textId="77777777" w:rsidR="00A15738" w:rsidRPr="00726FF2" w:rsidRDefault="00A6053B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F47072" w:rsidRPr="00726FF2" w14:paraId="30FAE044" w14:textId="77777777" w:rsidTr="00B21EB8">
        <w:tc>
          <w:tcPr>
            <w:tcW w:w="1667" w:type="pct"/>
            <w:shd w:val="clear" w:color="auto" w:fill="auto"/>
          </w:tcPr>
          <w:p w14:paraId="48C7A7C2" w14:textId="51CC531E" w:rsidR="00F47072" w:rsidRPr="00726FF2" w:rsidRDefault="00172F79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 xml:space="preserve">Poruchy ucha a labyrintu </w:t>
            </w:r>
          </w:p>
        </w:tc>
        <w:tc>
          <w:tcPr>
            <w:tcW w:w="1667" w:type="pct"/>
            <w:shd w:val="clear" w:color="auto" w:fill="auto"/>
          </w:tcPr>
          <w:p w14:paraId="2E7BAAA6" w14:textId="77777777" w:rsidR="00F47072" w:rsidRPr="00726FF2" w:rsidRDefault="00172F79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Vertigo</w:t>
            </w:r>
          </w:p>
        </w:tc>
        <w:tc>
          <w:tcPr>
            <w:tcW w:w="1667" w:type="pct"/>
            <w:shd w:val="clear" w:color="auto" w:fill="auto"/>
          </w:tcPr>
          <w:p w14:paraId="594E6EBB" w14:textId="77777777" w:rsidR="00F47072" w:rsidRPr="00726FF2" w:rsidRDefault="00172F79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F47072" w:rsidRPr="00726FF2" w14:paraId="54D54701" w14:textId="77777777" w:rsidTr="00B21EB8">
        <w:tc>
          <w:tcPr>
            <w:tcW w:w="1667" w:type="pct"/>
            <w:shd w:val="clear" w:color="auto" w:fill="auto"/>
          </w:tcPr>
          <w:p w14:paraId="237A4C7F" w14:textId="77777777" w:rsidR="00F47072" w:rsidRPr="00726FF2" w:rsidRDefault="002373BB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srdca a srdcovej činnosti</w:t>
            </w:r>
          </w:p>
        </w:tc>
        <w:tc>
          <w:tcPr>
            <w:tcW w:w="1667" w:type="pct"/>
            <w:shd w:val="clear" w:color="auto" w:fill="auto"/>
          </w:tcPr>
          <w:p w14:paraId="25D57C08" w14:textId="77777777" w:rsidR="00F47072" w:rsidRPr="00726FF2" w:rsidRDefault="002373BB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Tachykardia, arytmie</w:t>
            </w:r>
          </w:p>
        </w:tc>
        <w:tc>
          <w:tcPr>
            <w:tcW w:w="1667" w:type="pct"/>
            <w:shd w:val="clear" w:color="auto" w:fill="auto"/>
          </w:tcPr>
          <w:p w14:paraId="0A03F4DC" w14:textId="77777777" w:rsidR="00F47072" w:rsidRPr="00726FF2" w:rsidRDefault="002373BB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F47072" w:rsidRPr="00726FF2" w14:paraId="7ECDF1A4" w14:textId="77777777" w:rsidTr="00B21EB8">
        <w:tc>
          <w:tcPr>
            <w:tcW w:w="1667" w:type="pct"/>
            <w:shd w:val="clear" w:color="auto" w:fill="auto"/>
          </w:tcPr>
          <w:p w14:paraId="1511DC37" w14:textId="77777777" w:rsidR="00F47072" w:rsidRPr="00726FF2" w:rsidRDefault="004A6DE3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ciev</w:t>
            </w:r>
          </w:p>
        </w:tc>
        <w:tc>
          <w:tcPr>
            <w:tcW w:w="1667" w:type="pct"/>
            <w:shd w:val="clear" w:color="auto" w:fill="auto"/>
          </w:tcPr>
          <w:p w14:paraId="6939DE34" w14:textId="77777777" w:rsidR="00F47072" w:rsidRPr="00726FF2" w:rsidRDefault="004A6DE3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ypotenzia, ortostatická hypotenzia</w:t>
            </w:r>
          </w:p>
        </w:tc>
        <w:tc>
          <w:tcPr>
            <w:tcW w:w="1667" w:type="pct"/>
            <w:shd w:val="clear" w:color="auto" w:fill="auto"/>
          </w:tcPr>
          <w:p w14:paraId="6C0E61E1" w14:textId="77777777" w:rsidR="00F47072" w:rsidRPr="00726FF2" w:rsidRDefault="004A6DE3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EA1288" w:rsidRPr="00726FF2" w14:paraId="0093F477" w14:textId="77777777" w:rsidTr="00B21EB8">
        <w:tc>
          <w:tcPr>
            <w:tcW w:w="1667" w:type="pct"/>
            <w:vMerge w:val="restart"/>
            <w:shd w:val="clear" w:color="auto" w:fill="auto"/>
          </w:tcPr>
          <w:p w14:paraId="3DBC18FD" w14:textId="77777777" w:rsidR="00EA1288" w:rsidRPr="00726FF2" w:rsidRDefault="00EA1288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dýchacej sústavy, hrudníka a mediastína</w:t>
            </w:r>
          </w:p>
        </w:tc>
        <w:tc>
          <w:tcPr>
            <w:tcW w:w="1667" w:type="pct"/>
            <w:shd w:val="clear" w:color="auto" w:fill="auto"/>
          </w:tcPr>
          <w:p w14:paraId="741777DA" w14:textId="77777777" w:rsidR="00EA1288" w:rsidRPr="00726FF2" w:rsidRDefault="00EA1288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Dyspnoe</w:t>
            </w:r>
          </w:p>
        </w:tc>
        <w:tc>
          <w:tcPr>
            <w:tcW w:w="1667" w:type="pct"/>
            <w:shd w:val="clear" w:color="auto" w:fill="auto"/>
          </w:tcPr>
          <w:p w14:paraId="435DCD26" w14:textId="77777777" w:rsidR="00EA1288" w:rsidRPr="00726FF2" w:rsidRDefault="00EA1288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EA1288" w:rsidRPr="00726FF2" w14:paraId="702C90EA" w14:textId="77777777" w:rsidTr="00B21EB8">
        <w:tc>
          <w:tcPr>
            <w:tcW w:w="1667" w:type="pct"/>
            <w:vMerge/>
            <w:shd w:val="clear" w:color="auto" w:fill="auto"/>
          </w:tcPr>
          <w:p w14:paraId="47161B8C" w14:textId="77777777" w:rsidR="00EA1288" w:rsidRPr="00726FF2" w:rsidRDefault="00EA1288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362BAB0B" w14:textId="77777777" w:rsidR="00EA1288" w:rsidRPr="00726FF2" w:rsidRDefault="00EA1288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Ťažkosti s dýchaním (vrátane pneumonitídy a pľúcneho edému)</w:t>
            </w:r>
          </w:p>
        </w:tc>
        <w:tc>
          <w:tcPr>
            <w:tcW w:w="1667" w:type="pct"/>
            <w:shd w:val="clear" w:color="auto" w:fill="auto"/>
          </w:tcPr>
          <w:p w14:paraId="444D9A7D" w14:textId="77777777" w:rsidR="00EA1288" w:rsidRPr="00726FF2" w:rsidRDefault="00EA1288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AC5719" w:rsidRPr="00726FF2" w14:paraId="6C6F4A4F" w14:textId="77777777" w:rsidTr="00B21EB8">
        <w:tc>
          <w:tcPr>
            <w:tcW w:w="1667" w:type="pct"/>
            <w:vMerge w:val="restart"/>
            <w:shd w:val="clear" w:color="auto" w:fill="auto"/>
          </w:tcPr>
          <w:p w14:paraId="78C0433C" w14:textId="77777777" w:rsidR="00AC5719" w:rsidRPr="00726FF2" w:rsidRDefault="00AC5719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gastrointestinálneho traktu</w:t>
            </w:r>
          </w:p>
        </w:tc>
        <w:tc>
          <w:tcPr>
            <w:tcW w:w="1667" w:type="pct"/>
            <w:shd w:val="clear" w:color="auto" w:fill="auto"/>
          </w:tcPr>
          <w:p w14:paraId="02E05A19" w14:textId="77777777" w:rsidR="00AC5719" w:rsidRPr="00726FF2" w:rsidRDefault="00AC5719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Hnačka, sucho v ústach, plynatosť</w:t>
            </w:r>
          </w:p>
        </w:tc>
        <w:tc>
          <w:tcPr>
            <w:tcW w:w="1667" w:type="pct"/>
            <w:shd w:val="clear" w:color="auto" w:fill="auto"/>
          </w:tcPr>
          <w:p w14:paraId="73ED29F3" w14:textId="77777777" w:rsidR="00AC5719" w:rsidRPr="00726FF2" w:rsidRDefault="00AC5719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AC5719" w:rsidRPr="00726FF2" w14:paraId="41CB8AFF" w14:textId="77777777" w:rsidTr="00B21EB8">
        <w:tc>
          <w:tcPr>
            <w:tcW w:w="1667" w:type="pct"/>
            <w:vMerge/>
            <w:shd w:val="clear" w:color="auto" w:fill="auto"/>
          </w:tcPr>
          <w:p w14:paraId="0482B35C" w14:textId="77777777" w:rsidR="00AC5719" w:rsidRPr="00726FF2" w:rsidRDefault="00AC5719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2527913D" w14:textId="77777777" w:rsidR="00AC5719" w:rsidRPr="00726FF2" w:rsidRDefault="00827ADA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brucha, zápcha, dyspepsia, vracanie, gastritída</w:t>
            </w:r>
          </w:p>
        </w:tc>
        <w:tc>
          <w:tcPr>
            <w:tcW w:w="1667" w:type="pct"/>
            <w:shd w:val="clear" w:color="auto" w:fill="auto"/>
          </w:tcPr>
          <w:p w14:paraId="79FB8934" w14:textId="77777777" w:rsidR="00AC5719" w:rsidRPr="00726FF2" w:rsidRDefault="00827ADA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C85E00" w:rsidRPr="00726FF2" w14:paraId="4E11B57A" w14:textId="77777777" w:rsidTr="00B21EB8">
        <w:tc>
          <w:tcPr>
            <w:tcW w:w="1667" w:type="pct"/>
            <w:shd w:val="clear" w:color="auto" w:fill="auto"/>
          </w:tcPr>
          <w:p w14:paraId="38A04343" w14:textId="77777777" w:rsidR="00C85E00" w:rsidRPr="00726FF2" w:rsidRDefault="00106366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pečene a žlčových ciest</w:t>
            </w:r>
          </w:p>
        </w:tc>
        <w:tc>
          <w:tcPr>
            <w:tcW w:w="1667" w:type="pct"/>
            <w:shd w:val="clear" w:color="auto" w:fill="auto"/>
          </w:tcPr>
          <w:p w14:paraId="77412705" w14:textId="77777777" w:rsidR="00C85E00" w:rsidRPr="00726FF2" w:rsidRDefault="00BC6745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>
              <w:rPr>
                <w:sz w:val="22"/>
                <w:szCs w:val="22"/>
                <w:lang w:val="sk-SK" w:eastAsia="ja-JP"/>
              </w:rPr>
              <w:t>Porucha</w:t>
            </w:r>
            <w:r w:rsidR="00106366" w:rsidRPr="00726FF2">
              <w:rPr>
                <w:sz w:val="22"/>
                <w:szCs w:val="22"/>
                <w:lang w:val="sk-SK" w:eastAsia="ja-JP"/>
              </w:rPr>
              <w:t xml:space="preserve"> funkci</w:t>
            </w:r>
            <w:r>
              <w:rPr>
                <w:sz w:val="22"/>
                <w:szCs w:val="22"/>
                <w:lang w:val="sk-SK" w:eastAsia="ja-JP"/>
              </w:rPr>
              <w:t>e</w:t>
            </w:r>
            <w:r w:rsidR="00106366" w:rsidRPr="00726FF2">
              <w:rPr>
                <w:sz w:val="22"/>
                <w:szCs w:val="22"/>
                <w:lang w:val="sk-SK" w:eastAsia="ja-JP"/>
              </w:rPr>
              <w:t xml:space="preserve"> pečene/ochorenie pečene</w:t>
            </w:r>
            <w:r w:rsidR="00106366" w:rsidRPr="00FA7DD6">
              <w:rPr>
                <w:sz w:val="22"/>
                <w:szCs w:val="22"/>
                <w:vertAlign w:val="superscript"/>
                <w:lang w:val="sk-SK" w:eastAsia="ja-JP"/>
              </w:rPr>
              <w:t>2</w:t>
            </w:r>
          </w:p>
        </w:tc>
        <w:tc>
          <w:tcPr>
            <w:tcW w:w="1667" w:type="pct"/>
            <w:shd w:val="clear" w:color="auto" w:fill="auto"/>
          </w:tcPr>
          <w:p w14:paraId="1982E82D" w14:textId="77777777" w:rsidR="00C85E00" w:rsidRPr="00726FF2" w:rsidRDefault="00106366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531A3E" w:rsidRPr="00726FF2" w14:paraId="6A001DB5" w14:textId="77777777" w:rsidTr="00B21EB8">
        <w:tc>
          <w:tcPr>
            <w:tcW w:w="1667" w:type="pct"/>
            <w:shd w:val="clear" w:color="auto" w:fill="auto"/>
          </w:tcPr>
          <w:p w14:paraId="186BECD4" w14:textId="77777777" w:rsidR="00531A3E" w:rsidRPr="00726FF2" w:rsidRDefault="007A2D97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 xml:space="preserve">Poruchy kože a podkožného tkaniva </w:t>
            </w:r>
            <w:r w:rsidRPr="00726FF2">
              <w:rPr>
                <w:sz w:val="22"/>
                <w:szCs w:val="22"/>
                <w:lang w:val="sk-SK" w:eastAsia="ja-JP"/>
              </w:rPr>
              <w:tab/>
            </w:r>
          </w:p>
        </w:tc>
        <w:tc>
          <w:tcPr>
            <w:tcW w:w="1667" w:type="pct"/>
            <w:shd w:val="clear" w:color="auto" w:fill="auto"/>
          </w:tcPr>
          <w:p w14:paraId="7F693CE1" w14:textId="77777777" w:rsidR="00531A3E" w:rsidRPr="00726FF2" w:rsidRDefault="0019535B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Angioedém (aj so smrteľnými následkami), erytém, pruritus, vyrážka, nadmerné potenie, urtikária</w:t>
            </w:r>
          </w:p>
        </w:tc>
        <w:tc>
          <w:tcPr>
            <w:tcW w:w="1667" w:type="pct"/>
            <w:shd w:val="clear" w:color="auto" w:fill="auto"/>
          </w:tcPr>
          <w:p w14:paraId="035188F7" w14:textId="77777777" w:rsidR="00531A3E" w:rsidRPr="00726FF2" w:rsidRDefault="007A2D97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693030" w:rsidRPr="00726FF2" w14:paraId="69FC4505" w14:textId="77777777" w:rsidTr="00B21EB8">
        <w:tc>
          <w:tcPr>
            <w:tcW w:w="1667" w:type="pct"/>
            <w:vMerge w:val="restart"/>
            <w:shd w:val="clear" w:color="auto" w:fill="auto"/>
          </w:tcPr>
          <w:p w14:paraId="21808884" w14:textId="77777777" w:rsidR="00693030" w:rsidRPr="00726FF2" w:rsidRDefault="0016690D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kostrovej a svalovej sústavy a spojivového tkaniva</w:t>
            </w:r>
          </w:p>
        </w:tc>
        <w:tc>
          <w:tcPr>
            <w:tcW w:w="1667" w:type="pct"/>
            <w:shd w:val="clear" w:color="auto" w:fill="auto"/>
          </w:tcPr>
          <w:p w14:paraId="5B01FFAD" w14:textId="77777777" w:rsidR="00693030" w:rsidRPr="00726FF2" w:rsidRDefault="0016690D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chrbta, svalové kŕče, myalgia</w:t>
            </w:r>
          </w:p>
        </w:tc>
        <w:tc>
          <w:tcPr>
            <w:tcW w:w="1667" w:type="pct"/>
            <w:shd w:val="clear" w:color="auto" w:fill="auto"/>
          </w:tcPr>
          <w:p w14:paraId="76BA73E0" w14:textId="77777777" w:rsidR="00693030" w:rsidRPr="00726FF2" w:rsidRDefault="0016690D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693030" w:rsidRPr="00726FF2" w14:paraId="301938A0" w14:textId="77777777" w:rsidTr="00B21EB8">
        <w:tc>
          <w:tcPr>
            <w:tcW w:w="1667" w:type="pct"/>
            <w:vMerge/>
            <w:shd w:val="clear" w:color="auto" w:fill="auto"/>
          </w:tcPr>
          <w:p w14:paraId="0DF0B958" w14:textId="77777777" w:rsidR="00693030" w:rsidRPr="00726FF2" w:rsidRDefault="00693030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6703275A" w14:textId="77777777" w:rsidR="00693030" w:rsidRPr="00726FF2" w:rsidRDefault="0016690D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kĺbov, svalov</w:t>
            </w:r>
            <w:r w:rsidR="00BC6745">
              <w:rPr>
                <w:sz w:val="22"/>
                <w:szCs w:val="22"/>
                <w:lang w:val="sk-SK" w:eastAsia="ja-JP"/>
              </w:rPr>
              <w:t>é kŕče</w:t>
            </w:r>
            <w:r w:rsidRPr="00726FF2">
              <w:rPr>
                <w:sz w:val="22"/>
                <w:szCs w:val="22"/>
                <w:lang w:val="sk-SK" w:eastAsia="ja-JP"/>
              </w:rPr>
              <w:t>, bolesť v končatinách</w:t>
            </w:r>
          </w:p>
        </w:tc>
        <w:tc>
          <w:tcPr>
            <w:tcW w:w="1667" w:type="pct"/>
            <w:shd w:val="clear" w:color="auto" w:fill="auto"/>
          </w:tcPr>
          <w:p w14:paraId="7F09A559" w14:textId="77777777" w:rsidR="00693030" w:rsidRPr="00726FF2" w:rsidRDefault="0016690D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531A3E" w:rsidRPr="00726FF2" w14:paraId="77586A1D" w14:textId="77777777" w:rsidTr="00B21EB8">
        <w:tc>
          <w:tcPr>
            <w:tcW w:w="1667" w:type="pct"/>
            <w:shd w:val="clear" w:color="auto" w:fill="auto"/>
          </w:tcPr>
          <w:p w14:paraId="529E1E2D" w14:textId="77777777" w:rsidR="00531A3E" w:rsidRPr="00726FF2" w:rsidRDefault="000C6D3C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reprodukčného systému a prsníkov</w:t>
            </w:r>
          </w:p>
        </w:tc>
        <w:tc>
          <w:tcPr>
            <w:tcW w:w="1667" w:type="pct"/>
            <w:shd w:val="clear" w:color="auto" w:fill="auto"/>
          </w:tcPr>
          <w:p w14:paraId="16F88C33" w14:textId="77777777" w:rsidR="00531A3E" w:rsidRPr="00726FF2" w:rsidRDefault="000C6D3C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Erektilná dysfunkcia</w:t>
            </w:r>
          </w:p>
        </w:tc>
        <w:tc>
          <w:tcPr>
            <w:tcW w:w="1667" w:type="pct"/>
            <w:shd w:val="clear" w:color="auto" w:fill="auto"/>
          </w:tcPr>
          <w:p w14:paraId="582750ED" w14:textId="77777777" w:rsidR="00531A3E" w:rsidRPr="00726FF2" w:rsidRDefault="000C6D3C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A66F68" w:rsidRPr="00726FF2" w14:paraId="75FD21B4" w14:textId="77777777" w:rsidTr="00B21EB8">
        <w:tc>
          <w:tcPr>
            <w:tcW w:w="1667" w:type="pct"/>
            <w:vMerge w:val="restart"/>
            <w:shd w:val="clear" w:color="auto" w:fill="auto"/>
          </w:tcPr>
          <w:p w14:paraId="15EBC875" w14:textId="77777777" w:rsidR="00A66F68" w:rsidRPr="00726FF2" w:rsidRDefault="00A66F68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Celkové poruchy a reakcie v mieste podania</w:t>
            </w:r>
          </w:p>
        </w:tc>
        <w:tc>
          <w:tcPr>
            <w:tcW w:w="1667" w:type="pct"/>
            <w:shd w:val="clear" w:color="auto" w:fill="auto"/>
          </w:tcPr>
          <w:p w14:paraId="1175F5F7" w14:textId="77777777" w:rsidR="00A66F68" w:rsidRPr="00726FF2" w:rsidRDefault="00A66F68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Bolesť v hrudníku</w:t>
            </w:r>
          </w:p>
        </w:tc>
        <w:tc>
          <w:tcPr>
            <w:tcW w:w="1667" w:type="pct"/>
            <w:shd w:val="clear" w:color="auto" w:fill="auto"/>
          </w:tcPr>
          <w:p w14:paraId="7569C6D0" w14:textId="77777777" w:rsidR="00A66F68" w:rsidRPr="00726FF2" w:rsidRDefault="00A66F68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A66F68" w:rsidRPr="00726FF2" w14:paraId="74001AEB" w14:textId="77777777" w:rsidTr="00B21EB8">
        <w:tc>
          <w:tcPr>
            <w:tcW w:w="1667" w:type="pct"/>
            <w:vMerge/>
            <w:shd w:val="clear" w:color="auto" w:fill="auto"/>
          </w:tcPr>
          <w:p w14:paraId="0B02F83F" w14:textId="77777777" w:rsidR="00A66F68" w:rsidRPr="00726FF2" w:rsidRDefault="00A66F68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0BFA3420" w14:textId="77777777" w:rsidR="00A66F68" w:rsidRPr="00726FF2" w:rsidRDefault="00BC6745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>
              <w:rPr>
                <w:sz w:val="22"/>
                <w:szCs w:val="22"/>
                <w:lang w:val="sk-SK" w:eastAsia="ja-JP"/>
              </w:rPr>
              <w:t>Príznaky</w:t>
            </w:r>
            <w:r w:rsidR="00A66F68" w:rsidRPr="00726FF2">
              <w:rPr>
                <w:sz w:val="22"/>
                <w:szCs w:val="22"/>
                <w:lang w:val="sk-SK" w:eastAsia="ja-JP"/>
              </w:rPr>
              <w:t xml:space="preserve"> podobné chrípke, bolesť</w:t>
            </w:r>
          </w:p>
        </w:tc>
        <w:tc>
          <w:tcPr>
            <w:tcW w:w="1667" w:type="pct"/>
            <w:shd w:val="clear" w:color="auto" w:fill="auto"/>
          </w:tcPr>
          <w:p w14:paraId="18AE5BB0" w14:textId="77777777" w:rsidR="00A66F68" w:rsidRPr="00726FF2" w:rsidRDefault="00A66F68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  <w:tr w:rsidR="00B5520B" w:rsidRPr="00726FF2" w14:paraId="1A41C01F" w14:textId="77777777" w:rsidTr="00B21EB8">
        <w:tc>
          <w:tcPr>
            <w:tcW w:w="1667" w:type="pct"/>
            <w:vMerge w:val="restart"/>
            <w:shd w:val="clear" w:color="auto" w:fill="auto"/>
          </w:tcPr>
          <w:p w14:paraId="43159B1D" w14:textId="77777777" w:rsidR="00B5520B" w:rsidRPr="00726FF2" w:rsidRDefault="0037076F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Laboratórne a funkčné vyšetrenia</w:t>
            </w:r>
          </w:p>
        </w:tc>
        <w:tc>
          <w:tcPr>
            <w:tcW w:w="1667" w:type="pct"/>
            <w:shd w:val="clear" w:color="auto" w:fill="auto"/>
          </w:tcPr>
          <w:p w14:paraId="2EEC772F" w14:textId="77777777" w:rsidR="00B5520B" w:rsidRPr="00726FF2" w:rsidRDefault="0037076F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výšená kyselina močová v krvi</w:t>
            </w:r>
          </w:p>
        </w:tc>
        <w:tc>
          <w:tcPr>
            <w:tcW w:w="1667" w:type="pct"/>
            <w:shd w:val="clear" w:color="auto" w:fill="auto"/>
          </w:tcPr>
          <w:p w14:paraId="40A52323" w14:textId="77777777" w:rsidR="00B5520B" w:rsidRPr="00726FF2" w:rsidRDefault="0037076F" w:rsidP="00055F3F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Menej časté</w:t>
            </w:r>
          </w:p>
        </w:tc>
      </w:tr>
      <w:tr w:rsidR="00B5520B" w:rsidRPr="00726FF2" w14:paraId="3DE395C4" w14:textId="77777777" w:rsidTr="00B21EB8">
        <w:tc>
          <w:tcPr>
            <w:tcW w:w="1667" w:type="pct"/>
            <w:vMerge/>
            <w:shd w:val="clear" w:color="auto" w:fill="auto"/>
          </w:tcPr>
          <w:p w14:paraId="677426E6" w14:textId="77777777" w:rsidR="00B5520B" w:rsidRPr="00726FF2" w:rsidRDefault="00B5520B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</w:p>
        </w:tc>
        <w:tc>
          <w:tcPr>
            <w:tcW w:w="1667" w:type="pct"/>
            <w:shd w:val="clear" w:color="auto" w:fill="auto"/>
          </w:tcPr>
          <w:p w14:paraId="6E0523E3" w14:textId="269D8DE7" w:rsidR="00B5520B" w:rsidRPr="00726FF2" w:rsidRDefault="0037076F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výšený kreatinín v krvi, zvýšená kreatínfosfokináza v</w:t>
            </w:r>
            <w:r w:rsidR="0090241E">
              <w:rPr>
                <w:sz w:val="22"/>
                <w:szCs w:val="22"/>
                <w:lang w:val="sk-SK" w:eastAsia="ja-JP"/>
              </w:rPr>
              <w:t> </w:t>
            </w:r>
            <w:r w:rsidRPr="00726FF2">
              <w:rPr>
                <w:sz w:val="22"/>
                <w:szCs w:val="22"/>
                <w:lang w:val="sk-SK" w:eastAsia="ja-JP"/>
              </w:rPr>
              <w:t>krvi, zvýšené pečeňové enzýmy</w:t>
            </w:r>
          </w:p>
        </w:tc>
        <w:tc>
          <w:tcPr>
            <w:tcW w:w="1667" w:type="pct"/>
            <w:shd w:val="clear" w:color="auto" w:fill="auto"/>
          </w:tcPr>
          <w:p w14:paraId="563EAF9A" w14:textId="77777777" w:rsidR="00B5520B" w:rsidRPr="00726FF2" w:rsidRDefault="0037076F" w:rsidP="00E61B7C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ja-JP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Zriedkavé</w:t>
            </w:r>
          </w:p>
        </w:tc>
      </w:tr>
    </w:tbl>
    <w:p w14:paraId="5EF54C7B" w14:textId="782DA3BC" w:rsidR="00DF5412" w:rsidRDefault="00DF5412" w:rsidP="00862732">
      <w:pPr>
        <w:pStyle w:val="CM80"/>
        <w:rPr>
          <w:color w:val="000000"/>
          <w:sz w:val="22"/>
          <w:szCs w:val="22"/>
        </w:rPr>
      </w:pPr>
    </w:p>
    <w:p w14:paraId="0383E114" w14:textId="77777777" w:rsidR="00F27C76" w:rsidRPr="00C67412" w:rsidRDefault="00F27C76" w:rsidP="00510FC7">
      <w:pPr>
        <w:pStyle w:val="Default"/>
        <w:rPr>
          <w:sz w:val="22"/>
          <w:szCs w:val="22"/>
          <w:lang w:val="sk-SK"/>
        </w:rPr>
      </w:pPr>
      <w:r w:rsidRPr="00C67412">
        <w:rPr>
          <w:sz w:val="22"/>
          <w:szCs w:val="22"/>
          <w:lang w:val="sk-SK"/>
        </w:rPr>
        <w:t>1: Na základe skúseností po uvedení lieku na trh</w:t>
      </w:r>
      <w:r w:rsidR="00BC6745">
        <w:rPr>
          <w:sz w:val="22"/>
          <w:szCs w:val="22"/>
          <w:lang w:val="sk-SK"/>
        </w:rPr>
        <w:t>.</w:t>
      </w:r>
      <w:r w:rsidRPr="00C67412">
        <w:rPr>
          <w:sz w:val="22"/>
          <w:szCs w:val="22"/>
          <w:lang w:val="sk-SK"/>
        </w:rPr>
        <w:t xml:space="preserve"> </w:t>
      </w:r>
    </w:p>
    <w:p w14:paraId="755E804C" w14:textId="4080EEF8" w:rsidR="00F27C76" w:rsidRDefault="00F27C76" w:rsidP="00055F3F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2: </w:t>
      </w:r>
      <w:r w:rsidR="00686974" w:rsidRPr="00DF10D8">
        <w:rPr>
          <w:color w:val="000000"/>
          <w:sz w:val="22"/>
          <w:szCs w:val="22"/>
        </w:rPr>
        <w:t>Ďalšie informácie</w:t>
      </w:r>
      <w:r w:rsidR="0090241E">
        <w:rPr>
          <w:color w:val="000000"/>
          <w:sz w:val="22"/>
          <w:szCs w:val="22"/>
        </w:rPr>
        <w:t>, pozri</w:t>
      </w:r>
      <w:r w:rsidR="00686974" w:rsidRPr="00DF10D8">
        <w:rPr>
          <w:color w:val="000000"/>
          <w:sz w:val="22"/>
          <w:szCs w:val="22"/>
        </w:rPr>
        <w:t xml:space="preserve"> čas</w:t>
      </w:r>
      <w:r w:rsidR="0090241E">
        <w:rPr>
          <w:color w:val="000000"/>
          <w:sz w:val="22"/>
          <w:szCs w:val="22"/>
        </w:rPr>
        <w:t>ť</w:t>
      </w:r>
      <w:r w:rsidR="00686974" w:rsidRPr="00DF10D8">
        <w:rPr>
          <w:color w:val="000000"/>
          <w:sz w:val="22"/>
          <w:szCs w:val="22"/>
        </w:rPr>
        <w:t xml:space="preserve"> </w:t>
      </w:r>
      <w:r w:rsidR="00BC6745">
        <w:rPr>
          <w:i/>
          <w:color w:val="000000"/>
          <w:sz w:val="22"/>
          <w:szCs w:val="22"/>
        </w:rPr>
        <w:t>„</w:t>
      </w:r>
      <w:r w:rsidR="000B3A9D" w:rsidRPr="0026299B">
        <w:rPr>
          <w:i/>
          <w:color w:val="000000"/>
          <w:sz w:val="22"/>
          <w:szCs w:val="22"/>
        </w:rPr>
        <w:t xml:space="preserve">Popis vybraných nežiaducich </w:t>
      </w:r>
      <w:r w:rsidR="000B3A9D" w:rsidRPr="0026299B">
        <w:rPr>
          <w:i/>
          <w:iCs/>
          <w:sz w:val="22"/>
          <w:szCs w:val="22"/>
        </w:rPr>
        <w:t>reakcií</w:t>
      </w:r>
      <w:r w:rsidR="00BC6745">
        <w:rPr>
          <w:color w:val="000000"/>
          <w:sz w:val="22"/>
          <w:szCs w:val="22"/>
        </w:rPr>
        <w:t>“.</w:t>
      </w:r>
    </w:p>
    <w:p w14:paraId="456CE11D" w14:textId="77777777" w:rsidR="009E745E" w:rsidRDefault="009E745E" w:rsidP="003F3052">
      <w:pPr>
        <w:pStyle w:val="Default"/>
        <w:rPr>
          <w:lang w:val="sk-SK" w:eastAsia="sk-SK"/>
        </w:rPr>
      </w:pPr>
    </w:p>
    <w:p w14:paraId="7D04F8F6" w14:textId="77777777" w:rsidR="009E745E" w:rsidRDefault="009E745E" w:rsidP="003F3052">
      <w:pPr>
        <w:pStyle w:val="CM80"/>
        <w:rPr>
          <w:color w:val="000000"/>
          <w:sz w:val="22"/>
          <w:szCs w:val="22"/>
        </w:rPr>
      </w:pPr>
      <w:r>
        <w:rPr>
          <w:i/>
          <w:iCs/>
          <w:color w:val="000000"/>
          <w:sz w:val="22"/>
          <w:szCs w:val="22"/>
        </w:rPr>
        <w:t xml:space="preserve">Ďalšie informácie o jednotlivých zložkách </w:t>
      </w:r>
    </w:p>
    <w:p w14:paraId="42CFF6FE" w14:textId="2D5C8540" w:rsidR="009E745E" w:rsidRPr="00862732" w:rsidRDefault="009E745E" w:rsidP="003F3052">
      <w:pPr>
        <w:autoSpaceDE w:val="0"/>
        <w:autoSpaceDN w:val="0"/>
        <w:adjustRightInd w:val="0"/>
        <w:rPr>
          <w:color w:val="000000"/>
          <w:sz w:val="22"/>
          <w:szCs w:val="22"/>
          <w:lang w:val="sk-SK"/>
        </w:rPr>
      </w:pPr>
      <w:r w:rsidRPr="00862732">
        <w:rPr>
          <w:color w:val="000000"/>
          <w:sz w:val="22"/>
          <w:szCs w:val="22"/>
          <w:lang w:val="sk-SK"/>
        </w:rPr>
        <w:t xml:space="preserve">Nežiaduce reakcie </w:t>
      </w:r>
      <w:r w:rsidR="00B232EB">
        <w:rPr>
          <w:color w:val="000000"/>
          <w:sz w:val="22"/>
          <w:szCs w:val="22"/>
          <w:lang w:val="sk-SK"/>
        </w:rPr>
        <w:t>predtým</w:t>
      </w:r>
      <w:r w:rsidR="00B232EB" w:rsidRPr="00862732">
        <w:rPr>
          <w:color w:val="000000"/>
          <w:sz w:val="22"/>
          <w:szCs w:val="22"/>
          <w:lang w:val="sk-SK"/>
        </w:rPr>
        <w:t xml:space="preserve"> </w:t>
      </w:r>
      <w:r w:rsidRPr="00862732">
        <w:rPr>
          <w:color w:val="000000"/>
          <w:sz w:val="22"/>
          <w:szCs w:val="22"/>
          <w:lang w:val="sk-SK"/>
        </w:rPr>
        <w:t xml:space="preserve">zaznamenané pri jednotlivých zložkách môžu byť potenciálne nežiaduce reakcie </w:t>
      </w:r>
      <w:r w:rsidR="00841548" w:rsidRPr="0090241E">
        <w:rPr>
          <w:sz w:val="22"/>
          <w:szCs w:val="22"/>
          <w:lang w:val="sk-SK"/>
        </w:rPr>
        <w:t>Telhycar</w:t>
      </w:r>
      <w:r w:rsidR="00BD64A9" w:rsidRPr="0090241E">
        <w:rPr>
          <w:sz w:val="22"/>
          <w:szCs w:val="22"/>
          <w:lang w:val="sk-SK"/>
        </w:rPr>
        <w:t>u</w:t>
      </w:r>
      <w:r w:rsidRPr="00862732">
        <w:rPr>
          <w:color w:val="000000"/>
          <w:sz w:val="22"/>
          <w:szCs w:val="22"/>
          <w:lang w:val="sk-SK"/>
        </w:rPr>
        <w:t>, dokonca aj keď neboli pozorované v klinických skúš</w:t>
      </w:r>
      <w:r w:rsidR="00BD64A9" w:rsidRPr="00862732">
        <w:rPr>
          <w:color w:val="000000"/>
          <w:sz w:val="22"/>
          <w:szCs w:val="22"/>
          <w:lang w:val="sk-SK"/>
        </w:rPr>
        <w:t>ani</w:t>
      </w:r>
      <w:r w:rsidRPr="00862732">
        <w:rPr>
          <w:color w:val="000000"/>
          <w:sz w:val="22"/>
          <w:szCs w:val="22"/>
          <w:lang w:val="sk-SK"/>
        </w:rPr>
        <w:t xml:space="preserve">ach s týmto </w:t>
      </w:r>
      <w:r w:rsidR="00341A0C" w:rsidRPr="00862732">
        <w:rPr>
          <w:color w:val="000000"/>
          <w:sz w:val="22"/>
          <w:szCs w:val="22"/>
          <w:lang w:val="sk-SK"/>
        </w:rPr>
        <w:t>liekom</w:t>
      </w:r>
      <w:r w:rsidRPr="00862732">
        <w:rPr>
          <w:color w:val="000000"/>
          <w:sz w:val="22"/>
          <w:szCs w:val="22"/>
          <w:lang w:val="sk-SK"/>
        </w:rPr>
        <w:t xml:space="preserve">. </w:t>
      </w:r>
    </w:p>
    <w:p w14:paraId="3F435167" w14:textId="77777777" w:rsidR="00341A0C" w:rsidRPr="0090241E" w:rsidRDefault="00341A0C" w:rsidP="00F67F1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496C22C" w14:textId="77777777" w:rsidR="00341A0C" w:rsidRDefault="009E745E" w:rsidP="0035798D">
      <w:pPr>
        <w:pStyle w:val="CM80"/>
        <w:rPr>
          <w:color w:val="000000"/>
          <w:sz w:val="22"/>
          <w:szCs w:val="22"/>
          <w:u w:val="single"/>
        </w:rPr>
      </w:pPr>
      <w:r>
        <w:rPr>
          <w:color w:val="000000"/>
          <w:sz w:val="22"/>
          <w:szCs w:val="22"/>
          <w:u w:val="single"/>
        </w:rPr>
        <w:t xml:space="preserve">Telmisartan </w:t>
      </w:r>
    </w:p>
    <w:p w14:paraId="76A3DF15" w14:textId="77777777" w:rsidR="009E745E" w:rsidRDefault="009E745E" w:rsidP="00E2417F">
      <w:pPr>
        <w:pStyle w:val="CM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ežiaduce reakcie sa prejavovali u pacientov užívajúcich placebo</w:t>
      </w:r>
      <w:r w:rsidR="00BD64A9">
        <w:rPr>
          <w:color w:val="000000"/>
          <w:sz w:val="22"/>
          <w:szCs w:val="22"/>
        </w:rPr>
        <w:t xml:space="preserve"> a</w:t>
      </w:r>
      <w:r>
        <w:rPr>
          <w:color w:val="000000"/>
          <w:sz w:val="22"/>
          <w:szCs w:val="22"/>
        </w:rPr>
        <w:t xml:space="preserve"> telmisartan s </w:t>
      </w:r>
      <w:r w:rsidR="00BD64A9">
        <w:rPr>
          <w:color w:val="000000"/>
          <w:sz w:val="22"/>
          <w:szCs w:val="22"/>
        </w:rPr>
        <w:t>podobnou</w:t>
      </w:r>
      <w:r>
        <w:rPr>
          <w:color w:val="000000"/>
          <w:sz w:val="22"/>
          <w:szCs w:val="22"/>
        </w:rPr>
        <w:t xml:space="preserve"> frekvenciou. </w:t>
      </w:r>
    </w:p>
    <w:p w14:paraId="5D66C640" w14:textId="77777777" w:rsidR="00B232EB" w:rsidRDefault="00B232EB" w:rsidP="00E61B7C">
      <w:pPr>
        <w:pStyle w:val="CM7"/>
        <w:spacing w:line="240" w:lineRule="auto"/>
        <w:ind w:right="90"/>
        <w:rPr>
          <w:color w:val="000000"/>
          <w:sz w:val="22"/>
          <w:szCs w:val="22"/>
        </w:rPr>
      </w:pPr>
    </w:p>
    <w:p w14:paraId="07B22550" w14:textId="5170A3F8" w:rsidR="009E745E" w:rsidRDefault="009E745E" w:rsidP="00E61B7C">
      <w:pPr>
        <w:pStyle w:val="CM7"/>
        <w:spacing w:line="240" w:lineRule="auto"/>
        <w:ind w:right="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elkový výskyt nežiaducich reakcií hlásených pri telmisartane (41,4 %) bol zvyčajne porovnateľný s</w:t>
      </w:r>
      <w:r w:rsidR="00B232EB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placebom (43,9 %) v placebom kontrolovaných klinických skúšaniach. Nasled</w:t>
      </w:r>
      <w:r w:rsidR="00341A0C">
        <w:rPr>
          <w:color w:val="000000"/>
          <w:sz w:val="22"/>
          <w:szCs w:val="22"/>
        </w:rPr>
        <w:t>ujúci</w:t>
      </w:r>
      <w:r>
        <w:rPr>
          <w:color w:val="000000"/>
          <w:sz w:val="22"/>
          <w:szCs w:val="22"/>
        </w:rPr>
        <w:t xml:space="preserve"> zoznam nežiaducich reakcií bol vypracovaný zo všetkých klinických skúšaní s pacientmi s hypertenziou liečenými telmisartanom alebo s pacientmi </w:t>
      </w:r>
      <w:r w:rsidR="00BD64A9">
        <w:rPr>
          <w:color w:val="000000"/>
          <w:sz w:val="22"/>
          <w:szCs w:val="22"/>
        </w:rPr>
        <w:t xml:space="preserve">vo veku </w:t>
      </w:r>
      <w:r>
        <w:rPr>
          <w:color w:val="000000"/>
          <w:sz w:val="22"/>
          <w:szCs w:val="22"/>
        </w:rPr>
        <w:t>50</w:t>
      </w:r>
      <w:r w:rsidR="00BD64A9">
        <w:rPr>
          <w:color w:val="000000"/>
          <w:sz w:val="22"/>
          <w:szCs w:val="22"/>
        </w:rPr>
        <w:t xml:space="preserve"> rokov alebo</w:t>
      </w:r>
      <w:r>
        <w:rPr>
          <w:color w:val="000000"/>
          <w:sz w:val="22"/>
          <w:szCs w:val="22"/>
        </w:rPr>
        <w:t xml:space="preserve"> staršími s vysokým rizikom kardiovaskulárnych príhod. </w:t>
      </w:r>
    </w:p>
    <w:p w14:paraId="584E2B21" w14:textId="77777777" w:rsidR="00246D9F" w:rsidRDefault="00246D9F" w:rsidP="004743D8">
      <w:pPr>
        <w:pStyle w:val="Default"/>
        <w:rPr>
          <w:lang w:val="sk-SK" w:eastAsia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7"/>
        <w:gridCol w:w="3095"/>
      </w:tblGrid>
      <w:tr w:rsidR="00677CD9" w:rsidRPr="00726FF2" w14:paraId="073FCDCA" w14:textId="77777777" w:rsidTr="00B21EB8">
        <w:tc>
          <w:tcPr>
            <w:tcW w:w="1667" w:type="pct"/>
            <w:shd w:val="clear" w:color="auto" w:fill="auto"/>
          </w:tcPr>
          <w:p w14:paraId="49D96C40" w14:textId="77777777" w:rsidR="00677CD9" w:rsidRPr="00726FF2" w:rsidRDefault="00677CD9" w:rsidP="000004F4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Trieda orgánových systémov</w:t>
            </w:r>
            <w:r w:rsidR="00BD64A9">
              <w:rPr>
                <w:b/>
                <w:sz w:val="22"/>
                <w:szCs w:val="22"/>
                <w:lang w:val="sk-SK"/>
              </w:rPr>
              <w:t xml:space="preserve"> podľa databázy MedDRA</w:t>
            </w:r>
          </w:p>
        </w:tc>
        <w:tc>
          <w:tcPr>
            <w:tcW w:w="1667" w:type="pct"/>
            <w:shd w:val="clear" w:color="auto" w:fill="auto"/>
          </w:tcPr>
          <w:p w14:paraId="351AB63B" w14:textId="1E3EA3E3" w:rsidR="00677CD9" w:rsidRPr="00726FF2" w:rsidRDefault="00677CD9" w:rsidP="00203F7B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Nežiaduc</w:t>
            </w:r>
            <w:r w:rsidR="00791C66">
              <w:rPr>
                <w:b/>
                <w:sz w:val="22"/>
                <w:szCs w:val="22"/>
                <w:lang w:val="sk-SK"/>
              </w:rPr>
              <w:t>e</w:t>
            </w:r>
            <w:r w:rsidRPr="00726FF2">
              <w:rPr>
                <w:b/>
                <w:sz w:val="22"/>
                <w:szCs w:val="22"/>
                <w:lang w:val="sk-SK"/>
              </w:rPr>
              <w:t xml:space="preserve"> </w:t>
            </w:r>
            <w:r w:rsidR="00791C66">
              <w:rPr>
                <w:b/>
                <w:sz w:val="22"/>
                <w:szCs w:val="22"/>
                <w:lang w:val="sk-SK"/>
              </w:rPr>
              <w:t>reakcie</w:t>
            </w:r>
          </w:p>
          <w:p w14:paraId="5CCDCD40" w14:textId="77777777" w:rsidR="00677CD9" w:rsidRPr="00726FF2" w:rsidRDefault="00677CD9" w:rsidP="00BC6745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</w:p>
        </w:tc>
        <w:tc>
          <w:tcPr>
            <w:tcW w:w="1667" w:type="pct"/>
            <w:shd w:val="clear" w:color="auto" w:fill="auto"/>
          </w:tcPr>
          <w:p w14:paraId="5E47E598" w14:textId="77777777" w:rsidR="00677CD9" w:rsidRPr="00726FF2" w:rsidRDefault="00677CD9" w:rsidP="00BC6745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Frekvencia</w:t>
            </w:r>
          </w:p>
        </w:tc>
      </w:tr>
      <w:tr w:rsidR="00A741F2" w:rsidRPr="00726FF2" w14:paraId="7082E1E9" w14:textId="77777777" w:rsidTr="00B21EB8">
        <w:tc>
          <w:tcPr>
            <w:tcW w:w="1667" w:type="pct"/>
            <w:vMerge w:val="restart"/>
            <w:shd w:val="clear" w:color="auto" w:fill="auto"/>
          </w:tcPr>
          <w:p w14:paraId="35C6827E" w14:textId="77777777" w:rsidR="00A741F2" w:rsidRPr="00726FF2" w:rsidRDefault="00A741F2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Infekcie a nákazy</w:t>
            </w:r>
          </w:p>
        </w:tc>
        <w:tc>
          <w:tcPr>
            <w:tcW w:w="1667" w:type="pct"/>
            <w:shd w:val="clear" w:color="auto" w:fill="auto"/>
          </w:tcPr>
          <w:p w14:paraId="1B88F9E3" w14:textId="77777777" w:rsidR="00A741F2" w:rsidRPr="00726FF2" w:rsidRDefault="000106F5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Infekcia horných dýchacích ciest, infekcia močových ciest vrátane cystitíd</w:t>
            </w:r>
            <w:r w:rsidR="00BD64A9">
              <w:rPr>
                <w:sz w:val="22"/>
                <w:szCs w:val="22"/>
                <w:lang w:val="sk-SK" w:eastAsia="sk-SK"/>
              </w:rPr>
              <w:t>y</w:t>
            </w:r>
          </w:p>
        </w:tc>
        <w:tc>
          <w:tcPr>
            <w:tcW w:w="1667" w:type="pct"/>
            <w:shd w:val="clear" w:color="auto" w:fill="auto"/>
          </w:tcPr>
          <w:p w14:paraId="70E73255" w14:textId="77777777" w:rsidR="00A741F2" w:rsidRPr="00726FF2" w:rsidRDefault="000106F5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A741F2" w:rsidRPr="00726FF2" w14:paraId="36D167AE" w14:textId="77777777" w:rsidTr="00B21EB8">
        <w:tc>
          <w:tcPr>
            <w:tcW w:w="1667" w:type="pct"/>
            <w:vMerge/>
            <w:shd w:val="clear" w:color="auto" w:fill="auto"/>
          </w:tcPr>
          <w:p w14:paraId="68218B5F" w14:textId="77777777" w:rsidR="00A741F2" w:rsidRPr="00726FF2" w:rsidRDefault="00A741F2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69ECB2B8" w14:textId="77777777" w:rsidR="00A741F2" w:rsidRPr="00726FF2" w:rsidRDefault="00FC2D0B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Sepsa vrátane smrteľných následkov</w:t>
            </w:r>
            <w:r w:rsidR="00317375" w:rsidRPr="00726FF2">
              <w:rPr>
                <w:sz w:val="22"/>
                <w:szCs w:val="22"/>
                <w:vertAlign w:val="superscript"/>
                <w:lang w:val="cs-CZ" w:eastAsia="sk-SK"/>
              </w:rPr>
              <w:t>3</w:t>
            </w:r>
          </w:p>
        </w:tc>
        <w:tc>
          <w:tcPr>
            <w:tcW w:w="1667" w:type="pct"/>
            <w:shd w:val="clear" w:color="auto" w:fill="auto"/>
          </w:tcPr>
          <w:p w14:paraId="38913CAC" w14:textId="77777777" w:rsidR="00A741F2" w:rsidRPr="00726FF2" w:rsidRDefault="00AB3204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171A52" w:rsidRPr="00726FF2" w14:paraId="04CEFA96" w14:textId="77777777" w:rsidTr="00B21EB8">
        <w:tc>
          <w:tcPr>
            <w:tcW w:w="1667" w:type="pct"/>
            <w:vMerge w:val="restart"/>
            <w:shd w:val="clear" w:color="auto" w:fill="auto"/>
          </w:tcPr>
          <w:p w14:paraId="1A8345D8" w14:textId="77777777" w:rsidR="00171A52" w:rsidRPr="00726FF2" w:rsidRDefault="00171A52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krvi a lymfatického systému</w:t>
            </w:r>
          </w:p>
        </w:tc>
        <w:tc>
          <w:tcPr>
            <w:tcW w:w="1667" w:type="pct"/>
            <w:shd w:val="clear" w:color="auto" w:fill="auto"/>
          </w:tcPr>
          <w:p w14:paraId="391B3BD2" w14:textId="77777777" w:rsidR="00171A52" w:rsidRPr="00726FF2" w:rsidRDefault="00171A52" w:rsidP="00510FC7">
            <w:pPr>
              <w:widowControl w:val="0"/>
              <w:ind w:right="86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rFonts w:eastAsia="Calibri"/>
                <w:sz w:val="22"/>
                <w:szCs w:val="22"/>
                <w:lang w:val="en-US" w:eastAsia="en-US"/>
              </w:rPr>
              <w:t>Anémia</w:t>
            </w:r>
          </w:p>
        </w:tc>
        <w:tc>
          <w:tcPr>
            <w:tcW w:w="1667" w:type="pct"/>
            <w:shd w:val="clear" w:color="auto" w:fill="auto"/>
          </w:tcPr>
          <w:p w14:paraId="64D2C4A6" w14:textId="77777777" w:rsidR="00171A52" w:rsidRPr="00726FF2" w:rsidRDefault="00171A52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171A52" w:rsidRPr="00726FF2" w14:paraId="6A814528" w14:textId="77777777" w:rsidTr="00B21EB8">
        <w:tc>
          <w:tcPr>
            <w:tcW w:w="1667" w:type="pct"/>
            <w:vMerge/>
            <w:shd w:val="clear" w:color="auto" w:fill="auto"/>
          </w:tcPr>
          <w:p w14:paraId="136FFDA6" w14:textId="77777777" w:rsidR="00171A52" w:rsidRPr="00726FF2" w:rsidRDefault="00171A52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4A6282C6" w14:textId="77777777" w:rsidR="00171A52" w:rsidRPr="00726FF2" w:rsidRDefault="006113F8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Eozinofília, trombocytopénia</w:t>
            </w:r>
          </w:p>
        </w:tc>
        <w:tc>
          <w:tcPr>
            <w:tcW w:w="1667" w:type="pct"/>
            <w:shd w:val="clear" w:color="auto" w:fill="auto"/>
          </w:tcPr>
          <w:p w14:paraId="403FCBFB" w14:textId="77777777" w:rsidR="00171A52" w:rsidRPr="00726FF2" w:rsidRDefault="006113F8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677CD9" w:rsidRPr="00726FF2" w14:paraId="1F3AA402" w14:textId="77777777" w:rsidTr="00B21EB8">
        <w:tc>
          <w:tcPr>
            <w:tcW w:w="1667" w:type="pct"/>
            <w:shd w:val="clear" w:color="auto" w:fill="auto"/>
          </w:tcPr>
          <w:p w14:paraId="7C46FBB9" w14:textId="77777777" w:rsidR="00677CD9" w:rsidRPr="00726FF2" w:rsidRDefault="008D5917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imunitného systému</w:t>
            </w:r>
          </w:p>
        </w:tc>
        <w:tc>
          <w:tcPr>
            <w:tcW w:w="1667" w:type="pct"/>
            <w:shd w:val="clear" w:color="auto" w:fill="auto"/>
          </w:tcPr>
          <w:p w14:paraId="4A33F380" w14:textId="77777777" w:rsidR="00677CD9" w:rsidRPr="00726FF2" w:rsidRDefault="007059C5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recitlivenosť, anafylaktické reakcie</w:t>
            </w:r>
          </w:p>
        </w:tc>
        <w:tc>
          <w:tcPr>
            <w:tcW w:w="1667" w:type="pct"/>
            <w:shd w:val="clear" w:color="auto" w:fill="auto"/>
          </w:tcPr>
          <w:p w14:paraId="461142C0" w14:textId="77777777" w:rsidR="00677CD9" w:rsidRPr="00726FF2" w:rsidRDefault="007059C5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496B4A" w:rsidRPr="00726FF2" w14:paraId="72AC6443" w14:textId="77777777" w:rsidTr="00B21EB8">
        <w:tc>
          <w:tcPr>
            <w:tcW w:w="1667" w:type="pct"/>
            <w:vMerge w:val="restart"/>
            <w:shd w:val="clear" w:color="auto" w:fill="auto"/>
          </w:tcPr>
          <w:p w14:paraId="27B2958E" w14:textId="77777777" w:rsidR="00496B4A" w:rsidRPr="00726FF2" w:rsidRDefault="00496B4A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metabolizmu a výživy</w:t>
            </w:r>
          </w:p>
        </w:tc>
        <w:tc>
          <w:tcPr>
            <w:tcW w:w="1667" w:type="pct"/>
            <w:shd w:val="clear" w:color="auto" w:fill="auto"/>
          </w:tcPr>
          <w:p w14:paraId="09201E3D" w14:textId="77777777" w:rsidR="00496B4A" w:rsidRPr="00726FF2" w:rsidRDefault="00496B4A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Hyperkaliémia</w:t>
            </w:r>
          </w:p>
        </w:tc>
        <w:tc>
          <w:tcPr>
            <w:tcW w:w="1667" w:type="pct"/>
            <w:shd w:val="clear" w:color="auto" w:fill="auto"/>
          </w:tcPr>
          <w:p w14:paraId="3034BFBC" w14:textId="77777777" w:rsidR="00496B4A" w:rsidRPr="00726FF2" w:rsidRDefault="00496B4A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496B4A" w:rsidRPr="00726FF2" w14:paraId="5AB2F42D" w14:textId="77777777" w:rsidTr="00B21EB8">
        <w:tc>
          <w:tcPr>
            <w:tcW w:w="1667" w:type="pct"/>
            <w:vMerge/>
            <w:shd w:val="clear" w:color="auto" w:fill="auto"/>
          </w:tcPr>
          <w:p w14:paraId="5A8F5DCB" w14:textId="77777777" w:rsidR="00496B4A" w:rsidRPr="00726FF2" w:rsidRDefault="00496B4A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490E0D89" w14:textId="64220C89" w:rsidR="00496B4A" w:rsidRPr="00726FF2" w:rsidRDefault="00496B4A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Hypoglykémia (u pacientov</w:t>
            </w:r>
            <w:r w:rsidR="00BD64A9">
              <w:rPr>
                <w:sz w:val="22"/>
                <w:szCs w:val="22"/>
                <w:lang w:val="sk-SK" w:eastAsia="sk-SK"/>
              </w:rPr>
              <w:t xml:space="preserve"> s</w:t>
            </w:r>
            <w:r w:rsidR="00791C66">
              <w:rPr>
                <w:sz w:val="22"/>
                <w:szCs w:val="22"/>
                <w:lang w:val="sk-SK" w:eastAsia="sk-SK"/>
              </w:rPr>
              <w:t> </w:t>
            </w:r>
            <w:r w:rsidR="00BD64A9">
              <w:rPr>
                <w:sz w:val="22"/>
                <w:szCs w:val="22"/>
                <w:lang w:val="sk-SK" w:eastAsia="sk-SK"/>
              </w:rPr>
              <w:t>diabetom</w:t>
            </w:r>
            <w:r w:rsidRPr="00726FF2">
              <w:rPr>
                <w:sz w:val="22"/>
                <w:szCs w:val="22"/>
                <w:lang w:val="sk-SK" w:eastAsia="sk-SK"/>
              </w:rPr>
              <w:t>)</w:t>
            </w:r>
          </w:p>
        </w:tc>
        <w:tc>
          <w:tcPr>
            <w:tcW w:w="1667" w:type="pct"/>
            <w:shd w:val="clear" w:color="auto" w:fill="auto"/>
          </w:tcPr>
          <w:p w14:paraId="3B2A23FA" w14:textId="77777777" w:rsidR="00496B4A" w:rsidRPr="00726FF2" w:rsidRDefault="00496B4A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677CD9" w:rsidRPr="00726FF2" w14:paraId="1AD7D2BC" w14:textId="77777777" w:rsidTr="00B21EB8">
        <w:tc>
          <w:tcPr>
            <w:tcW w:w="1667" w:type="pct"/>
            <w:shd w:val="clear" w:color="auto" w:fill="auto"/>
          </w:tcPr>
          <w:p w14:paraId="1E4E51B2" w14:textId="77777777" w:rsidR="00677CD9" w:rsidRPr="00726FF2" w:rsidRDefault="00A92555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srdca a srdcovej činnosti</w:t>
            </w:r>
          </w:p>
        </w:tc>
        <w:tc>
          <w:tcPr>
            <w:tcW w:w="1667" w:type="pct"/>
            <w:shd w:val="clear" w:color="auto" w:fill="auto"/>
          </w:tcPr>
          <w:p w14:paraId="3DA0C9FE" w14:textId="77777777" w:rsidR="00677CD9" w:rsidRPr="00726FF2" w:rsidRDefault="00A92555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Bradykardia</w:t>
            </w:r>
          </w:p>
        </w:tc>
        <w:tc>
          <w:tcPr>
            <w:tcW w:w="1667" w:type="pct"/>
            <w:shd w:val="clear" w:color="auto" w:fill="auto"/>
          </w:tcPr>
          <w:p w14:paraId="5C71F52E" w14:textId="77777777" w:rsidR="00677CD9" w:rsidRPr="00726FF2" w:rsidRDefault="00A92555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677CD9" w:rsidRPr="00726FF2" w14:paraId="6980CA46" w14:textId="77777777" w:rsidTr="00B21EB8">
        <w:tc>
          <w:tcPr>
            <w:tcW w:w="1667" w:type="pct"/>
            <w:shd w:val="clear" w:color="auto" w:fill="auto"/>
          </w:tcPr>
          <w:p w14:paraId="64BC34C9" w14:textId="77777777" w:rsidR="00677CD9" w:rsidRPr="00726FF2" w:rsidRDefault="00EA400E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nervového systému</w:t>
            </w:r>
          </w:p>
        </w:tc>
        <w:tc>
          <w:tcPr>
            <w:tcW w:w="1667" w:type="pct"/>
            <w:shd w:val="clear" w:color="auto" w:fill="auto"/>
          </w:tcPr>
          <w:p w14:paraId="2341EF98" w14:textId="77777777" w:rsidR="00677CD9" w:rsidRPr="00726FF2" w:rsidRDefault="00EA400E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Somnolencia</w:t>
            </w:r>
          </w:p>
        </w:tc>
        <w:tc>
          <w:tcPr>
            <w:tcW w:w="1667" w:type="pct"/>
            <w:shd w:val="clear" w:color="auto" w:fill="auto"/>
          </w:tcPr>
          <w:p w14:paraId="33915543" w14:textId="77777777" w:rsidR="00677CD9" w:rsidRPr="00726FF2" w:rsidRDefault="00B82498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3732F0" w:rsidRPr="00726FF2" w14:paraId="61440058" w14:textId="77777777" w:rsidTr="00B21EB8">
        <w:tc>
          <w:tcPr>
            <w:tcW w:w="1667" w:type="pct"/>
            <w:vMerge w:val="restart"/>
            <w:shd w:val="clear" w:color="auto" w:fill="auto"/>
          </w:tcPr>
          <w:p w14:paraId="0CDCBE98" w14:textId="77777777" w:rsidR="003732F0" w:rsidRPr="00726FF2" w:rsidRDefault="003732F0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dýchacej sústavy, hrudníka a mediastína</w:t>
            </w:r>
          </w:p>
        </w:tc>
        <w:tc>
          <w:tcPr>
            <w:tcW w:w="1667" w:type="pct"/>
            <w:shd w:val="clear" w:color="auto" w:fill="auto"/>
          </w:tcPr>
          <w:p w14:paraId="0B88748F" w14:textId="0947D224" w:rsidR="003732F0" w:rsidRPr="00726FF2" w:rsidRDefault="003732F0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Kašeľ</w:t>
            </w:r>
          </w:p>
        </w:tc>
        <w:tc>
          <w:tcPr>
            <w:tcW w:w="1667" w:type="pct"/>
            <w:shd w:val="clear" w:color="auto" w:fill="auto"/>
          </w:tcPr>
          <w:p w14:paraId="0CEC534A" w14:textId="77777777" w:rsidR="003732F0" w:rsidRPr="00726FF2" w:rsidRDefault="003732F0" w:rsidP="003F3052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3732F0" w:rsidRPr="00726FF2" w14:paraId="0610A09C" w14:textId="77777777" w:rsidTr="00B21EB8">
        <w:tc>
          <w:tcPr>
            <w:tcW w:w="1667" w:type="pct"/>
            <w:vMerge/>
            <w:shd w:val="clear" w:color="auto" w:fill="auto"/>
          </w:tcPr>
          <w:p w14:paraId="08CE0E3B" w14:textId="77777777" w:rsidR="003732F0" w:rsidRPr="00726FF2" w:rsidRDefault="003732F0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</w:p>
        </w:tc>
        <w:tc>
          <w:tcPr>
            <w:tcW w:w="1667" w:type="pct"/>
            <w:shd w:val="clear" w:color="auto" w:fill="auto"/>
          </w:tcPr>
          <w:p w14:paraId="6404B43D" w14:textId="77777777" w:rsidR="003732F0" w:rsidRPr="00726FF2" w:rsidRDefault="003732F0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Intersticiálne ochorenie pľúc</w:t>
            </w:r>
            <w:r w:rsidR="00251744" w:rsidRPr="00726FF2">
              <w:rPr>
                <w:sz w:val="22"/>
                <w:szCs w:val="22"/>
                <w:vertAlign w:val="superscript"/>
                <w:lang w:val="sk-SK" w:eastAsia="sk-SK"/>
              </w:rPr>
              <w:t>3</w:t>
            </w:r>
          </w:p>
        </w:tc>
        <w:tc>
          <w:tcPr>
            <w:tcW w:w="1667" w:type="pct"/>
            <w:shd w:val="clear" w:color="auto" w:fill="auto"/>
          </w:tcPr>
          <w:p w14:paraId="23837AF4" w14:textId="77777777" w:rsidR="003732F0" w:rsidRPr="00726FF2" w:rsidRDefault="001D491E" w:rsidP="00E61B7C">
            <w:pPr>
              <w:pStyle w:val="Default"/>
              <w:rPr>
                <w:sz w:val="22"/>
                <w:szCs w:val="22"/>
                <w:lang w:val="sk-SK" w:eastAsia="sk-SK"/>
              </w:rPr>
            </w:pPr>
            <w:r>
              <w:rPr>
                <w:sz w:val="22"/>
                <w:szCs w:val="22"/>
                <w:lang w:val="sk-SK" w:eastAsia="sk-SK"/>
              </w:rPr>
              <w:t>Veľmi zriedkavé</w:t>
            </w:r>
          </w:p>
        </w:tc>
      </w:tr>
      <w:tr w:rsidR="00E94B69" w:rsidRPr="00726FF2" w14:paraId="02FAB6DA" w14:textId="77777777" w:rsidTr="00B21EB8">
        <w:tc>
          <w:tcPr>
            <w:tcW w:w="1667" w:type="pct"/>
            <w:shd w:val="clear" w:color="auto" w:fill="auto"/>
          </w:tcPr>
          <w:p w14:paraId="46EE3C77" w14:textId="77777777" w:rsidR="00E94B69" w:rsidRPr="00726FF2" w:rsidRDefault="00713844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gastrointestinálneho traktu</w:t>
            </w:r>
          </w:p>
        </w:tc>
        <w:tc>
          <w:tcPr>
            <w:tcW w:w="1667" w:type="pct"/>
            <w:shd w:val="clear" w:color="auto" w:fill="auto"/>
          </w:tcPr>
          <w:p w14:paraId="3C92791F" w14:textId="77777777" w:rsidR="00E94B69" w:rsidRPr="00726FF2" w:rsidRDefault="00713844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Žalúdočné ťažkosti</w:t>
            </w:r>
          </w:p>
        </w:tc>
        <w:tc>
          <w:tcPr>
            <w:tcW w:w="1667" w:type="pct"/>
            <w:shd w:val="clear" w:color="auto" w:fill="auto"/>
          </w:tcPr>
          <w:p w14:paraId="5A3D7692" w14:textId="77777777" w:rsidR="00E94B69" w:rsidRPr="00726FF2" w:rsidRDefault="00713844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E94B69" w:rsidRPr="00726FF2" w14:paraId="65D0A15B" w14:textId="77777777" w:rsidTr="00B21EB8">
        <w:tc>
          <w:tcPr>
            <w:tcW w:w="1667" w:type="pct"/>
            <w:shd w:val="clear" w:color="auto" w:fill="auto"/>
          </w:tcPr>
          <w:p w14:paraId="67458DAD" w14:textId="77777777" w:rsidR="00E94B69" w:rsidRPr="00726FF2" w:rsidRDefault="00AD59C7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kože a podkožného tkaniva</w:t>
            </w:r>
          </w:p>
        </w:tc>
        <w:tc>
          <w:tcPr>
            <w:tcW w:w="1667" w:type="pct"/>
            <w:shd w:val="clear" w:color="auto" w:fill="auto"/>
          </w:tcPr>
          <w:p w14:paraId="725926CD" w14:textId="77777777" w:rsidR="00E94B69" w:rsidRPr="00726FF2" w:rsidRDefault="00AD59C7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Ekzém, lieková vyrážka, toxická kožná vyrážka</w:t>
            </w:r>
          </w:p>
        </w:tc>
        <w:tc>
          <w:tcPr>
            <w:tcW w:w="1667" w:type="pct"/>
            <w:shd w:val="clear" w:color="auto" w:fill="auto"/>
          </w:tcPr>
          <w:p w14:paraId="6132681A" w14:textId="77777777" w:rsidR="00E94B69" w:rsidRPr="00726FF2" w:rsidRDefault="00AD59C7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2B1169" w:rsidRPr="00726FF2" w14:paraId="0E45E4B6" w14:textId="77777777" w:rsidTr="00B21EB8">
        <w:tc>
          <w:tcPr>
            <w:tcW w:w="1667" w:type="pct"/>
            <w:shd w:val="clear" w:color="auto" w:fill="auto"/>
          </w:tcPr>
          <w:p w14:paraId="0FCB2030" w14:textId="77777777" w:rsidR="002B1169" w:rsidRPr="00726FF2" w:rsidRDefault="00DF5B26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kostrovej a svalovej sústavy a spojivového tkaniva</w:t>
            </w:r>
          </w:p>
        </w:tc>
        <w:tc>
          <w:tcPr>
            <w:tcW w:w="1667" w:type="pct"/>
            <w:shd w:val="clear" w:color="auto" w:fill="auto"/>
          </w:tcPr>
          <w:p w14:paraId="7E9E9C23" w14:textId="77777777" w:rsidR="002B1169" w:rsidRPr="00726FF2" w:rsidRDefault="00DF5B26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Artróza, bolesť šľachy</w:t>
            </w:r>
          </w:p>
        </w:tc>
        <w:tc>
          <w:tcPr>
            <w:tcW w:w="1667" w:type="pct"/>
            <w:shd w:val="clear" w:color="auto" w:fill="auto"/>
          </w:tcPr>
          <w:p w14:paraId="25D8EE97" w14:textId="77777777" w:rsidR="002B1169" w:rsidRPr="00726FF2" w:rsidRDefault="00DF5B26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  <w:tr w:rsidR="00E207E3" w:rsidRPr="00726FF2" w14:paraId="65FED2FA" w14:textId="77777777" w:rsidTr="00B21EB8">
        <w:tc>
          <w:tcPr>
            <w:tcW w:w="1667" w:type="pct"/>
            <w:shd w:val="clear" w:color="auto" w:fill="auto"/>
          </w:tcPr>
          <w:p w14:paraId="2A63C308" w14:textId="77777777" w:rsidR="00E207E3" w:rsidRPr="00726FF2" w:rsidRDefault="004D4053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y obličiek a močových ciest</w:t>
            </w:r>
          </w:p>
        </w:tc>
        <w:tc>
          <w:tcPr>
            <w:tcW w:w="1667" w:type="pct"/>
            <w:shd w:val="clear" w:color="auto" w:fill="auto"/>
          </w:tcPr>
          <w:p w14:paraId="503DC420" w14:textId="77777777" w:rsidR="00E207E3" w:rsidRPr="00726FF2" w:rsidRDefault="004D4053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Porucha funkcie obličiek (vrátane akútneho zlyhania obličiek)</w:t>
            </w:r>
          </w:p>
        </w:tc>
        <w:tc>
          <w:tcPr>
            <w:tcW w:w="1667" w:type="pct"/>
            <w:shd w:val="clear" w:color="auto" w:fill="auto"/>
          </w:tcPr>
          <w:p w14:paraId="6C99DEA2" w14:textId="77777777" w:rsidR="00E207E3" w:rsidRPr="00726FF2" w:rsidRDefault="004D4053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E207E3" w:rsidRPr="00726FF2" w14:paraId="7041C4A9" w14:textId="77777777" w:rsidTr="00B21EB8">
        <w:tc>
          <w:tcPr>
            <w:tcW w:w="1667" w:type="pct"/>
            <w:shd w:val="clear" w:color="auto" w:fill="auto"/>
          </w:tcPr>
          <w:p w14:paraId="7BF0B0D6" w14:textId="77777777" w:rsidR="00E207E3" w:rsidRPr="00726FF2" w:rsidRDefault="00B56871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Celkové poruchy a reakcie v mieste podania</w:t>
            </w:r>
          </w:p>
        </w:tc>
        <w:tc>
          <w:tcPr>
            <w:tcW w:w="1667" w:type="pct"/>
            <w:shd w:val="clear" w:color="auto" w:fill="auto"/>
          </w:tcPr>
          <w:p w14:paraId="5BBCF0C9" w14:textId="77777777" w:rsidR="00E207E3" w:rsidRPr="00726FF2" w:rsidRDefault="00B56871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Asténia</w:t>
            </w:r>
          </w:p>
        </w:tc>
        <w:tc>
          <w:tcPr>
            <w:tcW w:w="1667" w:type="pct"/>
            <w:shd w:val="clear" w:color="auto" w:fill="auto"/>
          </w:tcPr>
          <w:p w14:paraId="7A6E3059" w14:textId="77777777" w:rsidR="00E207E3" w:rsidRPr="00726FF2" w:rsidRDefault="00B56871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Menej časté</w:t>
            </w:r>
          </w:p>
        </w:tc>
      </w:tr>
      <w:tr w:rsidR="00E207E3" w:rsidRPr="00726FF2" w14:paraId="79B2859D" w14:textId="77777777" w:rsidTr="00B21EB8">
        <w:tc>
          <w:tcPr>
            <w:tcW w:w="1667" w:type="pct"/>
            <w:shd w:val="clear" w:color="auto" w:fill="auto"/>
          </w:tcPr>
          <w:p w14:paraId="26226AD4" w14:textId="77777777" w:rsidR="00E207E3" w:rsidRPr="00726FF2" w:rsidRDefault="0080336B" w:rsidP="006C4EA6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Laboratórne a funkčné vyšetrenia</w:t>
            </w:r>
          </w:p>
        </w:tc>
        <w:tc>
          <w:tcPr>
            <w:tcW w:w="1667" w:type="pct"/>
            <w:shd w:val="clear" w:color="auto" w:fill="auto"/>
          </w:tcPr>
          <w:p w14:paraId="1168FBFE" w14:textId="77777777" w:rsidR="00E207E3" w:rsidRPr="00726FF2" w:rsidRDefault="0080336B" w:rsidP="00510FC7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nížený hemoglobín</w:t>
            </w:r>
          </w:p>
        </w:tc>
        <w:tc>
          <w:tcPr>
            <w:tcW w:w="1667" w:type="pct"/>
            <w:shd w:val="clear" w:color="auto" w:fill="auto"/>
          </w:tcPr>
          <w:p w14:paraId="039802DD" w14:textId="77777777" w:rsidR="00E207E3" w:rsidRPr="00726FF2" w:rsidRDefault="0080336B" w:rsidP="00055F3F">
            <w:pPr>
              <w:pStyle w:val="Default"/>
              <w:rPr>
                <w:sz w:val="22"/>
                <w:szCs w:val="22"/>
                <w:lang w:val="sk-SK" w:eastAsia="sk-SK"/>
              </w:rPr>
            </w:pPr>
            <w:r w:rsidRPr="00726FF2">
              <w:rPr>
                <w:sz w:val="22"/>
                <w:szCs w:val="22"/>
                <w:lang w:val="sk-SK" w:eastAsia="sk-SK"/>
              </w:rPr>
              <w:t>Zriedkavé</w:t>
            </w:r>
          </w:p>
        </w:tc>
      </w:tr>
    </w:tbl>
    <w:p w14:paraId="50BCD41E" w14:textId="77777777" w:rsidR="009F1007" w:rsidRPr="00D02E6C" w:rsidRDefault="009F1007" w:rsidP="006C4EA6">
      <w:pPr>
        <w:pStyle w:val="CM80"/>
        <w:rPr>
          <w:color w:val="000000"/>
          <w:sz w:val="22"/>
          <w:szCs w:val="22"/>
        </w:rPr>
      </w:pPr>
    </w:p>
    <w:p w14:paraId="772254F1" w14:textId="235577E9" w:rsidR="009F1007" w:rsidRDefault="009F1007" w:rsidP="00510FC7">
      <w:pPr>
        <w:pStyle w:val="CM80"/>
        <w:tabs>
          <w:tab w:val="left" w:pos="2127"/>
        </w:tabs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3: </w:t>
      </w:r>
      <w:r w:rsidR="00791C66">
        <w:rPr>
          <w:sz w:val="22"/>
          <w:szCs w:val="22"/>
        </w:rPr>
        <w:t>Ď</w:t>
      </w:r>
      <w:r>
        <w:rPr>
          <w:sz w:val="22"/>
          <w:szCs w:val="22"/>
        </w:rPr>
        <w:t xml:space="preserve">alší popis, pozri časť </w:t>
      </w:r>
      <w:r>
        <w:rPr>
          <w:i/>
          <w:iCs/>
          <w:sz w:val="22"/>
          <w:szCs w:val="22"/>
        </w:rPr>
        <w:t>„Popis vybraných nežiaducich reakcií“</w:t>
      </w:r>
      <w:r w:rsidR="00BD64A9">
        <w:rPr>
          <w:i/>
          <w:iCs/>
          <w:sz w:val="22"/>
          <w:szCs w:val="22"/>
        </w:rPr>
        <w:t>.</w:t>
      </w:r>
      <w:r>
        <w:rPr>
          <w:i/>
          <w:iCs/>
          <w:sz w:val="22"/>
          <w:szCs w:val="22"/>
        </w:rPr>
        <w:t xml:space="preserve"> </w:t>
      </w:r>
    </w:p>
    <w:p w14:paraId="7B219DC7" w14:textId="77777777" w:rsidR="007766D7" w:rsidRDefault="007766D7" w:rsidP="00055F3F">
      <w:pPr>
        <w:pStyle w:val="Default"/>
        <w:rPr>
          <w:lang w:val="sk-SK" w:eastAsia="sk-SK"/>
        </w:rPr>
      </w:pPr>
    </w:p>
    <w:p w14:paraId="53AEE1CA" w14:textId="77777777" w:rsidR="007766D7" w:rsidRDefault="007766D7" w:rsidP="003F3052">
      <w:pPr>
        <w:pStyle w:val="CM8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Hydrochlorotiazid</w:t>
      </w:r>
    </w:p>
    <w:p w14:paraId="7718DE04" w14:textId="77777777" w:rsidR="00821CDC" w:rsidRDefault="007766D7" w:rsidP="003F3052">
      <w:pPr>
        <w:pStyle w:val="CM80"/>
        <w:rPr>
          <w:sz w:val="22"/>
          <w:szCs w:val="22"/>
        </w:rPr>
      </w:pPr>
      <w:r>
        <w:rPr>
          <w:sz w:val="22"/>
          <w:szCs w:val="22"/>
        </w:rPr>
        <w:t xml:space="preserve">Hydrochlorotiazid môže vyvolať alebo exacerbovať hypovolémiu, ktorá by mohla viesť k elektrolytovej nerovnováhe (pozri časť 4.4). </w:t>
      </w:r>
    </w:p>
    <w:p w14:paraId="100A4547" w14:textId="77777777" w:rsidR="008442C3" w:rsidRPr="008442C3" w:rsidRDefault="008442C3" w:rsidP="00F67F1B">
      <w:pPr>
        <w:pStyle w:val="Default"/>
        <w:rPr>
          <w:lang w:val="sk-SK" w:eastAsia="sk-SK"/>
        </w:rPr>
      </w:pPr>
    </w:p>
    <w:p w14:paraId="75107827" w14:textId="77777777" w:rsidR="00821CDC" w:rsidRPr="00821CDC" w:rsidRDefault="00821CDC" w:rsidP="0035798D">
      <w:pPr>
        <w:rPr>
          <w:color w:val="000000"/>
          <w:lang w:val="sk-SK" w:eastAsia="sk-SK"/>
        </w:rPr>
      </w:pPr>
      <w:r w:rsidRPr="00821CDC">
        <w:rPr>
          <w:color w:val="000000"/>
          <w:lang w:val="sk-SK" w:eastAsia="sk-SK"/>
        </w:rPr>
        <w:t xml:space="preserve">Nežiaduce reakcie s neznámou frekvenciou hlásené pri používaní samotného hydrochlorotiazidu zahŕňajú: </w:t>
      </w:r>
    </w:p>
    <w:p w14:paraId="13DE5553" w14:textId="77777777" w:rsidR="00821CDC" w:rsidRPr="00821CDC" w:rsidRDefault="00821CDC" w:rsidP="00E2417F">
      <w:pPr>
        <w:pStyle w:val="Default"/>
        <w:rPr>
          <w:lang w:val="sk-SK" w:eastAsia="sk-S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7"/>
        <w:gridCol w:w="3095"/>
      </w:tblGrid>
      <w:tr w:rsidR="0053051F" w:rsidRPr="00726FF2" w14:paraId="116F1678" w14:textId="77777777" w:rsidTr="00A26A25">
        <w:tc>
          <w:tcPr>
            <w:tcW w:w="1667" w:type="pct"/>
            <w:shd w:val="clear" w:color="auto" w:fill="auto"/>
          </w:tcPr>
          <w:p w14:paraId="537C0D05" w14:textId="77777777" w:rsidR="0053051F" w:rsidRPr="00726FF2" w:rsidRDefault="0053051F" w:rsidP="00260521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Trieda orgánových systémov</w:t>
            </w:r>
            <w:r w:rsidR="00BD64A9">
              <w:rPr>
                <w:b/>
                <w:sz w:val="22"/>
                <w:szCs w:val="22"/>
                <w:lang w:val="sk-SK"/>
              </w:rPr>
              <w:t xml:space="preserve"> podľa databázy MedDRA</w:t>
            </w:r>
          </w:p>
        </w:tc>
        <w:tc>
          <w:tcPr>
            <w:tcW w:w="1667" w:type="pct"/>
            <w:shd w:val="clear" w:color="auto" w:fill="auto"/>
          </w:tcPr>
          <w:p w14:paraId="590C57AD" w14:textId="2FF7A735" w:rsidR="0053051F" w:rsidRPr="00726FF2" w:rsidRDefault="0053051F" w:rsidP="00B720D3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Nežiaduc</w:t>
            </w:r>
            <w:r w:rsidR="00791C66">
              <w:rPr>
                <w:b/>
                <w:sz w:val="22"/>
                <w:szCs w:val="22"/>
                <w:lang w:val="sk-SK"/>
              </w:rPr>
              <w:t>e</w:t>
            </w:r>
            <w:r w:rsidRPr="00726FF2">
              <w:rPr>
                <w:b/>
                <w:sz w:val="22"/>
                <w:szCs w:val="22"/>
                <w:lang w:val="sk-SK"/>
              </w:rPr>
              <w:t xml:space="preserve"> </w:t>
            </w:r>
            <w:r w:rsidR="00791C66">
              <w:rPr>
                <w:b/>
                <w:sz w:val="22"/>
                <w:szCs w:val="22"/>
                <w:lang w:val="sk-SK"/>
              </w:rPr>
              <w:t>reakcie</w:t>
            </w:r>
          </w:p>
          <w:p w14:paraId="498C600A" w14:textId="77777777" w:rsidR="0053051F" w:rsidRPr="00726FF2" w:rsidRDefault="0053051F" w:rsidP="00A2090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</w:p>
        </w:tc>
        <w:tc>
          <w:tcPr>
            <w:tcW w:w="1667" w:type="pct"/>
            <w:shd w:val="clear" w:color="auto" w:fill="auto"/>
          </w:tcPr>
          <w:p w14:paraId="294D3175" w14:textId="77777777" w:rsidR="0053051F" w:rsidRPr="00726FF2" w:rsidRDefault="0053051F" w:rsidP="004743D8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/>
              </w:rPr>
            </w:pPr>
            <w:r w:rsidRPr="00726FF2">
              <w:rPr>
                <w:b/>
                <w:sz w:val="22"/>
                <w:szCs w:val="22"/>
                <w:lang w:val="sk-SK"/>
              </w:rPr>
              <w:t>Frekvencia</w:t>
            </w:r>
          </w:p>
        </w:tc>
      </w:tr>
      <w:tr w:rsidR="0053051F" w:rsidRPr="00726FF2" w14:paraId="5691EEE8" w14:textId="77777777" w:rsidTr="00A26A25">
        <w:tc>
          <w:tcPr>
            <w:tcW w:w="1667" w:type="pct"/>
            <w:shd w:val="clear" w:color="auto" w:fill="auto"/>
          </w:tcPr>
          <w:p w14:paraId="6DBDBF93" w14:textId="77777777" w:rsidR="0053051F" w:rsidRPr="00726FF2" w:rsidRDefault="00B236CF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Infekcie a nákazy</w:t>
            </w:r>
          </w:p>
        </w:tc>
        <w:tc>
          <w:tcPr>
            <w:tcW w:w="1667" w:type="pct"/>
            <w:shd w:val="clear" w:color="auto" w:fill="auto"/>
          </w:tcPr>
          <w:p w14:paraId="236B5D45" w14:textId="77777777" w:rsidR="0053051F" w:rsidRPr="00726FF2" w:rsidRDefault="00B236CF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ápal slinnej žľazy</w:t>
            </w:r>
          </w:p>
        </w:tc>
        <w:tc>
          <w:tcPr>
            <w:tcW w:w="1667" w:type="pct"/>
            <w:shd w:val="clear" w:color="auto" w:fill="auto"/>
          </w:tcPr>
          <w:p w14:paraId="68E5E513" w14:textId="77777777" w:rsidR="0053051F" w:rsidRPr="00726FF2" w:rsidRDefault="00B236CF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D04DBB" w:rsidRPr="00726FF2" w14:paraId="026E08CD" w14:textId="77777777" w:rsidTr="00A26A25">
        <w:tc>
          <w:tcPr>
            <w:tcW w:w="1667" w:type="pct"/>
            <w:shd w:val="clear" w:color="auto" w:fill="auto"/>
          </w:tcPr>
          <w:p w14:paraId="37870E6D" w14:textId="77777777" w:rsidR="00D04DBB" w:rsidRPr="00726FF2" w:rsidRDefault="00D04DBB" w:rsidP="006C4EA6">
            <w:pPr>
              <w:pStyle w:val="CM80"/>
              <w:rPr>
                <w:sz w:val="22"/>
                <w:szCs w:val="22"/>
              </w:rPr>
            </w:pPr>
            <w:r w:rsidRPr="00D04DBB">
              <w:rPr>
                <w:sz w:val="22"/>
                <w:szCs w:val="22"/>
              </w:rPr>
              <w:t>Benígne a malígne nádory, vrátane nešpecifikovaných novotvarov (cysty a polypy)</w:t>
            </w:r>
          </w:p>
        </w:tc>
        <w:tc>
          <w:tcPr>
            <w:tcW w:w="1667" w:type="pct"/>
            <w:shd w:val="clear" w:color="auto" w:fill="auto"/>
          </w:tcPr>
          <w:p w14:paraId="534144C3" w14:textId="4AD66229" w:rsidR="00D04DBB" w:rsidRPr="00726FF2" w:rsidRDefault="00D04DBB" w:rsidP="00510FC7">
            <w:pPr>
              <w:pStyle w:val="CM80"/>
              <w:rPr>
                <w:sz w:val="22"/>
                <w:szCs w:val="22"/>
              </w:rPr>
            </w:pPr>
            <w:r w:rsidRPr="00D04DBB">
              <w:rPr>
                <w:sz w:val="22"/>
                <w:szCs w:val="22"/>
              </w:rPr>
              <w:t>Nemelanómová rakovina kože (bazocelulárny karcinóm a</w:t>
            </w:r>
            <w:r w:rsidR="00791C66">
              <w:rPr>
                <w:sz w:val="22"/>
                <w:szCs w:val="22"/>
              </w:rPr>
              <w:t> </w:t>
            </w:r>
            <w:r w:rsidRPr="00D04DBB">
              <w:rPr>
                <w:sz w:val="22"/>
                <w:szCs w:val="22"/>
              </w:rPr>
              <w:t>skvamocelulárny karcinóm)</w:t>
            </w:r>
          </w:p>
        </w:tc>
        <w:tc>
          <w:tcPr>
            <w:tcW w:w="1667" w:type="pct"/>
            <w:shd w:val="clear" w:color="auto" w:fill="auto"/>
          </w:tcPr>
          <w:p w14:paraId="09F7CC87" w14:textId="77777777" w:rsidR="00D04DBB" w:rsidRPr="00726FF2" w:rsidRDefault="00D04DBB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58858717" w14:textId="77777777" w:rsidTr="00A26A25">
        <w:tc>
          <w:tcPr>
            <w:tcW w:w="1667" w:type="pct"/>
            <w:vMerge w:val="restart"/>
            <w:shd w:val="clear" w:color="auto" w:fill="auto"/>
          </w:tcPr>
          <w:p w14:paraId="525444F6" w14:textId="77777777" w:rsidR="00B23414" w:rsidRPr="00726FF2" w:rsidRDefault="00B23414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krvi a lymfatického systému</w:t>
            </w:r>
          </w:p>
        </w:tc>
        <w:tc>
          <w:tcPr>
            <w:tcW w:w="1667" w:type="pct"/>
            <w:shd w:val="clear" w:color="auto" w:fill="auto"/>
          </w:tcPr>
          <w:p w14:paraId="05E67CD2" w14:textId="77777777" w:rsidR="00B23414" w:rsidRPr="00726FF2" w:rsidRDefault="00B23414" w:rsidP="00510FC7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sl-SI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Trombocytopénia (občas s purpurou)</w:t>
            </w:r>
          </w:p>
        </w:tc>
        <w:tc>
          <w:tcPr>
            <w:tcW w:w="1667" w:type="pct"/>
            <w:shd w:val="clear" w:color="auto" w:fill="auto"/>
          </w:tcPr>
          <w:p w14:paraId="764F3A89" w14:textId="77777777" w:rsidR="00B23414" w:rsidRPr="00726FF2" w:rsidRDefault="00B23414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riedkavé</w:t>
            </w:r>
          </w:p>
        </w:tc>
      </w:tr>
      <w:tr w:rsidR="00B23414" w:rsidRPr="00726FF2" w14:paraId="36F28133" w14:textId="77777777" w:rsidTr="00A26A25">
        <w:tc>
          <w:tcPr>
            <w:tcW w:w="1667" w:type="pct"/>
            <w:vMerge/>
            <w:shd w:val="clear" w:color="auto" w:fill="auto"/>
          </w:tcPr>
          <w:p w14:paraId="159C57CC" w14:textId="77777777" w:rsidR="00B23414" w:rsidRPr="00726FF2" w:rsidRDefault="00B23414" w:rsidP="00E61B7C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29E0E9CE" w14:textId="77777777" w:rsidR="00B23414" w:rsidRPr="00726FF2" w:rsidRDefault="00B23414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Aplastická anémia, hemolytická anémia, zlyhanie kostnej drene, leukopénia, neutropénia, agranulocytóza</w:t>
            </w:r>
          </w:p>
        </w:tc>
        <w:tc>
          <w:tcPr>
            <w:tcW w:w="1667" w:type="pct"/>
            <w:shd w:val="clear" w:color="auto" w:fill="auto"/>
          </w:tcPr>
          <w:p w14:paraId="34763C42" w14:textId="77777777" w:rsidR="00B23414" w:rsidRPr="00726FF2" w:rsidRDefault="00B23414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522929E4" w14:textId="77777777" w:rsidTr="00A26A25">
        <w:tc>
          <w:tcPr>
            <w:tcW w:w="1667" w:type="pct"/>
            <w:shd w:val="clear" w:color="auto" w:fill="auto"/>
          </w:tcPr>
          <w:p w14:paraId="10535779" w14:textId="77777777" w:rsidR="00B23414" w:rsidRPr="00726FF2" w:rsidRDefault="007F1CF1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imunitného systému</w:t>
            </w:r>
          </w:p>
        </w:tc>
        <w:tc>
          <w:tcPr>
            <w:tcW w:w="1667" w:type="pct"/>
            <w:shd w:val="clear" w:color="auto" w:fill="auto"/>
          </w:tcPr>
          <w:p w14:paraId="684F7D8B" w14:textId="77777777" w:rsidR="00B23414" w:rsidRPr="00726FF2" w:rsidRDefault="007F1CF1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Anafylaktická reakcia, precitlivenosť</w:t>
            </w:r>
          </w:p>
        </w:tc>
        <w:tc>
          <w:tcPr>
            <w:tcW w:w="1667" w:type="pct"/>
            <w:shd w:val="clear" w:color="auto" w:fill="auto"/>
          </w:tcPr>
          <w:p w14:paraId="4C902D5D" w14:textId="77777777" w:rsidR="00B23414" w:rsidRPr="00726FF2" w:rsidRDefault="007F1CF1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67C98E30" w14:textId="77777777" w:rsidTr="00A26A25">
        <w:tc>
          <w:tcPr>
            <w:tcW w:w="1667" w:type="pct"/>
            <w:shd w:val="clear" w:color="auto" w:fill="auto"/>
          </w:tcPr>
          <w:p w14:paraId="1038F941" w14:textId="77777777" w:rsidR="00B23414" w:rsidRPr="00726FF2" w:rsidRDefault="00760566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endokrinného systému</w:t>
            </w:r>
          </w:p>
        </w:tc>
        <w:tc>
          <w:tcPr>
            <w:tcW w:w="1667" w:type="pct"/>
            <w:shd w:val="clear" w:color="auto" w:fill="auto"/>
          </w:tcPr>
          <w:p w14:paraId="74BEFBE4" w14:textId="77777777" w:rsidR="00B23414" w:rsidRPr="00726FF2" w:rsidRDefault="00760566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Diabetes mellitus nedostatočne kontrolovaný</w:t>
            </w:r>
          </w:p>
        </w:tc>
        <w:tc>
          <w:tcPr>
            <w:tcW w:w="1667" w:type="pct"/>
            <w:shd w:val="clear" w:color="auto" w:fill="auto"/>
          </w:tcPr>
          <w:p w14:paraId="5DD24C64" w14:textId="77777777" w:rsidR="00B23414" w:rsidRPr="00726FF2" w:rsidRDefault="00760566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AF5176" w:rsidRPr="00726FF2" w14:paraId="7A9474CE" w14:textId="77777777" w:rsidTr="00A26A25">
        <w:tc>
          <w:tcPr>
            <w:tcW w:w="1667" w:type="pct"/>
            <w:vMerge w:val="restart"/>
            <w:shd w:val="clear" w:color="auto" w:fill="auto"/>
          </w:tcPr>
          <w:p w14:paraId="3A60BCED" w14:textId="77777777" w:rsidR="00AF5176" w:rsidRPr="00726FF2" w:rsidRDefault="00AF5176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metabolizmu a výživy</w:t>
            </w:r>
          </w:p>
        </w:tc>
        <w:tc>
          <w:tcPr>
            <w:tcW w:w="1667" w:type="pct"/>
            <w:shd w:val="clear" w:color="auto" w:fill="auto"/>
          </w:tcPr>
          <w:p w14:paraId="2C3CA2BF" w14:textId="77777777" w:rsidR="00AF5176" w:rsidRPr="00726FF2" w:rsidRDefault="0074781F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ypomagneziémia</w:t>
            </w:r>
          </w:p>
        </w:tc>
        <w:tc>
          <w:tcPr>
            <w:tcW w:w="1667" w:type="pct"/>
            <w:shd w:val="clear" w:color="auto" w:fill="auto"/>
          </w:tcPr>
          <w:p w14:paraId="2D3C3A47" w14:textId="77777777" w:rsidR="00AF5176" w:rsidRPr="00726FF2" w:rsidRDefault="0074781F" w:rsidP="003F3052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Časté</w:t>
            </w:r>
          </w:p>
        </w:tc>
      </w:tr>
      <w:tr w:rsidR="00AF5176" w:rsidRPr="00726FF2" w14:paraId="29BA91DB" w14:textId="77777777" w:rsidTr="00A26A25">
        <w:tc>
          <w:tcPr>
            <w:tcW w:w="1667" w:type="pct"/>
            <w:vMerge/>
            <w:shd w:val="clear" w:color="auto" w:fill="auto"/>
          </w:tcPr>
          <w:p w14:paraId="2C51F9D3" w14:textId="77777777" w:rsidR="00AF5176" w:rsidRPr="00726FF2" w:rsidRDefault="00AF5176" w:rsidP="00E61B7C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5FE9D836" w14:textId="77777777" w:rsidR="00AF5176" w:rsidRPr="00726FF2" w:rsidRDefault="0074781F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yperkalciémia</w:t>
            </w:r>
          </w:p>
        </w:tc>
        <w:tc>
          <w:tcPr>
            <w:tcW w:w="1667" w:type="pct"/>
            <w:shd w:val="clear" w:color="auto" w:fill="auto"/>
          </w:tcPr>
          <w:p w14:paraId="2918712D" w14:textId="77777777" w:rsidR="00AF5176" w:rsidRPr="00726FF2" w:rsidRDefault="0074781F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riedkavé</w:t>
            </w:r>
          </w:p>
        </w:tc>
      </w:tr>
      <w:tr w:rsidR="00AF5176" w:rsidRPr="00726FF2" w14:paraId="5A154DA1" w14:textId="77777777" w:rsidTr="00A26A25">
        <w:tc>
          <w:tcPr>
            <w:tcW w:w="1667" w:type="pct"/>
            <w:vMerge/>
            <w:shd w:val="clear" w:color="auto" w:fill="auto"/>
          </w:tcPr>
          <w:p w14:paraId="757A5579" w14:textId="77777777" w:rsidR="00AF5176" w:rsidRPr="00726FF2" w:rsidRDefault="00AF5176" w:rsidP="00E61B7C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712DF7C4" w14:textId="77777777" w:rsidR="00AF5176" w:rsidRPr="00726FF2" w:rsidRDefault="0074781F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ypochloremická alkalóza</w:t>
            </w:r>
          </w:p>
        </w:tc>
        <w:tc>
          <w:tcPr>
            <w:tcW w:w="1667" w:type="pct"/>
            <w:shd w:val="clear" w:color="auto" w:fill="auto"/>
          </w:tcPr>
          <w:p w14:paraId="0B87214D" w14:textId="77777777" w:rsidR="00AF5176" w:rsidRPr="00726FF2" w:rsidRDefault="0074781F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Veľmi zriedkavé</w:t>
            </w:r>
          </w:p>
        </w:tc>
      </w:tr>
      <w:tr w:rsidR="00AF5176" w:rsidRPr="00726FF2" w14:paraId="26E789EC" w14:textId="77777777" w:rsidTr="00A26A25">
        <w:tc>
          <w:tcPr>
            <w:tcW w:w="1667" w:type="pct"/>
            <w:vMerge/>
            <w:shd w:val="clear" w:color="auto" w:fill="auto"/>
          </w:tcPr>
          <w:p w14:paraId="7E4FFE57" w14:textId="77777777" w:rsidR="00AF5176" w:rsidRPr="00726FF2" w:rsidRDefault="00AF5176" w:rsidP="00E61B7C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5DDD3C2D" w14:textId="77777777" w:rsidR="00AF5176" w:rsidRPr="00726FF2" w:rsidRDefault="0074781F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Anorexia, znížená chuť do jedla, nerovnováha elektrolytov, hypercholesterolémia, hyperglykémia, hypovolémia</w:t>
            </w:r>
          </w:p>
        </w:tc>
        <w:tc>
          <w:tcPr>
            <w:tcW w:w="1667" w:type="pct"/>
            <w:shd w:val="clear" w:color="auto" w:fill="auto"/>
          </w:tcPr>
          <w:p w14:paraId="0B5A6BD5" w14:textId="77777777" w:rsidR="00AF5176" w:rsidRPr="00726FF2" w:rsidRDefault="0074781F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B23414" w:rsidRPr="00726FF2" w14:paraId="62FC9DE6" w14:textId="77777777" w:rsidTr="00A26A25">
        <w:tc>
          <w:tcPr>
            <w:tcW w:w="1667" w:type="pct"/>
            <w:shd w:val="clear" w:color="auto" w:fill="auto"/>
          </w:tcPr>
          <w:p w14:paraId="1BA2D769" w14:textId="77777777" w:rsidR="00B23414" w:rsidRPr="00726FF2" w:rsidRDefault="00BE51C8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sychické poruchy</w:t>
            </w:r>
          </w:p>
        </w:tc>
        <w:tc>
          <w:tcPr>
            <w:tcW w:w="1667" w:type="pct"/>
            <w:shd w:val="clear" w:color="auto" w:fill="auto"/>
          </w:tcPr>
          <w:p w14:paraId="512EA538" w14:textId="77777777" w:rsidR="00B23414" w:rsidRPr="00726FF2" w:rsidRDefault="00BE51C8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pokoj</w:t>
            </w:r>
          </w:p>
        </w:tc>
        <w:tc>
          <w:tcPr>
            <w:tcW w:w="1667" w:type="pct"/>
            <w:shd w:val="clear" w:color="auto" w:fill="auto"/>
          </w:tcPr>
          <w:p w14:paraId="05853987" w14:textId="77777777" w:rsidR="00B23414" w:rsidRPr="00726FF2" w:rsidRDefault="00BE51C8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704CD3" w:rsidRPr="00726FF2" w14:paraId="5061389B" w14:textId="77777777" w:rsidTr="00A26A25">
        <w:tc>
          <w:tcPr>
            <w:tcW w:w="1667" w:type="pct"/>
            <w:vMerge w:val="restart"/>
            <w:shd w:val="clear" w:color="auto" w:fill="auto"/>
          </w:tcPr>
          <w:p w14:paraId="104260B1" w14:textId="77777777" w:rsidR="00704CD3" w:rsidRPr="00726FF2" w:rsidRDefault="00704CD3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nervového systému</w:t>
            </w:r>
          </w:p>
        </w:tc>
        <w:tc>
          <w:tcPr>
            <w:tcW w:w="1667" w:type="pct"/>
            <w:shd w:val="clear" w:color="auto" w:fill="auto"/>
          </w:tcPr>
          <w:p w14:paraId="5D841B80" w14:textId="77777777" w:rsidR="00704CD3" w:rsidRPr="00726FF2" w:rsidRDefault="00704CD3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Bolesť hlavy</w:t>
            </w:r>
          </w:p>
        </w:tc>
        <w:tc>
          <w:tcPr>
            <w:tcW w:w="1667" w:type="pct"/>
            <w:shd w:val="clear" w:color="auto" w:fill="auto"/>
          </w:tcPr>
          <w:p w14:paraId="301FD5FE" w14:textId="77777777" w:rsidR="00704CD3" w:rsidRPr="00726FF2" w:rsidRDefault="00704CD3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riedkavé</w:t>
            </w:r>
          </w:p>
        </w:tc>
      </w:tr>
      <w:tr w:rsidR="00704CD3" w:rsidRPr="00726FF2" w14:paraId="29EB804F" w14:textId="77777777" w:rsidTr="00A26A25">
        <w:tc>
          <w:tcPr>
            <w:tcW w:w="1667" w:type="pct"/>
            <w:vMerge/>
            <w:shd w:val="clear" w:color="auto" w:fill="auto"/>
          </w:tcPr>
          <w:p w14:paraId="3CC56927" w14:textId="77777777" w:rsidR="00704CD3" w:rsidRPr="00726FF2" w:rsidRDefault="00704CD3" w:rsidP="00E61B7C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7C5FC4A5" w14:textId="77777777" w:rsidR="00704CD3" w:rsidRPr="00726FF2" w:rsidRDefault="00704CD3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Točenie hlavy</w:t>
            </w:r>
          </w:p>
        </w:tc>
        <w:tc>
          <w:tcPr>
            <w:tcW w:w="1667" w:type="pct"/>
            <w:shd w:val="clear" w:color="auto" w:fill="auto"/>
          </w:tcPr>
          <w:p w14:paraId="0107F916" w14:textId="77777777" w:rsidR="00704CD3" w:rsidRPr="00726FF2" w:rsidRDefault="00704CD3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704CD3" w:rsidRPr="00726FF2" w14:paraId="56E9871E" w14:textId="77777777" w:rsidTr="00A26A25">
        <w:tc>
          <w:tcPr>
            <w:tcW w:w="1667" w:type="pct"/>
            <w:shd w:val="clear" w:color="auto" w:fill="auto"/>
          </w:tcPr>
          <w:p w14:paraId="4AA61CD5" w14:textId="77777777" w:rsidR="00704CD3" w:rsidRPr="00726FF2" w:rsidRDefault="000E358D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oka</w:t>
            </w:r>
          </w:p>
        </w:tc>
        <w:tc>
          <w:tcPr>
            <w:tcW w:w="1667" w:type="pct"/>
            <w:shd w:val="clear" w:color="auto" w:fill="auto"/>
          </w:tcPr>
          <w:p w14:paraId="61ACFD51" w14:textId="77777777" w:rsidR="00704CD3" w:rsidRPr="00726FF2" w:rsidRDefault="000E358D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Xantopsia, akútna myopia, akútny glaukóm s uzavretým uhlom</w:t>
            </w:r>
            <w:r w:rsidR="001B69E0">
              <w:rPr>
                <w:sz w:val="22"/>
                <w:szCs w:val="22"/>
              </w:rPr>
              <w:t xml:space="preserve">, </w:t>
            </w:r>
            <w:r w:rsidR="001B69E0" w:rsidRPr="001B69E0">
              <w:rPr>
                <w:sz w:val="22"/>
                <w:szCs w:val="22"/>
                <w:lang w:val="bg-BG"/>
              </w:rPr>
              <w:t>choroidálna efúzia</w:t>
            </w:r>
          </w:p>
        </w:tc>
        <w:tc>
          <w:tcPr>
            <w:tcW w:w="1667" w:type="pct"/>
            <w:shd w:val="clear" w:color="auto" w:fill="auto"/>
          </w:tcPr>
          <w:p w14:paraId="447EFE2B" w14:textId="77777777" w:rsidR="00704CD3" w:rsidRPr="00726FF2" w:rsidRDefault="000E358D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F202A7" w:rsidRPr="00726FF2" w14:paraId="7596711C" w14:textId="77777777" w:rsidTr="00A26A25">
        <w:tc>
          <w:tcPr>
            <w:tcW w:w="1667" w:type="pct"/>
            <w:shd w:val="clear" w:color="auto" w:fill="auto"/>
          </w:tcPr>
          <w:p w14:paraId="57F17F63" w14:textId="77777777" w:rsidR="00F202A7" w:rsidRPr="00726FF2" w:rsidRDefault="000E358D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ciev</w:t>
            </w:r>
          </w:p>
        </w:tc>
        <w:tc>
          <w:tcPr>
            <w:tcW w:w="1667" w:type="pct"/>
            <w:shd w:val="clear" w:color="auto" w:fill="auto"/>
          </w:tcPr>
          <w:p w14:paraId="66B0CB9C" w14:textId="77777777" w:rsidR="00F202A7" w:rsidRPr="00726FF2" w:rsidRDefault="000E358D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krotizujúca vaskulitída</w:t>
            </w:r>
          </w:p>
        </w:tc>
        <w:tc>
          <w:tcPr>
            <w:tcW w:w="1667" w:type="pct"/>
            <w:shd w:val="clear" w:color="auto" w:fill="auto"/>
          </w:tcPr>
          <w:p w14:paraId="278006ED" w14:textId="77777777" w:rsidR="00F202A7" w:rsidRPr="00726FF2" w:rsidRDefault="000E358D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4A208B" w:rsidRPr="00726FF2" w14:paraId="639CEF88" w14:textId="77777777" w:rsidTr="00A26A25">
        <w:tc>
          <w:tcPr>
            <w:tcW w:w="1667" w:type="pct"/>
            <w:vMerge w:val="restart"/>
            <w:shd w:val="clear" w:color="auto" w:fill="auto"/>
          </w:tcPr>
          <w:p w14:paraId="277E3629" w14:textId="77777777" w:rsidR="004A208B" w:rsidRPr="00726FF2" w:rsidRDefault="004A208B" w:rsidP="006C4EA6">
            <w:pPr>
              <w:autoSpaceDE w:val="0"/>
              <w:autoSpaceDN w:val="0"/>
              <w:adjustRightInd w:val="0"/>
              <w:rPr>
                <w:sz w:val="22"/>
                <w:szCs w:val="22"/>
                <w:lang w:val="sk-SK" w:eastAsia="sl-SI"/>
              </w:rPr>
            </w:pPr>
            <w:r w:rsidRPr="00726FF2">
              <w:rPr>
                <w:sz w:val="22"/>
                <w:szCs w:val="22"/>
                <w:lang w:val="sk-SK" w:eastAsia="ja-JP"/>
              </w:rPr>
              <w:t>Poruchy gastrointestinálneho traktu</w:t>
            </w:r>
          </w:p>
        </w:tc>
        <w:tc>
          <w:tcPr>
            <w:tcW w:w="1667" w:type="pct"/>
            <w:shd w:val="clear" w:color="auto" w:fill="auto"/>
          </w:tcPr>
          <w:p w14:paraId="2FF08775" w14:textId="77777777" w:rsidR="004A208B" w:rsidRPr="00726FF2" w:rsidRDefault="004A208B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auzea</w:t>
            </w:r>
          </w:p>
        </w:tc>
        <w:tc>
          <w:tcPr>
            <w:tcW w:w="1667" w:type="pct"/>
            <w:shd w:val="clear" w:color="auto" w:fill="auto"/>
          </w:tcPr>
          <w:p w14:paraId="39894EB3" w14:textId="77777777" w:rsidR="004A208B" w:rsidRPr="00726FF2" w:rsidRDefault="004A208B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Časté</w:t>
            </w:r>
          </w:p>
        </w:tc>
      </w:tr>
      <w:tr w:rsidR="004A208B" w:rsidRPr="00726FF2" w14:paraId="0C51EABE" w14:textId="77777777" w:rsidTr="00A26A25">
        <w:tc>
          <w:tcPr>
            <w:tcW w:w="1667" w:type="pct"/>
            <w:vMerge/>
            <w:shd w:val="clear" w:color="auto" w:fill="auto"/>
          </w:tcPr>
          <w:p w14:paraId="169E31B0" w14:textId="77777777" w:rsidR="004A208B" w:rsidRPr="00726FF2" w:rsidRDefault="004A208B" w:rsidP="00E61B7C">
            <w:pPr>
              <w:pStyle w:val="CM80"/>
              <w:rPr>
                <w:sz w:val="22"/>
                <w:szCs w:val="22"/>
              </w:rPr>
            </w:pPr>
          </w:p>
        </w:tc>
        <w:tc>
          <w:tcPr>
            <w:tcW w:w="1667" w:type="pct"/>
            <w:shd w:val="clear" w:color="auto" w:fill="auto"/>
          </w:tcPr>
          <w:p w14:paraId="4DE4FB63" w14:textId="77777777" w:rsidR="004A208B" w:rsidRPr="00726FF2" w:rsidRDefault="004A208B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ankreatitída, žalúdočné ťažkosti</w:t>
            </w:r>
          </w:p>
        </w:tc>
        <w:tc>
          <w:tcPr>
            <w:tcW w:w="1667" w:type="pct"/>
            <w:shd w:val="clear" w:color="auto" w:fill="auto"/>
          </w:tcPr>
          <w:p w14:paraId="648CE59F" w14:textId="77777777" w:rsidR="004A208B" w:rsidRPr="00726FF2" w:rsidRDefault="004A208B" w:rsidP="00E61B7C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4A208B" w:rsidRPr="00726FF2" w14:paraId="61C34A33" w14:textId="77777777" w:rsidTr="00A26A25">
        <w:tc>
          <w:tcPr>
            <w:tcW w:w="1667" w:type="pct"/>
            <w:shd w:val="clear" w:color="auto" w:fill="auto"/>
          </w:tcPr>
          <w:p w14:paraId="3DA736AB" w14:textId="77777777" w:rsidR="004A208B" w:rsidRPr="00726FF2" w:rsidRDefault="00E2469D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pečene a žlčových ciest</w:t>
            </w:r>
          </w:p>
        </w:tc>
        <w:tc>
          <w:tcPr>
            <w:tcW w:w="1667" w:type="pct"/>
            <w:shd w:val="clear" w:color="auto" w:fill="auto"/>
          </w:tcPr>
          <w:p w14:paraId="52E90813" w14:textId="77777777" w:rsidR="004A208B" w:rsidRPr="00726FF2" w:rsidRDefault="00E2469D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Hepatocelulárna žltačka, cholestatická žltačka</w:t>
            </w:r>
          </w:p>
        </w:tc>
        <w:tc>
          <w:tcPr>
            <w:tcW w:w="1667" w:type="pct"/>
            <w:shd w:val="clear" w:color="auto" w:fill="auto"/>
          </w:tcPr>
          <w:p w14:paraId="50E7A575" w14:textId="77777777" w:rsidR="004A208B" w:rsidRPr="00726FF2" w:rsidRDefault="00E2469D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4A208B" w:rsidRPr="00726FF2" w14:paraId="35AD1E86" w14:textId="77777777" w:rsidTr="00A26A25">
        <w:tc>
          <w:tcPr>
            <w:tcW w:w="1667" w:type="pct"/>
            <w:shd w:val="clear" w:color="auto" w:fill="auto"/>
          </w:tcPr>
          <w:p w14:paraId="1C02786C" w14:textId="77777777" w:rsidR="004A208B" w:rsidRPr="00726FF2" w:rsidRDefault="0056604D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kože a podkožného tkaniva</w:t>
            </w:r>
          </w:p>
        </w:tc>
        <w:tc>
          <w:tcPr>
            <w:tcW w:w="1667" w:type="pct"/>
            <w:shd w:val="clear" w:color="auto" w:fill="auto"/>
          </w:tcPr>
          <w:p w14:paraId="25D27E4F" w14:textId="77777777" w:rsidR="004A208B" w:rsidRPr="00726FF2" w:rsidRDefault="0056604D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Syndróm podobný lupusu, fotosenzitívne reakcie, kožná vaskulitída, toxická epidermálna nekrolýza, multiformný erytém</w:t>
            </w:r>
          </w:p>
        </w:tc>
        <w:tc>
          <w:tcPr>
            <w:tcW w:w="1667" w:type="pct"/>
            <w:shd w:val="clear" w:color="auto" w:fill="auto"/>
          </w:tcPr>
          <w:p w14:paraId="17446396" w14:textId="77777777" w:rsidR="004A208B" w:rsidRPr="00726FF2" w:rsidRDefault="0056604D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8F16D2" w:rsidRPr="00726FF2" w14:paraId="3D86EB6F" w14:textId="77777777" w:rsidTr="00A26A25">
        <w:tc>
          <w:tcPr>
            <w:tcW w:w="1667" w:type="pct"/>
            <w:shd w:val="clear" w:color="auto" w:fill="auto"/>
          </w:tcPr>
          <w:p w14:paraId="4D78DAE3" w14:textId="77777777" w:rsidR="008F16D2" w:rsidRPr="00726FF2" w:rsidRDefault="00A0159C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kostrovej a svalovej sústavy a spojivového tkaniva</w:t>
            </w:r>
          </w:p>
        </w:tc>
        <w:tc>
          <w:tcPr>
            <w:tcW w:w="1667" w:type="pct"/>
            <w:shd w:val="clear" w:color="auto" w:fill="auto"/>
          </w:tcPr>
          <w:p w14:paraId="307218FF" w14:textId="77777777" w:rsidR="008F16D2" w:rsidRPr="00726FF2" w:rsidRDefault="00A0159C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Slabosť</w:t>
            </w:r>
          </w:p>
        </w:tc>
        <w:tc>
          <w:tcPr>
            <w:tcW w:w="1667" w:type="pct"/>
            <w:shd w:val="clear" w:color="auto" w:fill="auto"/>
          </w:tcPr>
          <w:p w14:paraId="2435C302" w14:textId="77777777" w:rsidR="008F16D2" w:rsidRPr="00726FF2" w:rsidRDefault="00A0159C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8F16D2" w:rsidRPr="00726FF2" w14:paraId="7A25F1A6" w14:textId="77777777" w:rsidTr="00A26A25">
        <w:tc>
          <w:tcPr>
            <w:tcW w:w="1667" w:type="pct"/>
            <w:shd w:val="clear" w:color="auto" w:fill="auto"/>
          </w:tcPr>
          <w:p w14:paraId="7C02D4A4" w14:textId="77777777" w:rsidR="008F16D2" w:rsidRPr="00726FF2" w:rsidRDefault="00A20129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oruchy obličiek a močových ciest</w:t>
            </w:r>
          </w:p>
        </w:tc>
        <w:tc>
          <w:tcPr>
            <w:tcW w:w="1667" w:type="pct"/>
            <w:shd w:val="clear" w:color="auto" w:fill="auto"/>
          </w:tcPr>
          <w:p w14:paraId="13A4972F" w14:textId="77777777" w:rsidR="008F16D2" w:rsidRPr="00726FF2" w:rsidRDefault="00A20129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Intersticiálna nefritída, dysfunkcia obličiek, glykozúria</w:t>
            </w:r>
          </w:p>
        </w:tc>
        <w:tc>
          <w:tcPr>
            <w:tcW w:w="1667" w:type="pct"/>
            <w:shd w:val="clear" w:color="auto" w:fill="auto"/>
          </w:tcPr>
          <w:p w14:paraId="2C48A670" w14:textId="77777777" w:rsidR="008F16D2" w:rsidRPr="00726FF2" w:rsidRDefault="00A20129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8F16D2" w:rsidRPr="00726FF2" w14:paraId="6B270656" w14:textId="77777777" w:rsidTr="00A26A25">
        <w:tc>
          <w:tcPr>
            <w:tcW w:w="1667" w:type="pct"/>
            <w:shd w:val="clear" w:color="auto" w:fill="auto"/>
          </w:tcPr>
          <w:p w14:paraId="1CB45AC7" w14:textId="77777777" w:rsidR="008F16D2" w:rsidRPr="00726FF2" w:rsidRDefault="004727BB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Celkové poruchy a reakcie v mieste podania</w:t>
            </w:r>
          </w:p>
        </w:tc>
        <w:tc>
          <w:tcPr>
            <w:tcW w:w="1667" w:type="pct"/>
            <w:shd w:val="clear" w:color="auto" w:fill="auto"/>
          </w:tcPr>
          <w:p w14:paraId="4E0B464E" w14:textId="77777777" w:rsidR="008F16D2" w:rsidRPr="00726FF2" w:rsidRDefault="004727BB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Pyrexia</w:t>
            </w:r>
          </w:p>
        </w:tc>
        <w:tc>
          <w:tcPr>
            <w:tcW w:w="1667" w:type="pct"/>
            <w:shd w:val="clear" w:color="auto" w:fill="auto"/>
          </w:tcPr>
          <w:p w14:paraId="2194F927" w14:textId="77777777" w:rsidR="008F16D2" w:rsidRPr="00726FF2" w:rsidRDefault="004727BB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  <w:tr w:rsidR="00680C2E" w:rsidRPr="00726FF2" w14:paraId="7FDAFC3A" w14:textId="77777777" w:rsidTr="00A26A25">
        <w:tc>
          <w:tcPr>
            <w:tcW w:w="1667" w:type="pct"/>
            <w:shd w:val="clear" w:color="auto" w:fill="auto"/>
          </w:tcPr>
          <w:p w14:paraId="532B01C9" w14:textId="77777777" w:rsidR="00680C2E" w:rsidRPr="00726FF2" w:rsidRDefault="004B5BAB" w:rsidP="006C4EA6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Laboratórne a funkčné vyšetrenia</w:t>
            </w:r>
          </w:p>
        </w:tc>
        <w:tc>
          <w:tcPr>
            <w:tcW w:w="1667" w:type="pct"/>
            <w:shd w:val="clear" w:color="auto" w:fill="auto"/>
          </w:tcPr>
          <w:p w14:paraId="33F04F44" w14:textId="77777777" w:rsidR="00680C2E" w:rsidRPr="00726FF2" w:rsidRDefault="004B5BAB" w:rsidP="00510FC7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Zvýšené tri</w:t>
            </w:r>
            <w:r w:rsidR="00524C91">
              <w:rPr>
                <w:sz w:val="22"/>
                <w:szCs w:val="22"/>
              </w:rPr>
              <w:t>acyl</w:t>
            </w:r>
            <w:r w:rsidRPr="00726FF2">
              <w:rPr>
                <w:sz w:val="22"/>
                <w:szCs w:val="22"/>
              </w:rPr>
              <w:t>glycer</w:t>
            </w:r>
            <w:r w:rsidR="00871839">
              <w:rPr>
                <w:sz w:val="22"/>
                <w:szCs w:val="22"/>
              </w:rPr>
              <w:t>oly</w:t>
            </w:r>
          </w:p>
        </w:tc>
        <w:tc>
          <w:tcPr>
            <w:tcW w:w="1667" w:type="pct"/>
            <w:shd w:val="clear" w:color="auto" w:fill="auto"/>
          </w:tcPr>
          <w:p w14:paraId="251DB5FA" w14:textId="77777777" w:rsidR="00680C2E" w:rsidRPr="00726FF2" w:rsidRDefault="004B5BAB" w:rsidP="00055F3F">
            <w:pPr>
              <w:pStyle w:val="CM80"/>
              <w:rPr>
                <w:sz w:val="22"/>
                <w:szCs w:val="22"/>
              </w:rPr>
            </w:pPr>
            <w:r w:rsidRPr="00726FF2">
              <w:rPr>
                <w:sz w:val="22"/>
                <w:szCs w:val="22"/>
              </w:rPr>
              <w:t>Neznáme</w:t>
            </w:r>
          </w:p>
        </w:tc>
      </w:tr>
    </w:tbl>
    <w:p w14:paraId="0F0B370F" w14:textId="77777777" w:rsidR="00BA0D6F" w:rsidRPr="00BA0D6F" w:rsidRDefault="00BA0D6F" w:rsidP="008E3BA8">
      <w:pPr>
        <w:pStyle w:val="CM80"/>
        <w:tabs>
          <w:tab w:val="left" w:pos="2127"/>
        </w:tabs>
        <w:rPr>
          <w:lang w:eastAsia="ja-JP"/>
        </w:rPr>
      </w:pPr>
    </w:p>
    <w:p w14:paraId="3C4BE2D6" w14:textId="77777777" w:rsidR="00BB2138" w:rsidRPr="00DD06E7" w:rsidRDefault="00BB2138" w:rsidP="00510FC7">
      <w:pPr>
        <w:autoSpaceDE w:val="0"/>
        <w:autoSpaceDN w:val="0"/>
        <w:adjustRightInd w:val="0"/>
        <w:rPr>
          <w:i/>
          <w:sz w:val="22"/>
          <w:szCs w:val="22"/>
          <w:lang w:val="sk-SK" w:eastAsia="ja-JP"/>
        </w:rPr>
      </w:pPr>
      <w:r w:rsidRPr="00DD06E7">
        <w:rPr>
          <w:i/>
          <w:sz w:val="22"/>
          <w:szCs w:val="22"/>
          <w:lang w:val="sk-SK" w:eastAsia="ja-JP"/>
        </w:rPr>
        <w:t>Popis vybraných nežiaducich reakcií</w:t>
      </w:r>
    </w:p>
    <w:p w14:paraId="464A01E9" w14:textId="77777777" w:rsidR="00BB2138" w:rsidRPr="00DD06E7" w:rsidRDefault="00871839" w:rsidP="00055F3F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Porucha</w:t>
      </w:r>
      <w:r w:rsidR="00BB2138" w:rsidRPr="00DD06E7">
        <w:rPr>
          <w:sz w:val="22"/>
          <w:szCs w:val="22"/>
          <w:u w:val="single"/>
          <w:lang w:val="sk-SK" w:eastAsia="ja-JP"/>
        </w:rPr>
        <w:t xml:space="preserve"> funkci</w:t>
      </w:r>
      <w:r>
        <w:rPr>
          <w:sz w:val="22"/>
          <w:szCs w:val="22"/>
          <w:u w:val="single"/>
          <w:lang w:val="sk-SK" w:eastAsia="ja-JP"/>
        </w:rPr>
        <w:t>e</w:t>
      </w:r>
      <w:r w:rsidR="00BB2138" w:rsidRPr="00DD06E7">
        <w:rPr>
          <w:sz w:val="22"/>
          <w:szCs w:val="22"/>
          <w:u w:val="single"/>
          <w:lang w:val="sk-SK" w:eastAsia="ja-JP"/>
        </w:rPr>
        <w:t xml:space="preserve"> pečene/</w:t>
      </w:r>
      <w:r>
        <w:rPr>
          <w:sz w:val="22"/>
          <w:szCs w:val="22"/>
          <w:u w:val="single"/>
          <w:lang w:val="sk-SK" w:eastAsia="ja-JP"/>
        </w:rPr>
        <w:t>poškodenie</w:t>
      </w:r>
      <w:r w:rsidR="00BB2138" w:rsidRPr="00DD06E7">
        <w:rPr>
          <w:sz w:val="22"/>
          <w:szCs w:val="22"/>
          <w:u w:val="single"/>
          <w:lang w:val="sk-SK" w:eastAsia="ja-JP"/>
        </w:rPr>
        <w:t xml:space="preserve"> pečene</w:t>
      </w:r>
    </w:p>
    <w:p w14:paraId="20381D24" w14:textId="77777777" w:rsidR="00BB2138" w:rsidRPr="00DD06E7" w:rsidRDefault="00BB2138" w:rsidP="003F305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Mnohé prípady </w:t>
      </w:r>
      <w:r w:rsidR="00871839">
        <w:rPr>
          <w:sz w:val="22"/>
          <w:szCs w:val="22"/>
          <w:lang w:val="sk-SK" w:eastAsia="ja-JP"/>
        </w:rPr>
        <w:t>porúch</w:t>
      </w:r>
      <w:r w:rsidRPr="00DD06E7">
        <w:rPr>
          <w:sz w:val="22"/>
          <w:szCs w:val="22"/>
          <w:lang w:val="sk-SK" w:eastAsia="ja-JP"/>
        </w:rPr>
        <w:t xml:space="preserve"> funkcie pečene/</w:t>
      </w:r>
      <w:r w:rsidR="00871839">
        <w:rPr>
          <w:sz w:val="22"/>
          <w:szCs w:val="22"/>
          <w:lang w:val="sk-SK" w:eastAsia="ja-JP"/>
        </w:rPr>
        <w:t>poškodenia</w:t>
      </w:r>
      <w:r w:rsidRPr="00DD06E7">
        <w:rPr>
          <w:sz w:val="22"/>
          <w:szCs w:val="22"/>
          <w:lang w:val="sk-SK" w:eastAsia="ja-JP"/>
        </w:rPr>
        <w:t xml:space="preserve"> pečene na základe skúseností s telmisartanom po uvedení na trh sa vyskytli u japonských pacientov. Tieto nežiaduce reakcie sa pravdepodobnejšie vyskytnú u japonských pacientov.</w:t>
      </w:r>
    </w:p>
    <w:p w14:paraId="23C2AB39" w14:textId="77777777" w:rsidR="00BB2138" w:rsidRPr="00DD06E7" w:rsidRDefault="00BB2138" w:rsidP="003F3052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E2F6592" w14:textId="77777777" w:rsidR="00BB2138" w:rsidRPr="00DD06E7" w:rsidRDefault="00BB2138" w:rsidP="00F67F1B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epsa</w:t>
      </w:r>
    </w:p>
    <w:p w14:paraId="7B589742" w14:textId="77777777" w:rsidR="00BB2138" w:rsidRPr="00DD06E7" w:rsidRDefault="00BB2138" w:rsidP="0035798D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klinickom skúšaní PRoFESS sa po telmisartane v porovnaní s placebom pozorovala zvýšená incidencia sepsy. Udalosť môže byť náhodným nálezom alebo môže súvisieť s mechanizmom, ktorý v súčasnosti nie je známy (pozri časť 5.1).</w:t>
      </w:r>
    </w:p>
    <w:p w14:paraId="10AFBDAF" w14:textId="77777777" w:rsidR="00BB2138" w:rsidRPr="00DD06E7" w:rsidRDefault="00BB2138" w:rsidP="00E2417F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10C9C0B" w14:textId="77777777" w:rsidR="00BB2138" w:rsidRPr="00DD06E7" w:rsidRDefault="00BB2138" w:rsidP="00B3083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Intersticiálne ochorenie pľúc</w:t>
      </w:r>
    </w:p>
    <w:p w14:paraId="1BCB380D" w14:textId="77777777" w:rsidR="00852597" w:rsidRDefault="00BB2138" w:rsidP="00B720D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V časovej súvislosti s užívaním telmisartanu sa z údajov získaných po uvedení na trh zaznamenali prípady intersticiálneho ochorenia pľúc. </w:t>
      </w:r>
      <w:r w:rsidR="00520576">
        <w:rPr>
          <w:sz w:val="22"/>
          <w:szCs w:val="22"/>
          <w:lang w:val="sk-SK" w:eastAsia="ja-JP"/>
        </w:rPr>
        <w:t>K</w:t>
      </w:r>
      <w:r w:rsidRPr="00DD06E7">
        <w:rPr>
          <w:sz w:val="22"/>
          <w:szCs w:val="22"/>
          <w:lang w:val="sk-SK" w:eastAsia="ja-JP"/>
        </w:rPr>
        <w:t xml:space="preserve">auzálny vzťah </w:t>
      </w:r>
      <w:r w:rsidR="00520576">
        <w:rPr>
          <w:sz w:val="22"/>
          <w:szCs w:val="22"/>
          <w:lang w:val="sk-SK" w:eastAsia="ja-JP"/>
        </w:rPr>
        <w:t xml:space="preserve">však </w:t>
      </w:r>
      <w:r w:rsidRPr="00DD06E7">
        <w:rPr>
          <w:sz w:val="22"/>
          <w:szCs w:val="22"/>
          <w:lang w:val="sk-SK" w:eastAsia="ja-JP"/>
        </w:rPr>
        <w:t>nebol stanovený.</w:t>
      </w:r>
    </w:p>
    <w:p w14:paraId="5E320D55" w14:textId="77777777" w:rsidR="00D04DBB" w:rsidRDefault="00D04DBB" w:rsidP="00B720D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1366213" w14:textId="77777777" w:rsidR="00D04DBB" w:rsidRPr="00C653F1" w:rsidRDefault="00D04DBB" w:rsidP="00B720D3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C653F1">
        <w:rPr>
          <w:sz w:val="22"/>
          <w:szCs w:val="22"/>
          <w:u w:val="single"/>
          <w:lang w:val="sk-SK" w:eastAsia="ja-JP"/>
        </w:rPr>
        <w:t>Nemelanómová rakovina kože</w:t>
      </w:r>
    </w:p>
    <w:p w14:paraId="5E5D57D4" w14:textId="1D80AACB" w:rsidR="00D04DBB" w:rsidRPr="00DD06E7" w:rsidRDefault="00D04DBB" w:rsidP="00B720D3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04DBB">
        <w:rPr>
          <w:sz w:val="22"/>
          <w:szCs w:val="22"/>
          <w:lang w:val="sk-SK" w:eastAsia="ja-JP"/>
        </w:rPr>
        <w:t>Na základe dostupných údajov z epidemiologických štúdií sa pozorovala súvislosť medzi HCTZ a</w:t>
      </w:r>
      <w:r w:rsidR="00791C66">
        <w:rPr>
          <w:sz w:val="22"/>
          <w:szCs w:val="22"/>
          <w:lang w:val="sk-SK" w:eastAsia="ja-JP"/>
        </w:rPr>
        <w:t> </w:t>
      </w:r>
      <w:r w:rsidRPr="00D04DBB">
        <w:rPr>
          <w:sz w:val="22"/>
          <w:szCs w:val="22"/>
          <w:lang w:val="sk-SK" w:eastAsia="ja-JP"/>
        </w:rPr>
        <w:t>NMSC v závislosti od kumulatívnej dávky (pozri tiež časti 4.4 a 5.1).</w:t>
      </w:r>
    </w:p>
    <w:p w14:paraId="22AC8953" w14:textId="77777777" w:rsidR="0085737E" w:rsidRPr="00DD06E7" w:rsidRDefault="0085737E" w:rsidP="00A20907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01CEA6D" w14:textId="77777777" w:rsidR="006C2CE5" w:rsidRPr="00862732" w:rsidRDefault="006C2CE5" w:rsidP="004743D8">
      <w:pPr>
        <w:widowControl w:val="0"/>
        <w:autoSpaceDE w:val="0"/>
        <w:autoSpaceDN w:val="0"/>
        <w:adjustRightInd w:val="0"/>
        <w:rPr>
          <w:sz w:val="22"/>
          <w:szCs w:val="22"/>
          <w:u w:val="single"/>
          <w:lang w:val="sk-SK" w:eastAsia="sk-SK"/>
        </w:rPr>
      </w:pPr>
      <w:r w:rsidRPr="00862732">
        <w:rPr>
          <w:sz w:val="22"/>
          <w:szCs w:val="22"/>
          <w:u w:val="single"/>
          <w:lang w:val="sk-SK" w:eastAsia="sk-SK"/>
        </w:rPr>
        <w:t>Hlásenie podozrení na nežiaduce reakcie</w:t>
      </w:r>
    </w:p>
    <w:p w14:paraId="3F221083" w14:textId="0EE7B617" w:rsidR="00386DEF" w:rsidRPr="00862732" w:rsidRDefault="006C2CE5" w:rsidP="00F542A5">
      <w:pPr>
        <w:widowControl w:val="0"/>
        <w:autoSpaceDE w:val="0"/>
        <w:autoSpaceDN w:val="0"/>
        <w:adjustRightInd w:val="0"/>
        <w:rPr>
          <w:sz w:val="22"/>
          <w:szCs w:val="22"/>
          <w:lang w:val="sk-SK" w:eastAsia="sk-SK"/>
        </w:rPr>
      </w:pPr>
      <w:r w:rsidRPr="00862732">
        <w:rPr>
          <w:sz w:val="22"/>
          <w:szCs w:val="22"/>
          <w:lang w:val="sk-SK" w:eastAsia="sk-SK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 nežiaduce reakcie </w:t>
      </w:r>
      <w:r w:rsidR="001D34B8" w:rsidRPr="00862732">
        <w:rPr>
          <w:sz w:val="22"/>
          <w:szCs w:val="22"/>
          <w:lang w:val="sk-SK" w:eastAsia="sk-SK"/>
        </w:rPr>
        <w:t>na</w:t>
      </w:r>
      <w:r w:rsidR="00F542A5" w:rsidRPr="00791C66">
        <w:rPr>
          <w:noProof/>
          <w:sz w:val="22"/>
          <w:szCs w:val="22"/>
          <w:highlight w:val="lightGray"/>
          <w:lang w:val="sk-SK" w:eastAsia="sk-SK"/>
        </w:rPr>
        <w:t xml:space="preserve"> </w:t>
      </w:r>
      <w:r w:rsidR="00F542A5" w:rsidRPr="00862732">
        <w:rPr>
          <w:sz w:val="22"/>
          <w:szCs w:val="22"/>
          <w:highlight w:val="lightGray"/>
          <w:lang w:val="sk-SK" w:eastAsia="sk-SK"/>
        </w:rPr>
        <w:t>národné centrum hlásenia uvedené v </w:t>
      </w:r>
      <w:hyperlink r:id="rId8" w:history="1">
        <w:r w:rsidR="00F542A5" w:rsidRPr="00862732">
          <w:rPr>
            <w:rStyle w:val="Hypertextovprepojenie"/>
            <w:sz w:val="22"/>
            <w:szCs w:val="22"/>
            <w:highlight w:val="lightGray"/>
            <w:lang w:val="sk-SK" w:eastAsia="sk-SK"/>
          </w:rPr>
          <w:t>Prílohe V</w:t>
        </w:r>
      </w:hyperlink>
      <w:r w:rsidR="00F542A5" w:rsidRPr="00862732">
        <w:rPr>
          <w:sz w:val="22"/>
          <w:szCs w:val="22"/>
          <w:highlight w:val="lightGray"/>
          <w:lang w:val="sk-SK" w:eastAsia="sk-SK"/>
        </w:rPr>
        <w:t>.</w:t>
      </w:r>
    </w:p>
    <w:p w14:paraId="18E04477" w14:textId="77777777" w:rsidR="005B2C7F" w:rsidRPr="008F2EE0" w:rsidRDefault="005B2C7F" w:rsidP="00203F7B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EAF38A8" w14:textId="77777777" w:rsidR="009C52CA" w:rsidRPr="00D163CD" w:rsidRDefault="009C52CA" w:rsidP="00BC6745">
      <w:pPr>
        <w:numPr>
          <w:ilvl w:val="1"/>
          <w:numId w:val="3"/>
        </w:numPr>
        <w:tabs>
          <w:tab w:val="clear" w:pos="720"/>
          <w:tab w:val="num" w:pos="567"/>
        </w:tabs>
        <w:autoSpaceDE w:val="0"/>
        <w:autoSpaceDN w:val="0"/>
        <w:adjustRightInd w:val="0"/>
        <w:rPr>
          <w:b/>
          <w:sz w:val="22"/>
          <w:szCs w:val="22"/>
          <w:lang w:val="sk-SK"/>
        </w:rPr>
      </w:pPr>
      <w:r w:rsidRPr="00D163CD">
        <w:rPr>
          <w:b/>
          <w:sz w:val="22"/>
          <w:szCs w:val="22"/>
          <w:lang w:val="sk-SK"/>
        </w:rPr>
        <w:t>Predávkovanie</w:t>
      </w:r>
    </w:p>
    <w:p w14:paraId="531D8469" w14:textId="77777777" w:rsidR="009C52CA" w:rsidRPr="00DD06E7" w:rsidRDefault="009C52CA" w:rsidP="00DD2F4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E6D81E5" w14:textId="77777777" w:rsidR="00CE0CF7" w:rsidRPr="00DD06E7" w:rsidRDefault="00CE0CF7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Sú dostupné obmedzené informácie týkajúce sa predávkovania telmisartanom u ľudí. </w:t>
      </w:r>
      <w:r w:rsidR="00871839">
        <w:rPr>
          <w:sz w:val="22"/>
          <w:szCs w:val="22"/>
          <w:lang w:val="sk-SK" w:eastAsia="ja-JP"/>
        </w:rPr>
        <w:t>Miera možnosti</w:t>
      </w:r>
      <w:r w:rsidRPr="00DD06E7">
        <w:rPr>
          <w:sz w:val="22"/>
          <w:szCs w:val="22"/>
          <w:lang w:val="sk-SK" w:eastAsia="ja-JP"/>
        </w:rPr>
        <w:t xml:space="preserve"> odstránenia hydrochlorotiazidu hemodialýzou sa nestanovil</w:t>
      </w:r>
      <w:r w:rsidR="00427465"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>.</w:t>
      </w:r>
    </w:p>
    <w:p w14:paraId="3A1CE830" w14:textId="77777777" w:rsidR="00CE0CF7" w:rsidRPr="00DD06E7" w:rsidRDefault="00CE0CF7" w:rsidP="00996D9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204438C" w14:textId="77777777" w:rsidR="00CE0CF7" w:rsidRPr="00DD06E7" w:rsidRDefault="00CE0CF7" w:rsidP="00A97AAD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ríznaky:</w:t>
      </w:r>
    </w:p>
    <w:p w14:paraId="789FF79F" w14:textId="77777777" w:rsidR="00CE0CF7" w:rsidRPr="00DD06E7" w:rsidRDefault="00CE0CF7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Najvýznamnejšími prejavmi predávkovania telmisartanom bola hypotenzia a tachykardia. Hlásila sa aj bradykardia, závrat, vracanie, zvýšenie kreatinínu v sére a akútne zlyhanie obličiek. Predávkovanie hydrochlorotiazidom je spojené s depléciou elektrolytov (hypokaliémia, hypochlorémia) a hypovolémiou v dôsledku nadmernej diurézy. Najčastejšie </w:t>
      </w:r>
      <w:r w:rsidR="00427465">
        <w:rPr>
          <w:sz w:val="22"/>
          <w:szCs w:val="22"/>
          <w:lang w:val="sk-SK" w:eastAsia="ja-JP"/>
        </w:rPr>
        <w:t>prejavy</w:t>
      </w:r>
      <w:r w:rsidRPr="00DD06E7">
        <w:rPr>
          <w:sz w:val="22"/>
          <w:szCs w:val="22"/>
          <w:lang w:val="sk-SK" w:eastAsia="ja-JP"/>
        </w:rPr>
        <w:t xml:space="preserve"> a príznaky predávkovania sú nauzea a ospanlivosť. Hypokaliémia môže mať za následok svalové kŕče a/alebo zvýraznenie arytmie spojenej so súbežným používaním </w:t>
      </w:r>
      <w:r w:rsidR="00427465">
        <w:rPr>
          <w:sz w:val="22"/>
          <w:szCs w:val="22"/>
          <w:lang w:val="sk-SK" w:eastAsia="ja-JP"/>
        </w:rPr>
        <w:t>srdcových</w:t>
      </w:r>
      <w:r w:rsidRPr="00DD06E7">
        <w:rPr>
          <w:sz w:val="22"/>
          <w:szCs w:val="22"/>
          <w:lang w:val="sk-SK" w:eastAsia="ja-JP"/>
        </w:rPr>
        <w:t xml:space="preserve"> glykozidov alebo niektorých antiarytmík.</w:t>
      </w:r>
    </w:p>
    <w:p w14:paraId="2BEB7D96" w14:textId="77777777" w:rsidR="00CE0CF7" w:rsidRPr="00DD06E7" w:rsidRDefault="00CE0CF7" w:rsidP="0052057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43DA06A" w14:textId="77777777" w:rsidR="00CE0CF7" w:rsidRPr="00DD06E7" w:rsidRDefault="00CE0CF7" w:rsidP="0052057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Liečba:</w:t>
      </w:r>
    </w:p>
    <w:p w14:paraId="4B3FA978" w14:textId="77777777" w:rsidR="008C4BE5" w:rsidRPr="00DD06E7" w:rsidRDefault="00CE0CF7" w:rsidP="00520576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 xml:space="preserve">Telmisartan sa neodstraňuje hemodialýzou. Pacient musí byť starostlivo monitorovaný a liečba má byť symptomatická a podporná. Liečba závisí od času užitia a závažnosti symptómov. Navrhované opatrenia zahŕňajú vyvolanie vracania a/alebo </w:t>
      </w:r>
      <w:r w:rsidR="00427465">
        <w:rPr>
          <w:sz w:val="22"/>
          <w:szCs w:val="22"/>
          <w:lang w:val="sk-SK" w:eastAsia="ja-JP"/>
        </w:rPr>
        <w:t>gastrickú laváž</w:t>
      </w:r>
      <w:r w:rsidRPr="00DD06E7">
        <w:rPr>
          <w:sz w:val="22"/>
          <w:szCs w:val="22"/>
          <w:lang w:val="sk-SK" w:eastAsia="ja-JP"/>
        </w:rPr>
        <w:t xml:space="preserve">. Aktívne uhlie môže byť </w:t>
      </w:r>
      <w:r w:rsidR="00427465">
        <w:rPr>
          <w:sz w:val="22"/>
          <w:szCs w:val="22"/>
          <w:lang w:val="sk-SK" w:eastAsia="ja-JP"/>
        </w:rPr>
        <w:t>vhodné</w:t>
      </w:r>
      <w:r w:rsidRPr="00DD06E7">
        <w:rPr>
          <w:sz w:val="22"/>
          <w:szCs w:val="22"/>
          <w:lang w:val="sk-SK" w:eastAsia="ja-JP"/>
        </w:rPr>
        <w:t xml:space="preserve"> pri liečbe predávkovania. Majú sa často sledovať sérové elektrolyty a kreatinín. Ak sa objaví hypotenzia, pacient sa má p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žiť do p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hy na chrbte a urýchlene podať náhrady soli a objemu.</w:t>
      </w:r>
    </w:p>
    <w:p w14:paraId="64554BD0" w14:textId="77777777" w:rsidR="00B668D5" w:rsidRPr="00DD06E7" w:rsidRDefault="00B668D5" w:rsidP="0052057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74A67FE" w14:textId="77777777" w:rsidR="00CE0CF7" w:rsidRPr="00DD06E7" w:rsidRDefault="00CE0CF7" w:rsidP="00520576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3C8457A9" w14:textId="77777777" w:rsidR="009C52CA" w:rsidRPr="00DD06E7" w:rsidRDefault="009C52CA" w:rsidP="00520576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KOLOGICKÉ VLASTNOSTI</w:t>
      </w:r>
    </w:p>
    <w:p w14:paraId="3C23C6CF" w14:textId="77777777" w:rsidR="009C52CA" w:rsidRPr="00DD06E7" w:rsidRDefault="009C52CA" w:rsidP="00520576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438ED9ED" w14:textId="77777777" w:rsidR="009C52CA" w:rsidRPr="00DD06E7" w:rsidRDefault="009C52CA" w:rsidP="00D6073B">
      <w:pPr>
        <w:numPr>
          <w:ilvl w:val="1"/>
          <w:numId w:val="4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kodynamické vlastnosti</w:t>
      </w:r>
    </w:p>
    <w:p w14:paraId="5A4B340F" w14:textId="77777777" w:rsidR="009C52CA" w:rsidRPr="00DD06E7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21910EC" w14:textId="77777777" w:rsidR="00C91C66" w:rsidRPr="00DD06E7" w:rsidRDefault="00B51118" w:rsidP="00E61B7C">
      <w:pPr>
        <w:rPr>
          <w:sz w:val="22"/>
          <w:szCs w:val="22"/>
          <w:lang w:val="sk-SK" w:eastAsia="ja-JP"/>
        </w:rPr>
      </w:pPr>
      <w:r w:rsidRPr="00D02E6C">
        <w:rPr>
          <w:bCs/>
          <w:sz w:val="22"/>
          <w:lang w:val="sk-SK"/>
        </w:rPr>
        <w:t>Farmakoterapeutická skupina:</w:t>
      </w:r>
      <w:r w:rsidRPr="00D22450">
        <w:rPr>
          <w:sz w:val="22"/>
          <w:lang w:val="sk-SK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 xml:space="preserve">Antagonisty angiotenzínu a diuretiká, </w:t>
      </w:r>
      <w:r w:rsidR="00C91C66" w:rsidRPr="00D02E6C">
        <w:rPr>
          <w:sz w:val="22"/>
          <w:szCs w:val="22"/>
          <w:lang w:val="sk-SK" w:eastAsia="ja-JP"/>
        </w:rPr>
        <w:t>ATC kód:</w:t>
      </w:r>
      <w:r w:rsidR="00C91C66" w:rsidRPr="00DD06E7">
        <w:rPr>
          <w:sz w:val="22"/>
          <w:szCs w:val="22"/>
          <w:lang w:val="sk-SK" w:eastAsia="ja-JP"/>
        </w:rPr>
        <w:t xml:space="preserve"> C09DA07</w:t>
      </w:r>
      <w:r w:rsidR="00427465">
        <w:rPr>
          <w:sz w:val="22"/>
          <w:szCs w:val="22"/>
          <w:lang w:val="sk-SK" w:eastAsia="ja-JP"/>
        </w:rPr>
        <w:t>.</w:t>
      </w:r>
    </w:p>
    <w:p w14:paraId="66AAEFAB" w14:textId="77777777" w:rsidR="00302137" w:rsidRPr="00DD06E7" w:rsidRDefault="00302137" w:rsidP="00E61B7C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</w:p>
    <w:p w14:paraId="46B96D54" w14:textId="77777777" w:rsidR="00D163CD" w:rsidRPr="00942225" w:rsidRDefault="00C75E96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lhycar</w:t>
      </w:r>
      <w:r w:rsidR="003854CF">
        <w:rPr>
          <w:sz w:val="22"/>
          <w:szCs w:val="22"/>
          <w:lang w:val="sk-SK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je kombinácia antagonistu receptora angiotenzínu II</w:t>
      </w:r>
      <w:r w:rsidR="00CF369C" w:rsidRPr="00DD06E7">
        <w:rPr>
          <w:sz w:val="22"/>
          <w:szCs w:val="22"/>
          <w:lang w:val="sk-SK" w:eastAsia="ja-JP"/>
        </w:rPr>
        <w:t>,</w:t>
      </w:r>
      <w:r w:rsidR="00C91C66" w:rsidRPr="00DD06E7">
        <w:rPr>
          <w:sz w:val="22"/>
          <w:szCs w:val="22"/>
          <w:lang w:val="sk-SK" w:eastAsia="ja-JP"/>
        </w:rPr>
        <w:t xml:space="preserve"> telmisartanu a tiazidového diuretika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hydrochlorotiazidu. Kombinácia týchto zložiek má aditívny antihypertenz</w:t>
      </w:r>
      <w:r w:rsidR="00427465">
        <w:rPr>
          <w:sz w:val="22"/>
          <w:szCs w:val="22"/>
          <w:lang w:val="sk-SK" w:eastAsia="ja-JP"/>
        </w:rPr>
        <w:t>ív</w:t>
      </w:r>
      <w:r w:rsidR="00C91C66" w:rsidRPr="00DD06E7">
        <w:rPr>
          <w:sz w:val="22"/>
          <w:szCs w:val="22"/>
          <w:lang w:val="sk-SK" w:eastAsia="ja-JP"/>
        </w:rPr>
        <w:t>n</w:t>
      </w:r>
      <w:r w:rsidR="00427465">
        <w:rPr>
          <w:sz w:val="22"/>
          <w:szCs w:val="22"/>
          <w:lang w:val="sk-SK" w:eastAsia="ja-JP"/>
        </w:rPr>
        <w:t>y</w:t>
      </w:r>
      <w:r w:rsidR="00C91C66" w:rsidRPr="00DD06E7">
        <w:rPr>
          <w:sz w:val="22"/>
          <w:szCs w:val="22"/>
          <w:lang w:val="sk-SK" w:eastAsia="ja-JP"/>
        </w:rPr>
        <w:t xml:space="preserve"> účinok, znižujúci tlak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krvi vo vyššej miere ako každ</w:t>
      </w:r>
      <w:r w:rsidR="00427465">
        <w:rPr>
          <w:sz w:val="22"/>
          <w:szCs w:val="22"/>
          <w:lang w:val="sk-SK" w:eastAsia="ja-JP"/>
        </w:rPr>
        <w:t>é</w:t>
      </w:r>
      <w:r w:rsidR="00C91C66" w:rsidRPr="00DD06E7">
        <w:rPr>
          <w:sz w:val="22"/>
          <w:szCs w:val="22"/>
          <w:lang w:val="sk-SK" w:eastAsia="ja-JP"/>
        </w:rPr>
        <w:t xml:space="preserve"> </w:t>
      </w:r>
      <w:r w:rsidR="00427465">
        <w:rPr>
          <w:sz w:val="22"/>
          <w:szCs w:val="22"/>
          <w:lang w:val="sk-SK" w:eastAsia="ja-JP"/>
        </w:rPr>
        <w:t>liečivo</w:t>
      </w:r>
      <w:r w:rsidR="00C91C66" w:rsidRPr="00DD06E7">
        <w:rPr>
          <w:sz w:val="22"/>
          <w:szCs w:val="22"/>
          <w:lang w:val="sk-SK" w:eastAsia="ja-JP"/>
        </w:rPr>
        <w:t xml:space="preserve"> samostatne. </w:t>
      </w:r>
    </w:p>
    <w:p w14:paraId="52A4132B" w14:textId="77777777" w:rsidR="00C91C66" w:rsidRPr="00DD06E7" w:rsidRDefault="00C75E9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/>
        </w:rPr>
        <w:t>Telhycar</w:t>
      </w:r>
      <w:r w:rsidR="003854CF">
        <w:rPr>
          <w:sz w:val="22"/>
          <w:szCs w:val="22"/>
          <w:lang w:val="sk-SK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>podávaný raz denne poskytuje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="00C91C66" w:rsidRPr="00DD06E7">
        <w:rPr>
          <w:sz w:val="22"/>
          <w:szCs w:val="22"/>
          <w:lang w:val="sk-SK" w:eastAsia="ja-JP"/>
        </w:rPr>
        <w:t xml:space="preserve">účinné a </w:t>
      </w:r>
      <w:r w:rsidR="00CF369C" w:rsidRPr="00DD06E7">
        <w:rPr>
          <w:sz w:val="22"/>
          <w:szCs w:val="22"/>
          <w:lang w:val="sk-SK" w:eastAsia="ja-JP"/>
        </w:rPr>
        <w:t>plynulé</w:t>
      </w:r>
      <w:r w:rsidR="00C91C66" w:rsidRPr="00DD06E7">
        <w:rPr>
          <w:sz w:val="22"/>
          <w:szCs w:val="22"/>
          <w:lang w:val="sk-SK" w:eastAsia="ja-JP"/>
        </w:rPr>
        <w:t xml:space="preserve"> zníženie krvného tlaku v rozpätí terapeutickej dávky.</w:t>
      </w:r>
    </w:p>
    <w:p w14:paraId="7B8048C9" w14:textId="77777777" w:rsidR="00B541FD" w:rsidRDefault="00B541FD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3754401" w14:textId="77777777" w:rsidR="00CF369C" w:rsidRPr="00B541FD" w:rsidRDefault="00B541FD" w:rsidP="00E61B7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B541FD">
        <w:rPr>
          <w:sz w:val="22"/>
          <w:szCs w:val="22"/>
          <w:u w:val="single"/>
          <w:lang w:val="sk-SK" w:eastAsia="ja-JP"/>
        </w:rPr>
        <w:t>Mechanizmus účinku</w:t>
      </w:r>
    </w:p>
    <w:p w14:paraId="44BE8CF1" w14:textId="77777777" w:rsidR="00C91C66" w:rsidRPr="00DD06E7" w:rsidRDefault="00C91C66" w:rsidP="00E61B7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elmisartan je perorálne účinný a špecifický antagonista receptora angiotenzínu II subtypu 1 (AT</w:t>
      </w:r>
      <w:r w:rsidRPr="00EA7D82">
        <w:rPr>
          <w:sz w:val="22"/>
          <w:szCs w:val="22"/>
          <w:vertAlign w:val="subscript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>).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 vytesňuje angiotenzín II s veľmi vysokou afinitou z jeho väzbového miesta na subtype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receptora AT</w:t>
      </w:r>
      <w:r w:rsidRPr="00EA7D82">
        <w:rPr>
          <w:sz w:val="22"/>
          <w:szCs w:val="22"/>
          <w:vertAlign w:val="subscript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>, ktorý je zodpovedný za známe pôsobenie angiotenzínu II. Telmisartan nevykazuje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žiadnu čiastočnú agonistickú aktivitu na AT</w:t>
      </w:r>
      <w:r w:rsidRPr="00EA7D82">
        <w:rPr>
          <w:sz w:val="22"/>
          <w:szCs w:val="22"/>
          <w:vertAlign w:val="subscript"/>
          <w:lang w:val="sk-SK" w:eastAsia="ja-JP"/>
        </w:rPr>
        <w:t>1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receptor</w:t>
      </w:r>
      <w:r w:rsidR="00427465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. Telmisartan sa selektívne viaže na AT</w:t>
      </w:r>
      <w:r w:rsidRPr="00EA7D82">
        <w:rPr>
          <w:sz w:val="22"/>
          <w:szCs w:val="22"/>
          <w:vertAlign w:val="subscript"/>
          <w:lang w:val="sk-SK" w:eastAsia="ja-JP"/>
        </w:rPr>
        <w:t>1</w:t>
      </w:r>
      <w:r w:rsidRPr="00DD06E7">
        <w:rPr>
          <w:sz w:val="22"/>
          <w:szCs w:val="22"/>
          <w:lang w:val="sk-SK" w:eastAsia="ja-JP"/>
        </w:rPr>
        <w:t xml:space="preserve"> receptor.</w:t>
      </w:r>
      <w:r w:rsidR="00CF369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áto väzba je dlhodobá. Telmisartan nevykazuje afinitu k iným receptorom vrátane AT</w:t>
      </w:r>
      <w:r w:rsidRPr="00EA7D82">
        <w:rPr>
          <w:sz w:val="22"/>
          <w:szCs w:val="22"/>
          <w:vertAlign w:val="subscript"/>
          <w:lang w:val="sk-SK" w:eastAsia="ja-JP"/>
        </w:rPr>
        <w:t>2</w:t>
      </w:r>
      <w:r w:rsidRPr="00DD06E7">
        <w:rPr>
          <w:sz w:val="22"/>
          <w:szCs w:val="22"/>
          <w:lang w:val="sk-SK" w:eastAsia="ja-JP"/>
        </w:rPr>
        <w:t xml:space="preserve"> a</w:t>
      </w:r>
      <w:r w:rsidR="001C2EF8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ďalším</w:t>
      </w:r>
      <w:r w:rsidR="001C2EF8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enej charakterizovaným AT receptorom. Funkčná úloha týchto receptorov nie je známa, ani účinok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ich možnej nadmernej stimulácie angiotenzínom II, ktorého hladiny sa zvyšujú telmisartanom.</w:t>
      </w:r>
    </w:p>
    <w:p w14:paraId="5D31C454" w14:textId="77777777" w:rsidR="00427465" w:rsidRDefault="00427465" w:rsidP="006C4EA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945AEFE" w14:textId="77777777" w:rsidR="00C91C66" w:rsidRPr="00DD06E7" w:rsidRDefault="00C91C66" w:rsidP="0042746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Plazmatické </w:t>
      </w:r>
      <w:r w:rsidR="00427465">
        <w:rPr>
          <w:sz w:val="22"/>
          <w:szCs w:val="22"/>
          <w:lang w:val="sk-SK" w:eastAsia="ja-JP"/>
        </w:rPr>
        <w:t>koncentrácie</w:t>
      </w:r>
      <w:r w:rsidRPr="00DD06E7">
        <w:rPr>
          <w:sz w:val="22"/>
          <w:szCs w:val="22"/>
          <w:lang w:val="sk-SK" w:eastAsia="ja-JP"/>
        </w:rPr>
        <w:t xml:space="preserve"> aldosterónu sa telmisartanom znižujú. Telmisartan neinhibuje ľudský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lazmatický renín ani neblokuje iónové kanály. Telmisartan neinhibuje enzým konvertujúci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giotenzín (kininázu II), enzým, ktorý tiež odbúrava bradykinín. Preto sa neočakáva potenciácia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bradykinínom sprostredkovaných nežiaducich účinkov.</w:t>
      </w:r>
    </w:p>
    <w:p w14:paraId="6157365D" w14:textId="77777777" w:rsidR="00C91C66" w:rsidRDefault="00C91C66" w:rsidP="0042746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Dávka 80</w:t>
      </w:r>
      <w:r w:rsidR="00683B64" w:rsidRPr="00DD06E7">
        <w:rPr>
          <w:sz w:val="22"/>
          <w:szCs w:val="22"/>
          <w:lang w:val="sk-SK" w:eastAsia="ja-JP"/>
        </w:rPr>
        <w:t> mg</w:t>
      </w:r>
      <w:r w:rsidRPr="00DD06E7">
        <w:rPr>
          <w:sz w:val="22"/>
          <w:szCs w:val="22"/>
          <w:lang w:val="sk-SK" w:eastAsia="ja-JP"/>
        </w:rPr>
        <w:t xml:space="preserve"> telmisartanu podávaná zdravým dobrovoľníkom takmer úplne inhibuje zvýšenie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tlaku krvi vyvolané angiotenzínom II. Inhibičný účinok sa zachová </w:t>
      </w:r>
      <w:r w:rsidR="00683B64" w:rsidRPr="00DD06E7">
        <w:rPr>
          <w:sz w:val="22"/>
          <w:szCs w:val="22"/>
          <w:lang w:val="sk-SK" w:eastAsia="ja-JP"/>
        </w:rPr>
        <w:t>počas</w:t>
      </w:r>
      <w:r w:rsidRPr="00DD06E7">
        <w:rPr>
          <w:sz w:val="22"/>
          <w:szCs w:val="22"/>
          <w:lang w:val="sk-SK" w:eastAsia="ja-JP"/>
        </w:rPr>
        <w:t xml:space="preserve"> 24</w:t>
      </w:r>
      <w:r w:rsidR="00683B64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 a je merateľný</w:t>
      </w:r>
      <w:r w:rsidR="00683B64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o 48</w:t>
      </w:r>
      <w:r w:rsidR="00683B64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69CD83CC" w14:textId="77777777" w:rsidR="005D3AA3" w:rsidRDefault="005D3AA3" w:rsidP="0042746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C46062C" w14:textId="6A414374" w:rsidR="005D3AA3" w:rsidRDefault="005D3AA3" w:rsidP="0042746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5D3AA3">
        <w:rPr>
          <w:sz w:val="22"/>
          <w:szCs w:val="22"/>
          <w:lang w:val="sk-SK" w:eastAsia="ja-JP"/>
        </w:rPr>
        <w:t>Hydrochlorotiazid je tiazidové diuretikum. Mechanizmus antihypertenz</w:t>
      </w:r>
      <w:r w:rsidR="00427465">
        <w:rPr>
          <w:sz w:val="22"/>
          <w:szCs w:val="22"/>
          <w:lang w:val="sk-SK" w:eastAsia="ja-JP"/>
        </w:rPr>
        <w:t>ív</w:t>
      </w:r>
      <w:r w:rsidRPr="005D3AA3">
        <w:rPr>
          <w:sz w:val="22"/>
          <w:szCs w:val="22"/>
          <w:lang w:val="sk-SK" w:eastAsia="ja-JP"/>
        </w:rPr>
        <w:t>n</w:t>
      </w:r>
      <w:r w:rsidR="00427465">
        <w:rPr>
          <w:sz w:val="22"/>
          <w:szCs w:val="22"/>
          <w:lang w:val="sk-SK" w:eastAsia="ja-JP"/>
        </w:rPr>
        <w:t>e</w:t>
      </w:r>
      <w:r w:rsidRPr="005D3AA3">
        <w:rPr>
          <w:sz w:val="22"/>
          <w:szCs w:val="22"/>
          <w:lang w:val="sk-SK" w:eastAsia="ja-JP"/>
        </w:rPr>
        <w:t xml:space="preserve">ho účinku tiazidových diuretík ešte nie je celkom známy. Tiazidy pôsobia </w:t>
      </w:r>
      <w:r w:rsidR="00DD2F46">
        <w:rPr>
          <w:sz w:val="22"/>
          <w:szCs w:val="22"/>
          <w:lang w:val="sk-SK" w:eastAsia="ja-JP"/>
        </w:rPr>
        <w:t>na</w:t>
      </w:r>
      <w:r w:rsidRPr="005D3AA3">
        <w:rPr>
          <w:sz w:val="22"/>
          <w:szCs w:val="22"/>
          <w:lang w:val="sk-SK" w:eastAsia="ja-JP"/>
        </w:rPr>
        <w:t xml:space="preserve"> mechanizm</w:t>
      </w:r>
      <w:r w:rsidR="00DD2F46">
        <w:rPr>
          <w:sz w:val="22"/>
          <w:szCs w:val="22"/>
          <w:lang w:val="sk-SK" w:eastAsia="ja-JP"/>
        </w:rPr>
        <w:t>us</w:t>
      </w:r>
      <w:r w:rsidRPr="005D3AA3">
        <w:rPr>
          <w:sz w:val="22"/>
          <w:szCs w:val="22"/>
          <w:lang w:val="sk-SK" w:eastAsia="ja-JP"/>
        </w:rPr>
        <w:t xml:space="preserve"> </w:t>
      </w:r>
      <w:r w:rsidR="00DD2F46">
        <w:rPr>
          <w:sz w:val="22"/>
          <w:szCs w:val="22"/>
          <w:lang w:val="sk-SK" w:eastAsia="ja-JP"/>
        </w:rPr>
        <w:t>renálnej tubulárnej reabsorpcie</w:t>
      </w:r>
      <w:r w:rsidRPr="005D3AA3">
        <w:rPr>
          <w:sz w:val="22"/>
          <w:szCs w:val="22"/>
          <w:lang w:val="sk-SK" w:eastAsia="ja-JP"/>
        </w:rPr>
        <w:t xml:space="preserve"> elektrolytov, priamo zvyšujú vylučovanie sodíka a chlorid</w:t>
      </w:r>
      <w:r w:rsidR="00DD2F46">
        <w:rPr>
          <w:sz w:val="22"/>
          <w:szCs w:val="22"/>
          <w:lang w:val="sk-SK" w:eastAsia="ja-JP"/>
        </w:rPr>
        <w:t>ov</w:t>
      </w:r>
      <w:r w:rsidRPr="005D3AA3">
        <w:rPr>
          <w:sz w:val="22"/>
          <w:szCs w:val="22"/>
          <w:lang w:val="sk-SK" w:eastAsia="ja-JP"/>
        </w:rPr>
        <w:t xml:space="preserve"> v približne rovnakých množstvách. Diuretické pôsobenie hydrochlorotiazidu znižuje plazmatický objem, zvyšuje plazmatickú renínovú aktivitu, zvyšuje vylučovanie aldosterónu s nasledovným zvýšen</w:t>
      </w:r>
      <w:r w:rsidR="000E7BE2">
        <w:rPr>
          <w:sz w:val="22"/>
          <w:szCs w:val="22"/>
          <w:lang w:val="sk-SK" w:eastAsia="ja-JP"/>
        </w:rPr>
        <w:t>y</w:t>
      </w:r>
      <w:r w:rsidRPr="005D3AA3">
        <w:rPr>
          <w:sz w:val="22"/>
          <w:szCs w:val="22"/>
          <w:lang w:val="sk-SK" w:eastAsia="ja-JP"/>
        </w:rPr>
        <w:t>m vylučovaním močového draslíka a</w:t>
      </w:r>
      <w:r w:rsidR="00446F1D">
        <w:rPr>
          <w:sz w:val="22"/>
          <w:szCs w:val="22"/>
          <w:lang w:val="sk-SK" w:eastAsia="ja-JP"/>
        </w:rPr>
        <w:t> </w:t>
      </w:r>
      <w:r w:rsidRPr="005D3AA3">
        <w:rPr>
          <w:sz w:val="22"/>
          <w:szCs w:val="22"/>
          <w:lang w:val="sk-SK" w:eastAsia="ja-JP"/>
        </w:rPr>
        <w:t xml:space="preserve">bikarbonátu a znižovaním sérového draslíka. Súbežné podávanie s telmisartanom vedie k zvráteniu straty draslíka spojeného s týmito diuretikami, a to cez predpokladanú blokádu </w:t>
      </w:r>
      <w:r w:rsidR="00DD2F46">
        <w:rPr>
          <w:sz w:val="22"/>
          <w:szCs w:val="22"/>
          <w:lang w:val="sk-SK" w:eastAsia="ja-JP"/>
        </w:rPr>
        <w:t xml:space="preserve">systému </w:t>
      </w:r>
      <w:r w:rsidRPr="005D3AA3">
        <w:rPr>
          <w:sz w:val="22"/>
          <w:szCs w:val="22"/>
          <w:lang w:val="sk-SK" w:eastAsia="ja-JP"/>
        </w:rPr>
        <w:t>renín-angiotenzín-aldosterón. Po podaní hydrochlor</w:t>
      </w:r>
      <w:r w:rsidR="007D4B67">
        <w:rPr>
          <w:sz w:val="22"/>
          <w:szCs w:val="22"/>
          <w:lang w:val="sk-SK" w:eastAsia="ja-JP"/>
        </w:rPr>
        <w:t>o</w:t>
      </w:r>
      <w:r w:rsidRPr="005D3AA3">
        <w:rPr>
          <w:sz w:val="22"/>
          <w:szCs w:val="22"/>
          <w:lang w:val="sk-SK" w:eastAsia="ja-JP"/>
        </w:rPr>
        <w:t xml:space="preserve">tiazidu sa začiatok diurézy objaví do 2 hodín a </w:t>
      </w:r>
      <w:r w:rsidR="00DD2F46">
        <w:rPr>
          <w:sz w:val="22"/>
          <w:szCs w:val="22"/>
          <w:lang w:val="sk-SK" w:eastAsia="ja-JP"/>
        </w:rPr>
        <w:t>maximum</w:t>
      </w:r>
      <w:r w:rsidRPr="005D3AA3">
        <w:rPr>
          <w:sz w:val="22"/>
          <w:szCs w:val="22"/>
          <w:lang w:val="sk-SK" w:eastAsia="ja-JP"/>
        </w:rPr>
        <w:t xml:space="preserve"> dosahuje okolo 4 hodín, účinok trvá približne 6–12 hodín.</w:t>
      </w:r>
    </w:p>
    <w:p w14:paraId="75679063" w14:textId="77777777" w:rsidR="006B7750" w:rsidRPr="00DD06E7" w:rsidRDefault="006B7750" w:rsidP="00427465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11B0DF8" w14:textId="77777777" w:rsidR="00BE6565" w:rsidRPr="00BE6565" w:rsidRDefault="00BE6565" w:rsidP="00DD2F46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BE6565">
        <w:rPr>
          <w:sz w:val="22"/>
          <w:szCs w:val="22"/>
          <w:u w:val="single"/>
          <w:lang w:val="sk-SK" w:eastAsia="ja-JP"/>
        </w:rPr>
        <w:t>Klinická účinnosť a bezpečnosť</w:t>
      </w:r>
    </w:p>
    <w:p w14:paraId="25F39B11" w14:textId="77777777" w:rsidR="00683B64" w:rsidRPr="00DD06E7" w:rsidRDefault="00BE6565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BE6565">
        <w:rPr>
          <w:sz w:val="22"/>
          <w:szCs w:val="22"/>
          <w:lang w:val="sk-SK" w:eastAsia="ja-JP"/>
        </w:rPr>
        <w:t>Liečba esenciálnej hypertenzie</w:t>
      </w:r>
    </w:p>
    <w:p w14:paraId="0D90A8F4" w14:textId="77777777" w:rsidR="00C91C66" w:rsidRPr="00DD06E7" w:rsidRDefault="00C91C66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o prvej dávke telmisartanu sa antihypertenz</w:t>
      </w:r>
      <w:r w:rsidR="00DD2F46">
        <w:rPr>
          <w:sz w:val="22"/>
          <w:szCs w:val="22"/>
          <w:lang w:val="sk-SK" w:eastAsia="ja-JP"/>
        </w:rPr>
        <w:t>ívna</w:t>
      </w:r>
      <w:r w:rsidRPr="00DD06E7">
        <w:rPr>
          <w:sz w:val="22"/>
          <w:szCs w:val="22"/>
          <w:lang w:val="sk-SK" w:eastAsia="ja-JP"/>
        </w:rPr>
        <w:t xml:space="preserve"> aktivita postupne prejavuje v priebehu 3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ximálna redukcia krvného tlaku sa zvyčajne dosahuje 4–8 týždňov od začiatku liečby a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retrváva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čas dlhodobej liečby. Ako sa ukázalo pri ambulantných meraniach krvného tlaku, antihypertenz</w:t>
      </w:r>
      <w:r w:rsidR="00DD2F46">
        <w:rPr>
          <w:sz w:val="22"/>
          <w:szCs w:val="22"/>
          <w:lang w:val="sk-SK" w:eastAsia="ja-JP"/>
        </w:rPr>
        <w:t>ívny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účinok pretrváva konštantne počas 24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 po podaní dávky vrátane posledných 4</w:t>
      </w:r>
      <w:r w:rsidR="00C31AF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 pred ďalšou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ávkou. Toto potvrdzujú merania na bode maximálneho účinku a bezprostredne pred nasledujúcou</w:t>
      </w:r>
      <w:r w:rsidR="00C31AF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dávkou (pomer najnižšej a najvyššej koncentrácie je trvalo nad 80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% po dávkach 40 a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80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g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u v placebom kontr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vaných klinických skúšaniach).</w:t>
      </w:r>
    </w:p>
    <w:p w14:paraId="01AE60F3" w14:textId="77777777" w:rsidR="002A0996" w:rsidRDefault="002A0996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9CA089F" w14:textId="77777777" w:rsidR="00C91C66" w:rsidRDefault="00C91C66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pacientov s hypertenziou telmisartan znižuje systolický aj diastolický krvný tlak bez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vplyvnenia tepovej frekvencie. Antihypertenz</w:t>
      </w:r>
      <w:r w:rsidR="00DD2F46">
        <w:rPr>
          <w:sz w:val="22"/>
          <w:szCs w:val="22"/>
          <w:lang w:val="sk-SK" w:eastAsia="ja-JP"/>
        </w:rPr>
        <w:t>ívna</w:t>
      </w:r>
      <w:r w:rsidRPr="00DD06E7">
        <w:rPr>
          <w:sz w:val="22"/>
          <w:szCs w:val="22"/>
          <w:lang w:val="sk-SK" w:eastAsia="ja-JP"/>
        </w:rPr>
        <w:t xml:space="preserve"> účinnosť telmisartanu je porovnateľná s</w:t>
      </w:r>
      <w:r w:rsidR="00F21EE0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účinnosťou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edstaviteľov iných tried antihypertenzív (čo sa dokázalo v klinických skúšaniach porovnávajúcich</w:t>
      </w:r>
      <w:r w:rsidR="00F21EE0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 s amlodipínom, aten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lom, enalaprilom, hydrochlorotiazidom a li</w:t>
      </w:r>
      <w:r w:rsidR="00DD2F46">
        <w:rPr>
          <w:sz w:val="22"/>
          <w:szCs w:val="22"/>
          <w:lang w:val="sk-SK" w:eastAsia="ja-JP"/>
        </w:rPr>
        <w:t>z</w:t>
      </w:r>
      <w:r w:rsidRPr="00DD06E7">
        <w:rPr>
          <w:sz w:val="22"/>
          <w:szCs w:val="22"/>
          <w:lang w:val="sk-SK" w:eastAsia="ja-JP"/>
        </w:rPr>
        <w:t>inoprilom).</w:t>
      </w:r>
    </w:p>
    <w:p w14:paraId="76B97408" w14:textId="77777777" w:rsidR="00380CF1" w:rsidRPr="00DD06E7" w:rsidRDefault="00380CF1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3A5578F" w14:textId="64C5B4B2" w:rsidR="00380CF1" w:rsidRPr="00DD06E7" w:rsidRDefault="00380CF1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V dvojito zaslepenej</w:t>
      </w:r>
      <w:r w:rsidR="007215A2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kontr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vanej klinickej štúdii (účinnosť vyhodnotená u n=687 pacientov) </w:t>
      </w:r>
      <w:r w:rsidR="007215A2">
        <w:rPr>
          <w:sz w:val="22"/>
          <w:szCs w:val="22"/>
          <w:lang w:val="sk-SK" w:eastAsia="ja-JP"/>
        </w:rPr>
        <w:t xml:space="preserve">bol </w:t>
      </w:r>
      <w:r w:rsidRPr="00DD06E7">
        <w:rPr>
          <w:sz w:val="22"/>
          <w:szCs w:val="22"/>
          <w:lang w:val="sk-SK" w:eastAsia="ja-JP"/>
        </w:rPr>
        <w:t>u pacientov nereagujúcich na kombináciu 80 mg/12,5 mg preukázan</w:t>
      </w:r>
      <w:r w:rsidR="007215A2">
        <w:rPr>
          <w:sz w:val="22"/>
          <w:szCs w:val="22"/>
          <w:lang w:val="sk-SK" w:eastAsia="ja-JP"/>
        </w:rPr>
        <w:t>ý prírastok účinku na zníženie krvného tlaku pri podávaní kombinácie 80 mg/25 mg, a to vo výške 2,7/1,6 mm Hg (rozdiel adjustovaného priemeru zmien od východiskových hodnô</w:t>
      </w:r>
      <w:r w:rsidR="007215A2" w:rsidRPr="007215A2">
        <w:rPr>
          <w:sz w:val="22"/>
          <w:szCs w:val="22"/>
          <w:lang w:val="sk-SK" w:eastAsia="ja-JP"/>
        </w:rPr>
        <w:t>t sys</w:t>
      </w:r>
      <w:r w:rsidR="007215A2">
        <w:rPr>
          <w:sz w:val="22"/>
          <w:szCs w:val="22"/>
          <w:lang w:val="sk-SK" w:eastAsia="ja-JP"/>
        </w:rPr>
        <w:t>tolického a diastolického krvné</w:t>
      </w:r>
      <w:r w:rsidR="007215A2" w:rsidRPr="007215A2">
        <w:rPr>
          <w:sz w:val="22"/>
          <w:szCs w:val="22"/>
          <w:lang w:val="sk-SK" w:eastAsia="ja-JP"/>
        </w:rPr>
        <w:t>ho tlaku,</w:t>
      </w:r>
      <w:r w:rsidR="007D4B67">
        <w:rPr>
          <w:sz w:val="22"/>
          <w:szCs w:val="22"/>
          <w:lang w:val="sk-SK" w:eastAsia="ja-JP"/>
        </w:rPr>
        <w:t xml:space="preserve"> </w:t>
      </w:r>
      <w:r w:rsidR="007215A2">
        <w:rPr>
          <w:sz w:val="22"/>
          <w:szCs w:val="22"/>
          <w:lang w:val="sk-SK" w:eastAsia="ja-JP"/>
        </w:rPr>
        <w:t>STK/DTK). V nasledujúcej štúdii s kombináciou 80 mg/25 mg sa krvný tlak ďalej znížil</w:t>
      </w:r>
      <w:r w:rsidR="007D4B67">
        <w:rPr>
          <w:sz w:val="22"/>
          <w:szCs w:val="22"/>
          <w:lang w:val="sk-SK" w:eastAsia="ja-JP"/>
        </w:rPr>
        <w:t>,</w:t>
      </w:r>
      <w:r w:rsidR="007215A2">
        <w:rPr>
          <w:sz w:val="22"/>
          <w:szCs w:val="22"/>
          <w:lang w:val="sk-SK" w:eastAsia="ja-JP"/>
        </w:rPr>
        <w:t xml:space="preserve"> čo</w:t>
      </w:r>
      <w:r w:rsidR="007215A2" w:rsidRPr="007215A2">
        <w:rPr>
          <w:sz w:val="22"/>
          <w:szCs w:val="22"/>
          <w:lang w:val="sk-SK" w:eastAsia="ja-JP"/>
        </w:rPr>
        <w:t xml:space="preserve"> v</w:t>
      </w:r>
      <w:r w:rsidR="007215A2">
        <w:rPr>
          <w:sz w:val="22"/>
          <w:szCs w:val="22"/>
          <w:lang w:val="sk-SK" w:eastAsia="ja-JP"/>
        </w:rPr>
        <w:t>i</w:t>
      </w:r>
      <w:r w:rsidR="007215A2" w:rsidRPr="007215A2">
        <w:rPr>
          <w:sz w:val="22"/>
          <w:szCs w:val="22"/>
          <w:lang w:val="sk-SK" w:eastAsia="ja-JP"/>
        </w:rPr>
        <w:t>edlo</w:t>
      </w:r>
      <w:r w:rsidR="00DD2F46">
        <w:rPr>
          <w:sz w:val="22"/>
          <w:szCs w:val="22"/>
          <w:lang w:val="sk-SK" w:eastAsia="ja-JP"/>
        </w:rPr>
        <w:t xml:space="preserve"> </w:t>
      </w:r>
      <w:r w:rsidR="007215A2">
        <w:rPr>
          <w:sz w:val="22"/>
          <w:szCs w:val="22"/>
          <w:lang w:val="sk-SK" w:eastAsia="ja-JP"/>
        </w:rPr>
        <w:t>k</w:t>
      </w:r>
      <w:r w:rsidR="00446F1D">
        <w:rPr>
          <w:sz w:val="22"/>
          <w:szCs w:val="22"/>
          <w:lang w:val="sk-SK" w:eastAsia="ja-JP"/>
        </w:rPr>
        <w:t> </w:t>
      </w:r>
      <w:r w:rsidR="007215A2">
        <w:rPr>
          <w:sz w:val="22"/>
          <w:szCs w:val="22"/>
          <w:lang w:val="sk-SK" w:eastAsia="ja-JP"/>
        </w:rPr>
        <w:t>celkovému zníženiu</w:t>
      </w:r>
      <w:r w:rsidR="007215A2" w:rsidRPr="007215A2">
        <w:rPr>
          <w:sz w:val="22"/>
          <w:szCs w:val="22"/>
          <w:lang w:val="sk-SK" w:eastAsia="ja-JP"/>
        </w:rPr>
        <w:t xml:space="preserve"> o 11,5/9,9 mm Hg (STK/DTK).</w:t>
      </w:r>
      <w:r w:rsidR="007215A2" w:rsidRPr="007215A2">
        <w:rPr>
          <w:sz w:val="22"/>
          <w:szCs w:val="22"/>
          <w:lang w:val="sk-SK" w:eastAsia="ja-JP"/>
        </w:rPr>
        <w:cr/>
      </w:r>
    </w:p>
    <w:p w14:paraId="391CDE25" w14:textId="3A8365BF" w:rsidR="00380CF1" w:rsidRPr="00DD06E7" w:rsidRDefault="00380CF1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V </w:t>
      </w:r>
      <w:r w:rsidR="007215A2">
        <w:rPr>
          <w:sz w:val="22"/>
          <w:szCs w:val="22"/>
          <w:lang w:val="sk-SK" w:eastAsia="ja-JP"/>
        </w:rPr>
        <w:t>súhrnnej</w:t>
      </w:r>
      <w:r w:rsidR="007215A2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nalýze dvoch podobných 8-týždňových</w:t>
      </w:r>
      <w:r w:rsidR="007215A2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dvojito zaslepených, placebom kontrolovaných klinických </w:t>
      </w:r>
      <w:r w:rsidR="007215A2">
        <w:rPr>
          <w:sz w:val="22"/>
          <w:szCs w:val="22"/>
          <w:lang w:val="sk-SK" w:eastAsia="ja-JP"/>
        </w:rPr>
        <w:t>skúšaní</w:t>
      </w:r>
      <w:r w:rsidRPr="00DD06E7">
        <w:rPr>
          <w:sz w:val="22"/>
          <w:szCs w:val="22"/>
          <w:lang w:val="sk-SK" w:eastAsia="ja-JP"/>
        </w:rPr>
        <w:t xml:space="preserve"> oproti valsartanu/hydrochlorotiazidu </w:t>
      </w:r>
      <w:r w:rsidR="007215A2">
        <w:rPr>
          <w:sz w:val="22"/>
          <w:szCs w:val="22"/>
          <w:lang w:val="sk-SK" w:eastAsia="ja-JP"/>
        </w:rPr>
        <w:t xml:space="preserve">v dávke </w:t>
      </w:r>
      <w:r w:rsidR="007215A2" w:rsidRPr="00DD06E7">
        <w:rPr>
          <w:sz w:val="22"/>
          <w:szCs w:val="22"/>
          <w:lang w:val="sk-SK" w:eastAsia="ja-JP"/>
        </w:rPr>
        <w:t xml:space="preserve">160 mg/25 mg </w:t>
      </w:r>
      <w:r w:rsidRPr="00DD06E7">
        <w:rPr>
          <w:sz w:val="22"/>
          <w:szCs w:val="22"/>
          <w:lang w:val="sk-SK" w:eastAsia="ja-JP"/>
        </w:rPr>
        <w:t>(účinnosť vyhodnotená u</w:t>
      </w:r>
      <w:r w:rsidR="007D4B6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n</w:t>
      </w:r>
      <w:r w:rsidR="007D4B6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=</w:t>
      </w:r>
      <w:r w:rsidR="007D4B6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2</w:t>
      </w:r>
      <w:r w:rsidR="007D4B6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21 pacientov) bol preukázaný signifikantne väčší účinok na zníženie krvného tlaku o</w:t>
      </w:r>
      <w:r w:rsidR="00446F1D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2,2/1,2 mm</w:t>
      </w:r>
      <w:r w:rsidR="007D4B6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 xml:space="preserve">Hg </w:t>
      </w:r>
      <w:r w:rsidR="007215A2" w:rsidRPr="00DD06E7">
        <w:rPr>
          <w:sz w:val="22"/>
          <w:szCs w:val="22"/>
          <w:lang w:val="sk-SK" w:eastAsia="ja-JP"/>
        </w:rPr>
        <w:t>(</w:t>
      </w:r>
      <w:r w:rsidR="007215A2">
        <w:rPr>
          <w:sz w:val="22"/>
          <w:szCs w:val="22"/>
          <w:lang w:val="sk-SK" w:eastAsia="ja-JP"/>
        </w:rPr>
        <w:t xml:space="preserve">STK/DTK, </w:t>
      </w:r>
      <w:r w:rsidR="007215A2" w:rsidRPr="00DD06E7">
        <w:rPr>
          <w:sz w:val="22"/>
          <w:szCs w:val="22"/>
          <w:lang w:val="sk-SK" w:eastAsia="ja-JP"/>
        </w:rPr>
        <w:t>rozdiel v</w:t>
      </w:r>
      <w:r w:rsidR="007215A2">
        <w:rPr>
          <w:sz w:val="22"/>
          <w:szCs w:val="22"/>
          <w:lang w:val="sk-SK" w:eastAsia="ja-JP"/>
        </w:rPr>
        <w:t xml:space="preserve"> zmene</w:t>
      </w:r>
      <w:r w:rsidR="007215A2" w:rsidRPr="00DD06E7">
        <w:rPr>
          <w:sz w:val="22"/>
          <w:szCs w:val="22"/>
          <w:lang w:val="sk-SK" w:eastAsia="ja-JP"/>
        </w:rPr>
        <w:t xml:space="preserve"> </w:t>
      </w:r>
      <w:r w:rsidR="007215A2">
        <w:rPr>
          <w:sz w:val="22"/>
          <w:szCs w:val="22"/>
          <w:lang w:val="sk-SK" w:eastAsia="ja-JP"/>
        </w:rPr>
        <w:t>adjustovaného</w:t>
      </w:r>
      <w:r w:rsidR="00045B73">
        <w:rPr>
          <w:sz w:val="22"/>
          <w:szCs w:val="22"/>
          <w:lang w:val="sk-SK" w:eastAsia="ja-JP"/>
        </w:rPr>
        <w:t xml:space="preserve"> </w:t>
      </w:r>
      <w:r w:rsidR="007215A2">
        <w:rPr>
          <w:sz w:val="22"/>
          <w:szCs w:val="22"/>
          <w:lang w:val="sk-SK" w:eastAsia="ja-JP"/>
        </w:rPr>
        <w:t>priemeru</w:t>
      </w:r>
      <w:r w:rsidR="007215A2" w:rsidRPr="00DD06E7">
        <w:rPr>
          <w:sz w:val="22"/>
          <w:szCs w:val="22"/>
          <w:lang w:val="sk-SK" w:eastAsia="ja-JP"/>
        </w:rPr>
        <w:t xml:space="preserve"> od </w:t>
      </w:r>
      <w:r w:rsidR="007215A2">
        <w:rPr>
          <w:sz w:val="22"/>
          <w:szCs w:val="22"/>
          <w:lang w:val="sk-SK" w:eastAsia="ja-JP"/>
        </w:rPr>
        <w:t>východiskových</w:t>
      </w:r>
      <w:r w:rsidR="007215A2" w:rsidRPr="00DD06E7">
        <w:rPr>
          <w:sz w:val="22"/>
          <w:szCs w:val="22"/>
          <w:lang w:val="sk-SK" w:eastAsia="ja-JP"/>
        </w:rPr>
        <w:t xml:space="preserve"> hodn</w:t>
      </w:r>
      <w:r w:rsidR="007215A2">
        <w:rPr>
          <w:sz w:val="22"/>
          <w:szCs w:val="22"/>
          <w:lang w:val="sk-SK" w:eastAsia="ja-JP"/>
        </w:rPr>
        <w:t>ôt</w:t>
      </w:r>
      <w:r w:rsidR="007215A2" w:rsidRPr="00DD06E7">
        <w:rPr>
          <w:sz w:val="22"/>
          <w:szCs w:val="22"/>
          <w:lang w:val="sk-SK" w:eastAsia="ja-JP"/>
        </w:rPr>
        <w:t xml:space="preserve">) </w:t>
      </w:r>
      <w:r w:rsidRPr="00DD06E7">
        <w:rPr>
          <w:sz w:val="22"/>
          <w:szCs w:val="22"/>
          <w:lang w:val="sk-SK" w:eastAsia="ja-JP"/>
        </w:rPr>
        <w:t>v</w:t>
      </w:r>
      <w:r w:rsidR="00446F1D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rospech kombinácie telmisartanu/</w:t>
      </w:r>
      <w:r w:rsidR="00045B73" w:rsidRPr="00DD06E7">
        <w:rPr>
          <w:sz w:val="22"/>
          <w:szCs w:val="22"/>
          <w:lang w:val="sk-SK" w:eastAsia="ja-JP"/>
        </w:rPr>
        <w:t>hydrochlorotiazid</w:t>
      </w:r>
      <w:r w:rsidR="00045B73">
        <w:rPr>
          <w:sz w:val="22"/>
          <w:szCs w:val="22"/>
          <w:lang w:val="sk-SK" w:eastAsia="ja-JP"/>
        </w:rPr>
        <w:t xml:space="preserve">u v dávke </w:t>
      </w:r>
      <w:r w:rsidR="00045B73" w:rsidRPr="00DD06E7">
        <w:rPr>
          <w:sz w:val="22"/>
          <w:szCs w:val="22"/>
          <w:lang w:val="sk-SK" w:eastAsia="ja-JP"/>
        </w:rPr>
        <w:t>80 mg/25 mg</w:t>
      </w:r>
      <w:r w:rsidRPr="00DD06E7">
        <w:rPr>
          <w:sz w:val="22"/>
          <w:szCs w:val="22"/>
          <w:lang w:val="sk-SK" w:eastAsia="ja-JP"/>
        </w:rPr>
        <w:t>.</w:t>
      </w:r>
    </w:p>
    <w:p w14:paraId="2382F913" w14:textId="77777777" w:rsidR="00F21EE0" w:rsidRPr="00DD06E7" w:rsidRDefault="00F21EE0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29A1A40" w14:textId="5DE32DBF" w:rsidR="00172650" w:rsidRPr="00912843" w:rsidRDefault="00172650" w:rsidP="0017265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>Po náhlom ukončení liečby telmisartanom sa krvný tlak postupne vracia k hodnotám pred liečbou v</w:t>
      </w:r>
      <w:r w:rsidR="00446F1D">
        <w:rPr>
          <w:sz w:val="22"/>
          <w:szCs w:val="22"/>
          <w:lang w:val="sk-SK" w:eastAsia="ja-JP"/>
        </w:rPr>
        <w:t> </w:t>
      </w:r>
      <w:r w:rsidRPr="00912843">
        <w:rPr>
          <w:sz w:val="22"/>
          <w:szCs w:val="22"/>
          <w:lang w:val="sk-SK" w:eastAsia="ja-JP"/>
        </w:rPr>
        <w:t>priebehu niekoľkých dní bez dôkazu rebound hypertenzi</w:t>
      </w:r>
      <w:r>
        <w:rPr>
          <w:sz w:val="22"/>
          <w:szCs w:val="22"/>
          <w:lang w:val="sk-SK" w:eastAsia="ja-JP"/>
        </w:rPr>
        <w:t>e</w:t>
      </w:r>
      <w:r w:rsidRPr="00912843">
        <w:rPr>
          <w:sz w:val="22"/>
          <w:szCs w:val="22"/>
          <w:lang w:val="sk-SK" w:eastAsia="ja-JP"/>
        </w:rPr>
        <w:t>.</w:t>
      </w:r>
    </w:p>
    <w:p w14:paraId="1CEE0CFA" w14:textId="77777777" w:rsidR="00172650" w:rsidRPr="00912843" w:rsidRDefault="00172650" w:rsidP="00172650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12843">
        <w:rPr>
          <w:sz w:val="22"/>
          <w:szCs w:val="22"/>
          <w:lang w:val="sk-SK" w:eastAsia="ja-JP"/>
        </w:rPr>
        <w:t xml:space="preserve">Incidencia suchého kašľa bola významne nižšia u pacientov liečených telmisartanom ako u tých, ktorí dostávali inhibítory enzýmu </w:t>
      </w:r>
      <w:r>
        <w:rPr>
          <w:sz w:val="22"/>
          <w:szCs w:val="22"/>
          <w:lang w:val="sk-SK" w:eastAsia="ja-JP"/>
        </w:rPr>
        <w:t>k</w:t>
      </w:r>
      <w:r w:rsidRPr="00912843">
        <w:rPr>
          <w:sz w:val="22"/>
          <w:szCs w:val="22"/>
          <w:lang w:val="sk-SK" w:eastAsia="ja-JP"/>
        </w:rPr>
        <w:t>onvertujúceho angiotenzín v klinických štúdiách priamo porovnávajúcich dve antihypertenzívne liečby.</w:t>
      </w:r>
    </w:p>
    <w:p w14:paraId="737492E2" w14:textId="77777777" w:rsidR="004853C3" w:rsidRDefault="004853C3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A33CD8E" w14:textId="77777777" w:rsidR="000D2FB9" w:rsidRDefault="002E5A17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2E5A17">
        <w:rPr>
          <w:sz w:val="22"/>
          <w:szCs w:val="22"/>
          <w:lang w:val="sk-SK" w:eastAsia="ja-JP"/>
        </w:rPr>
        <w:t>Prevencia kardiovaskulárnych ochorení</w:t>
      </w:r>
    </w:p>
    <w:p w14:paraId="10619855" w14:textId="77777777" w:rsidR="002E5A17" w:rsidRPr="002E5A17" w:rsidRDefault="002E5A17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2E5A17">
        <w:rPr>
          <w:sz w:val="22"/>
          <w:szCs w:val="22"/>
          <w:lang w:val="sk-SK" w:eastAsia="ja-JP"/>
        </w:rPr>
        <w:t>Štúdia ONTARGET (ONgoing Telmisartan Alone and in Combination with Ramipril Global Endpoint Trial) porovnávala účinky telmisartanu, ramiprilu a kombinácie telmisartanu a ramiprilu na kardiovaskulárne výsledky u</w:t>
      </w:r>
      <w:r w:rsidR="00DD2F46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25</w:t>
      </w:r>
      <w:r w:rsidR="00DD2F46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620 pacientov vo veku 55 rokov alebo starších s predchádzajúcou ischemickou chorobou srdca, mozgovou príhodou, TIA, periférnym arteriálnym ocho</w:t>
      </w:r>
      <w:r w:rsidR="008B2DAE">
        <w:rPr>
          <w:sz w:val="22"/>
          <w:szCs w:val="22"/>
          <w:lang w:val="sk-SK" w:eastAsia="ja-JP"/>
        </w:rPr>
        <w:t>rením alebo diabet</w:t>
      </w:r>
      <w:r w:rsidR="00DD2F46">
        <w:rPr>
          <w:sz w:val="22"/>
          <w:szCs w:val="22"/>
          <w:lang w:val="sk-SK" w:eastAsia="ja-JP"/>
        </w:rPr>
        <w:t>om</w:t>
      </w:r>
      <w:r w:rsidR="008B2DAE">
        <w:rPr>
          <w:sz w:val="22"/>
          <w:szCs w:val="22"/>
          <w:lang w:val="sk-SK" w:eastAsia="ja-JP"/>
        </w:rPr>
        <w:t xml:space="preserve"> mellitus 2</w:t>
      </w:r>
      <w:r w:rsidR="00DD2F46">
        <w:rPr>
          <w:sz w:val="22"/>
          <w:szCs w:val="22"/>
          <w:lang w:val="sk-SK" w:eastAsia="ja-JP"/>
        </w:rPr>
        <w:t>.</w:t>
      </w:r>
      <w:r w:rsidRPr="002E5A17">
        <w:rPr>
          <w:sz w:val="22"/>
          <w:szCs w:val="22"/>
          <w:lang w:val="sk-SK" w:eastAsia="ja-JP"/>
        </w:rPr>
        <w:t xml:space="preserve"> typu, ktoré boli sprevádzané preukázaným poškodením cieľového orgánu (napr. retinopatia, hypertrofia ľavej komory, makro - alebo mikroalbum</w:t>
      </w:r>
      <w:r w:rsidR="00DD2F46">
        <w:rPr>
          <w:sz w:val="22"/>
          <w:szCs w:val="22"/>
          <w:lang w:val="sk-SK" w:eastAsia="ja-JP"/>
        </w:rPr>
        <w:t>i</w:t>
      </w:r>
      <w:r w:rsidRPr="002E5A17">
        <w:rPr>
          <w:sz w:val="22"/>
          <w:szCs w:val="22"/>
          <w:lang w:val="sk-SK" w:eastAsia="ja-JP"/>
        </w:rPr>
        <w:t xml:space="preserve">núria), čo je riziková populácia pre kardiovaskulárne udalosti. </w:t>
      </w:r>
    </w:p>
    <w:p w14:paraId="0B1D9CE5" w14:textId="77777777" w:rsidR="002E5A17" w:rsidRPr="002E5A17" w:rsidRDefault="002E5A17" w:rsidP="00DD2F46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A18B085" w14:textId="77777777" w:rsidR="002E5A17" w:rsidRPr="002E5A17" w:rsidRDefault="002E5A17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2E5A17">
        <w:rPr>
          <w:sz w:val="22"/>
          <w:szCs w:val="22"/>
          <w:lang w:val="sk-SK" w:eastAsia="ja-JP"/>
        </w:rPr>
        <w:t>Pacienti boli randomizovaní do jednej z troch nasledujúcich terapeutických skupín: telmisartan 80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mg (n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=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8</w:t>
      </w:r>
      <w:r w:rsidR="002E6C71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542), ramipril 10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mg (n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=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8</w:t>
      </w:r>
      <w:r w:rsidR="002E6C71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576) alebo kombinácia telmisartanu 80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mg plus ramipril 10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mg (n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=</w:t>
      </w:r>
      <w:r w:rsidR="007D4B67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>8</w:t>
      </w:r>
      <w:r w:rsidR="002E6C71">
        <w:rPr>
          <w:sz w:val="22"/>
          <w:szCs w:val="22"/>
          <w:lang w:val="sk-SK" w:eastAsia="ja-JP"/>
        </w:rPr>
        <w:t> </w:t>
      </w:r>
      <w:r w:rsidRPr="002E5A17">
        <w:rPr>
          <w:sz w:val="22"/>
          <w:szCs w:val="22"/>
          <w:lang w:val="sk-SK" w:eastAsia="ja-JP"/>
        </w:rPr>
        <w:t xml:space="preserve">502) a boli následne sledovaní v trvaní priemerne 4,5 roka. </w:t>
      </w:r>
    </w:p>
    <w:p w14:paraId="7038A20D" w14:textId="77777777" w:rsidR="002E5A17" w:rsidRDefault="002E5A17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7ADAE5B" w14:textId="77777777" w:rsidR="002E5A17" w:rsidRDefault="00FB05C0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FB05C0">
        <w:rPr>
          <w:sz w:val="22"/>
          <w:szCs w:val="22"/>
          <w:lang w:val="sk-SK" w:eastAsia="ja-JP"/>
        </w:rPr>
        <w:t xml:space="preserve">Telmisartan preukázal podobné účinky ako ramipril v redukcii primárneho </w:t>
      </w:r>
      <w:r w:rsidR="002E6C71">
        <w:rPr>
          <w:sz w:val="22"/>
          <w:szCs w:val="22"/>
          <w:lang w:val="sk-SK" w:eastAsia="ja-JP"/>
        </w:rPr>
        <w:t>zloženého</w:t>
      </w:r>
      <w:r w:rsidRPr="00FB05C0">
        <w:rPr>
          <w:sz w:val="22"/>
          <w:szCs w:val="22"/>
          <w:lang w:val="sk-SK" w:eastAsia="ja-JP"/>
        </w:rPr>
        <w:t xml:space="preserve"> koncového ukazovateľa: kardiovaskulárna smrť, nefatálny infarkt myokardu, nefatálna mozgová príhoda alebo hospitalizácia v dôsledku kongestívneho zlyh</w:t>
      </w:r>
      <w:r w:rsidR="002E6C71">
        <w:rPr>
          <w:sz w:val="22"/>
          <w:szCs w:val="22"/>
          <w:lang w:val="sk-SK" w:eastAsia="ja-JP"/>
        </w:rPr>
        <w:t>áv</w:t>
      </w:r>
      <w:r w:rsidRPr="00FB05C0">
        <w:rPr>
          <w:sz w:val="22"/>
          <w:szCs w:val="22"/>
          <w:lang w:val="sk-SK" w:eastAsia="ja-JP"/>
        </w:rPr>
        <w:t>ania srdca. Výskyt primárneho koncového ukazovateľa bol porovnateľný v skupine s telmisartanom (16,7</w:t>
      </w:r>
      <w:r w:rsidR="00D36A36">
        <w:rPr>
          <w:sz w:val="22"/>
          <w:szCs w:val="22"/>
          <w:lang w:val="sk-SK" w:eastAsia="ja-JP"/>
        </w:rPr>
        <w:t> </w:t>
      </w:r>
      <w:r w:rsidRPr="00FB05C0">
        <w:rPr>
          <w:sz w:val="22"/>
          <w:szCs w:val="22"/>
          <w:lang w:val="sk-SK" w:eastAsia="ja-JP"/>
        </w:rPr>
        <w:t>%) a ramiprilom (16,5</w:t>
      </w:r>
      <w:r w:rsidR="00D36A36">
        <w:rPr>
          <w:sz w:val="22"/>
          <w:szCs w:val="22"/>
          <w:lang w:val="sk-SK" w:eastAsia="ja-JP"/>
        </w:rPr>
        <w:t> </w:t>
      </w:r>
      <w:r w:rsidRPr="00FB05C0">
        <w:rPr>
          <w:sz w:val="22"/>
          <w:szCs w:val="22"/>
          <w:lang w:val="sk-SK" w:eastAsia="ja-JP"/>
        </w:rPr>
        <w:t xml:space="preserve">%). Miera rizika pre telmisartan v porovnaní s ramiprilom bola 1,01 (97,5 % </w:t>
      </w:r>
      <w:r w:rsidR="002E6C71">
        <w:rPr>
          <w:sz w:val="22"/>
          <w:szCs w:val="22"/>
          <w:lang w:val="sk-SK" w:eastAsia="ja-JP"/>
        </w:rPr>
        <w:t>IS</w:t>
      </w:r>
      <w:r w:rsidRPr="00FB05C0">
        <w:rPr>
          <w:sz w:val="22"/>
          <w:szCs w:val="22"/>
          <w:lang w:val="sk-SK" w:eastAsia="ja-JP"/>
        </w:rPr>
        <w:t xml:space="preserve"> 0,93 – 1,10, p (noninferiorita) = 0,0019 </w:t>
      </w:r>
      <w:r w:rsidR="002E6C71">
        <w:rPr>
          <w:sz w:val="22"/>
          <w:szCs w:val="22"/>
          <w:lang w:val="sk-SK" w:eastAsia="ja-JP"/>
        </w:rPr>
        <w:t>pri rozpätí</w:t>
      </w:r>
      <w:r w:rsidRPr="00FB05C0">
        <w:rPr>
          <w:sz w:val="22"/>
          <w:szCs w:val="22"/>
          <w:lang w:val="sk-SK" w:eastAsia="ja-JP"/>
        </w:rPr>
        <w:t xml:space="preserve"> 1,13). Miera mortality zo všetkých príčin bola 11,6 % u pacientov liečených telmisartanom a 11,8</w:t>
      </w:r>
      <w:r w:rsidR="00D36A36">
        <w:rPr>
          <w:sz w:val="22"/>
          <w:szCs w:val="22"/>
          <w:lang w:val="sk-SK" w:eastAsia="ja-JP"/>
        </w:rPr>
        <w:t> </w:t>
      </w:r>
      <w:r w:rsidRPr="00FB05C0">
        <w:rPr>
          <w:sz w:val="22"/>
          <w:szCs w:val="22"/>
          <w:lang w:val="sk-SK" w:eastAsia="ja-JP"/>
        </w:rPr>
        <w:t>% u pacientov liečených ramiprilom.</w:t>
      </w:r>
    </w:p>
    <w:p w14:paraId="33328870" w14:textId="77777777" w:rsidR="002E5A17" w:rsidRDefault="002E6C71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Pri</w:t>
      </w:r>
      <w:r w:rsidR="00EB6BB8" w:rsidRPr="00EB6BB8">
        <w:rPr>
          <w:sz w:val="22"/>
          <w:szCs w:val="22"/>
          <w:lang w:val="sk-SK" w:eastAsia="ja-JP"/>
        </w:rPr>
        <w:t xml:space="preserve"> telmisartan</w:t>
      </w:r>
      <w:r>
        <w:rPr>
          <w:sz w:val="22"/>
          <w:szCs w:val="22"/>
          <w:lang w:val="sk-SK" w:eastAsia="ja-JP"/>
        </w:rPr>
        <w:t>e</w:t>
      </w:r>
      <w:r w:rsidR="00EB6BB8" w:rsidRPr="00EB6BB8">
        <w:rPr>
          <w:sz w:val="22"/>
          <w:szCs w:val="22"/>
          <w:lang w:val="sk-SK" w:eastAsia="ja-JP"/>
        </w:rPr>
        <w:t xml:space="preserve"> sa zistila účinnosť porovnateľná s ramiprilom v predšpecifikovanom sekundárnom koncovom ukazovateli: kardiovaskulárna smrť, nefatálny infarkt myokardu a nefatálna mozgová príhoda bez následkov smrti [0,99 (97,5 % </w:t>
      </w:r>
      <w:r>
        <w:rPr>
          <w:sz w:val="22"/>
          <w:szCs w:val="22"/>
          <w:lang w:val="sk-SK" w:eastAsia="ja-JP"/>
        </w:rPr>
        <w:t>IS</w:t>
      </w:r>
      <w:r w:rsidR="00EB6BB8" w:rsidRPr="00EB6BB8">
        <w:rPr>
          <w:sz w:val="22"/>
          <w:szCs w:val="22"/>
          <w:lang w:val="sk-SK" w:eastAsia="ja-JP"/>
        </w:rPr>
        <w:t xml:space="preserve"> 0,90 – 1,08), p (noninferiorita) = 0,0004], čo </w:t>
      </w:r>
      <w:r>
        <w:rPr>
          <w:sz w:val="22"/>
          <w:szCs w:val="22"/>
          <w:lang w:val="sk-SK" w:eastAsia="ja-JP"/>
        </w:rPr>
        <w:t>bol</w:t>
      </w:r>
      <w:r w:rsidR="00EB6BB8" w:rsidRPr="00EB6BB8">
        <w:rPr>
          <w:sz w:val="22"/>
          <w:szCs w:val="22"/>
          <w:lang w:val="sk-SK" w:eastAsia="ja-JP"/>
        </w:rPr>
        <w:t xml:space="preserve"> primárny koncový ukazovateľ v referenčnej štúdii HOPE (The Heart Outcomes Prevention Evaluation Study), ktorá skúmala účinky ramiprilu v porovnaní s placebom.</w:t>
      </w:r>
    </w:p>
    <w:p w14:paraId="34A8FB8B" w14:textId="77777777" w:rsidR="00FB05C0" w:rsidRDefault="00FB05C0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1C6C894" w14:textId="77777777" w:rsidR="00947714" w:rsidRPr="00947714" w:rsidRDefault="00947714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47714">
        <w:rPr>
          <w:sz w:val="22"/>
          <w:szCs w:val="22"/>
          <w:lang w:val="sk-SK" w:eastAsia="ja-JP"/>
        </w:rPr>
        <w:t xml:space="preserve">Do štúdie TRANSCEND, ktorá mala inak podobné zaraďovacie kritériá ako štúdia ONRATGET, boli randomizovaní pacienti s neznášanlivosťou inhibítorov </w:t>
      </w:r>
      <w:r w:rsidR="002E6C71">
        <w:rPr>
          <w:sz w:val="22"/>
          <w:szCs w:val="22"/>
          <w:lang w:val="sk-SK" w:eastAsia="ja-JP"/>
        </w:rPr>
        <w:t xml:space="preserve">ACE </w:t>
      </w:r>
      <w:r w:rsidRPr="00947714">
        <w:rPr>
          <w:sz w:val="22"/>
          <w:szCs w:val="22"/>
          <w:lang w:val="sk-SK" w:eastAsia="ja-JP"/>
        </w:rPr>
        <w:t>do skupiny užívajúcej telmisartan 80</w:t>
      </w:r>
      <w:r w:rsidR="002E6C71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mg (n</w:t>
      </w:r>
      <w:r w:rsidR="00D36A36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=</w:t>
      </w:r>
      <w:r w:rsidR="00D36A36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2</w:t>
      </w:r>
      <w:r w:rsidR="002E6C71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954) alebo placebo (n</w:t>
      </w:r>
      <w:r w:rsidR="00D36A36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=</w:t>
      </w:r>
      <w:r w:rsidR="00D36A36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2</w:t>
      </w:r>
      <w:r w:rsidR="002E6C71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 xml:space="preserve">972), oba lieky sa podávali navyše k štandardnej starostlivosti. Priemerné trvanie následného sledovania bolo 4 roky a 8 mesiacov. Nezistil sa žiaden štatisticky signifikantný rozdiel vo výskyte primárneho </w:t>
      </w:r>
      <w:r w:rsidR="002E6C71">
        <w:rPr>
          <w:sz w:val="22"/>
          <w:szCs w:val="22"/>
          <w:lang w:val="sk-SK" w:eastAsia="ja-JP"/>
        </w:rPr>
        <w:t>zloženého</w:t>
      </w:r>
      <w:r w:rsidRPr="00947714">
        <w:rPr>
          <w:sz w:val="22"/>
          <w:szCs w:val="22"/>
          <w:lang w:val="sk-SK" w:eastAsia="ja-JP"/>
        </w:rPr>
        <w:t xml:space="preserve"> koncového ukazovateľa (kardiovaskulárna smrť, nefatálny infarkt myokardu, nefatálna mozgová príhoda alebo hospitalizácia v dôsledku kongestívneho zlyh</w:t>
      </w:r>
      <w:r w:rsidR="002E6C71">
        <w:rPr>
          <w:sz w:val="22"/>
          <w:szCs w:val="22"/>
          <w:lang w:val="sk-SK" w:eastAsia="ja-JP"/>
        </w:rPr>
        <w:t>áv</w:t>
      </w:r>
      <w:r w:rsidRPr="00947714">
        <w:rPr>
          <w:sz w:val="22"/>
          <w:szCs w:val="22"/>
          <w:lang w:val="sk-SK" w:eastAsia="ja-JP"/>
        </w:rPr>
        <w:t xml:space="preserve">ania srdca) [15,7 % v skupine s telmisartanom a 17,0 % v skupine s placebom s mierou rizika 0,92 (95 % </w:t>
      </w:r>
      <w:r w:rsidR="002E6C71">
        <w:rPr>
          <w:sz w:val="22"/>
          <w:szCs w:val="22"/>
          <w:lang w:val="sk-SK" w:eastAsia="ja-JP"/>
        </w:rPr>
        <w:t>IS</w:t>
      </w:r>
      <w:r w:rsidRPr="00947714">
        <w:rPr>
          <w:sz w:val="22"/>
          <w:szCs w:val="22"/>
          <w:lang w:val="sk-SK" w:eastAsia="ja-JP"/>
        </w:rPr>
        <w:t xml:space="preserve"> 0,81 – 1,05, p = 0,22)]. V predšpecifikovanom sekundárnom </w:t>
      </w:r>
      <w:r w:rsidR="002E6C71">
        <w:rPr>
          <w:sz w:val="22"/>
          <w:szCs w:val="22"/>
          <w:lang w:val="sk-SK" w:eastAsia="ja-JP"/>
        </w:rPr>
        <w:t>zloženom</w:t>
      </w:r>
      <w:r w:rsidRPr="00947714">
        <w:rPr>
          <w:sz w:val="22"/>
          <w:szCs w:val="22"/>
          <w:lang w:val="sk-SK" w:eastAsia="ja-JP"/>
        </w:rPr>
        <w:t xml:space="preserve"> koncovom ukazovateli: kardiovaskulárna smrť, nefatálny infarkt myokardu a nefatálna mozgová príhoda sa dokázal prínos telmisartanu v porovnaní s placebom [0,87 (95 % </w:t>
      </w:r>
      <w:r w:rsidR="002E6C71">
        <w:rPr>
          <w:sz w:val="22"/>
          <w:szCs w:val="22"/>
          <w:lang w:val="sk-SK" w:eastAsia="ja-JP"/>
        </w:rPr>
        <w:t>IS</w:t>
      </w:r>
      <w:r w:rsidRPr="00947714">
        <w:rPr>
          <w:sz w:val="22"/>
          <w:szCs w:val="22"/>
          <w:lang w:val="sk-SK" w:eastAsia="ja-JP"/>
        </w:rPr>
        <w:t xml:space="preserve"> 0,76 – 1,00, p = 0,048)]. Nepreukázal sa žiaden prínos pre kardiovaskulárnu mortalitu (miera rizika 1,03, 95</w:t>
      </w:r>
      <w:r w:rsidR="002E6C71">
        <w:rPr>
          <w:sz w:val="22"/>
          <w:szCs w:val="22"/>
          <w:lang w:val="sk-SK" w:eastAsia="ja-JP"/>
        </w:rPr>
        <w:t> </w:t>
      </w:r>
      <w:r w:rsidRPr="00947714">
        <w:rPr>
          <w:sz w:val="22"/>
          <w:szCs w:val="22"/>
          <w:lang w:val="sk-SK" w:eastAsia="ja-JP"/>
        </w:rPr>
        <w:t>% I</w:t>
      </w:r>
      <w:r w:rsidR="00172650">
        <w:rPr>
          <w:sz w:val="22"/>
          <w:szCs w:val="22"/>
          <w:lang w:val="sk-SK" w:eastAsia="ja-JP"/>
        </w:rPr>
        <w:t>S</w:t>
      </w:r>
      <w:r w:rsidRPr="00947714">
        <w:rPr>
          <w:sz w:val="22"/>
          <w:szCs w:val="22"/>
          <w:lang w:val="sk-SK" w:eastAsia="ja-JP"/>
        </w:rPr>
        <w:t xml:space="preserve"> 0,85 – 1,24).</w:t>
      </w:r>
    </w:p>
    <w:p w14:paraId="5209C1BD" w14:textId="77777777" w:rsidR="00947714" w:rsidRPr="00947714" w:rsidRDefault="00947714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5B5A3FAF" w14:textId="77777777" w:rsidR="006745F1" w:rsidRDefault="00947714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947714">
        <w:rPr>
          <w:sz w:val="22"/>
          <w:szCs w:val="22"/>
          <w:lang w:val="sk-SK" w:eastAsia="ja-JP"/>
        </w:rPr>
        <w:t>Kašeľ a angioedém sa hlásili menej často u pacientov liečených telmisartanom ako u pacientov liečených ramiprilom, pričom hypotenzia sa častejšie hlásila pri telmisartane.</w:t>
      </w:r>
    </w:p>
    <w:p w14:paraId="3049F61D" w14:textId="77777777" w:rsidR="008076F1" w:rsidRDefault="008076F1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07392B3" w14:textId="77777777" w:rsidR="008076F1" w:rsidRPr="008076F1" w:rsidRDefault="008076F1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076F1">
        <w:rPr>
          <w:sz w:val="22"/>
          <w:szCs w:val="22"/>
          <w:lang w:val="sk-SK" w:eastAsia="ja-JP"/>
        </w:rPr>
        <w:t>Kombinácia telmisartanu s ramiprilom nepriniesla žiaden ďalší prínos voči ramiprilu alebo telmisartanu samostatne. KV mortalita a mortalita zo všetkých príčin boli číselne vyššie pri kombinácii. Navyše bol výskyt hyperkaliémie, renálneho zlyhania, hypotenzie a synkopy významne vyšší v skupine užívajúcej kombináciu. Preto sa používanie kombinácie telmisartanu a ramiprilu v tejto populácii neodporúča.</w:t>
      </w:r>
    </w:p>
    <w:p w14:paraId="0CCFA08B" w14:textId="77777777" w:rsidR="008076F1" w:rsidRPr="008076F1" w:rsidRDefault="008076F1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44E9ADD" w14:textId="6F5EDEA9" w:rsidR="001B6264" w:rsidRDefault="008076F1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8076F1">
        <w:rPr>
          <w:sz w:val="22"/>
          <w:szCs w:val="22"/>
          <w:lang w:val="sk-SK" w:eastAsia="ja-JP"/>
        </w:rPr>
        <w:t xml:space="preserve">V klinickom skúšaní </w:t>
      </w:r>
      <w:r w:rsidR="00D36A36">
        <w:rPr>
          <w:sz w:val="22"/>
          <w:szCs w:val="22"/>
          <w:lang w:val="sk-SK" w:eastAsia="ja-JP"/>
        </w:rPr>
        <w:t>„</w:t>
      </w:r>
      <w:r w:rsidRPr="008076F1">
        <w:rPr>
          <w:sz w:val="22"/>
          <w:szCs w:val="22"/>
          <w:lang w:val="sk-SK" w:eastAsia="ja-JP"/>
        </w:rPr>
        <w:t>Prevention Regimen For Effectively avoiding Second Strokes</w:t>
      </w:r>
      <w:r w:rsidR="002E6C71">
        <w:rPr>
          <w:sz w:val="22"/>
          <w:szCs w:val="22"/>
          <w:lang w:val="sk-SK" w:eastAsia="ja-JP"/>
        </w:rPr>
        <w:t>“</w:t>
      </w:r>
      <w:r w:rsidRPr="008076F1">
        <w:rPr>
          <w:sz w:val="22"/>
          <w:szCs w:val="22"/>
          <w:lang w:val="sk-SK" w:eastAsia="ja-JP"/>
        </w:rPr>
        <w:t xml:space="preserve"> (PRoFESS) s 50-ročnými a staršími pacientmi, ktorí mali nedávno mozgovú príhodu, bola po telmisartane v porovnaní s</w:t>
      </w:r>
      <w:r w:rsidR="00825AE7">
        <w:rPr>
          <w:sz w:val="22"/>
          <w:szCs w:val="22"/>
          <w:lang w:val="sk-SK" w:eastAsia="ja-JP"/>
        </w:rPr>
        <w:t> </w:t>
      </w:r>
      <w:r w:rsidRPr="008076F1">
        <w:rPr>
          <w:sz w:val="22"/>
          <w:szCs w:val="22"/>
          <w:lang w:val="sk-SK" w:eastAsia="ja-JP"/>
        </w:rPr>
        <w:t>placebom zaznamenaná zvýšená incidencia sepsy 0,70 % voči 0,49 % [RR 1,43 (95 % interval spoľahlivosti 1,00–2,06)]; incidencia smrteľných prípadov sepsy bola zvýšená u pacientov užívajúcich telmisartan (0,33 %) voči pacientom užívajúcim placebo (0,16 %) [RR 2,07 (95 % interval spoľahlivosti 1,14–3,76)]. Pozorovaná zvýšená miera výskytu sepsy v súvislosti s používaním telmisartanu môže byť buď náhodným nálezom</w:t>
      </w:r>
      <w:r w:rsidR="002E6C71">
        <w:rPr>
          <w:sz w:val="22"/>
          <w:szCs w:val="22"/>
          <w:lang w:val="sk-SK" w:eastAsia="ja-JP"/>
        </w:rPr>
        <w:t>,</w:t>
      </w:r>
      <w:r w:rsidRPr="008076F1">
        <w:rPr>
          <w:sz w:val="22"/>
          <w:szCs w:val="22"/>
          <w:lang w:val="sk-SK" w:eastAsia="ja-JP"/>
        </w:rPr>
        <w:t xml:space="preserve"> alebo môže súvisieť s mechanizmami, ktoré v súčasnosti nie sú známe.</w:t>
      </w:r>
    </w:p>
    <w:p w14:paraId="2697C3C3" w14:textId="77777777" w:rsidR="00947714" w:rsidRDefault="00947714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73DE183" w14:textId="77777777" w:rsidR="005B2C7F" w:rsidRPr="00D02E6C" w:rsidRDefault="005B2C7F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D02E6C">
        <w:rPr>
          <w:bCs/>
          <w:sz w:val="22"/>
          <w:szCs w:val="22"/>
          <w:lang w:val="sk-SK" w:eastAsia="ja-JP"/>
        </w:rPr>
        <w:t>Dve rozsiahle randomizované, kontrolované klinické skúšania (ONTARGET (ONgoing Telmisartan Alone and in combination with Ramipril Global Endpoint Trial) a VA NEPHRON-D (The Veterans Affairs Nephropathy in Diabetes)) skúmali použitie kombinácie inhibítora ACE a blokátora receptorov angiotenzínu II.</w:t>
      </w:r>
    </w:p>
    <w:p w14:paraId="25CD6669" w14:textId="77777777" w:rsidR="00560D96" w:rsidRDefault="005B2C7F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D02E6C">
        <w:rPr>
          <w:bCs/>
          <w:sz w:val="22"/>
          <w:szCs w:val="22"/>
          <w:lang w:val="sk-SK" w:eastAsia="ja-JP"/>
        </w:rPr>
        <w:t xml:space="preserve">Skúšanie ONTARGET sa vykonalo u pacientov s kardiovaskulárnym alebo cerebrovaskulárnym ochorením v anamnéze alebo u </w:t>
      </w:r>
      <w:r w:rsidR="00493009">
        <w:rPr>
          <w:bCs/>
          <w:sz w:val="22"/>
          <w:szCs w:val="22"/>
          <w:lang w:val="sk-SK" w:eastAsia="ja-JP"/>
        </w:rPr>
        <w:t>pacientov s diabet</w:t>
      </w:r>
      <w:r w:rsidR="002E6C71">
        <w:rPr>
          <w:bCs/>
          <w:sz w:val="22"/>
          <w:szCs w:val="22"/>
          <w:lang w:val="sk-SK" w:eastAsia="ja-JP"/>
        </w:rPr>
        <w:t>om</w:t>
      </w:r>
      <w:r w:rsidR="00493009">
        <w:rPr>
          <w:bCs/>
          <w:sz w:val="22"/>
          <w:szCs w:val="22"/>
          <w:lang w:val="sk-SK" w:eastAsia="ja-JP"/>
        </w:rPr>
        <w:t xml:space="preserve"> mellitus 2</w:t>
      </w:r>
      <w:r w:rsidR="002E6C71">
        <w:rPr>
          <w:bCs/>
          <w:sz w:val="22"/>
          <w:szCs w:val="22"/>
          <w:lang w:val="sk-SK" w:eastAsia="ja-JP"/>
        </w:rPr>
        <w:t>.</w:t>
      </w:r>
      <w:r w:rsidRPr="00D02E6C">
        <w:rPr>
          <w:bCs/>
          <w:sz w:val="22"/>
          <w:szCs w:val="22"/>
          <w:lang w:val="sk-SK" w:eastAsia="ja-JP"/>
        </w:rPr>
        <w:t xml:space="preserve"> typu, u ktorých sa preukázalo poškodenie cieľových orgánov. </w:t>
      </w:r>
      <w:r w:rsidR="00560D96" w:rsidRPr="00560D96">
        <w:rPr>
          <w:bCs/>
          <w:sz w:val="22"/>
          <w:szCs w:val="22"/>
          <w:lang w:val="sk-SK" w:eastAsia="ja-JP"/>
        </w:rPr>
        <w:t>Viac podrobných informácií, pozri vyššie v časti „Kardiovaskulárna prevencia“.</w:t>
      </w:r>
    </w:p>
    <w:p w14:paraId="1D296489" w14:textId="77777777" w:rsidR="005B2C7F" w:rsidRPr="00D02E6C" w:rsidRDefault="005B2C7F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D02E6C">
        <w:rPr>
          <w:bCs/>
          <w:sz w:val="22"/>
          <w:szCs w:val="22"/>
          <w:lang w:val="sk-SK" w:eastAsia="ja-JP"/>
        </w:rPr>
        <w:t xml:space="preserve">Skúšanie VA NEPHRON-D sa vykonalo u </w:t>
      </w:r>
      <w:r w:rsidR="00493009">
        <w:rPr>
          <w:bCs/>
          <w:sz w:val="22"/>
          <w:szCs w:val="22"/>
          <w:lang w:val="sk-SK" w:eastAsia="ja-JP"/>
        </w:rPr>
        <w:t>pacientov s diabet</w:t>
      </w:r>
      <w:r w:rsidR="006B0C18">
        <w:rPr>
          <w:bCs/>
          <w:sz w:val="22"/>
          <w:szCs w:val="22"/>
          <w:lang w:val="sk-SK" w:eastAsia="ja-JP"/>
        </w:rPr>
        <w:t>om</w:t>
      </w:r>
      <w:r w:rsidR="00493009">
        <w:rPr>
          <w:bCs/>
          <w:sz w:val="22"/>
          <w:szCs w:val="22"/>
          <w:lang w:val="sk-SK" w:eastAsia="ja-JP"/>
        </w:rPr>
        <w:t xml:space="preserve"> mellitus 2</w:t>
      </w:r>
      <w:r w:rsidR="006B0C18">
        <w:rPr>
          <w:bCs/>
          <w:sz w:val="22"/>
          <w:szCs w:val="22"/>
          <w:lang w:val="sk-SK" w:eastAsia="ja-JP"/>
        </w:rPr>
        <w:t>.</w:t>
      </w:r>
      <w:r w:rsidRPr="00D02E6C">
        <w:rPr>
          <w:bCs/>
          <w:sz w:val="22"/>
          <w:szCs w:val="22"/>
          <w:lang w:val="sk-SK" w:eastAsia="ja-JP"/>
        </w:rPr>
        <w:t xml:space="preserve"> typu a di</w:t>
      </w:r>
      <w:r w:rsidR="00F54764">
        <w:rPr>
          <w:bCs/>
          <w:sz w:val="22"/>
          <w:szCs w:val="22"/>
          <w:lang w:val="sk-SK" w:eastAsia="ja-JP"/>
        </w:rPr>
        <w:t xml:space="preserve">abetickou nefropatiou. </w:t>
      </w:r>
      <w:r w:rsidRPr="00D02E6C">
        <w:rPr>
          <w:bCs/>
          <w:sz w:val="22"/>
          <w:szCs w:val="22"/>
          <w:lang w:val="sk-SK" w:eastAsia="ja-JP"/>
        </w:rPr>
        <w:t>Tieto skúšania neukázali významný priaznivý účinok na renálne a/alebo kardiovaskulárne ukazovatele a mortalitu, zatiaľ čo v porovnaní s monoterapiou sa pozorovalo zvýšené riziko hyperkaliémie, akútneho poškodenia obličiek a/alebo hypotenzie. Vzhľadom na podobné farmakodynamické vlastnosti sú tieto výsledky relevantné aj pre ostatné inhibítory ACE a blokátory receptorov angiotenzínu II.</w:t>
      </w:r>
    </w:p>
    <w:p w14:paraId="5802964A" w14:textId="77777777" w:rsidR="008943D1" w:rsidRDefault="008943D1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</w:p>
    <w:p w14:paraId="764C6966" w14:textId="2590F747" w:rsidR="005B2C7F" w:rsidRPr="00D02E6C" w:rsidRDefault="005B2C7F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D02E6C">
        <w:rPr>
          <w:bCs/>
          <w:sz w:val="22"/>
          <w:szCs w:val="22"/>
          <w:lang w:val="sk-SK" w:eastAsia="ja-JP"/>
        </w:rPr>
        <w:t>Inhibítory ACE a blokátory receptorov angiotenzínu II sa preto nemajú používať súbežne u pacientov s</w:t>
      </w:r>
      <w:r w:rsidR="00825AE7">
        <w:rPr>
          <w:bCs/>
          <w:sz w:val="22"/>
          <w:szCs w:val="22"/>
          <w:lang w:val="sk-SK" w:eastAsia="ja-JP"/>
        </w:rPr>
        <w:t> </w:t>
      </w:r>
      <w:r w:rsidRPr="00D02E6C">
        <w:rPr>
          <w:bCs/>
          <w:sz w:val="22"/>
          <w:szCs w:val="22"/>
          <w:lang w:val="sk-SK" w:eastAsia="ja-JP"/>
        </w:rPr>
        <w:t>diabetickou nefropatiou.</w:t>
      </w:r>
    </w:p>
    <w:p w14:paraId="6C746A0F" w14:textId="77777777" w:rsidR="008943D1" w:rsidRDefault="008943D1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</w:p>
    <w:p w14:paraId="4915B2F7" w14:textId="456B1843" w:rsidR="005B2C7F" w:rsidRPr="00D02E6C" w:rsidRDefault="005B2C7F" w:rsidP="002E6C71">
      <w:pPr>
        <w:autoSpaceDE w:val="0"/>
        <w:autoSpaceDN w:val="0"/>
        <w:adjustRightInd w:val="0"/>
        <w:rPr>
          <w:bCs/>
          <w:sz w:val="22"/>
          <w:szCs w:val="22"/>
          <w:lang w:val="sk-SK" w:eastAsia="ja-JP"/>
        </w:rPr>
      </w:pPr>
      <w:r w:rsidRPr="00D02E6C">
        <w:rPr>
          <w:bCs/>
          <w:sz w:val="22"/>
          <w:szCs w:val="22"/>
          <w:lang w:val="sk-SK" w:eastAsia="ja-JP"/>
        </w:rPr>
        <w:t>Skúšanie ALTITUDE (Aliskiren Trial in Type 2 Diabetes Using Cardiovascular and Renal Disease Endpoints) bolo navrhnuté na otestovanie prínosu pridania aliskir</w:t>
      </w:r>
      <w:r w:rsidR="006B0C18">
        <w:rPr>
          <w:bCs/>
          <w:sz w:val="22"/>
          <w:szCs w:val="22"/>
          <w:lang w:val="sk-SK" w:eastAsia="ja-JP"/>
        </w:rPr>
        <w:t>é</w:t>
      </w:r>
      <w:r w:rsidRPr="00D02E6C">
        <w:rPr>
          <w:bCs/>
          <w:sz w:val="22"/>
          <w:szCs w:val="22"/>
          <w:lang w:val="sk-SK" w:eastAsia="ja-JP"/>
        </w:rPr>
        <w:t>nu k štandardnej liečbe inhibítorom ACE alebo blokátorom receptorov angiotenzínu II u pacientov s diabet</w:t>
      </w:r>
      <w:r w:rsidR="006B0C18">
        <w:rPr>
          <w:bCs/>
          <w:sz w:val="22"/>
          <w:szCs w:val="22"/>
          <w:lang w:val="sk-SK" w:eastAsia="ja-JP"/>
        </w:rPr>
        <w:t>om</w:t>
      </w:r>
      <w:r w:rsidRPr="00D02E6C">
        <w:rPr>
          <w:bCs/>
          <w:sz w:val="22"/>
          <w:szCs w:val="22"/>
          <w:lang w:val="sk-SK" w:eastAsia="ja-JP"/>
        </w:rPr>
        <w:t xml:space="preserve"> mellitus 2. typu a chronickým ochorením obličiek, kardiovaskulárnym ochorením alebo oboma ochoreniami. Skúšanie bolo predčasne ukončené pre zvýšené riziko nežiaducich udalostí. V</w:t>
      </w:r>
      <w:r w:rsidR="006B0C18">
        <w:rPr>
          <w:bCs/>
          <w:sz w:val="22"/>
          <w:szCs w:val="22"/>
          <w:lang w:val="sk-SK" w:eastAsia="ja-JP"/>
        </w:rPr>
        <w:t> </w:t>
      </w:r>
      <w:r w:rsidRPr="00D02E6C">
        <w:rPr>
          <w:bCs/>
          <w:sz w:val="22"/>
          <w:szCs w:val="22"/>
          <w:lang w:val="sk-SK" w:eastAsia="ja-JP"/>
        </w:rPr>
        <w:t>skupine</w:t>
      </w:r>
      <w:r w:rsidR="006B0C18">
        <w:rPr>
          <w:bCs/>
          <w:sz w:val="22"/>
          <w:szCs w:val="22"/>
          <w:lang w:val="sk-SK" w:eastAsia="ja-JP"/>
        </w:rPr>
        <w:t xml:space="preserve"> s</w:t>
      </w:r>
      <w:r w:rsidRPr="00D02E6C">
        <w:rPr>
          <w:bCs/>
          <w:sz w:val="22"/>
          <w:szCs w:val="22"/>
          <w:lang w:val="sk-SK" w:eastAsia="ja-JP"/>
        </w:rPr>
        <w:t xml:space="preserve"> aliskir</w:t>
      </w:r>
      <w:r w:rsidR="006B0C18">
        <w:rPr>
          <w:bCs/>
          <w:sz w:val="22"/>
          <w:szCs w:val="22"/>
          <w:lang w:val="sk-SK" w:eastAsia="ja-JP"/>
        </w:rPr>
        <w:t>é</w:t>
      </w:r>
      <w:r w:rsidRPr="00D02E6C">
        <w:rPr>
          <w:bCs/>
          <w:sz w:val="22"/>
          <w:szCs w:val="22"/>
          <w:lang w:val="sk-SK" w:eastAsia="ja-JP"/>
        </w:rPr>
        <w:t>n</w:t>
      </w:r>
      <w:r w:rsidR="006B0C18">
        <w:rPr>
          <w:bCs/>
          <w:sz w:val="22"/>
          <w:szCs w:val="22"/>
          <w:lang w:val="sk-SK" w:eastAsia="ja-JP"/>
        </w:rPr>
        <w:t>om</w:t>
      </w:r>
      <w:r w:rsidRPr="00D02E6C">
        <w:rPr>
          <w:bCs/>
          <w:sz w:val="22"/>
          <w:szCs w:val="22"/>
          <w:lang w:val="sk-SK" w:eastAsia="ja-JP"/>
        </w:rPr>
        <w:t xml:space="preserve"> bolo viac úmrtí z kardiovaskulárnej príčiny a cievnych mozgových príhod ako v skupine </w:t>
      </w:r>
      <w:r w:rsidR="006B0C18">
        <w:rPr>
          <w:bCs/>
          <w:sz w:val="22"/>
          <w:szCs w:val="22"/>
          <w:lang w:val="sk-SK" w:eastAsia="ja-JP"/>
        </w:rPr>
        <w:t xml:space="preserve">s </w:t>
      </w:r>
      <w:r w:rsidRPr="00D02E6C">
        <w:rPr>
          <w:bCs/>
          <w:sz w:val="22"/>
          <w:szCs w:val="22"/>
          <w:lang w:val="sk-SK" w:eastAsia="ja-JP"/>
        </w:rPr>
        <w:t>placeb</w:t>
      </w:r>
      <w:r w:rsidR="006B0C18">
        <w:rPr>
          <w:bCs/>
          <w:sz w:val="22"/>
          <w:szCs w:val="22"/>
          <w:lang w:val="sk-SK" w:eastAsia="ja-JP"/>
        </w:rPr>
        <w:t>om</w:t>
      </w:r>
      <w:r w:rsidRPr="00D02E6C">
        <w:rPr>
          <w:bCs/>
          <w:sz w:val="22"/>
          <w:szCs w:val="22"/>
          <w:lang w:val="sk-SK" w:eastAsia="ja-JP"/>
        </w:rPr>
        <w:t xml:space="preserve"> a v skupine </w:t>
      </w:r>
      <w:r w:rsidR="006B0C18">
        <w:rPr>
          <w:bCs/>
          <w:sz w:val="22"/>
          <w:szCs w:val="22"/>
          <w:lang w:val="sk-SK" w:eastAsia="ja-JP"/>
        </w:rPr>
        <w:t>s</w:t>
      </w:r>
      <w:r w:rsidR="00825AE7">
        <w:rPr>
          <w:bCs/>
          <w:sz w:val="22"/>
          <w:szCs w:val="22"/>
          <w:lang w:val="sk-SK" w:eastAsia="ja-JP"/>
        </w:rPr>
        <w:t> </w:t>
      </w:r>
      <w:r w:rsidRPr="00D02E6C">
        <w:rPr>
          <w:bCs/>
          <w:sz w:val="22"/>
          <w:szCs w:val="22"/>
          <w:lang w:val="sk-SK" w:eastAsia="ja-JP"/>
        </w:rPr>
        <w:t>aliskir</w:t>
      </w:r>
      <w:r w:rsidR="006B0C18">
        <w:rPr>
          <w:bCs/>
          <w:sz w:val="22"/>
          <w:szCs w:val="22"/>
          <w:lang w:val="sk-SK" w:eastAsia="ja-JP"/>
        </w:rPr>
        <w:t>é</w:t>
      </w:r>
      <w:r w:rsidRPr="00D02E6C">
        <w:rPr>
          <w:bCs/>
          <w:sz w:val="22"/>
          <w:szCs w:val="22"/>
          <w:lang w:val="sk-SK" w:eastAsia="ja-JP"/>
        </w:rPr>
        <w:t>n</w:t>
      </w:r>
      <w:r w:rsidR="006B0C18">
        <w:rPr>
          <w:bCs/>
          <w:sz w:val="22"/>
          <w:szCs w:val="22"/>
          <w:lang w:val="sk-SK" w:eastAsia="ja-JP"/>
        </w:rPr>
        <w:t>om</w:t>
      </w:r>
      <w:r w:rsidRPr="00D02E6C">
        <w:rPr>
          <w:bCs/>
          <w:sz w:val="22"/>
          <w:szCs w:val="22"/>
          <w:lang w:val="sk-SK" w:eastAsia="ja-JP"/>
        </w:rPr>
        <w:t xml:space="preserve"> boli častejšie hlásené sledované nežiaduce udalosti a závažné nežiaduce udalosti (hyperkaliémia, hypotenzia a renálna dysfunkcia) ako v skupine </w:t>
      </w:r>
      <w:r w:rsidR="006B0C18">
        <w:rPr>
          <w:bCs/>
          <w:sz w:val="22"/>
          <w:szCs w:val="22"/>
          <w:lang w:val="sk-SK" w:eastAsia="ja-JP"/>
        </w:rPr>
        <w:t xml:space="preserve">s </w:t>
      </w:r>
      <w:r w:rsidRPr="00D02E6C">
        <w:rPr>
          <w:bCs/>
          <w:sz w:val="22"/>
          <w:szCs w:val="22"/>
          <w:lang w:val="sk-SK" w:eastAsia="ja-JP"/>
        </w:rPr>
        <w:t>placeb</w:t>
      </w:r>
      <w:r w:rsidR="006B0C18">
        <w:rPr>
          <w:bCs/>
          <w:sz w:val="22"/>
          <w:szCs w:val="22"/>
          <w:lang w:val="sk-SK" w:eastAsia="ja-JP"/>
        </w:rPr>
        <w:t>om</w:t>
      </w:r>
      <w:r w:rsidRPr="00D02E6C">
        <w:rPr>
          <w:bCs/>
          <w:sz w:val="22"/>
          <w:szCs w:val="22"/>
          <w:lang w:val="sk-SK" w:eastAsia="ja-JP"/>
        </w:rPr>
        <w:t>.</w:t>
      </w:r>
    </w:p>
    <w:p w14:paraId="607F8EC3" w14:textId="77777777" w:rsidR="005B2C7F" w:rsidRDefault="005B2C7F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894B14C" w14:textId="77777777" w:rsidR="00F91C7B" w:rsidRPr="00DD06E7" w:rsidRDefault="00F91C7B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Epidem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é štúdie ukázali, že dlhodobá liečba hydrochlorotiazidom znižuje riziko kardiovaskulárnej mortality a morbidity.</w:t>
      </w:r>
    </w:p>
    <w:p w14:paraId="4806B3EA" w14:textId="77777777" w:rsidR="00825AE7" w:rsidRDefault="00825AE7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1B627E03" w14:textId="12F7D082" w:rsidR="00F91C7B" w:rsidRDefault="00F91C7B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Účinky </w:t>
      </w:r>
      <w:r w:rsidR="006B0C18">
        <w:rPr>
          <w:sz w:val="22"/>
          <w:szCs w:val="22"/>
          <w:lang w:val="sk-SK" w:eastAsia="ja-JP"/>
        </w:rPr>
        <w:t xml:space="preserve">fixnej </w:t>
      </w:r>
      <w:r w:rsidRPr="00DD06E7">
        <w:rPr>
          <w:sz w:val="22"/>
          <w:szCs w:val="22"/>
          <w:lang w:val="sk-SK" w:eastAsia="ja-JP"/>
        </w:rPr>
        <w:t>kombinácie telmisartan/hydrochlorotiazid na mortalitu a kardiovaskulárnu morbiditu nie sú v súčasnosti známe.</w:t>
      </w:r>
    </w:p>
    <w:p w14:paraId="766CF252" w14:textId="77777777" w:rsidR="00825AE7" w:rsidRDefault="00825AE7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C8904EB" w14:textId="189710D1" w:rsidR="00D04DBB" w:rsidRDefault="00D04DBB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04DBB">
        <w:rPr>
          <w:sz w:val="22"/>
          <w:szCs w:val="22"/>
          <w:lang w:val="sk-SK" w:eastAsia="ja-JP"/>
        </w:rPr>
        <w:t>Nemelanómová rakovina kože</w:t>
      </w:r>
    </w:p>
    <w:p w14:paraId="1F8E7E52" w14:textId="53DEED4D" w:rsidR="00D04DBB" w:rsidRDefault="00D04DBB" w:rsidP="002E6C71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04DBB">
        <w:rPr>
          <w:sz w:val="22"/>
          <w:szCs w:val="22"/>
          <w:lang w:val="sk-SK" w:eastAsia="ja-JP"/>
        </w:rPr>
        <w:t>Na základe dostupných údajov z epidemiologických štúdií sa pozorovala súvislosť medzi HCTZ a</w:t>
      </w:r>
      <w:r w:rsidR="00825AE7">
        <w:rPr>
          <w:sz w:val="22"/>
          <w:szCs w:val="22"/>
          <w:lang w:val="sk-SK" w:eastAsia="ja-JP"/>
        </w:rPr>
        <w:t> </w:t>
      </w:r>
      <w:r w:rsidRPr="00D04DBB">
        <w:rPr>
          <w:sz w:val="22"/>
          <w:szCs w:val="22"/>
          <w:lang w:val="sk-SK" w:eastAsia="ja-JP"/>
        </w:rPr>
        <w:t>NMSC v závislosti od kumulatívnej dávky. Jedna štúdia zahŕňala populáciu, v ktorej sa vyskytlo 71</w:t>
      </w:r>
      <w:r w:rsidR="00825AE7">
        <w:rPr>
          <w:sz w:val="22"/>
          <w:szCs w:val="22"/>
          <w:lang w:val="sk-SK" w:eastAsia="ja-JP"/>
        </w:rPr>
        <w:t> </w:t>
      </w:r>
      <w:r w:rsidRPr="00D04DBB">
        <w:rPr>
          <w:sz w:val="22"/>
          <w:szCs w:val="22"/>
          <w:lang w:val="sk-SK" w:eastAsia="ja-JP"/>
        </w:rPr>
        <w:t>533 prípadov BCC a 8 629 prípadov SCC, čo zodpovedalo 1 430 833 a 172 462 kontrolám populácie. Používanie vysokých dávok HCTZ (≥ 50 000 mg kumulatívne) súviselo s upravenou OR 1,29 (95 % IS: 1,23 – 1,35) pre BCC a 3,98 (95 % IS: 3,68 – 4,31) pre SCC. V prípade BCC aj SCC sa pozoroval zjavný vzťah medzi odpoveďou a kumulatívnou dávkou. V ďalšej štúdii sa preukázala možná súvislosť medzi rakovinou pier (SCC) a vystavením HCTZ: 633 prípadov rakoviny pier zodpovedalo 63 067 kontrolám populácie s použitím stratégie vzorkovania riziko-súbor. Preukázal sa vzťah odpovede a kumulatívnej dávky s upravenou OR 2,1 (95 % IS: 1,7 –2,6), ktorá sa zvýšila na OR 3,9 (3,0 – 4,9) pre používanie vysokých dávok (~ 25 000 mg) a OR 7,7 (5,7 – 10,5) pre najvyššiu kumulatívnu dávku (~ 100 000 mg) (pozri aj časť 4.4).</w:t>
      </w:r>
    </w:p>
    <w:p w14:paraId="3890C630" w14:textId="77777777" w:rsidR="00C91C66" w:rsidRPr="00DD06E7" w:rsidRDefault="00C91C66" w:rsidP="002E6C71">
      <w:pPr>
        <w:rPr>
          <w:sz w:val="22"/>
          <w:szCs w:val="22"/>
          <w:lang w:val="sk-SK"/>
        </w:rPr>
      </w:pPr>
    </w:p>
    <w:p w14:paraId="250FF455" w14:textId="77777777" w:rsidR="009C52CA" w:rsidRPr="00DD06E7" w:rsidRDefault="009C52CA" w:rsidP="002E6C71">
      <w:pPr>
        <w:numPr>
          <w:ilvl w:val="1"/>
          <w:numId w:val="4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kokinetické vlastnosti</w:t>
      </w:r>
    </w:p>
    <w:p w14:paraId="701D32FF" w14:textId="77777777" w:rsidR="009C52CA" w:rsidRPr="00DD06E7" w:rsidRDefault="009C52CA" w:rsidP="002E6C71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B3A63D6" w14:textId="77777777" w:rsidR="003B155D" w:rsidRPr="00DD06E7" w:rsidRDefault="003B155D" w:rsidP="006B0C18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U zdravých jedincov nemá súbežné podávanie hydrochlorotiazidu a telmisartanu vplyv na farmakokinetiku jednotlivých </w:t>
      </w:r>
      <w:r w:rsidR="006B0C18">
        <w:rPr>
          <w:sz w:val="22"/>
          <w:szCs w:val="22"/>
          <w:lang w:val="sk-SK" w:eastAsia="ja-JP"/>
        </w:rPr>
        <w:t>liečiv</w:t>
      </w:r>
      <w:r w:rsidRPr="00DD06E7">
        <w:rPr>
          <w:sz w:val="22"/>
          <w:szCs w:val="22"/>
          <w:lang w:val="sk-SK" w:eastAsia="ja-JP"/>
        </w:rPr>
        <w:t>.</w:t>
      </w:r>
    </w:p>
    <w:p w14:paraId="7A14E4AD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E95BC2F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Absorpcia</w:t>
      </w:r>
    </w:p>
    <w:p w14:paraId="216109F4" w14:textId="77777777" w:rsidR="009B48DC" w:rsidRDefault="003B155D" w:rsidP="00F11B57">
      <w:pPr>
        <w:autoSpaceDE w:val="0"/>
        <w:autoSpaceDN w:val="0"/>
        <w:adjustRightInd w:val="0"/>
        <w:ind w:right="139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elmisartan: Po perorálnom podaní sa maximálne koncentrácie telmisartanu dosahujú po 0,5-1,5 hodine po užití. Absolútna 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á dostupnosť telmisartanu 40 mg a 160 mg bola 42 %</w:t>
      </w:r>
      <w:r w:rsidR="00F11B57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prípadne 58 %. Jedlo mierne znižuje 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gickú dostupnosť telmisartanu redukciou plochy pod krivkou závislosti plazmatických koncentrácií od času (AUC) približne o 6 % pri </w:t>
      </w:r>
      <w:r w:rsidR="00F11B57">
        <w:rPr>
          <w:sz w:val="22"/>
          <w:szCs w:val="22"/>
          <w:lang w:val="sk-SK" w:eastAsia="ja-JP"/>
        </w:rPr>
        <w:t xml:space="preserve">tabletách s </w:t>
      </w:r>
      <w:r w:rsidRPr="00DD06E7">
        <w:rPr>
          <w:sz w:val="22"/>
          <w:szCs w:val="22"/>
          <w:lang w:val="sk-SK" w:eastAsia="ja-JP"/>
        </w:rPr>
        <w:t>dávk</w:t>
      </w:r>
      <w:r w:rsidR="00F11B57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40 mg a približne o 19 % </w:t>
      </w:r>
      <w:r w:rsidR="00F11B57">
        <w:rPr>
          <w:sz w:val="22"/>
          <w:szCs w:val="22"/>
          <w:lang w:val="sk-SK" w:eastAsia="ja-JP"/>
        </w:rPr>
        <w:t>s</w:t>
      </w:r>
      <w:r w:rsidRPr="00DD06E7">
        <w:rPr>
          <w:sz w:val="22"/>
          <w:szCs w:val="22"/>
          <w:lang w:val="sk-SK" w:eastAsia="ja-JP"/>
        </w:rPr>
        <w:t xml:space="preserve"> dávk</w:t>
      </w:r>
      <w:r w:rsidR="00F11B57">
        <w:rPr>
          <w:sz w:val="22"/>
          <w:szCs w:val="22"/>
          <w:lang w:val="sk-SK" w:eastAsia="ja-JP"/>
        </w:rPr>
        <w:t>ou</w:t>
      </w:r>
      <w:r w:rsidRPr="00DD06E7">
        <w:rPr>
          <w:sz w:val="22"/>
          <w:szCs w:val="22"/>
          <w:lang w:val="sk-SK" w:eastAsia="ja-JP"/>
        </w:rPr>
        <w:t xml:space="preserve"> 160 mg. </w:t>
      </w:r>
      <w:r w:rsidR="00F11B57">
        <w:rPr>
          <w:sz w:val="22"/>
          <w:szCs w:val="22"/>
          <w:lang w:val="sk-SK" w:eastAsia="ja-JP"/>
        </w:rPr>
        <w:t>Do</w:t>
      </w:r>
      <w:r w:rsidR="009B48DC" w:rsidRPr="009B48DC">
        <w:rPr>
          <w:sz w:val="22"/>
          <w:szCs w:val="22"/>
          <w:lang w:val="sk-SK" w:eastAsia="ja-JP"/>
        </w:rPr>
        <w:t xml:space="preserve"> 3 hodín po podaní telmisartanu nalačno alebo s jedlom sú plazmatické koncentrácie podobné. Nepredpokladá sa, že by malé zníženie AUC zapríčiňovalo zníženie terapeutickej účinnosti. Pri opakovanom podávaní sa telmisartan výrazne nehromadí v plazme.</w:t>
      </w:r>
    </w:p>
    <w:p w14:paraId="22C795EE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Hydrochlorotiazid: Po perorálnom podaní </w:t>
      </w:r>
      <w:r w:rsidR="009B48DC">
        <w:rPr>
          <w:sz w:val="22"/>
          <w:szCs w:val="22"/>
          <w:lang w:val="sk-SK" w:eastAsia="ja-JP"/>
        </w:rPr>
        <w:t>Telhycar</w:t>
      </w:r>
      <w:r w:rsidR="00F11B57">
        <w:rPr>
          <w:sz w:val="22"/>
          <w:szCs w:val="22"/>
          <w:lang w:val="sk-SK" w:eastAsia="ja-JP"/>
        </w:rPr>
        <w:t>u</w:t>
      </w:r>
      <w:r w:rsidR="009B48DC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a maximálne koncentrácie hydrochlorotiazidu dosahujú približne po 1,0–3,0</w:t>
      </w:r>
      <w:r w:rsidR="006B05EF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hodinách po podaní. Vychádzajúc z kumulatívnej renálnej exkrécie hydrochlorotiazidu</w:t>
      </w:r>
      <w:r w:rsidR="00F11B57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bola absolútna 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á dostupnosť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60 %.</w:t>
      </w:r>
    </w:p>
    <w:p w14:paraId="5DCF9F74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12516BC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Distribúcia</w:t>
      </w:r>
    </w:p>
    <w:p w14:paraId="06E5EBDD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elmisartan sa </w:t>
      </w:r>
      <w:r w:rsidR="007D1D91">
        <w:rPr>
          <w:sz w:val="22"/>
          <w:szCs w:val="22"/>
          <w:lang w:val="sk-SK" w:eastAsia="ja-JP"/>
        </w:rPr>
        <w:t>výrazne</w:t>
      </w:r>
      <w:r w:rsidRPr="00DD06E7">
        <w:rPr>
          <w:sz w:val="22"/>
          <w:szCs w:val="22"/>
          <w:lang w:val="sk-SK" w:eastAsia="ja-JP"/>
        </w:rPr>
        <w:t xml:space="preserve"> viaže na plazmatické proteíny (&gt;99,5 %), </w:t>
      </w:r>
      <w:r w:rsidR="00DD06E7" w:rsidRPr="00DD06E7">
        <w:rPr>
          <w:sz w:val="22"/>
          <w:szCs w:val="22"/>
          <w:lang w:val="sk-SK" w:eastAsia="ja-JP"/>
        </w:rPr>
        <w:t>zväčš</w:t>
      </w:r>
      <w:r w:rsidR="00DD06E7">
        <w:rPr>
          <w:sz w:val="22"/>
          <w:szCs w:val="22"/>
          <w:lang w:val="sk-SK" w:eastAsia="ja-JP"/>
        </w:rPr>
        <w:t>a</w:t>
      </w:r>
      <w:r w:rsidR="00DD06E7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na albumíny a alfa</w:t>
      </w:r>
      <w:r w:rsidRPr="00234507">
        <w:rPr>
          <w:sz w:val="22"/>
          <w:szCs w:val="22"/>
          <w:vertAlign w:val="subscript"/>
          <w:lang w:val="sk-SK" w:eastAsia="ja-JP"/>
        </w:rPr>
        <w:t>1</w:t>
      </w:r>
      <w:r w:rsidR="007D1D91">
        <w:rPr>
          <w:sz w:val="22"/>
          <w:szCs w:val="22"/>
          <w:lang w:val="sk-SK" w:eastAsia="ja-JP"/>
        </w:rPr>
        <w:t>-</w:t>
      </w:r>
      <w:r w:rsidRPr="00DD06E7">
        <w:rPr>
          <w:sz w:val="22"/>
          <w:szCs w:val="22"/>
          <w:lang w:val="sk-SK" w:eastAsia="ja-JP"/>
        </w:rPr>
        <w:t xml:space="preserve"> </w:t>
      </w:r>
      <w:r w:rsidR="00E25659">
        <w:rPr>
          <w:sz w:val="22"/>
          <w:szCs w:val="22"/>
          <w:lang w:val="sk-SK" w:eastAsia="ja-JP"/>
        </w:rPr>
        <w:t xml:space="preserve">kyslý </w:t>
      </w:r>
      <w:r w:rsidRPr="00DD06E7">
        <w:rPr>
          <w:sz w:val="22"/>
          <w:szCs w:val="22"/>
          <w:lang w:val="sk-SK" w:eastAsia="ja-JP"/>
        </w:rPr>
        <w:t xml:space="preserve">glykoproteín. </w:t>
      </w:r>
      <w:r w:rsidR="00E25659">
        <w:rPr>
          <w:sz w:val="22"/>
          <w:szCs w:val="22"/>
          <w:lang w:val="sk-SK" w:eastAsia="ja-JP"/>
        </w:rPr>
        <w:t>Zdanlivý</w:t>
      </w:r>
      <w:r w:rsidRPr="00DD06E7">
        <w:rPr>
          <w:sz w:val="22"/>
          <w:szCs w:val="22"/>
          <w:lang w:val="sk-SK" w:eastAsia="ja-JP"/>
        </w:rPr>
        <w:t xml:space="preserve"> distribučný objem telmisartanu je približne </w:t>
      </w:r>
      <w:smartTag w:uri="urn:schemas-microsoft-com:office:smarttags" w:element="metricconverter">
        <w:smartTagPr>
          <w:attr w:name="ProductID" w:val="500ﾠlitrov"/>
        </w:smartTagPr>
        <w:r w:rsidRPr="00DD06E7">
          <w:rPr>
            <w:sz w:val="22"/>
            <w:szCs w:val="22"/>
            <w:lang w:val="sk-SK" w:eastAsia="ja-JP"/>
          </w:rPr>
          <w:t>500 litrov</w:t>
        </w:r>
      </w:smartTag>
      <w:r w:rsidRPr="00DD06E7">
        <w:rPr>
          <w:sz w:val="22"/>
          <w:szCs w:val="22"/>
          <w:lang w:val="sk-SK" w:eastAsia="ja-JP"/>
        </w:rPr>
        <w:t>, čo svedčí o aditívnej väzbe</w:t>
      </w:r>
      <w:r w:rsidR="00E25659">
        <w:rPr>
          <w:sz w:val="22"/>
          <w:szCs w:val="22"/>
          <w:lang w:val="sk-SK" w:eastAsia="ja-JP"/>
        </w:rPr>
        <w:t xml:space="preserve"> v tkanivách</w:t>
      </w:r>
      <w:r w:rsidRPr="00DD06E7">
        <w:rPr>
          <w:sz w:val="22"/>
          <w:szCs w:val="22"/>
          <w:lang w:val="sk-SK" w:eastAsia="ja-JP"/>
        </w:rPr>
        <w:t>.</w:t>
      </w:r>
    </w:p>
    <w:p w14:paraId="3D962E4A" w14:textId="77777777" w:rsidR="003B155D" w:rsidRPr="00DD06E7" w:rsidRDefault="00E25659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>
        <w:rPr>
          <w:sz w:val="22"/>
          <w:szCs w:val="22"/>
          <w:lang w:val="sk-SK" w:eastAsia="ja-JP"/>
        </w:rPr>
        <w:t>68 % h</w:t>
      </w:r>
      <w:r w:rsidR="003B155D" w:rsidRPr="00DD06E7">
        <w:rPr>
          <w:sz w:val="22"/>
          <w:szCs w:val="22"/>
          <w:lang w:val="sk-SK" w:eastAsia="ja-JP"/>
        </w:rPr>
        <w:t>ydrochlorotiazid</w:t>
      </w:r>
      <w:r>
        <w:rPr>
          <w:sz w:val="22"/>
          <w:szCs w:val="22"/>
          <w:lang w:val="sk-SK" w:eastAsia="ja-JP"/>
        </w:rPr>
        <w:t>u</w:t>
      </w:r>
      <w:r w:rsidR="003B155D" w:rsidRPr="00DD06E7">
        <w:rPr>
          <w:sz w:val="22"/>
          <w:szCs w:val="22"/>
          <w:lang w:val="sk-SK" w:eastAsia="ja-JP"/>
        </w:rPr>
        <w:t xml:space="preserve"> sa viaže na </w:t>
      </w:r>
      <w:r>
        <w:rPr>
          <w:sz w:val="22"/>
          <w:szCs w:val="22"/>
          <w:lang w:val="sk-SK" w:eastAsia="ja-JP"/>
        </w:rPr>
        <w:t xml:space="preserve">plazmatické </w:t>
      </w:r>
      <w:r w:rsidR="003B155D" w:rsidRPr="00DD06E7">
        <w:rPr>
          <w:sz w:val="22"/>
          <w:szCs w:val="22"/>
          <w:lang w:val="sk-SK" w:eastAsia="ja-JP"/>
        </w:rPr>
        <w:t>proteín</w:t>
      </w:r>
      <w:r>
        <w:rPr>
          <w:sz w:val="22"/>
          <w:szCs w:val="22"/>
          <w:lang w:val="sk-SK" w:eastAsia="ja-JP"/>
        </w:rPr>
        <w:t>y</w:t>
      </w:r>
      <w:r w:rsidR="003B155D" w:rsidRPr="00DD06E7">
        <w:rPr>
          <w:sz w:val="22"/>
          <w:szCs w:val="22"/>
          <w:lang w:val="sk-SK" w:eastAsia="ja-JP"/>
        </w:rPr>
        <w:t xml:space="preserve"> a jeho </w:t>
      </w:r>
      <w:r>
        <w:rPr>
          <w:sz w:val="22"/>
          <w:szCs w:val="22"/>
          <w:lang w:val="sk-SK" w:eastAsia="ja-JP"/>
        </w:rPr>
        <w:t>zdanlivý</w:t>
      </w:r>
      <w:r w:rsidR="003B155D" w:rsidRPr="00DD06E7">
        <w:rPr>
          <w:sz w:val="22"/>
          <w:szCs w:val="22"/>
          <w:lang w:val="sk-SK" w:eastAsia="ja-JP"/>
        </w:rPr>
        <w:t xml:space="preserve"> distribučný objem je 0,83-1,14</w:t>
      </w:r>
      <w:r w:rsidR="00E9142C" w:rsidRPr="00DD06E7">
        <w:rPr>
          <w:sz w:val="22"/>
          <w:szCs w:val="22"/>
          <w:lang w:val="sk-SK" w:eastAsia="ja-JP"/>
        </w:rPr>
        <w:t> </w:t>
      </w:r>
      <w:r w:rsidR="003B155D" w:rsidRPr="00DD06E7">
        <w:rPr>
          <w:sz w:val="22"/>
          <w:szCs w:val="22"/>
          <w:lang w:val="sk-SK" w:eastAsia="ja-JP"/>
        </w:rPr>
        <w:t>l/kg.</w:t>
      </w:r>
    </w:p>
    <w:p w14:paraId="457AAA48" w14:textId="77777777" w:rsidR="00E9142C" w:rsidRPr="00DD06E7" w:rsidRDefault="00E9142C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DE362C7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Biotransformácia</w:t>
      </w:r>
    </w:p>
    <w:p w14:paraId="67511EDE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elmisartan sa metabolizuje konjugáciou na farma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y neúčinný acylglukuronid. Glukuronid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aterskej zlúčeniny je jediný metabolit, ktorý bol identifikovaný u ľudí. Po jednor</w:t>
      </w:r>
      <w:r w:rsidR="007D1D91"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 xml:space="preserve">zovej dávke </w:t>
      </w:r>
      <w:r w:rsidRPr="00DD06E7">
        <w:rPr>
          <w:sz w:val="22"/>
          <w:szCs w:val="22"/>
          <w:vertAlign w:val="superscript"/>
          <w:lang w:val="sk-SK" w:eastAsia="ja-JP"/>
        </w:rPr>
        <w:t>14</w:t>
      </w:r>
      <w:r w:rsidRPr="00DD06E7">
        <w:rPr>
          <w:sz w:val="22"/>
          <w:szCs w:val="22"/>
          <w:lang w:val="sk-SK" w:eastAsia="ja-JP"/>
        </w:rPr>
        <w:t>C</w:t>
      </w:r>
      <w:r w:rsidR="00B6271A">
        <w:rPr>
          <w:sz w:val="22"/>
          <w:szCs w:val="22"/>
          <w:lang w:val="sk-SK" w:eastAsia="ja-JP"/>
        </w:rPr>
        <w:t>-</w:t>
      </w:r>
      <w:r w:rsidRPr="00DD06E7">
        <w:rPr>
          <w:sz w:val="22"/>
          <w:szCs w:val="22"/>
          <w:lang w:val="sk-SK" w:eastAsia="ja-JP"/>
        </w:rPr>
        <w:t>značeného telmisartanu, gluk</w:t>
      </w:r>
      <w:r w:rsidR="006B05EF">
        <w:rPr>
          <w:sz w:val="22"/>
          <w:szCs w:val="22"/>
          <w:lang w:val="sk-SK" w:eastAsia="ja-JP"/>
        </w:rPr>
        <w:t>u</w:t>
      </w:r>
      <w:r w:rsidRPr="00DD06E7">
        <w:rPr>
          <w:sz w:val="22"/>
          <w:szCs w:val="22"/>
          <w:lang w:val="sk-SK" w:eastAsia="ja-JP"/>
        </w:rPr>
        <w:t>r</w:t>
      </w:r>
      <w:r w:rsidR="006B05EF">
        <w:rPr>
          <w:sz w:val="22"/>
          <w:szCs w:val="22"/>
          <w:lang w:val="sk-SK" w:eastAsia="ja-JP"/>
        </w:rPr>
        <w:t>o</w:t>
      </w:r>
      <w:r w:rsidRPr="00DD06E7">
        <w:rPr>
          <w:sz w:val="22"/>
          <w:szCs w:val="22"/>
          <w:lang w:val="sk-SK" w:eastAsia="ja-JP"/>
        </w:rPr>
        <w:t>nid predstavuje asi 11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% rádioakt</w:t>
      </w:r>
      <w:r w:rsidR="00A97AAD">
        <w:rPr>
          <w:sz w:val="22"/>
          <w:szCs w:val="22"/>
          <w:lang w:val="sk-SK" w:eastAsia="ja-JP"/>
        </w:rPr>
        <w:t>ívne značeného liečiva</w:t>
      </w:r>
      <w:r w:rsidRPr="00DD06E7">
        <w:rPr>
          <w:sz w:val="22"/>
          <w:szCs w:val="22"/>
          <w:lang w:val="sk-SK" w:eastAsia="ja-JP"/>
        </w:rPr>
        <w:t xml:space="preserve"> v plazme. Izoenzýmy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cytochrómu P450 nie sú zapojené do metabolizmu telmisartanu.</w:t>
      </w:r>
    </w:p>
    <w:p w14:paraId="2E1A1BCB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ydrochlorotiazid sa u ľudí nemetabolizuje.</w:t>
      </w:r>
    </w:p>
    <w:p w14:paraId="3AA8F8DD" w14:textId="77777777" w:rsidR="00E9142C" w:rsidRPr="00DD06E7" w:rsidRDefault="00E9142C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F600003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Eliminácia</w:t>
      </w:r>
    </w:p>
    <w:p w14:paraId="20ED691B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Telmisartan: Po intravenóznom alebo perorálnom podaní </w:t>
      </w:r>
      <w:r w:rsidRPr="00DD06E7">
        <w:rPr>
          <w:sz w:val="22"/>
          <w:szCs w:val="22"/>
          <w:vertAlign w:val="superscript"/>
          <w:lang w:val="sk-SK" w:eastAsia="ja-JP"/>
        </w:rPr>
        <w:t>14</w:t>
      </w:r>
      <w:r w:rsidRPr="00DD06E7">
        <w:rPr>
          <w:sz w:val="22"/>
          <w:szCs w:val="22"/>
          <w:lang w:val="sk-SK" w:eastAsia="ja-JP"/>
        </w:rPr>
        <w:t>C</w:t>
      </w:r>
      <w:r w:rsidR="00B6271A">
        <w:rPr>
          <w:sz w:val="22"/>
          <w:szCs w:val="22"/>
          <w:lang w:val="sk-SK" w:eastAsia="ja-JP"/>
        </w:rPr>
        <w:t>-</w:t>
      </w:r>
      <w:r w:rsidRPr="00DD06E7">
        <w:rPr>
          <w:sz w:val="22"/>
          <w:szCs w:val="22"/>
          <w:lang w:val="sk-SK" w:eastAsia="ja-JP"/>
        </w:rPr>
        <w:t>značeného telmisartanu sa väčšina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danej dávky (&gt;</w:t>
      </w:r>
      <w:r w:rsidR="006B05EF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97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 xml:space="preserve">%) vylúčila stolicou </w:t>
      </w:r>
      <w:r w:rsidR="00A97AAD">
        <w:rPr>
          <w:sz w:val="22"/>
          <w:szCs w:val="22"/>
          <w:lang w:val="sk-SK" w:eastAsia="ja-JP"/>
        </w:rPr>
        <w:t>prostredníctvom</w:t>
      </w:r>
      <w:r w:rsidRPr="00DD06E7">
        <w:rPr>
          <w:sz w:val="22"/>
          <w:szCs w:val="22"/>
          <w:lang w:val="sk-SK" w:eastAsia="ja-JP"/>
        </w:rPr>
        <w:t xml:space="preserve"> biliárn</w:t>
      </w:r>
      <w:r w:rsidR="00A97AAD">
        <w:rPr>
          <w:sz w:val="22"/>
          <w:szCs w:val="22"/>
          <w:lang w:val="sk-SK" w:eastAsia="ja-JP"/>
        </w:rPr>
        <w:t>ej</w:t>
      </w:r>
      <w:r w:rsidRPr="00DD06E7">
        <w:rPr>
          <w:sz w:val="22"/>
          <w:szCs w:val="22"/>
          <w:lang w:val="sk-SK" w:eastAsia="ja-JP"/>
        </w:rPr>
        <w:t xml:space="preserve"> exkréci</w:t>
      </w:r>
      <w:r w:rsidR="00A97AAD">
        <w:rPr>
          <w:sz w:val="22"/>
          <w:szCs w:val="22"/>
          <w:lang w:val="sk-SK" w:eastAsia="ja-JP"/>
        </w:rPr>
        <w:t>e</w:t>
      </w:r>
      <w:r w:rsidRPr="00DD06E7">
        <w:rPr>
          <w:sz w:val="22"/>
          <w:szCs w:val="22"/>
          <w:lang w:val="sk-SK" w:eastAsia="ja-JP"/>
        </w:rPr>
        <w:t>. V moči sa zistilo len nepatrné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nožstvo. Celkový plazmatický klírens telmisartanu po perorálnom podaní je &gt;</w:t>
      </w:r>
      <w:r w:rsidR="006B05EF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1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500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.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Terminálny </w:t>
      </w:r>
      <w:r w:rsidR="009D7E97">
        <w:rPr>
          <w:sz w:val="22"/>
          <w:szCs w:val="22"/>
          <w:lang w:val="sk-SK" w:eastAsia="ja-JP"/>
        </w:rPr>
        <w:t xml:space="preserve">eliminačný </w:t>
      </w:r>
      <w:r w:rsidRPr="00DD06E7">
        <w:rPr>
          <w:sz w:val="22"/>
          <w:szCs w:val="22"/>
          <w:lang w:val="sk-SK" w:eastAsia="ja-JP"/>
        </w:rPr>
        <w:t>polčas bol &gt;</w:t>
      </w:r>
      <w:r w:rsidR="006B05EF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20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4EE5E795" w14:textId="77777777" w:rsidR="003B155D" w:rsidRPr="00DD06E7" w:rsidRDefault="003B155D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Hydrochlorotiazid sa vylučuje takmer výhradne v moči ako nezmenená látka.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60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% perorálne</w:t>
      </w:r>
      <w:r w:rsidR="00E9142C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danej dávky sa vylučuje v priebehu 48</w:t>
      </w:r>
      <w:r w:rsidR="00E9142C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</w:t>
      </w:r>
      <w:r w:rsidR="00E9142C" w:rsidRPr="00DD06E7">
        <w:rPr>
          <w:sz w:val="22"/>
          <w:szCs w:val="22"/>
          <w:lang w:val="sk-SK" w:eastAsia="ja-JP"/>
        </w:rPr>
        <w:t xml:space="preserve"> ako nezmenená látka</w:t>
      </w:r>
      <w:r w:rsidRPr="00DD06E7">
        <w:rPr>
          <w:sz w:val="22"/>
          <w:szCs w:val="22"/>
          <w:lang w:val="sk-SK" w:eastAsia="ja-JP"/>
        </w:rPr>
        <w:t>. Renálny klírens je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250–300</w:t>
      </w:r>
      <w:r w:rsidR="00A476D3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.</w:t>
      </w:r>
      <w:r w:rsidR="00A476D3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Terminálny </w:t>
      </w:r>
      <w:r w:rsidR="009D7E97">
        <w:rPr>
          <w:sz w:val="22"/>
          <w:szCs w:val="22"/>
          <w:lang w:val="sk-SK" w:eastAsia="ja-JP"/>
        </w:rPr>
        <w:t xml:space="preserve">eliminačný </w:t>
      </w:r>
      <w:r w:rsidRPr="00DD06E7">
        <w:rPr>
          <w:sz w:val="22"/>
          <w:szCs w:val="22"/>
          <w:lang w:val="sk-SK" w:eastAsia="ja-JP"/>
        </w:rPr>
        <w:t>polčas hydrochlorotiazidu je 10–15</w:t>
      </w:r>
      <w:r w:rsidR="00A476D3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64F21080" w14:textId="77777777" w:rsidR="00E9142C" w:rsidRDefault="00E9142C" w:rsidP="00F11B57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356FE261" w14:textId="77777777" w:rsidR="00326465" w:rsidRPr="00326465" w:rsidRDefault="00326465" w:rsidP="00F11B57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326465">
        <w:rPr>
          <w:sz w:val="22"/>
          <w:szCs w:val="22"/>
          <w:u w:val="single"/>
          <w:lang w:val="sk-SK" w:eastAsia="ja-JP"/>
        </w:rPr>
        <w:t>Linearita/nelinearita</w:t>
      </w:r>
    </w:p>
    <w:p w14:paraId="204C81F3" w14:textId="77777777" w:rsidR="00326465" w:rsidRPr="00326465" w:rsidRDefault="00326465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26465">
        <w:rPr>
          <w:sz w:val="22"/>
          <w:szCs w:val="22"/>
          <w:lang w:val="sk-SK" w:eastAsia="ja-JP"/>
        </w:rPr>
        <w:t xml:space="preserve">Telmisartan: farmakokinetika perorálne podávaného telmisartanu v dávkach </w:t>
      </w:r>
      <w:r w:rsidR="009D7E97">
        <w:rPr>
          <w:sz w:val="22"/>
          <w:szCs w:val="22"/>
          <w:lang w:val="sk-SK" w:eastAsia="ja-JP"/>
        </w:rPr>
        <w:t>od</w:t>
      </w:r>
      <w:r w:rsidRPr="00326465">
        <w:rPr>
          <w:sz w:val="22"/>
          <w:szCs w:val="22"/>
          <w:lang w:val="sk-SK" w:eastAsia="ja-JP"/>
        </w:rPr>
        <w:t xml:space="preserve"> 20 – 160 mg je nelineárna </w:t>
      </w:r>
      <w:r w:rsidR="009036DC">
        <w:rPr>
          <w:sz w:val="22"/>
          <w:szCs w:val="22"/>
          <w:lang w:val="sk-SK" w:eastAsia="ja-JP"/>
        </w:rPr>
        <w:t>kvôli</w:t>
      </w:r>
      <w:r w:rsidRPr="00326465">
        <w:rPr>
          <w:sz w:val="22"/>
          <w:szCs w:val="22"/>
          <w:lang w:val="sk-SK" w:eastAsia="ja-JP"/>
        </w:rPr>
        <w:t xml:space="preserve"> vyšš</w:t>
      </w:r>
      <w:r w:rsidR="009036DC">
        <w:rPr>
          <w:sz w:val="22"/>
          <w:szCs w:val="22"/>
          <w:lang w:val="sk-SK" w:eastAsia="ja-JP"/>
        </w:rPr>
        <w:t>iemu</w:t>
      </w:r>
      <w:r w:rsidRPr="00326465">
        <w:rPr>
          <w:sz w:val="22"/>
          <w:szCs w:val="22"/>
          <w:lang w:val="sk-SK" w:eastAsia="ja-JP"/>
        </w:rPr>
        <w:t xml:space="preserve"> </w:t>
      </w:r>
      <w:r w:rsidR="009036DC">
        <w:rPr>
          <w:sz w:val="22"/>
          <w:szCs w:val="22"/>
          <w:lang w:val="sk-SK" w:eastAsia="ja-JP"/>
        </w:rPr>
        <w:t>ako proporcionálnemu nárastu</w:t>
      </w:r>
      <w:r w:rsidRPr="00326465">
        <w:rPr>
          <w:sz w:val="22"/>
          <w:szCs w:val="22"/>
          <w:lang w:val="sk-SK" w:eastAsia="ja-JP"/>
        </w:rPr>
        <w:t xml:space="preserve"> plazmatických koncentrácií (Cmax a AUC) </w:t>
      </w:r>
      <w:r w:rsidR="009036DC">
        <w:rPr>
          <w:sz w:val="22"/>
          <w:szCs w:val="22"/>
          <w:lang w:val="sk-SK" w:eastAsia="ja-JP"/>
        </w:rPr>
        <w:t>pri</w:t>
      </w:r>
      <w:r w:rsidRPr="00326465">
        <w:rPr>
          <w:sz w:val="22"/>
          <w:szCs w:val="22"/>
          <w:lang w:val="sk-SK" w:eastAsia="ja-JP"/>
        </w:rPr>
        <w:t xml:space="preserve"> zvyšujúc</w:t>
      </w:r>
      <w:r w:rsidR="009036DC">
        <w:rPr>
          <w:sz w:val="22"/>
          <w:szCs w:val="22"/>
          <w:lang w:val="sk-SK" w:eastAsia="ja-JP"/>
        </w:rPr>
        <w:t>ich</w:t>
      </w:r>
      <w:r w:rsidRPr="00326465">
        <w:rPr>
          <w:sz w:val="22"/>
          <w:szCs w:val="22"/>
          <w:lang w:val="sk-SK" w:eastAsia="ja-JP"/>
        </w:rPr>
        <w:t xml:space="preserve"> sa dávk</w:t>
      </w:r>
      <w:r w:rsidR="009036DC">
        <w:rPr>
          <w:sz w:val="22"/>
          <w:szCs w:val="22"/>
          <w:lang w:val="sk-SK" w:eastAsia="ja-JP"/>
        </w:rPr>
        <w:t>ach</w:t>
      </w:r>
      <w:r w:rsidRPr="00326465">
        <w:rPr>
          <w:sz w:val="22"/>
          <w:szCs w:val="22"/>
          <w:lang w:val="sk-SK" w:eastAsia="ja-JP"/>
        </w:rPr>
        <w:t>.</w:t>
      </w:r>
    </w:p>
    <w:p w14:paraId="32221188" w14:textId="77777777" w:rsidR="00B44A4B" w:rsidRDefault="00B44A4B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60076878" w14:textId="77777777" w:rsidR="00326465" w:rsidRDefault="00326465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326465">
        <w:rPr>
          <w:sz w:val="22"/>
          <w:szCs w:val="22"/>
          <w:lang w:val="sk-SK" w:eastAsia="ja-JP"/>
        </w:rPr>
        <w:t>Hydrochlorotiazid vykazuje lineárnu farmakokinetiku.</w:t>
      </w:r>
    </w:p>
    <w:p w14:paraId="173FAA2C" w14:textId="77777777" w:rsidR="00326465" w:rsidRDefault="00326465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0702704" w14:textId="77777777" w:rsidR="003B155D" w:rsidRPr="00DD06E7" w:rsidRDefault="003B155D" w:rsidP="00E25659">
      <w:pPr>
        <w:autoSpaceDE w:val="0"/>
        <w:autoSpaceDN w:val="0"/>
        <w:adjustRightInd w:val="0"/>
        <w:rPr>
          <w:i/>
          <w:iCs/>
          <w:sz w:val="22"/>
          <w:szCs w:val="22"/>
          <w:lang w:val="sk-SK" w:eastAsia="ja-JP"/>
        </w:rPr>
      </w:pPr>
      <w:r w:rsidRPr="00DD06E7">
        <w:rPr>
          <w:i/>
          <w:iCs/>
          <w:sz w:val="22"/>
          <w:szCs w:val="22"/>
          <w:lang w:val="sk-SK" w:eastAsia="ja-JP"/>
        </w:rPr>
        <w:t>Osobitné skupiny pacientov</w:t>
      </w:r>
    </w:p>
    <w:p w14:paraId="69956D70" w14:textId="77777777" w:rsidR="00981173" w:rsidRDefault="00981173" w:rsidP="00E25659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</w:p>
    <w:p w14:paraId="2494493E" w14:textId="567B498C" w:rsidR="003B155D" w:rsidRPr="00DD06E7" w:rsidRDefault="003B155D" w:rsidP="00E25659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Starš</w:t>
      </w:r>
      <w:r w:rsidR="00825AE7">
        <w:rPr>
          <w:sz w:val="22"/>
          <w:szCs w:val="22"/>
          <w:u w:val="single"/>
          <w:lang w:val="sk-SK" w:eastAsia="ja-JP"/>
        </w:rPr>
        <w:t>ie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825AE7">
        <w:rPr>
          <w:sz w:val="22"/>
          <w:szCs w:val="22"/>
          <w:u w:val="single"/>
          <w:lang w:val="sk-SK" w:eastAsia="ja-JP"/>
        </w:rPr>
        <w:t>osoby</w:t>
      </w:r>
    </w:p>
    <w:p w14:paraId="67CA8F83" w14:textId="77777777" w:rsidR="003B155D" w:rsidRPr="00DD06E7" w:rsidRDefault="003B155D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U osôb mladších ako 65</w:t>
      </w:r>
      <w:r w:rsidR="00A476D3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rokov a starších osôb sa farmakokinetika telmisartanu nelíši.</w:t>
      </w:r>
    </w:p>
    <w:p w14:paraId="60F07313" w14:textId="77777777" w:rsidR="00A476D3" w:rsidRPr="00DD06E7" w:rsidRDefault="00A476D3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37B7B9E" w14:textId="77777777" w:rsidR="003B155D" w:rsidRPr="00DD06E7" w:rsidRDefault="003B155D" w:rsidP="00E25659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ohlavie</w:t>
      </w:r>
    </w:p>
    <w:p w14:paraId="33421C77" w14:textId="77777777" w:rsidR="003B155D" w:rsidRPr="00DD06E7" w:rsidRDefault="003B155D" w:rsidP="00E25659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Plazmatické koncentrácie telmisartanu sú všeobecne 2-3-krát vyššie u žien ako u mužov. V</w:t>
      </w:r>
      <w:r w:rsidR="008B6B75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klinických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kúšaniach sa však u žien nepozorovali významne väčšie reakcie krvn</w:t>
      </w:r>
      <w:r w:rsidR="009036DC">
        <w:rPr>
          <w:sz w:val="22"/>
          <w:szCs w:val="22"/>
          <w:lang w:val="sk-SK" w:eastAsia="ja-JP"/>
        </w:rPr>
        <w:t>ého</w:t>
      </w:r>
      <w:r w:rsidRPr="00DD06E7">
        <w:rPr>
          <w:sz w:val="22"/>
          <w:szCs w:val="22"/>
          <w:lang w:val="sk-SK" w:eastAsia="ja-JP"/>
        </w:rPr>
        <w:t xml:space="preserve"> tlak</w:t>
      </w:r>
      <w:r w:rsidR="009036DC">
        <w:rPr>
          <w:sz w:val="22"/>
          <w:szCs w:val="22"/>
          <w:lang w:val="sk-SK" w:eastAsia="ja-JP"/>
        </w:rPr>
        <w:t>u</w:t>
      </w:r>
      <w:r w:rsidRPr="00DD06E7">
        <w:rPr>
          <w:sz w:val="22"/>
          <w:szCs w:val="22"/>
          <w:lang w:val="sk-SK" w:eastAsia="ja-JP"/>
        </w:rPr>
        <w:t xml:space="preserve"> alebo výskyt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rtostatickej hypotenzie. Nie je potrebná úprava dávkovania. U žien bola vyššia náchylnosť k</w:t>
      </w:r>
      <w:r w:rsidR="008B6B75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vyšším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lazmatickým koncentráciám hydrochlorotiazidu ako u mužov. Nepovažuje sa to za klinicky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významné.</w:t>
      </w:r>
    </w:p>
    <w:p w14:paraId="0A4AC053" w14:textId="77777777" w:rsidR="00A476D3" w:rsidRPr="00DD06E7" w:rsidRDefault="00A476D3" w:rsidP="00996D9B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70C0E161" w14:textId="77777777" w:rsidR="003B155D" w:rsidRPr="00DD06E7" w:rsidRDefault="003C6309" w:rsidP="00A97AAD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>
        <w:rPr>
          <w:sz w:val="22"/>
          <w:szCs w:val="22"/>
          <w:u w:val="single"/>
          <w:lang w:val="sk-SK" w:eastAsia="ja-JP"/>
        </w:rPr>
        <w:t>Po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3B155D" w:rsidRPr="00DD06E7">
        <w:rPr>
          <w:sz w:val="22"/>
          <w:szCs w:val="22"/>
          <w:u w:val="single"/>
          <w:lang w:val="sk-SK" w:eastAsia="ja-JP"/>
        </w:rPr>
        <w:t>funkcie obličiek</w:t>
      </w:r>
    </w:p>
    <w:p w14:paraId="32932D0B" w14:textId="77777777" w:rsidR="003B155D" w:rsidRPr="00DD06E7" w:rsidRDefault="003B155D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Vylučovanie obličkami neprispieva ku klírensu telmisartanu. Na základe niekoľkých </w:t>
      </w:r>
      <w:r w:rsidR="009036DC">
        <w:rPr>
          <w:sz w:val="22"/>
          <w:szCs w:val="22"/>
          <w:lang w:val="sk-SK" w:eastAsia="ja-JP"/>
        </w:rPr>
        <w:t>limitovaných</w:t>
      </w:r>
      <w:r w:rsidRPr="00DD06E7">
        <w:rPr>
          <w:sz w:val="22"/>
          <w:szCs w:val="22"/>
          <w:lang w:val="sk-SK" w:eastAsia="ja-JP"/>
        </w:rPr>
        <w:t xml:space="preserve"> skúseností</w:t>
      </w:r>
      <w:r w:rsidR="008B6B75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u pacientov s </w:t>
      </w:r>
      <w:r w:rsidR="003C6309" w:rsidRPr="00DD06E7">
        <w:rPr>
          <w:sz w:val="22"/>
          <w:szCs w:val="22"/>
          <w:lang w:val="sk-SK" w:eastAsia="ja-JP"/>
        </w:rPr>
        <w:t>miern</w:t>
      </w:r>
      <w:r w:rsidR="003C6309">
        <w:rPr>
          <w:sz w:val="22"/>
          <w:szCs w:val="22"/>
          <w:lang w:val="sk-SK" w:eastAsia="ja-JP"/>
        </w:rPr>
        <w:t>ou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až stredne </w:t>
      </w:r>
      <w:r w:rsidR="003C6309">
        <w:rPr>
          <w:sz w:val="22"/>
          <w:szCs w:val="22"/>
          <w:lang w:val="sk-SK" w:eastAsia="ja-JP"/>
        </w:rPr>
        <w:t>ťažkou</w:t>
      </w:r>
      <w:r w:rsidR="003C6309" w:rsidRPr="00DD06E7">
        <w:rPr>
          <w:sz w:val="22"/>
          <w:szCs w:val="22"/>
          <w:lang w:val="sk-SK" w:eastAsia="ja-JP"/>
        </w:rPr>
        <w:t xml:space="preserve"> po</w:t>
      </w:r>
      <w:r w:rsidR="003C6309">
        <w:rPr>
          <w:sz w:val="22"/>
          <w:szCs w:val="22"/>
          <w:lang w:val="sk-SK" w:eastAsia="ja-JP"/>
        </w:rPr>
        <w:t>ruchou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funkcie obličiek (klírens </w:t>
      </w:r>
      <w:r w:rsidR="00DD06E7" w:rsidRPr="00DD06E7">
        <w:rPr>
          <w:sz w:val="22"/>
          <w:szCs w:val="22"/>
          <w:lang w:val="sk-SK" w:eastAsia="ja-JP"/>
        </w:rPr>
        <w:t>kreatinínu</w:t>
      </w:r>
      <w:r w:rsidRPr="00DD06E7">
        <w:rPr>
          <w:sz w:val="22"/>
          <w:szCs w:val="22"/>
          <w:lang w:val="sk-SK" w:eastAsia="ja-JP"/>
        </w:rPr>
        <w:t xml:space="preserve"> 30–6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</w:t>
      </w:r>
      <w:r w:rsidR="00B6271A">
        <w:rPr>
          <w:sz w:val="22"/>
          <w:szCs w:val="22"/>
          <w:lang w:val="sk-SK" w:eastAsia="ja-JP"/>
        </w:rPr>
        <w:t>.</w:t>
      </w:r>
      <w:r w:rsidRPr="00DD06E7">
        <w:rPr>
          <w:sz w:val="22"/>
          <w:szCs w:val="22"/>
          <w:lang w:val="sk-SK" w:eastAsia="ja-JP"/>
        </w:rPr>
        <w:t>, v priemere o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 5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</w:t>
      </w:r>
      <w:r w:rsidR="00B6271A">
        <w:rPr>
          <w:sz w:val="22"/>
          <w:szCs w:val="22"/>
          <w:lang w:val="sk-SK" w:eastAsia="ja-JP"/>
        </w:rPr>
        <w:t>.</w:t>
      </w:r>
      <w:r w:rsidRPr="00DD06E7">
        <w:rPr>
          <w:sz w:val="22"/>
          <w:szCs w:val="22"/>
          <w:lang w:val="sk-SK" w:eastAsia="ja-JP"/>
        </w:rPr>
        <w:t>) nie je u pacientov so zníženou funkciou obličiek potrebná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úprava dávkovania. Telmisartan sa neodstraňuje z krvi hemodialýzou. U pacientov s</w:t>
      </w:r>
      <w:r w:rsidR="00DD741B" w:rsidRPr="00DD06E7">
        <w:rPr>
          <w:sz w:val="22"/>
          <w:szCs w:val="22"/>
          <w:lang w:val="sk-SK" w:eastAsia="ja-JP"/>
        </w:rPr>
        <w:t> </w:t>
      </w:r>
      <w:r w:rsidR="003C6309" w:rsidRPr="00DD06E7">
        <w:rPr>
          <w:sz w:val="22"/>
          <w:szCs w:val="22"/>
          <w:lang w:val="sk-SK" w:eastAsia="ja-JP"/>
        </w:rPr>
        <w:t>po</w:t>
      </w:r>
      <w:r w:rsidR="003C6309">
        <w:rPr>
          <w:sz w:val="22"/>
          <w:szCs w:val="22"/>
          <w:lang w:val="sk-SK" w:eastAsia="ja-JP"/>
        </w:rPr>
        <w:t xml:space="preserve">ruchou </w:t>
      </w:r>
      <w:r w:rsidR="003C6309" w:rsidRPr="00DD06E7">
        <w:rPr>
          <w:sz w:val="22"/>
          <w:szCs w:val="22"/>
          <w:lang w:val="sk-SK" w:eastAsia="ja-JP"/>
        </w:rPr>
        <w:t>funkc</w:t>
      </w:r>
      <w:r w:rsidR="003C6309">
        <w:rPr>
          <w:sz w:val="22"/>
          <w:szCs w:val="22"/>
          <w:lang w:val="sk-SK" w:eastAsia="ja-JP"/>
        </w:rPr>
        <w:t>ie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obličiek je znížen</w:t>
      </w:r>
      <w:r w:rsidR="00C5434C">
        <w:rPr>
          <w:sz w:val="22"/>
          <w:szCs w:val="22"/>
          <w:lang w:val="sk-SK" w:eastAsia="ja-JP"/>
        </w:rPr>
        <w:t>á</w:t>
      </w:r>
      <w:r w:rsidRPr="00DD06E7">
        <w:rPr>
          <w:sz w:val="22"/>
          <w:szCs w:val="22"/>
          <w:lang w:val="sk-SK" w:eastAsia="ja-JP"/>
        </w:rPr>
        <w:t xml:space="preserve"> </w:t>
      </w:r>
      <w:r w:rsidR="00C5434C">
        <w:rPr>
          <w:sz w:val="22"/>
          <w:szCs w:val="22"/>
          <w:lang w:val="sk-SK" w:eastAsia="ja-JP"/>
        </w:rPr>
        <w:t>miera</w:t>
      </w:r>
      <w:r w:rsidRPr="00DD06E7">
        <w:rPr>
          <w:sz w:val="22"/>
          <w:szCs w:val="22"/>
          <w:lang w:val="sk-SK" w:eastAsia="ja-JP"/>
        </w:rPr>
        <w:t xml:space="preserve"> vylučovania hydrochlorotiazidu. V typickej štúdii s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pacientmi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s priemerným klírensom kreatinínu 9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ml/min. bol polčas vylučovania hydrochlorotiazidu zvýšený.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U pacientov </w:t>
      </w:r>
      <w:r w:rsidR="00C5434C">
        <w:rPr>
          <w:sz w:val="22"/>
          <w:szCs w:val="22"/>
          <w:lang w:val="sk-SK" w:eastAsia="ja-JP"/>
        </w:rPr>
        <w:t xml:space="preserve">s nefunkčnou obličkou </w:t>
      </w:r>
      <w:r w:rsidRPr="00DD06E7">
        <w:rPr>
          <w:sz w:val="22"/>
          <w:szCs w:val="22"/>
          <w:lang w:val="sk-SK" w:eastAsia="ja-JP"/>
        </w:rPr>
        <w:t>je polčas vylučovania asi 34</w:t>
      </w:r>
      <w:r w:rsidR="00DD741B" w:rsidRPr="00DD06E7">
        <w:rPr>
          <w:lang w:val="sk-SK"/>
        </w:rPr>
        <w:t> </w:t>
      </w:r>
      <w:r w:rsidRPr="00DD06E7">
        <w:rPr>
          <w:sz w:val="22"/>
          <w:szCs w:val="22"/>
          <w:lang w:val="sk-SK" w:eastAsia="ja-JP"/>
        </w:rPr>
        <w:t>hodín.</w:t>
      </w:r>
    </w:p>
    <w:p w14:paraId="5333BA90" w14:textId="77777777" w:rsidR="00DD741B" w:rsidRPr="00DD06E7" w:rsidRDefault="00DD741B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2890FAA" w14:textId="77777777" w:rsidR="003B155D" w:rsidRPr="00DD06E7" w:rsidRDefault="003C6309" w:rsidP="009036DC">
      <w:pPr>
        <w:autoSpaceDE w:val="0"/>
        <w:autoSpaceDN w:val="0"/>
        <w:adjustRightInd w:val="0"/>
        <w:rPr>
          <w:sz w:val="22"/>
          <w:szCs w:val="22"/>
          <w:u w:val="single"/>
          <w:lang w:val="sk-SK" w:eastAsia="ja-JP"/>
        </w:rPr>
      </w:pPr>
      <w:r w:rsidRPr="00DD06E7">
        <w:rPr>
          <w:sz w:val="22"/>
          <w:szCs w:val="22"/>
          <w:u w:val="single"/>
          <w:lang w:val="sk-SK" w:eastAsia="ja-JP"/>
        </w:rPr>
        <w:t>Po</w:t>
      </w:r>
      <w:r>
        <w:rPr>
          <w:sz w:val="22"/>
          <w:szCs w:val="22"/>
          <w:u w:val="single"/>
          <w:lang w:val="sk-SK" w:eastAsia="ja-JP"/>
        </w:rPr>
        <w:t>rucha</w:t>
      </w:r>
      <w:r w:rsidRPr="00DD06E7">
        <w:rPr>
          <w:sz w:val="22"/>
          <w:szCs w:val="22"/>
          <w:u w:val="single"/>
          <w:lang w:val="sk-SK" w:eastAsia="ja-JP"/>
        </w:rPr>
        <w:t xml:space="preserve"> </w:t>
      </w:r>
      <w:r w:rsidR="003B155D" w:rsidRPr="00DD06E7">
        <w:rPr>
          <w:sz w:val="22"/>
          <w:szCs w:val="22"/>
          <w:u w:val="single"/>
          <w:lang w:val="sk-SK" w:eastAsia="ja-JP"/>
        </w:rPr>
        <w:t>funkcie pečene</w:t>
      </w:r>
    </w:p>
    <w:p w14:paraId="5F2AAF11" w14:textId="77777777" w:rsidR="003B155D" w:rsidRPr="00DD06E7" w:rsidRDefault="003B155D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Farmakokinetické štúdie u pacientov s </w:t>
      </w:r>
      <w:r w:rsidR="003C6309" w:rsidRPr="00DD06E7">
        <w:rPr>
          <w:sz w:val="22"/>
          <w:szCs w:val="22"/>
          <w:lang w:val="sk-SK" w:eastAsia="ja-JP"/>
        </w:rPr>
        <w:t>po</w:t>
      </w:r>
      <w:r w:rsidR="003C6309">
        <w:rPr>
          <w:sz w:val="22"/>
          <w:szCs w:val="22"/>
          <w:lang w:val="sk-SK" w:eastAsia="ja-JP"/>
        </w:rPr>
        <w:t>ruchou</w:t>
      </w:r>
      <w:r w:rsidR="003C6309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 pečene ukázali zvýšenú absolútnu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bi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ú dostupnosť až do takmer 100</w:t>
      </w:r>
      <w:r w:rsidR="00DD741B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 xml:space="preserve">%. </w:t>
      </w:r>
      <w:r w:rsidR="00C5434C">
        <w:rPr>
          <w:sz w:val="22"/>
          <w:szCs w:val="22"/>
          <w:lang w:val="sk-SK" w:eastAsia="ja-JP"/>
        </w:rPr>
        <w:t>Eliminačný p</w:t>
      </w:r>
      <w:r w:rsidRPr="00DD06E7">
        <w:rPr>
          <w:sz w:val="22"/>
          <w:szCs w:val="22"/>
          <w:lang w:val="sk-SK" w:eastAsia="ja-JP"/>
        </w:rPr>
        <w:t xml:space="preserve">olčas sa u pacientov s </w:t>
      </w:r>
      <w:r w:rsidR="00AF4501" w:rsidRPr="00DD06E7">
        <w:rPr>
          <w:sz w:val="22"/>
          <w:szCs w:val="22"/>
          <w:lang w:val="sk-SK" w:eastAsia="ja-JP"/>
        </w:rPr>
        <w:t>po</w:t>
      </w:r>
      <w:r w:rsidR="00AF4501">
        <w:rPr>
          <w:sz w:val="22"/>
          <w:szCs w:val="22"/>
          <w:lang w:val="sk-SK" w:eastAsia="ja-JP"/>
        </w:rPr>
        <w:t>ruchou</w:t>
      </w:r>
      <w:r w:rsidR="00AF4501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unkcie</w:t>
      </w:r>
      <w:r w:rsidR="00DD741B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ečene nemení.</w:t>
      </w:r>
    </w:p>
    <w:p w14:paraId="038B15DE" w14:textId="77777777" w:rsidR="003B155D" w:rsidRPr="00DD06E7" w:rsidRDefault="003B155D" w:rsidP="009036DC">
      <w:pPr>
        <w:rPr>
          <w:sz w:val="22"/>
          <w:szCs w:val="22"/>
          <w:lang w:val="sk-SK" w:eastAsia="ja-JP"/>
        </w:rPr>
      </w:pPr>
    </w:p>
    <w:p w14:paraId="09D2A557" w14:textId="77777777" w:rsidR="009C52CA" w:rsidRPr="00DD06E7" w:rsidRDefault="009C52CA" w:rsidP="009036DC">
      <w:pPr>
        <w:numPr>
          <w:ilvl w:val="1"/>
          <w:numId w:val="4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Pre</w:t>
      </w:r>
      <w:r w:rsidR="00C05742" w:rsidRPr="00DD06E7">
        <w:rPr>
          <w:b/>
          <w:sz w:val="22"/>
          <w:szCs w:val="22"/>
          <w:lang w:val="sk-SK"/>
        </w:rPr>
        <w:t>d</w:t>
      </w:r>
      <w:r w:rsidRPr="00DD06E7">
        <w:rPr>
          <w:b/>
          <w:sz w:val="22"/>
          <w:szCs w:val="22"/>
          <w:lang w:val="sk-SK"/>
        </w:rPr>
        <w:t>klinické údaje o bezpečnosti</w:t>
      </w:r>
    </w:p>
    <w:p w14:paraId="711DBD37" w14:textId="77777777" w:rsidR="009C52CA" w:rsidRDefault="009C52CA" w:rsidP="009036D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CF0D32E" w14:textId="6274ED57" w:rsidR="00C9147C" w:rsidRPr="00DD06E7" w:rsidRDefault="00C31B89" w:rsidP="009036D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 xml:space="preserve">Neboli vykonané žiadne ďalšie predklinické štúdie s </w:t>
      </w:r>
      <w:r w:rsidR="00F64D70">
        <w:rPr>
          <w:sz w:val="22"/>
          <w:szCs w:val="22"/>
          <w:lang w:val="sk-SK"/>
        </w:rPr>
        <w:t>fixnou kombináci</w:t>
      </w:r>
      <w:r w:rsidR="00C5434C">
        <w:rPr>
          <w:sz w:val="22"/>
          <w:szCs w:val="22"/>
          <w:lang w:val="sk-SK"/>
        </w:rPr>
        <w:t>o</w:t>
      </w:r>
      <w:r w:rsidR="00F64D70">
        <w:rPr>
          <w:sz w:val="22"/>
          <w:szCs w:val="22"/>
          <w:lang w:val="sk-SK"/>
        </w:rPr>
        <w:t>u dávok</w:t>
      </w:r>
      <w:r w:rsidR="006B6FDC" w:rsidRPr="00982BA5">
        <w:rPr>
          <w:sz w:val="22"/>
          <w:szCs w:val="22"/>
          <w:lang w:val="sk-SK"/>
        </w:rPr>
        <w:t xml:space="preserve"> 80 mg/</w:t>
      </w:r>
      <w:r w:rsidRPr="00982BA5">
        <w:rPr>
          <w:sz w:val="22"/>
          <w:szCs w:val="22"/>
          <w:lang w:val="sk-SK"/>
        </w:rPr>
        <w:t xml:space="preserve">25 mg. </w:t>
      </w:r>
      <w:r w:rsidR="00C9147C" w:rsidRPr="00982BA5">
        <w:rPr>
          <w:sz w:val="22"/>
          <w:szCs w:val="22"/>
          <w:lang w:val="sk-SK" w:eastAsia="ja-JP"/>
        </w:rPr>
        <w:t>V</w:t>
      </w:r>
      <w:r w:rsidR="00825AE7">
        <w:rPr>
          <w:sz w:val="22"/>
          <w:szCs w:val="22"/>
          <w:lang w:val="sk-SK" w:eastAsia="ja-JP"/>
        </w:rPr>
        <w:t> </w:t>
      </w:r>
      <w:r w:rsidR="00C9147C" w:rsidRPr="00982BA5">
        <w:rPr>
          <w:sz w:val="22"/>
          <w:szCs w:val="22"/>
          <w:lang w:val="sk-SK" w:eastAsia="ja-JP"/>
        </w:rPr>
        <w:t>predklinických štúdiách bezpečnosti zameraných na súbežné podávanie</w:t>
      </w:r>
      <w:r w:rsidR="0032744F" w:rsidRPr="00982BA5">
        <w:rPr>
          <w:sz w:val="22"/>
          <w:szCs w:val="22"/>
          <w:lang w:val="sk-SK" w:eastAsia="ja-JP"/>
        </w:rPr>
        <w:t xml:space="preserve"> </w:t>
      </w:r>
      <w:r w:rsidR="00C9147C" w:rsidRPr="00982BA5">
        <w:rPr>
          <w:sz w:val="22"/>
          <w:szCs w:val="22"/>
          <w:lang w:val="sk-SK" w:eastAsia="ja-JP"/>
        </w:rPr>
        <w:t>telmisartanu a</w:t>
      </w:r>
      <w:r w:rsidR="00825AE7">
        <w:rPr>
          <w:sz w:val="22"/>
          <w:szCs w:val="22"/>
          <w:lang w:val="sk-SK" w:eastAsia="ja-JP"/>
        </w:rPr>
        <w:t> </w:t>
      </w:r>
      <w:r w:rsidR="00C9147C" w:rsidRPr="00982BA5">
        <w:rPr>
          <w:sz w:val="22"/>
          <w:szCs w:val="22"/>
          <w:lang w:val="sk-SK" w:eastAsia="ja-JP"/>
        </w:rPr>
        <w:t>hydrochlorotiazidu normotenzným potkanom a psom v dávke porovnateľnej s</w:t>
      </w:r>
      <w:r w:rsidR="0032744F" w:rsidRPr="00982BA5">
        <w:rPr>
          <w:sz w:val="22"/>
          <w:szCs w:val="22"/>
          <w:lang w:val="sk-SK" w:eastAsia="ja-JP"/>
        </w:rPr>
        <w:t xml:space="preserve"> </w:t>
      </w:r>
      <w:r w:rsidR="00C9147C" w:rsidRPr="00982BA5">
        <w:rPr>
          <w:sz w:val="22"/>
          <w:szCs w:val="22"/>
          <w:lang w:val="sk-SK" w:eastAsia="ja-JP"/>
        </w:rPr>
        <w:t xml:space="preserve">klinickými terapeutickými dávkami nevyvolávali ďalšie nálezy </w:t>
      </w:r>
      <w:r w:rsidR="0096073F">
        <w:rPr>
          <w:sz w:val="22"/>
          <w:szCs w:val="22"/>
          <w:lang w:val="sk-SK" w:eastAsia="ja-JP"/>
        </w:rPr>
        <w:t xml:space="preserve">oproti tým, ktoré boli pozorované </w:t>
      </w:r>
      <w:r w:rsidR="00C9147C" w:rsidRPr="00982BA5">
        <w:rPr>
          <w:sz w:val="22"/>
          <w:szCs w:val="22"/>
          <w:lang w:val="sk-SK" w:eastAsia="ja-JP"/>
        </w:rPr>
        <w:t xml:space="preserve">pri podávaní jednotlivých </w:t>
      </w:r>
      <w:r w:rsidR="00C5434C">
        <w:rPr>
          <w:sz w:val="22"/>
          <w:szCs w:val="22"/>
          <w:lang w:val="sk-SK" w:eastAsia="ja-JP"/>
        </w:rPr>
        <w:t>liečiv</w:t>
      </w:r>
      <w:r w:rsidR="0032744F" w:rsidRPr="00982BA5">
        <w:rPr>
          <w:sz w:val="22"/>
          <w:szCs w:val="22"/>
          <w:lang w:val="sk-SK" w:eastAsia="ja-JP"/>
        </w:rPr>
        <w:t xml:space="preserve"> </w:t>
      </w:r>
      <w:r w:rsidR="00C9147C" w:rsidRPr="00982BA5">
        <w:rPr>
          <w:sz w:val="22"/>
          <w:szCs w:val="22"/>
          <w:lang w:val="sk-SK" w:eastAsia="ja-JP"/>
        </w:rPr>
        <w:t>samostatne. Pozorované toxik</w:t>
      </w:r>
      <w:smartTag w:uri="urn:schemas-microsoft-com:office:smarttags" w:element="PersonName">
        <w:r w:rsidR="00C9147C" w:rsidRPr="00982BA5">
          <w:rPr>
            <w:sz w:val="22"/>
            <w:szCs w:val="22"/>
            <w:lang w:val="sk-SK" w:eastAsia="ja-JP"/>
          </w:rPr>
          <w:t>olo</w:t>
        </w:r>
      </w:smartTag>
      <w:r w:rsidR="00C9147C" w:rsidRPr="00982BA5">
        <w:rPr>
          <w:sz w:val="22"/>
          <w:szCs w:val="22"/>
          <w:lang w:val="sk-SK" w:eastAsia="ja-JP"/>
        </w:rPr>
        <w:t>gické</w:t>
      </w:r>
      <w:r w:rsidR="00C9147C" w:rsidRPr="00DD06E7">
        <w:rPr>
          <w:sz w:val="22"/>
          <w:szCs w:val="22"/>
          <w:lang w:val="sk-SK" w:eastAsia="ja-JP"/>
        </w:rPr>
        <w:t xml:space="preserve"> nálezy pravdepodobne nemajú význam pri terapeutickom</w:t>
      </w:r>
      <w:r w:rsidR="0032744F" w:rsidRPr="00DD06E7">
        <w:rPr>
          <w:sz w:val="22"/>
          <w:szCs w:val="22"/>
          <w:lang w:val="sk-SK" w:eastAsia="ja-JP"/>
        </w:rPr>
        <w:t xml:space="preserve"> </w:t>
      </w:r>
      <w:r w:rsidR="00C9147C" w:rsidRPr="00DD06E7">
        <w:rPr>
          <w:sz w:val="22"/>
          <w:szCs w:val="22"/>
          <w:lang w:val="sk-SK" w:eastAsia="ja-JP"/>
        </w:rPr>
        <w:t>použití u ľudí.</w:t>
      </w:r>
    </w:p>
    <w:p w14:paraId="5DE24A46" w14:textId="77777777" w:rsidR="0032744F" w:rsidRPr="00DD06E7" w:rsidRDefault="0032744F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4D4852F8" w14:textId="77777777" w:rsidR="00C9147C" w:rsidRPr="00DD06E7" w:rsidRDefault="00C9147C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Toxi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 xml:space="preserve">gické nálezy takisto dobre známe z predklinických štúdií s inhibítormi </w:t>
      </w:r>
      <w:r w:rsidR="0096073F">
        <w:rPr>
          <w:sz w:val="22"/>
          <w:szCs w:val="22"/>
          <w:lang w:val="sk-SK" w:eastAsia="ja-JP"/>
        </w:rPr>
        <w:t xml:space="preserve">enzýmu konvertujúceho </w:t>
      </w:r>
      <w:r w:rsidRPr="00DD06E7">
        <w:rPr>
          <w:sz w:val="22"/>
          <w:szCs w:val="22"/>
          <w:lang w:val="sk-SK" w:eastAsia="ja-JP"/>
        </w:rPr>
        <w:t>angiotenzín</w:t>
      </w:r>
      <w:r w:rsidR="0032744F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 antagonist</w:t>
      </w:r>
      <w:r w:rsidR="002D7C24">
        <w:rPr>
          <w:sz w:val="22"/>
          <w:szCs w:val="22"/>
          <w:lang w:val="sk-SK" w:eastAsia="ja-JP"/>
        </w:rPr>
        <w:t>a</w:t>
      </w:r>
      <w:r w:rsidRPr="00DD06E7">
        <w:rPr>
          <w:sz w:val="22"/>
          <w:szCs w:val="22"/>
          <w:lang w:val="sk-SK" w:eastAsia="ja-JP"/>
        </w:rPr>
        <w:t>mi receptora angiotenzínu II boli: zníženie parametrov červených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krviniek (erytrocyty, hemoglobín, hematokrit), zmeny v renálnej hemodynamike (zvýšený dusík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močoviny v krvi a kreatinín), zvýšená plazmatická renínová aktivita, hypertrofia/hyperplázia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juxtaglomerulárnych buniek a poškodenie žalúdočnej sliznice. Léziám na žalúdku možno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redísť/zmierniť ich peroráln</w:t>
      </w:r>
      <w:r w:rsidR="0096073F">
        <w:rPr>
          <w:sz w:val="22"/>
          <w:szCs w:val="22"/>
          <w:lang w:val="sk-SK" w:eastAsia="ja-JP"/>
        </w:rPr>
        <w:t>ym podaním</w:t>
      </w:r>
      <w:r w:rsidRPr="00DD06E7">
        <w:rPr>
          <w:sz w:val="22"/>
          <w:szCs w:val="22"/>
          <w:lang w:val="sk-SK" w:eastAsia="ja-JP"/>
        </w:rPr>
        <w:t xml:space="preserve"> </w:t>
      </w:r>
      <w:r w:rsidR="0096073F">
        <w:rPr>
          <w:sz w:val="22"/>
          <w:szCs w:val="22"/>
          <w:lang w:val="sk-SK" w:eastAsia="ja-JP"/>
        </w:rPr>
        <w:t>fyziologického roztoku</w:t>
      </w:r>
      <w:r w:rsidRPr="00DD06E7">
        <w:rPr>
          <w:sz w:val="22"/>
          <w:szCs w:val="22"/>
          <w:lang w:val="sk-SK" w:eastAsia="ja-JP"/>
        </w:rPr>
        <w:t xml:space="preserve"> a skupinovým chovom zvierat. U psov sa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zorovala dilatácia a atrofia obličkových kanálikov. Tieto nálezy sa považujú za následok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farmak</w:t>
      </w:r>
      <w:smartTag w:uri="urn:schemas-microsoft-com:office:smarttags" w:element="PersonName">
        <w:r w:rsidRPr="00DD06E7">
          <w:rPr>
            <w:sz w:val="22"/>
            <w:szCs w:val="22"/>
            <w:lang w:val="sk-SK" w:eastAsia="ja-JP"/>
          </w:rPr>
          <w:t>olo</w:t>
        </w:r>
      </w:smartTag>
      <w:r w:rsidRPr="00DD06E7">
        <w:rPr>
          <w:sz w:val="22"/>
          <w:szCs w:val="22"/>
          <w:lang w:val="sk-SK" w:eastAsia="ja-JP"/>
        </w:rPr>
        <w:t>gickej aktivity telmisartanu.</w:t>
      </w:r>
    </w:p>
    <w:p w14:paraId="6AA3D161" w14:textId="77777777" w:rsidR="00430E7E" w:rsidRPr="00DD06E7" w:rsidRDefault="00430E7E" w:rsidP="009036D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29A4558C" w14:textId="3AC201EA" w:rsidR="00C9147C" w:rsidRPr="00DD06E7" w:rsidRDefault="00C9147C" w:rsidP="00C5434C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>Nepozoroval sa priamy dôkaz teratogénneho účinku, ale pozorovalo sa, že hladiny toxickej dávky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telmisartanu majú mierny vplyv na postnatálny vý</w:t>
      </w:r>
      <w:r w:rsidR="0096073F">
        <w:rPr>
          <w:sz w:val="22"/>
          <w:szCs w:val="22"/>
          <w:lang w:val="sk-SK" w:eastAsia="ja-JP"/>
        </w:rPr>
        <w:t>vin</w:t>
      </w:r>
      <w:r w:rsidRPr="00DD06E7">
        <w:rPr>
          <w:sz w:val="22"/>
          <w:szCs w:val="22"/>
          <w:lang w:val="sk-SK" w:eastAsia="ja-JP"/>
        </w:rPr>
        <w:t xml:space="preserve"> plodu</w:t>
      </w:r>
      <w:r w:rsidR="0096073F">
        <w:rPr>
          <w:sz w:val="22"/>
          <w:szCs w:val="22"/>
          <w:lang w:val="sk-SK" w:eastAsia="ja-JP"/>
        </w:rPr>
        <w:t>,</w:t>
      </w:r>
      <w:r w:rsidRPr="00DD06E7">
        <w:rPr>
          <w:sz w:val="22"/>
          <w:szCs w:val="22"/>
          <w:lang w:val="sk-SK" w:eastAsia="ja-JP"/>
        </w:rPr>
        <w:t xml:space="preserve"> ako je nižšia telesná hmotnosť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a</w:t>
      </w:r>
      <w:r w:rsidR="00825A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oneskorené otvorenie očí.</w:t>
      </w:r>
    </w:p>
    <w:p w14:paraId="2072B780" w14:textId="77777777" w:rsidR="00921C99" w:rsidRDefault="00921C99" w:rsidP="00C5434C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</w:p>
    <w:p w14:paraId="6BF66298" w14:textId="77777777" w:rsidR="00C9147C" w:rsidRPr="00DD06E7" w:rsidRDefault="00C9147C" w:rsidP="00C5434C">
      <w:pPr>
        <w:autoSpaceDE w:val="0"/>
        <w:autoSpaceDN w:val="0"/>
        <w:adjustRightInd w:val="0"/>
        <w:ind w:right="84"/>
        <w:rPr>
          <w:sz w:val="22"/>
          <w:szCs w:val="22"/>
          <w:lang w:val="sk-SK" w:eastAsia="ja-JP"/>
        </w:rPr>
      </w:pPr>
      <w:r w:rsidRPr="00DD06E7">
        <w:rPr>
          <w:sz w:val="22"/>
          <w:szCs w:val="22"/>
          <w:lang w:val="sk-SK" w:eastAsia="ja-JP"/>
        </w:rPr>
        <w:t xml:space="preserve">U potkanov a myší sa po podávaní telmisartanu nepotvrdili </w:t>
      </w:r>
      <w:r w:rsidR="0096073F">
        <w:rPr>
          <w:sz w:val="22"/>
          <w:szCs w:val="22"/>
          <w:lang w:val="sk-SK" w:eastAsia="ja-JP"/>
        </w:rPr>
        <w:t>prejavy</w:t>
      </w:r>
      <w:r w:rsidRPr="00DD06E7">
        <w:rPr>
          <w:sz w:val="22"/>
          <w:szCs w:val="22"/>
          <w:lang w:val="sk-SK" w:eastAsia="ja-JP"/>
        </w:rPr>
        <w:t xml:space="preserve"> mutagenity a</w:t>
      </w:r>
      <w:r w:rsidR="00430E7E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relevantn</w:t>
      </w:r>
      <w:r w:rsidR="0096073F">
        <w:rPr>
          <w:sz w:val="22"/>
          <w:szCs w:val="22"/>
          <w:lang w:val="sk-SK" w:eastAsia="ja-JP"/>
        </w:rPr>
        <w:t>ej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klastogénnej aktivity v štúdiách </w:t>
      </w:r>
      <w:r w:rsidRPr="00DD06E7">
        <w:rPr>
          <w:i/>
          <w:iCs/>
          <w:sz w:val="22"/>
          <w:szCs w:val="22"/>
          <w:lang w:val="sk-SK" w:eastAsia="ja-JP"/>
        </w:rPr>
        <w:t xml:space="preserve">in vitro </w:t>
      </w:r>
      <w:r w:rsidRPr="00DD06E7">
        <w:rPr>
          <w:sz w:val="22"/>
          <w:szCs w:val="22"/>
          <w:lang w:val="sk-SK" w:eastAsia="ja-JP"/>
        </w:rPr>
        <w:t xml:space="preserve">a tiež </w:t>
      </w:r>
      <w:r w:rsidR="0096073F">
        <w:rPr>
          <w:sz w:val="22"/>
          <w:szCs w:val="22"/>
          <w:lang w:val="sk-SK" w:eastAsia="ja-JP"/>
        </w:rPr>
        <w:t>prejavy</w:t>
      </w:r>
      <w:r w:rsidRPr="00DD06E7">
        <w:rPr>
          <w:sz w:val="22"/>
          <w:szCs w:val="22"/>
          <w:lang w:val="sk-SK" w:eastAsia="ja-JP"/>
        </w:rPr>
        <w:t xml:space="preserve"> karcinogenity. Štúdie s</w:t>
      </w:r>
      <w:r w:rsidR="00430E7E" w:rsidRPr="00DD06E7">
        <w:rPr>
          <w:sz w:val="22"/>
          <w:szCs w:val="22"/>
          <w:lang w:val="sk-SK" w:eastAsia="ja-JP"/>
        </w:rPr>
        <w:t> </w:t>
      </w:r>
      <w:r w:rsidRPr="00DD06E7">
        <w:rPr>
          <w:sz w:val="22"/>
          <w:szCs w:val="22"/>
          <w:lang w:val="sk-SK" w:eastAsia="ja-JP"/>
        </w:rPr>
        <w:t>hydrochlorotiazidom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ukázali nejednoznačný dôkaz genotoxického alebo karcinogénneho účinku na niektorých pokusných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 xml:space="preserve">modeloch. </w:t>
      </w:r>
      <w:r w:rsidR="0096073F">
        <w:rPr>
          <w:sz w:val="22"/>
          <w:szCs w:val="22"/>
          <w:lang w:val="sk-SK" w:eastAsia="ja-JP"/>
        </w:rPr>
        <w:t>Rozsiahle</w:t>
      </w:r>
      <w:r w:rsidRPr="00DD06E7">
        <w:rPr>
          <w:sz w:val="22"/>
          <w:szCs w:val="22"/>
          <w:lang w:val="sk-SK" w:eastAsia="ja-JP"/>
        </w:rPr>
        <w:t xml:space="preserve"> skúsenosti s hydrochlorotiazidom u ľudí </w:t>
      </w:r>
      <w:r w:rsidR="0096073F">
        <w:rPr>
          <w:sz w:val="22"/>
          <w:szCs w:val="22"/>
          <w:lang w:val="sk-SK" w:eastAsia="ja-JP"/>
        </w:rPr>
        <w:t xml:space="preserve">však </w:t>
      </w:r>
      <w:r w:rsidRPr="00DD06E7">
        <w:rPr>
          <w:sz w:val="22"/>
          <w:szCs w:val="22"/>
          <w:lang w:val="sk-SK" w:eastAsia="ja-JP"/>
        </w:rPr>
        <w:t>neukázali súvislosť medzi jeho</w:t>
      </w:r>
      <w:r w:rsidR="00430E7E" w:rsidRPr="00DD06E7">
        <w:rPr>
          <w:sz w:val="22"/>
          <w:szCs w:val="22"/>
          <w:lang w:val="sk-SK" w:eastAsia="ja-JP"/>
        </w:rPr>
        <w:t xml:space="preserve"> </w:t>
      </w:r>
      <w:r w:rsidRPr="00DD06E7">
        <w:rPr>
          <w:sz w:val="22"/>
          <w:szCs w:val="22"/>
          <w:lang w:val="sk-SK" w:eastAsia="ja-JP"/>
        </w:rPr>
        <w:t>použitím a zvýšením neoplaziem.</w:t>
      </w:r>
    </w:p>
    <w:p w14:paraId="66314ACA" w14:textId="77777777" w:rsidR="00E541DC" w:rsidRDefault="00E541DC" w:rsidP="00C5434C">
      <w:pPr>
        <w:autoSpaceDE w:val="0"/>
        <w:autoSpaceDN w:val="0"/>
        <w:adjustRightInd w:val="0"/>
        <w:rPr>
          <w:sz w:val="22"/>
          <w:szCs w:val="22"/>
          <w:lang w:val="sk-SK" w:eastAsia="ja-JP"/>
        </w:rPr>
      </w:pPr>
    </w:p>
    <w:p w14:paraId="0C0F250B" w14:textId="77777777" w:rsidR="00DF2AE3" w:rsidRPr="00DD06E7" w:rsidRDefault="00C9147C" w:rsidP="00C5434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DD06E7">
        <w:rPr>
          <w:sz w:val="22"/>
          <w:szCs w:val="22"/>
          <w:lang w:val="sk-SK" w:eastAsia="ja-JP"/>
        </w:rPr>
        <w:t>Pre možné toxické pôsobenie kombinácie telmisartan/hydrochlorotiazid na plod pozri časť 4.6.</w:t>
      </w:r>
    </w:p>
    <w:p w14:paraId="3C0CBB90" w14:textId="77777777" w:rsidR="00FA75DE" w:rsidRPr="00DD06E7" w:rsidRDefault="00FA75DE" w:rsidP="00C5434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F844F5D" w14:textId="77777777" w:rsidR="00430E7E" w:rsidRPr="00DD06E7" w:rsidRDefault="00430E7E" w:rsidP="00C5434C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21E58AA3" w14:textId="77777777" w:rsidR="009C52CA" w:rsidRPr="00DD06E7" w:rsidRDefault="009C52CA" w:rsidP="00C5434C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FARMACEUTICKÉ INFORMÁCIE</w:t>
      </w:r>
    </w:p>
    <w:p w14:paraId="7E045F9C" w14:textId="77777777" w:rsidR="009C52CA" w:rsidRPr="00DD06E7" w:rsidRDefault="009C52CA" w:rsidP="00C5434C">
      <w:pPr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</w:p>
    <w:p w14:paraId="08D4E00E" w14:textId="77777777" w:rsidR="009C52CA" w:rsidRPr="00DD06E7" w:rsidRDefault="009C52CA" w:rsidP="00C5434C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DD06E7">
        <w:rPr>
          <w:b/>
          <w:sz w:val="22"/>
          <w:szCs w:val="22"/>
          <w:lang w:val="sk-SK"/>
        </w:rPr>
        <w:t>Zoznam pomocných látok</w:t>
      </w:r>
    </w:p>
    <w:p w14:paraId="69A440A4" w14:textId="77777777" w:rsidR="009C52CA" w:rsidRPr="00DD06E7" w:rsidRDefault="009C52CA" w:rsidP="00C5434C">
      <w:pPr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</w:p>
    <w:p w14:paraId="5D50BF53" w14:textId="3FD049A5" w:rsidR="00A31A15" w:rsidRPr="00982BA5" w:rsidRDefault="00825AE7" w:rsidP="00C5434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A31A15" w:rsidRPr="00982BA5">
        <w:rPr>
          <w:szCs w:val="22"/>
          <w:lang w:val="sk-SK"/>
        </w:rPr>
        <w:t xml:space="preserve">onohydrát </w:t>
      </w:r>
      <w:r w:rsidR="006C4EA6">
        <w:rPr>
          <w:szCs w:val="22"/>
          <w:lang w:val="sk-SK"/>
        </w:rPr>
        <w:t>l</w:t>
      </w:r>
      <w:r w:rsidR="00A31A15" w:rsidRPr="00982BA5">
        <w:rPr>
          <w:szCs w:val="22"/>
          <w:lang w:val="sk-SK"/>
        </w:rPr>
        <w:t>aktózy</w:t>
      </w:r>
      <w:r w:rsidR="003C12FA" w:rsidRPr="00982BA5">
        <w:rPr>
          <w:szCs w:val="22"/>
          <w:lang w:val="sk-SK"/>
        </w:rPr>
        <w:t xml:space="preserve"> (Granulac 200)</w:t>
      </w:r>
    </w:p>
    <w:p w14:paraId="7DC8B4A1" w14:textId="63E918A0" w:rsidR="00A31A15" w:rsidRPr="00982BA5" w:rsidRDefault="00825AE7" w:rsidP="00C5434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s</w:t>
      </w:r>
      <w:r w:rsidR="006C4EA6">
        <w:rPr>
          <w:szCs w:val="22"/>
          <w:lang w:val="sk-SK"/>
        </w:rPr>
        <w:t>tear</w:t>
      </w:r>
      <w:r>
        <w:rPr>
          <w:szCs w:val="22"/>
          <w:lang w:val="sk-SK"/>
        </w:rPr>
        <w:t>át</w:t>
      </w:r>
      <w:r w:rsidR="006C4EA6">
        <w:rPr>
          <w:szCs w:val="22"/>
          <w:lang w:val="sk-SK"/>
        </w:rPr>
        <w:t xml:space="preserve"> horečnatý</w:t>
      </w:r>
    </w:p>
    <w:p w14:paraId="17C690C2" w14:textId="0062AFB6" w:rsidR="00A31A15" w:rsidRPr="00982BA5" w:rsidRDefault="00825AE7" w:rsidP="00C5434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A31A15" w:rsidRPr="00982BA5">
        <w:rPr>
          <w:szCs w:val="22"/>
          <w:lang w:val="sk-SK"/>
        </w:rPr>
        <w:t>eglumín</w:t>
      </w:r>
    </w:p>
    <w:p w14:paraId="37AC1727" w14:textId="64FB76B6" w:rsidR="0059356A" w:rsidRPr="00982BA5" w:rsidRDefault="00825AE7" w:rsidP="00C5434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p</w:t>
      </w:r>
      <w:r w:rsidR="006B4F42">
        <w:rPr>
          <w:szCs w:val="22"/>
          <w:lang w:val="sk-SK"/>
        </w:rPr>
        <w:t xml:space="preserve">ovidón </w:t>
      </w:r>
      <w:r w:rsidR="0059356A" w:rsidRPr="00982BA5">
        <w:rPr>
          <w:szCs w:val="22"/>
          <w:lang w:val="sk-SK"/>
        </w:rPr>
        <w:t>25</w:t>
      </w:r>
    </w:p>
    <w:p w14:paraId="6001013E" w14:textId="1E061AA8" w:rsidR="0059356A" w:rsidRPr="00982BA5" w:rsidRDefault="00825AE7" w:rsidP="00C5434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h</w:t>
      </w:r>
      <w:r w:rsidR="007E078E" w:rsidRPr="00982BA5">
        <w:rPr>
          <w:szCs w:val="22"/>
          <w:lang w:val="sk-SK"/>
        </w:rPr>
        <w:t xml:space="preserve">ydroxid </w:t>
      </w:r>
      <w:r w:rsidR="006C4EA6">
        <w:rPr>
          <w:szCs w:val="22"/>
          <w:lang w:val="sk-SK"/>
        </w:rPr>
        <w:t>s</w:t>
      </w:r>
      <w:r w:rsidR="007E078E" w:rsidRPr="00982BA5">
        <w:rPr>
          <w:szCs w:val="22"/>
          <w:lang w:val="sk-SK"/>
        </w:rPr>
        <w:t>odný</w:t>
      </w:r>
    </w:p>
    <w:p w14:paraId="21998BB4" w14:textId="6B396E87" w:rsidR="00250A7F" w:rsidRPr="00982BA5" w:rsidRDefault="00825AE7" w:rsidP="00C5434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250A7F" w:rsidRPr="00982BA5">
        <w:rPr>
          <w:szCs w:val="22"/>
          <w:lang w:val="sk-SK"/>
        </w:rPr>
        <w:t>anitol (Pearlitol SD 200)</w:t>
      </w:r>
    </w:p>
    <w:p w14:paraId="1A914C9D" w14:textId="0B9D020E" w:rsidR="00250A7F" w:rsidRPr="00982BA5" w:rsidRDefault="00825AE7" w:rsidP="00520576">
      <w:pPr>
        <w:pStyle w:val="Zkladntext"/>
        <w:tabs>
          <w:tab w:val="left" w:pos="2715"/>
        </w:tabs>
        <w:rPr>
          <w:szCs w:val="22"/>
          <w:lang w:val="sk-SK"/>
        </w:rPr>
      </w:pPr>
      <w:r>
        <w:rPr>
          <w:szCs w:val="22"/>
          <w:lang w:val="sk-SK"/>
        </w:rPr>
        <w:t>s</w:t>
      </w:r>
      <w:r w:rsidR="00250A7F" w:rsidRPr="00982BA5">
        <w:rPr>
          <w:szCs w:val="22"/>
          <w:lang w:val="sk-SK"/>
        </w:rPr>
        <w:t>tearylfumar</w:t>
      </w:r>
      <w:r w:rsidR="00854DE7">
        <w:rPr>
          <w:szCs w:val="22"/>
          <w:lang w:val="sk-SK"/>
        </w:rPr>
        <w:t>át</w:t>
      </w:r>
      <w:r w:rsidR="00250A7F" w:rsidRPr="00982BA5">
        <w:rPr>
          <w:szCs w:val="22"/>
          <w:lang w:val="sk-SK"/>
        </w:rPr>
        <w:t xml:space="preserve"> </w:t>
      </w:r>
      <w:r w:rsidR="006C4EA6">
        <w:rPr>
          <w:szCs w:val="22"/>
          <w:lang w:val="sk-SK"/>
        </w:rPr>
        <w:t>s</w:t>
      </w:r>
      <w:r w:rsidR="00250A7F" w:rsidRPr="00982BA5">
        <w:rPr>
          <w:szCs w:val="22"/>
          <w:lang w:val="sk-SK"/>
        </w:rPr>
        <w:t>odný</w:t>
      </w:r>
    </w:p>
    <w:p w14:paraId="5334DCCE" w14:textId="216493FA" w:rsidR="00250A7F" w:rsidRPr="00982BA5" w:rsidRDefault="00825AE7" w:rsidP="00520576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p</w:t>
      </w:r>
      <w:r w:rsidR="00AC5BA6" w:rsidRPr="00982BA5">
        <w:rPr>
          <w:szCs w:val="22"/>
          <w:lang w:val="sk-SK"/>
        </w:rPr>
        <w:t xml:space="preserve">igmentová </w:t>
      </w:r>
      <w:r w:rsidR="006C4EA6">
        <w:rPr>
          <w:szCs w:val="22"/>
          <w:lang w:val="sk-SK"/>
        </w:rPr>
        <w:t>z</w:t>
      </w:r>
      <w:r w:rsidR="00AC5BA6" w:rsidRPr="00982BA5">
        <w:rPr>
          <w:szCs w:val="22"/>
          <w:lang w:val="sk-SK"/>
        </w:rPr>
        <w:t xml:space="preserve">mes PB-52290 </w:t>
      </w:r>
      <w:r w:rsidR="006C4EA6">
        <w:rPr>
          <w:szCs w:val="22"/>
          <w:lang w:val="sk-SK"/>
        </w:rPr>
        <w:t>ž</w:t>
      </w:r>
      <w:r w:rsidR="00AC5BA6" w:rsidRPr="00982BA5">
        <w:rPr>
          <w:szCs w:val="22"/>
          <w:lang w:val="sk-SK"/>
        </w:rPr>
        <w:t>ltá</w:t>
      </w:r>
    </w:p>
    <w:p w14:paraId="2E07A666" w14:textId="77777777" w:rsidR="00A31A15" w:rsidRPr="00982BA5" w:rsidRDefault="00A31A15" w:rsidP="00D6073B">
      <w:pPr>
        <w:pStyle w:val="Zkladntext"/>
        <w:rPr>
          <w:szCs w:val="22"/>
          <w:lang w:val="sk-SK"/>
        </w:rPr>
      </w:pPr>
    </w:p>
    <w:p w14:paraId="76876F8B" w14:textId="77777777" w:rsidR="00AC5BA6" w:rsidRPr="00862732" w:rsidRDefault="00AC5BA6" w:rsidP="00D6073B">
      <w:pPr>
        <w:pStyle w:val="Zkladntext"/>
        <w:rPr>
          <w:i/>
          <w:szCs w:val="22"/>
          <w:lang w:val="sk-SK"/>
        </w:rPr>
      </w:pPr>
      <w:r w:rsidRPr="00862732">
        <w:rPr>
          <w:i/>
          <w:szCs w:val="22"/>
          <w:lang w:val="sk-SK"/>
        </w:rPr>
        <w:t xml:space="preserve">Zloženie </w:t>
      </w:r>
      <w:r w:rsidR="006C4EA6" w:rsidRPr="00862732">
        <w:rPr>
          <w:i/>
          <w:szCs w:val="22"/>
          <w:lang w:val="sk-SK"/>
        </w:rPr>
        <w:t>z</w:t>
      </w:r>
      <w:r w:rsidRPr="00862732">
        <w:rPr>
          <w:i/>
          <w:szCs w:val="22"/>
          <w:lang w:val="sk-SK"/>
        </w:rPr>
        <w:t xml:space="preserve">mesi </w:t>
      </w:r>
      <w:r w:rsidR="006C4EA6" w:rsidRPr="00862732">
        <w:rPr>
          <w:i/>
          <w:szCs w:val="22"/>
          <w:lang w:val="sk-SK"/>
        </w:rPr>
        <w:t>p</w:t>
      </w:r>
      <w:r w:rsidRPr="00862732">
        <w:rPr>
          <w:i/>
          <w:szCs w:val="22"/>
          <w:lang w:val="sk-SK"/>
        </w:rPr>
        <w:t>igmentov</w:t>
      </w:r>
      <w:r w:rsidR="006C4EA6" w:rsidRPr="00862732">
        <w:rPr>
          <w:i/>
          <w:szCs w:val="22"/>
          <w:lang w:val="sk-SK"/>
        </w:rPr>
        <w:t>-</w:t>
      </w:r>
      <w:r w:rsidRPr="00862732">
        <w:rPr>
          <w:i/>
          <w:szCs w:val="22"/>
          <w:lang w:val="sk-SK"/>
        </w:rPr>
        <w:t xml:space="preserve">52290 </w:t>
      </w:r>
      <w:r w:rsidR="006C4EA6" w:rsidRPr="00862732">
        <w:rPr>
          <w:i/>
          <w:szCs w:val="22"/>
          <w:lang w:val="sk-SK"/>
        </w:rPr>
        <w:t>ž</w:t>
      </w:r>
      <w:r w:rsidRPr="00862732">
        <w:rPr>
          <w:i/>
          <w:szCs w:val="22"/>
          <w:lang w:val="sk-SK"/>
        </w:rPr>
        <w:t>ltá</w:t>
      </w:r>
    </w:p>
    <w:p w14:paraId="44CF1531" w14:textId="2A8D9CD6" w:rsidR="00AC5BA6" w:rsidRPr="00982BA5" w:rsidRDefault="00825AE7" w:rsidP="00E61B7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m</w:t>
      </w:r>
      <w:r w:rsidR="00AC5BA6" w:rsidRPr="00982BA5">
        <w:rPr>
          <w:szCs w:val="22"/>
          <w:lang w:val="sk-SK"/>
        </w:rPr>
        <w:t xml:space="preserve">onohydrát </w:t>
      </w:r>
      <w:r w:rsidR="006C4EA6">
        <w:rPr>
          <w:szCs w:val="22"/>
          <w:lang w:val="sk-SK"/>
        </w:rPr>
        <w:t>l</w:t>
      </w:r>
      <w:r w:rsidR="00AC5BA6" w:rsidRPr="00982BA5">
        <w:rPr>
          <w:szCs w:val="22"/>
          <w:lang w:val="sk-SK"/>
        </w:rPr>
        <w:t>aktózy</w:t>
      </w:r>
    </w:p>
    <w:p w14:paraId="576CCFA4" w14:textId="15C68E5E" w:rsidR="00AC5BA6" w:rsidRPr="00982BA5" w:rsidRDefault="00825AE7" w:rsidP="00E61B7C">
      <w:pPr>
        <w:pStyle w:val="Zkladntext"/>
        <w:rPr>
          <w:szCs w:val="22"/>
          <w:lang w:val="sk-SK"/>
        </w:rPr>
      </w:pPr>
      <w:r>
        <w:rPr>
          <w:szCs w:val="22"/>
          <w:lang w:val="sk-SK"/>
        </w:rPr>
        <w:t>ž</w:t>
      </w:r>
      <w:r w:rsidR="00AC5BA6" w:rsidRPr="00982BA5">
        <w:rPr>
          <w:szCs w:val="22"/>
          <w:lang w:val="sk-SK"/>
        </w:rPr>
        <w:t>ltý</w:t>
      </w:r>
      <w:r w:rsidR="006C4EA6">
        <w:rPr>
          <w:szCs w:val="22"/>
          <w:lang w:val="sk-SK"/>
        </w:rPr>
        <w:t xml:space="preserve"> oxid železitý</w:t>
      </w:r>
      <w:r w:rsidR="00AC5BA6" w:rsidRPr="00982BA5">
        <w:rPr>
          <w:szCs w:val="22"/>
          <w:lang w:val="sk-SK"/>
        </w:rPr>
        <w:t xml:space="preserve"> (E172)</w:t>
      </w:r>
    </w:p>
    <w:p w14:paraId="0466B46D" w14:textId="77777777" w:rsidR="00B850C0" w:rsidRPr="00982BA5" w:rsidRDefault="00B850C0" w:rsidP="00E61B7C">
      <w:pPr>
        <w:rPr>
          <w:sz w:val="22"/>
          <w:lang w:val="sk-SK"/>
        </w:rPr>
      </w:pPr>
    </w:p>
    <w:p w14:paraId="73247803" w14:textId="77777777" w:rsidR="009C52CA" w:rsidRPr="00982BA5" w:rsidRDefault="009C52CA" w:rsidP="00E61B7C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Inkompatibility</w:t>
      </w:r>
    </w:p>
    <w:p w14:paraId="591CF0B1" w14:textId="77777777" w:rsidR="009C52CA" w:rsidRPr="00982BA5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64A9BD4" w14:textId="77777777" w:rsidR="009C52CA" w:rsidRPr="00982BA5" w:rsidRDefault="007E66D6" w:rsidP="00E61B7C">
      <w:pPr>
        <w:pStyle w:val="Zarkazkladnhotextu"/>
        <w:spacing w:after="0" w:line="240" w:lineRule="auto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 w:eastAsia="en-US"/>
        </w:rPr>
        <w:t>Neaplikovate</w:t>
      </w:r>
      <w:r w:rsidRPr="00982BA5">
        <w:rPr>
          <w:rFonts w:eastAsia="TimesNewRoman"/>
          <w:sz w:val="22"/>
          <w:szCs w:val="22"/>
          <w:lang w:val="sk-SK" w:eastAsia="en-US"/>
        </w:rPr>
        <w:t>ľ</w:t>
      </w:r>
      <w:r w:rsidRPr="00982BA5">
        <w:rPr>
          <w:sz w:val="22"/>
          <w:szCs w:val="22"/>
          <w:lang w:val="sk-SK" w:eastAsia="en-US"/>
        </w:rPr>
        <w:t>né.</w:t>
      </w:r>
    </w:p>
    <w:p w14:paraId="3748F293" w14:textId="77777777" w:rsidR="009C52CA" w:rsidRPr="00982BA5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048ED416" w14:textId="77777777" w:rsidR="009C52CA" w:rsidRPr="00982BA5" w:rsidRDefault="009C52CA" w:rsidP="00E61B7C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Čas použiteľnosti</w:t>
      </w:r>
    </w:p>
    <w:p w14:paraId="766B0BEF" w14:textId="77777777" w:rsidR="009C52CA" w:rsidRPr="00982BA5" w:rsidRDefault="009C52CA" w:rsidP="00E61B7C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03B5B5A8" w14:textId="77777777" w:rsidR="009C52CA" w:rsidRPr="00982BA5" w:rsidRDefault="005A6DF1" w:rsidP="00E61B7C">
      <w:pPr>
        <w:pStyle w:val="Zarkazkladnhotextu"/>
        <w:spacing w:after="0" w:line="240" w:lineRule="auto"/>
        <w:rPr>
          <w:iCs/>
          <w:sz w:val="22"/>
          <w:szCs w:val="22"/>
          <w:lang w:val="sk-SK"/>
        </w:rPr>
      </w:pPr>
      <w:r w:rsidRPr="00982BA5">
        <w:rPr>
          <w:iCs/>
          <w:sz w:val="22"/>
          <w:szCs w:val="22"/>
          <w:lang w:val="sk-SK"/>
        </w:rPr>
        <w:t>3</w:t>
      </w:r>
      <w:r w:rsidR="001D2DFB" w:rsidRPr="00982BA5">
        <w:rPr>
          <w:iCs/>
          <w:sz w:val="22"/>
          <w:szCs w:val="22"/>
          <w:lang w:val="sk-SK"/>
        </w:rPr>
        <w:t xml:space="preserve"> </w:t>
      </w:r>
      <w:r w:rsidR="00B850C0" w:rsidRPr="00982BA5">
        <w:rPr>
          <w:iCs/>
          <w:sz w:val="22"/>
          <w:szCs w:val="22"/>
          <w:lang w:val="sk-SK"/>
        </w:rPr>
        <w:t>roky</w:t>
      </w:r>
    </w:p>
    <w:p w14:paraId="6D069BCF" w14:textId="77777777" w:rsidR="009C52CA" w:rsidRPr="00982BA5" w:rsidRDefault="009C52CA" w:rsidP="00E61B7C">
      <w:pPr>
        <w:pStyle w:val="Zarkazkladnhotextu"/>
        <w:spacing w:after="0" w:line="240" w:lineRule="auto"/>
        <w:rPr>
          <w:iCs/>
          <w:sz w:val="22"/>
          <w:szCs w:val="22"/>
          <w:lang w:val="sk-SK"/>
        </w:rPr>
      </w:pPr>
    </w:p>
    <w:p w14:paraId="319453BA" w14:textId="77777777" w:rsidR="009C52CA" w:rsidRPr="00982BA5" w:rsidRDefault="009C52CA" w:rsidP="00E61B7C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Špeciálne upozornenia na uchovávanie</w:t>
      </w:r>
    </w:p>
    <w:p w14:paraId="225CE668" w14:textId="77777777" w:rsidR="009C52CA" w:rsidRPr="00982BA5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0FFE378" w14:textId="77777777" w:rsidR="00725FA3" w:rsidRPr="00982BA5" w:rsidRDefault="00B219BF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>Tento liek nevyžaduje žiadne zvláštne podmienky na uchovávanie.</w:t>
      </w:r>
    </w:p>
    <w:p w14:paraId="53C65B91" w14:textId="77777777" w:rsidR="00B219BF" w:rsidRPr="00982BA5" w:rsidRDefault="00B219BF" w:rsidP="00E61B7C">
      <w:pPr>
        <w:autoSpaceDE w:val="0"/>
        <w:autoSpaceDN w:val="0"/>
        <w:adjustRightInd w:val="0"/>
        <w:rPr>
          <w:b/>
          <w:sz w:val="22"/>
          <w:szCs w:val="22"/>
          <w:lang w:val="sk-SK"/>
        </w:rPr>
      </w:pPr>
    </w:p>
    <w:p w14:paraId="7BB3B5DE" w14:textId="77777777" w:rsidR="009C52CA" w:rsidRPr="00982BA5" w:rsidRDefault="009C52CA" w:rsidP="00E61B7C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ruh obalu a obsah balenia</w:t>
      </w:r>
    </w:p>
    <w:p w14:paraId="385510F1" w14:textId="77777777" w:rsidR="009C52CA" w:rsidRPr="00982BA5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277BACE" w14:textId="77777777" w:rsidR="00DF44FE" w:rsidRPr="00982BA5" w:rsidRDefault="00DF44FE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 xml:space="preserve">Blistre </w:t>
      </w:r>
      <w:r w:rsidR="006C4EA6">
        <w:rPr>
          <w:sz w:val="22"/>
          <w:szCs w:val="22"/>
          <w:lang w:val="sk-SK"/>
        </w:rPr>
        <w:t>O</w:t>
      </w:r>
      <w:r w:rsidRPr="00982BA5">
        <w:rPr>
          <w:sz w:val="22"/>
          <w:szCs w:val="22"/>
          <w:lang w:val="sk-SK"/>
        </w:rPr>
        <w:t>PA-Al-PVC/Al.</w:t>
      </w:r>
    </w:p>
    <w:p w14:paraId="36462EBA" w14:textId="77777777" w:rsidR="00DF44FE" w:rsidRPr="00982BA5" w:rsidRDefault="00DF44FE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3D7B70C2" w14:textId="77777777" w:rsidR="00A14934" w:rsidRPr="00982BA5" w:rsidRDefault="00805014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>Balenie obsahuje 28 alebo 30 tabliet.</w:t>
      </w:r>
    </w:p>
    <w:p w14:paraId="43A19E7D" w14:textId="77777777" w:rsidR="00805014" w:rsidRPr="00982BA5" w:rsidRDefault="00805014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A49FD59" w14:textId="77777777" w:rsidR="00455B60" w:rsidRPr="00982BA5" w:rsidRDefault="00094F06" w:rsidP="00E61B7C">
      <w:pPr>
        <w:autoSpaceDE w:val="0"/>
        <w:autoSpaceDN w:val="0"/>
        <w:adjustRightInd w:val="0"/>
        <w:rPr>
          <w:sz w:val="22"/>
          <w:szCs w:val="22"/>
          <w:lang w:val="sk-SK" w:eastAsia="en-US"/>
        </w:rPr>
      </w:pPr>
      <w:r w:rsidRPr="00982BA5">
        <w:rPr>
          <w:sz w:val="22"/>
          <w:szCs w:val="22"/>
          <w:lang w:val="sk-SK" w:eastAsia="en-US"/>
        </w:rPr>
        <w:t>Na trh nemusia by</w:t>
      </w:r>
      <w:r w:rsidRPr="00982BA5">
        <w:rPr>
          <w:rFonts w:eastAsia="TimesNewRoman"/>
          <w:sz w:val="22"/>
          <w:szCs w:val="22"/>
          <w:lang w:val="sk-SK" w:eastAsia="en-US"/>
        </w:rPr>
        <w:t xml:space="preserve">ť </w:t>
      </w:r>
      <w:r w:rsidRPr="00982BA5">
        <w:rPr>
          <w:sz w:val="22"/>
          <w:szCs w:val="22"/>
          <w:lang w:val="sk-SK" w:eastAsia="en-US"/>
        </w:rPr>
        <w:t xml:space="preserve">uvedené </w:t>
      </w:r>
      <w:r w:rsidR="00B641CE" w:rsidRPr="00982BA5">
        <w:rPr>
          <w:sz w:val="22"/>
          <w:szCs w:val="22"/>
          <w:lang w:val="sk-SK" w:eastAsia="en-US"/>
        </w:rPr>
        <w:t>všetky ve</w:t>
      </w:r>
      <w:r w:rsidR="00B641CE" w:rsidRPr="00982BA5">
        <w:rPr>
          <w:rFonts w:eastAsia="TimesNewRoman"/>
          <w:sz w:val="22"/>
          <w:szCs w:val="22"/>
          <w:lang w:val="sk-SK" w:eastAsia="en-US"/>
        </w:rPr>
        <w:t>ľ</w:t>
      </w:r>
      <w:r w:rsidR="00B641CE" w:rsidRPr="00982BA5">
        <w:rPr>
          <w:sz w:val="22"/>
          <w:szCs w:val="22"/>
          <w:lang w:val="sk-SK" w:eastAsia="en-US"/>
        </w:rPr>
        <w:t>kosti balenia.</w:t>
      </w:r>
    </w:p>
    <w:p w14:paraId="7389144C" w14:textId="77777777" w:rsidR="00B641CE" w:rsidRPr="00982BA5" w:rsidRDefault="00B641CE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CDCA70F" w14:textId="77777777" w:rsidR="009C52CA" w:rsidRPr="00982BA5" w:rsidRDefault="009C52CA" w:rsidP="00E61B7C">
      <w:pPr>
        <w:numPr>
          <w:ilvl w:val="1"/>
          <w:numId w:val="5"/>
        </w:numPr>
        <w:tabs>
          <w:tab w:val="clear" w:pos="720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Špeciálne opatrenia na likvidáciu</w:t>
      </w:r>
      <w:r w:rsidR="000A23C5" w:rsidRPr="00982BA5">
        <w:rPr>
          <w:b/>
          <w:sz w:val="22"/>
          <w:szCs w:val="22"/>
          <w:lang w:val="sk-SK"/>
        </w:rPr>
        <w:t xml:space="preserve"> a iné zaobchádzanie s liekom</w:t>
      </w:r>
    </w:p>
    <w:p w14:paraId="6801E99A" w14:textId="77777777" w:rsidR="009C52CA" w:rsidRPr="00982BA5" w:rsidRDefault="009C52CA" w:rsidP="00E61B7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2C6B9C3A" w14:textId="77777777" w:rsidR="00EF462D" w:rsidRPr="00982BA5" w:rsidRDefault="006C4EA6" w:rsidP="00E61B7C">
      <w:pPr>
        <w:autoSpaceDE w:val="0"/>
        <w:autoSpaceDN w:val="0"/>
        <w:adjustRightInd w:val="0"/>
        <w:rPr>
          <w:bCs/>
          <w:sz w:val="22"/>
          <w:szCs w:val="22"/>
          <w:lang w:val="sk-SK" w:eastAsia="en-US"/>
        </w:rPr>
      </w:pPr>
      <w:r>
        <w:rPr>
          <w:bCs/>
          <w:sz w:val="22"/>
          <w:szCs w:val="22"/>
          <w:lang w:val="sk-SK" w:eastAsia="en-US"/>
        </w:rPr>
        <w:t>Všetok n</w:t>
      </w:r>
      <w:r w:rsidR="00EF462D" w:rsidRPr="00982BA5">
        <w:rPr>
          <w:bCs/>
          <w:sz w:val="22"/>
          <w:szCs w:val="22"/>
          <w:lang w:val="sk-SK" w:eastAsia="en-US"/>
        </w:rPr>
        <w:t xml:space="preserve">epoužitý liek alebo odpad vzniknutý z lieku má byť zlikvidovaný v súlade s </w:t>
      </w:r>
      <w:r>
        <w:rPr>
          <w:bCs/>
          <w:sz w:val="22"/>
          <w:szCs w:val="22"/>
          <w:lang w:val="sk-SK" w:eastAsia="en-US"/>
        </w:rPr>
        <w:t>národnými</w:t>
      </w:r>
      <w:r w:rsidRPr="00982BA5">
        <w:rPr>
          <w:bCs/>
          <w:sz w:val="22"/>
          <w:szCs w:val="22"/>
          <w:lang w:val="sk-SK" w:eastAsia="en-US"/>
        </w:rPr>
        <w:t xml:space="preserve"> </w:t>
      </w:r>
      <w:r w:rsidR="00EF462D" w:rsidRPr="00982BA5">
        <w:rPr>
          <w:bCs/>
          <w:sz w:val="22"/>
          <w:szCs w:val="22"/>
          <w:lang w:val="sk-SK" w:eastAsia="en-US"/>
        </w:rPr>
        <w:t>požiadavkami.</w:t>
      </w:r>
    </w:p>
    <w:p w14:paraId="37552A66" w14:textId="77777777" w:rsidR="00A14934" w:rsidRPr="00982BA5" w:rsidRDefault="00A14934" w:rsidP="006C4EA6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9484FEA" w14:textId="77777777" w:rsidR="004E3AB6" w:rsidRPr="00982BA5" w:rsidRDefault="004E3AB6" w:rsidP="00510FC7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62E9B13" w14:textId="77777777" w:rsidR="009C52CA" w:rsidRPr="00982BA5" w:rsidRDefault="009C52CA" w:rsidP="00055F3F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RŽITEĽ ROZHODNUTIA O REGISTRÁCII</w:t>
      </w:r>
    </w:p>
    <w:p w14:paraId="0500044B" w14:textId="77777777" w:rsidR="009C52CA" w:rsidRPr="00982BA5" w:rsidRDefault="009C52CA" w:rsidP="003F3052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CB1634C" w14:textId="77777777" w:rsidR="000423FD" w:rsidRPr="00032C22" w:rsidRDefault="000423FD" w:rsidP="003F3052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0158B9">
        <w:rPr>
          <w:sz w:val="22"/>
          <w:szCs w:val="22"/>
          <w:lang w:val="en-US"/>
        </w:rPr>
        <w:t>Swyssi AG</w:t>
      </w:r>
      <w:r w:rsidRPr="00032C22">
        <w:rPr>
          <w:sz w:val="22"/>
          <w:szCs w:val="22"/>
          <w:lang w:val="en-US"/>
        </w:rPr>
        <w:t xml:space="preserve"> </w:t>
      </w:r>
    </w:p>
    <w:p w14:paraId="6C3B4155" w14:textId="77777777" w:rsidR="000423FD" w:rsidRPr="00982BA5" w:rsidRDefault="000423FD" w:rsidP="00F67F1B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14 Lyoner Strasse</w:t>
      </w:r>
    </w:p>
    <w:p w14:paraId="38465B48" w14:textId="77777777" w:rsidR="000423FD" w:rsidRPr="00982BA5" w:rsidRDefault="000423FD" w:rsidP="0035798D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60528 Frankfurt am Main</w:t>
      </w:r>
    </w:p>
    <w:p w14:paraId="7E28A74E" w14:textId="77777777" w:rsidR="000423FD" w:rsidRPr="00982BA5" w:rsidRDefault="000423FD" w:rsidP="00E2417F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Nemecko</w:t>
      </w:r>
    </w:p>
    <w:p w14:paraId="78A7467B" w14:textId="77777777" w:rsidR="000423FD" w:rsidRPr="00982BA5" w:rsidRDefault="000423FD" w:rsidP="00B3083C">
      <w:pPr>
        <w:autoSpaceDE w:val="0"/>
        <w:autoSpaceDN w:val="0"/>
        <w:adjustRightInd w:val="0"/>
        <w:rPr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Tel: + 49 69 66554 162</w:t>
      </w:r>
    </w:p>
    <w:p w14:paraId="4447D34C" w14:textId="77777777" w:rsidR="000423FD" w:rsidRPr="00982BA5" w:rsidRDefault="000423FD" w:rsidP="00B720D3">
      <w:pPr>
        <w:autoSpaceDE w:val="0"/>
        <w:autoSpaceDN w:val="0"/>
        <w:adjustRightInd w:val="0"/>
        <w:rPr>
          <w:b/>
          <w:sz w:val="22"/>
          <w:szCs w:val="22"/>
          <w:lang w:val="en-US"/>
        </w:rPr>
      </w:pPr>
      <w:r w:rsidRPr="00982BA5">
        <w:rPr>
          <w:sz w:val="22"/>
          <w:szCs w:val="22"/>
          <w:lang w:val="en-US"/>
        </w:rPr>
        <w:t>e-mail:</w:t>
      </w:r>
      <w:r w:rsidRPr="00982BA5">
        <w:rPr>
          <w:b/>
          <w:sz w:val="22"/>
          <w:szCs w:val="22"/>
          <w:lang w:val="en-US"/>
        </w:rPr>
        <w:t xml:space="preserve"> </w:t>
      </w:r>
      <w:hyperlink r:id="rId9" w:history="1">
        <w:r w:rsidRPr="00982BA5">
          <w:rPr>
            <w:rStyle w:val="Hypertextovprepojenie"/>
            <w:b/>
            <w:sz w:val="22"/>
            <w:szCs w:val="22"/>
            <w:lang w:val="en-US"/>
          </w:rPr>
          <w:t>info@swyssi.com</w:t>
        </w:r>
      </w:hyperlink>
    </w:p>
    <w:p w14:paraId="1281D2C5" w14:textId="77777777" w:rsidR="004F04E0" w:rsidRPr="00982BA5" w:rsidRDefault="004F04E0" w:rsidP="00A20907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97F7FF9" w14:textId="77777777" w:rsidR="004E3AB6" w:rsidRPr="00982BA5" w:rsidRDefault="004E3AB6" w:rsidP="004743D8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B5D33F8" w14:textId="77777777" w:rsidR="009C52CA" w:rsidRPr="00982BA5" w:rsidRDefault="009C52CA" w:rsidP="000004F4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 xml:space="preserve">REGISTRAČNÉ </w:t>
      </w:r>
      <w:r w:rsidR="000B2AED" w:rsidRPr="00982BA5">
        <w:rPr>
          <w:b/>
          <w:sz w:val="22"/>
          <w:szCs w:val="22"/>
          <w:lang w:val="sk-SK"/>
        </w:rPr>
        <w:t>ČÍSL</w:t>
      </w:r>
      <w:r w:rsidR="004F04E0" w:rsidRPr="00982BA5">
        <w:rPr>
          <w:b/>
          <w:sz w:val="22"/>
          <w:szCs w:val="22"/>
          <w:lang w:val="sk-SK"/>
        </w:rPr>
        <w:t>O</w:t>
      </w:r>
      <w:r w:rsidR="000B2AED" w:rsidRPr="00982BA5">
        <w:rPr>
          <w:b/>
          <w:sz w:val="22"/>
          <w:szCs w:val="22"/>
          <w:lang w:val="sk-SK"/>
        </w:rPr>
        <w:t xml:space="preserve"> </w:t>
      </w:r>
    </w:p>
    <w:p w14:paraId="519F99FE" w14:textId="77777777" w:rsidR="00336ADB" w:rsidRDefault="00336ADB" w:rsidP="00203F7B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72E38A80" w14:textId="77777777" w:rsidR="00B201D8" w:rsidRDefault="00B201D8" w:rsidP="00203F7B">
      <w:pPr>
        <w:autoSpaceDE w:val="0"/>
        <w:autoSpaceDN w:val="0"/>
        <w:adjustRightInd w:val="0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58/0161</w:t>
      </w:r>
      <w:r w:rsidRPr="00B201D8">
        <w:rPr>
          <w:sz w:val="22"/>
          <w:szCs w:val="22"/>
          <w:lang w:val="sk-SK"/>
        </w:rPr>
        <w:t>/19-S</w:t>
      </w:r>
    </w:p>
    <w:p w14:paraId="1E45398D" w14:textId="77777777" w:rsidR="00B201D8" w:rsidRPr="00982BA5" w:rsidRDefault="00B201D8" w:rsidP="00203F7B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0BDA32C" w14:textId="77777777" w:rsidR="00AA1909" w:rsidRPr="00982BA5" w:rsidRDefault="00AA1909" w:rsidP="00BC6745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6629BDBA" w14:textId="77777777" w:rsidR="009C52CA" w:rsidRPr="00982BA5" w:rsidRDefault="009C52CA" w:rsidP="00DD2F46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b/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ÁTUM PRVEJ REGISTRÁCIE/PREDĹŽENIA REGISTRÁCIE</w:t>
      </w:r>
    </w:p>
    <w:p w14:paraId="6A60743D" w14:textId="77777777" w:rsidR="009C52CA" w:rsidRPr="00982BA5" w:rsidRDefault="009C52CA" w:rsidP="00E25659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1158490A" w14:textId="7D5070B4" w:rsidR="00AF4501" w:rsidRPr="00982BA5" w:rsidRDefault="00BD4B4E" w:rsidP="00996D9B">
      <w:pPr>
        <w:autoSpaceDE w:val="0"/>
        <w:autoSpaceDN w:val="0"/>
        <w:adjustRightInd w:val="0"/>
        <w:rPr>
          <w:sz w:val="22"/>
          <w:szCs w:val="22"/>
          <w:lang w:val="sk-SK"/>
        </w:rPr>
      </w:pPr>
      <w:r w:rsidRPr="00982BA5">
        <w:rPr>
          <w:sz w:val="22"/>
          <w:szCs w:val="22"/>
          <w:lang w:val="sk-SK"/>
        </w:rPr>
        <w:t>Dátum prvej registrácie:</w:t>
      </w:r>
      <w:r w:rsidR="00AF4501" w:rsidRPr="00982BA5">
        <w:rPr>
          <w:sz w:val="22"/>
          <w:szCs w:val="22"/>
          <w:lang w:val="sk-SK"/>
        </w:rPr>
        <w:t xml:space="preserve"> </w:t>
      </w:r>
      <w:r w:rsidR="00FF1B95">
        <w:rPr>
          <w:sz w:val="22"/>
          <w:szCs w:val="22"/>
          <w:lang w:val="sk-SK"/>
        </w:rPr>
        <w:t>27.</w:t>
      </w:r>
      <w:r w:rsidR="00E4631D">
        <w:rPr>
          <w:sz w:val="22"/>
          <w:szCs w:val="22"/>
          <w:lang w:val="sk-SK"/>
        </w:rPr>
        <w:t xml:space="preserve"> máj </w:t>
      </w:r>
      <w:r w:rsidR="00FF1B95">
        <w:rPr>
          <w:sz w:val="22"/>
          <w:szCs w:val="22"/>
          <w:lang w:val="sk-SK"/>
        </w:rPr>
        <w:t>2019</w:t>
      </w:r>
    </w:p>
    <w:p w14:paraId="02F6C84C" w14:textId="77777777" w:rsidR="00BD4B4E" w:rsidRPr="00982BA5" w:rsidRDefault="00BD4B4E" w:rsidP="00A97AAD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506EBFE9" w14:textId="77777777" w:rsidR="001D2DFB" w:rsidRPr="00982BA5" w:rsidRDefault="001D2DFB" w:rsidP="009036DC">
      <w:pPr>
        <w:autoSpaceDE w:val="0"/>
        <w:autoSpaceDN w:val="0"/>
        <w:adjustRightInd w:val="0"/>
        <w:rPr>
          <w:sz w:val="22"/>
          <w:szCs w:val="22"/>
          <w:lang w:val="sk-SK"/>
        </w:rPr>
      </w:pPr>
    </w:p>
    <w:p w14:paraId="43C51F3E" w14:textId="77777777" w:rsidR="009C52CA" w:rsidRPr="00982BA5" w:rsidRDefault="009C52CA" w:rsidP="00C5434C">
      <w:pPr>
        <w:numPr>
          <w:ilvl w:val="0"/>
          <w:numId w:val="1"/>
        </w:numPr>
        <w:tabs>
          <w:tab w:val="clear" w:pos="454"/>
        </w:tabs>
        <w:autoSpaceDE w:val="0"/>
        <w:autoSpaceDN w:val="0"/>
        <w:adjustRightInd w:val="0"/>
        <w:ind w:left="567" w:hanging="567"/>
        <w:rPr>
          <w:sz w:val="22"/>
          <w:szCs w:val="22"/>
          <w:lang w:val="sk-SK"/>
        </w:rPr>
      </w:pPr>
      <w:r w:rsidRPr="00982BA5">
        <w:rPr>
          <w:b/>
          <w:sz w:val="22"/>
          <w:szCs w:val="22"/>
          <w:lang w:val="sk-SK"/>
        </w:rPr>
        <w:t>DÁTUM REVÍZIE TEXTU</w:t>
      </w:r>
    </w:p>
    <w:p w14:paraId="7C4C76F2" w14:textId="77777777" w:rsidR="008A3544" w:rsidRDefault="008A3544" w:rsidP="00C5434C">
      <w:pPr>
        <w:autoSpaceDE w:val="0"/>
        <w:autoSpaceDN w:val="0"/>
        <w:adjustRightInd w:val="0"/>
        <w:ind w:left="454" w:hanging="454"/>
        <w:rPr>
          <w:sz w:val="22"/>
          <w:szCs w:val="22"/>
          <w:lang w:val="sk-SK"/>
        </w:rPr>
      </w:pPr>
    </w:p>
    <w:p w14:paraId="1C7C118F" w14:textId="103B30D4" w:rsidR="00326771" w:rsidRPr="00D02E6C" w:rsidRDefault="00E4631D" w:rsidP="00C5434C">
      <w:pPr>
        <w:autoSpaceDE w:val="0"/>
        <w:autoSpaceDN w:val="0"/>
        <w:adjustRightInd w:val="0"/>
        <w:ind w:left="454" w:hanging="45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0</w:t>
      </w:r>
      <w:r w:rsidR="00E51808">
        <w:rPr>
          <w:sz w:val="22"/>
          <w:szCs w:val="22"/>
          <w:lang w:val="sk-SK"/>
        </w:rPr>
        <w:t>1</w:t>
      </w:r>
      <w:r w:rsidR="00316C03">
        <w:rPr>
          <w:sz w:val="22"/>
          <w:szCs w:val="22"/>
          <w:lang w:val="sk-SK"/>
        </w:rPr>
        <w:t>/20</w:t>
      </w:r>
      <w:r w:rsidR="00534A1A">
        <w:rPr>
          <w:sz w:val="22"/>
          <w:szCs w:val="22"/>
          <w:lang w:val="sk-SK"/>
        </w:rPr>
        <w:t>2</w:t>
      </w:r>
      <w:r>
        <w:rPr>
          <w:sz w:val="22"/>
          <w:szCs w:val="22"/>
          <w:lang w:val="sk-SK"/>
        </w:rPr>
        <w:t>1</w:t>
      </w:r>
    </w:p>
    <w:sectPr w:rsidR="00326771" w:rsidRPr="00D02E6C" w:rsidSect="002F50C9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304" w:bottom="1418" w:left="1304" w:header="737" w:footer="73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C5521" w14:textId="77777777" w:rsidR="00095B05" w:rsidRDefault="00095B05">
      <w:r>
        <w:separator/>
      </w:r>
    </w:p>
  </w:endnote>
  <w:endnote w:type="continuationSeparator" w:id="0">
    <w:p w14:paraId="1BE7CD34" w14:textId="77777777" w:rsidR="00095B05" w:rsidRDefault="00095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87" w:usb1="09070000" w:usb2="00000010" w:usb3="00000000" w:csb0="000A000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53730877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A5AC6E9" w14:textId="0B8E6EE2" w:rsidR="00621E64" w:rsidRPr="00862732" w:rsidRDefault="00621E64" w:rsidP="00862732">
        <w:pPr>
          <w:pStyle w:val="Pta"/>
          <w:jc w:val="center"/>
          <w:rPr>
            <w:sz w:val="18"/>
            <w:szCs w:val="18"/>
          </w:rPr>
        </w:pPr>
        <w:r w:rsidRPr="00862732">
          <w:rPr>
            <w:sz w:val="18"/>
            <w:szCs w:val="18"/>
          </w:rPr>
          <w:fldChar w:fldCharType="begin"/>
        </w:r>
        <w:r w:rsidRPr="00862732">
          <w:rPr>
            <w:sz w:val="18"/>
            <w:szCs w:val="18"/>
          </w:rPr>
          <w:instrText xml:space="preserve"> PAGE   \* MERGEFORMAT </w:instrText>
        </w:r>
        <w:r w:rsidRPr="00862732">
          <w:rPr>
            <w:sz w:val="18"/>
            <w:szCs w:val="18"/>
          </w:rPr>
          <w:fldChar w:fldCharType="separate"/>
        </w:r>
        <w:r w:rsidR="00095B05">
          <w:rPr>
            <w:noProof/>
            <w:sz w:val="18"/>
            <w:szCs w:val="18"/>
          </w:rPr>
          <w:t>1</w:t>
        </w:r>
        <w:r w:rsidRPr="00862732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C290D" w14:textId="77777777" w:rsidR="00621E64" w:rsidRPr="00462D1B" w:rsidRDefault="00621E64">
    <w:pPr>
      <w:pStyle w:val="Pta"/>
      <w:jc w:val="right"/>
      <w:rPr>
        <w:sz w:val="16"/>
        <w:szCs w:val="16"/>
      </w:rPr>
    </w:pPr>
    <w:r w:rsidRPr="00462D1B">
      <w:rPr>
        <w:sz w:val="16"/>
        <w:szCs w:val="16"/>
      </w:rPr>
      <w:fldChar w:fldCharType="begin"/>
    </w:r>
    <w:r w:rsidRPr="00462D1B">
      <w:rPr>
        <w:sz w:val="16"/>
        <w:szCs w:val="16"/>
      </w:rPr>
      <w:instrText xml:space="preserve"> PAGE   \* MERGEFORMAT </w:instrText>
    </w:r>
    <w:r w:rsidRPr="00462D1B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462D1B">
      <w:rPr>
        <w:noProof/>
        <w:sz w:val="16"/>
        <w:szCs w:val="16"/>
      </w:rPr>
      <w:fldChar w:fldCharType="end"/>
    </w:r>
  </w:p>
  <w:p w14:paraId="2CAF9025" w14:textId="77777777" w:rsidR="00621E64" w:rsidRPr="00462D1B" w:rsidRDefault="00621E64">
    <w:pPr>
      <w:pStyle w:val="Pta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81E7E2" w14:textId="77777777" w:rsidR="00095B05" w:rsidRDefault="00095B05">
      <w:r>
        <w:separator/>
      </w:r>
    </w:p>
  </w:footnote>
  <w:footnote w:type="continuationSeparator" w:id="0">
    <w:p w14:paraId="5521F1A1" w14:textId="77777777" w:rsidR="00095B05" w:rsidRDefault="00095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F3A65" w14:textId="24E89A4D" w:rsidR="00621E64" w:rsidRDefault="00621E64" w:rsidP="006212D3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>P</w:t>
    </w:r>
    <w:r w:rsidRPr="00392D22">
      <w:rPr>
        <w:sz w:val="18"/>
        <w:szCs w:val="18"/>
        <w:lang w:val="sk-SK"/>
      </w:rPr>
      <w:t xml:space="preserve">ríloha č. </w:t>
    </w:r>
    <w:r>
      <w:rPr>
        <w:sz w:val="18"/>
        <w:szCs w:val="18"/>
        <w:lang w:val="sk-SK"/>
      </w:rPr>
      <w:t>1</w:t>
    </w:r>
    <w:r w:rsidRPr="00392D22">
      <w:rPr>
        <w:sz w:val="18"/>
        <w:szCs w:val="18"/>
        <w:lang w:val="sk-SK"/>
      </w:rPr>
      <w:t xml:space="preserve"> k notifikácii o zmene, ev. č.:</w:t>
    </w:r>
    <w:r w:rsidRPr="00392D22">
      <w:t xml:space="preserve"> </w:t>
    </w:r>
    <w:r w:rsidRPr="00392D22">
      <w:rPr>
        <w:sz w:val="18"/>
        <w:szCs w:val="18"/>
        <w:lang w:val="sk-SK"/>
      </w:rPr>
      <w:t>2020/04609-Z1B</w:t>
    </w:r>
    <w:r>
      <w:rPr>
        <w:sz w:val="18"/>
        <w:szCs w:val="18"/>
        <w:lang w:val="sk-SK"/>
      </w:rPr>
      <w:t>, 2019/05505-Z1A</w:t>
    </w:r>
  </w:p>
  <w:p w14:paraId="2B35344D" w14:textId="77777777" w:rsidR="00621E64" w:rsidRDefault="00621E64">
    <w:pPr>
      <w:pStyle w:val="Hlavika"/>
      <w:rPr>
        <w:sz w:val="18"/>
        <w:szCs w:val="18"/>
        <w:lang w:val="sk-SK"/>
      </w:rPr>
    </w:pPr>
  </w:p>
  <w:p w14:paraId="109019D9" w14:textId="10E57C0B" w:rsidR="00621E64" w:rsidRPr="002F50C9" w:rsidRDefault="00621E64">
    <w:pPr>
      <w:pStyle w:val="Hlavika"/>
      <w:rPr>
        <w:sz w:val="18"/>
        <w:szCs w:val="18"/>
        <w:lang w:val="sk-SK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C1BFC" w14:textId="77777777" w:rsidR="00621E64" w:rsidRDefault="00621E64">
    <w:pPr>
      <w:pStyle w:val="Hlavika"/>
      <w:rPr>
        <w:sz w:val="18"/>
        <w:szCs w:val="18"/>
        <w:lang w:val="sk-SK"/>
      </w:rPr>
    </w:pPr>
    <w:r>
      <w:rPr>
        <w:sz w:val="18"/>
        <w:szCs w:val="18"/>
        <w:lang w:val="sk-SK"/>
      </w:rPr>
      <w:t>Schválený text k rozhodnutiu o registrácii, ev. č.:</w:t>
    </w:r>
  </w:p>
  <w:p w14:paraId="634A7FDE" w14:textId="77777777" w:rsidR="00621E64" w:rsidRPr="007705EB" w:rsidRDefault="00621E64">
    <w:pPr>
      <w:pStyle w:val="Hlavika"/>
      <w:rPr>
        <w:sz w:val="18"/>
        <w:szCs w:val="18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72EE6"/>
    <w:multiLevelType w:val="hybridMultilevel"/>
    <w:tmpl w:val="B380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FAC8"/>
    <w:multiLevelType w:val="hybridMultilevel"/>
    <w:tmpl w:val="4C72FE0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A37DA0"/>
    <w:multiLevelType w:val="hybridMultilevel"/>
    <w:tmpl w:val="776CD6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46CC4"/>
    <w:multiLevelType w:val="hybridMultilevel"/>
    <w:tmpl w:val="E8B62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247D4"/>
    <w:multiLevelType w:val="multilevel"/>
    <w:tmpl w:val="8F46DA9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CEF13B0"/>
    <w:multiLevelType w:val="hybridMultilevel"/>
    <w:tmpl w:val="09CC2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1D4380"/>
    <w:multiLevelType w:val="hybridMultilevel"/>
    <w:tmpl w:val="A554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50BB7"/>
    <w:multiLevelType w:val="multilevel"/>
    <w:tmpl w:val="57282718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8" w15:restartNumberingAfterBreak="0">
    <w:nsid w:val="52D16456"/>
    <w:multiLevelType w:val="hybridMultilevel"/>
    <w:tmpl w:val="2AEE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57015"/>
    <w:multiLevelType w:val="hybridMultilevel"/>
    <w:tmpl w:val="17989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C66679"/>
    <w:multiLevelType w:val="multilevel"/>
    <w:tmpl w:val="8F46DA98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592660DA"/>
    <w:multiLevelType w:val="hybridMultilevel"/>
    <w:tmpl w:val="E068A6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531CC"/>
    <w:multiLevelType w:val="hybridMultilevel"/>
    <w:tmpl w:val="21AE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C2AD5"/>
    <w:multiLevelType w:val="hybridMultilevel"/>
    <w:tmpl w:val="F354A27A"/>
    <w:lvl w:ilvl="0" w:tplc="C9101CD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637DD7"/>
    <w:multiLevelType w:val="hybridMultilevel"/>
    <w:tmpl w:val="943C3FD8"/>
    <w:lvl w:ilvl="0" w:tplc="07ACB4C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17F553B"/>
    <w:multiLevelType w:val="hybridMultilevel"/>
    <w:tmpl w:val="0A781546"/>
    <w:lvl w:ilvl="0" w:tplc="D31A2D3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F37124"/>
    <w:multiLevelType w:val="multilevel"/>
    <w:tmpl w:val="92F439B2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76E32C5B"/>
    <w:multiLevelType w:val="hybridMultilevel"/>
    <w:tmpl w:val="A5AE9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87B573F"/>
    <w:multiLevelType w:val="hybridMultilevel"/>
    <w:tmpl w:val="A7AA8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23695C"/>
    <w:multiLevelType w:val="hybridMultilevel"/>
    <w:tmpl w:val="34F8A098"/>
    <w:lvl w:ilvl="0" w:tplc="89A4CB2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700C5E"/>
    <w:multiLevelType w:val="hybridMultilevel"/>
    <w:tmpl w:val="1D709346"/>
    <w:lvl w:ilvl="0" w:tplc="7F3A3ADA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 w:tplc="986E4118">
      <w:start w:val="1"/>
      <w:numFmt w:val="none"/>
      <w:lvlText w:val="4.1"/>
      <w:lvlJc w:val="left"/>
      <w:pPr>
        <w:tabs>
          <w:tab w:val="num" w:pos="680"/>
        </w:tabs>
        <w:ind w:left="680" w:hanging="680"/>
      </w:pPr>
      <w:rPr>
        <w:rFonts w:cs="Times New Roman" w:hint="default"/>
        <w:b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0"/>
  </w:num>
  <w:num w:numId="2">
    <w:abstractNumId w:val="16"/>
  </w:num>
  <w:num w:numId="3">
    <w:abstractNumId w:val="7"/>
  </w:num>
  <w:num w:numId="4">
    <w:abstractNumId w:val="4"/>
  </w:num>
  <w:num w:numId="5">
    <w:abstractNumId w:val="10"/>
  </w:num>
  <w:num w:numId="6">
    <w:abstractNumId w:val="17"/>
  </w:num>
  <w:num w:numId="7">
    <w:abstractNumId w:val="15"/>
  </w:num>
  <w:num w:numId="8">
    <w:abstractNumId w:val="9"/>
  </w:num>
  <w:num w:numId="9">
    <w:abstractNumId w:val="14"/>
  </w:num>
  <w:num w:numId="10">
    <w:abstractNumId w:val="0"/>
  </w:num>
  <w:num w:numId="11">
    <w:abstractNumId w:val="3"/>
  </w:num>
  <w:num w:numId="12">
    <w:abstractNumId w:val="13"/>
  </w:num>
  <w:num w:numId="13">
    <w:abstractNumId w:val="11"/>
  </w:num>
  <w:num w:numId="14">
    <w:abstractNumId w:val="6"/>
  </w:num>
  <w:num w:numId="15">
    <w:abstractNumId w:val="8"/>
  </w:num>
  <w:num w:numId="16">
    <w:abstractNumId w:val="5"/>
  </w:num>
  <w:num w:numId="17">
    <w:abstractNumId w:val="12"/>
  </w:num>
  <w:num w:numId="18">
    <w:abstractNumId w:val="18"/>
  </w:num>
  <w:num w:numId="19">
    <w:abstractNumId w:val="1"/>
  </w:num>
  <w:num w:numId="20">
    <w:abstractNumId w:val="2"/>
  </w:num>
  <w:num w:numId="21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bU0NDIwsjQyNzZT0lEKTi0uzszPAykwrAUA8Uy0kSwAAAA="/>
  </w:docVars>
  <w:rsids>
    <w:rsidRoot w:val="006D3E32"/>
    <w:rsid w:val="000004F4"/>
    <w:rsid w:val="00000C01"/>
    <w:rsid w:val="00000C6E"/>
    <w:rsid w:val="00001C2E"/>
    <w:rsid w:val="000022C2"/>
    <w:rsid w:val="0000369F"/>
    <w:rsid w:val="00003CD8"/>
    <w:rsid w:val="000047B8"/>
    <w:rsid w:val="000065B1"/>
    <w:rsid w:val="000066F1"/>
    <w:rsid w:val="00006A2E"/>
    <w:rsid w:val="00010232"/>
    <w:rsid w:val="000106F5"/>
    <w:rsid w:val="00011287"/>
    <w:rsid w:val="000121E8"/>
    <w:rsid w:val="0001271F"/>
    <w:rsid w:val="000158B9"/>
    <w:rsid w:val="00016549"/>
    <w:rsid w:val="00017362"/>
    <w:rsid w:val="000178D3"/>
    <w:rsid w:val="00020CEB"/>
    <w:rsid w:val="0002124D"/>
    <w:rsid w:val="00021771"/>
    <w:rsid w:val="00024908"/>
    <w:rsid w:val="0002511D"/>
    <w:rsid w:val="00025EC4"/>
    <w:rsid w:val="00025FDC"/>
    <w:rsid w:val="0002766A"/>
    <w:rsid w:val="000277CD"/>
    <w:rsid w:val="00027915"/>
    <w:rsid w:val="000319B5"/>
    <w:rsid w:val="00032506"/>
    <w:rsid w:val="00032C22"/>
    <w:rsid w:val="0003322D"/>
    <w:rsid w:val="00034407"/>
    <w:rsid w:val="00034BF1"/>
    <w:rsid w:val="0003779B"/>
    <w:rsid w:val="000423FD"/>
    <w:rsid w:val="000425B6"/>
    <w:rsid w:val="000440FE"/>
    <w:rsid w:val="00045221"/>
    <w:rsid w:val="00045AAD"/>
    <w:rsid w:val="00045B73"/>
    <w:rsid w:val="00046199"/>
    <w:rsid w:val="0004718A"/>
    <w:rsid w:val="00047CD4"/>
    <w:rsid w:val="00047D3D"/>
    <w:rsid w:val="00050643"/>
    <w:rsid w:val="00053A4E"/>
    <w:rsid w:val="00055F3F"/>
    <w:rsid w:val="00056108"/>
    <w:rsid w:val="000616D8"/>
    <w:rsid w:val="00066558"/>
    <w:rsid w:val="000736E0"/>
    <w:rsid w:val="00077A9D"/>
    <w:rsid w:val="00077AF6"/>
    <w:rsid w:val="00080157"/>
    <w:rsid w:val="00080937"/>
    <w:rsid w:val="000829F6"/>
    <w:rsid w:val="00082F47"/>
    <w:rsid w:val="000833B7"/>
    <w:rsid w:val="00083C5F"/>
    <w:rsid w:val="00090E04"/>
    <w:rsid w:val="000927F6"/>
    <w:rsid w:val="0009491B"/>
    <w:rsid w:val="00094F06"/>
    <w:rsid w:val="000950B5"/>
    <w:rsid w:val="0009520A"/>
    <w:rsid w:val="00095B05"/>
    <w:rsid w:val="0009780E"/>
    <w:rsid w:val="000A0F39"/>
    <w:rsid w:val="000A1719"/>
    <w:rsid w:val="000A23C5"/>
    <w:rsid w:val="000A330A"/>
    <w:rsid w:val="000A5456"/>
    <w:rsid w:val="000B2208"/>
    <w:rsid w:val="000B2AED"/>
    <w:rsid w:val="000B389D"/>
    <w:rsid w:val="000B3A9D"/>
    <w:rsid w:val="000B440C"/>
    <w:rsid w:val="000C1891"/>
    <w:rsid w:val="000C24E3"/>
    <w:rsid w:val="000C295C"/>
    <w:rsid w:val="000C3374"/>
    <w:rsid w:val="000C33DC"/>
    <w:rsid w:val="000C3DD8"/>
    <w:rsid w:val="000C6191"/>
    <w:rsid w:val="000C638A"/>
    <w:rsid w:val="000C6D3C"/>
    <w:rsid w:val="000D01CD"/>
    <w:rsid w:val="000D06FD"/>
    <w:rsid w:val="000D0D82"/>
    <w:rsid w:val="000D2257"/>
    <w:rsid w:val="000D2E58"/>
    <w:rsid w:val="000D2FB9"/>
    <w:rsid w:val="000D3C96"/>
    <w:rsid w:val="000D4737"/>
    <w:rsid w:val="000D5407"/>
    <w:rsid w:val="000D5ED1"/>
    <w:rsid w:val="000D60A6"/>
    <w:rsid w:val="000D659B"/>
    <w:rsid w:val="000D68E1"/>
    <w:rsid w:val="000D7F65"/>
    <w:rsid w:val="000E1034"/>
    <w:rsid w:val="000E2949"/>
    <w:rsid w:val="000E358D"/>
    <w:rsid w:val="000E71D8"/>
    <w:rsid w:val="000E7BE2"/>
    <w:rsid w:val="000F0231"/>
    <w:rsid w:val="000F318A"/>
    <w:rsid w:val="000F464F"/>
    <w:rsid w:val="000F6C56"/>
    <w:rsid w:val="000F73E2"/>
    <w:rsid w:val="001001CE"/>
    <w:rsid w:val="0010085B"/>
    <w:rsid w:val="001052AC"/>
    <w:rsid w:val="00106248"/>
    <w:rsid w:val="00106366"/>
    <w:rsid w:val="00106632"/>
    <w:rsid w:val="0010680C"/>
    <w:rsid w:val="001108D3"/>
    <w:rsid w:val="00111F01"/>
    <w:rsid w:val="0011219B"/>
    <w:rsid w:val="00113E2A"/>
    <w:rsid w:val="00114D9F"/>
    <w:rsid w:val="00115C0D"/>
    <w:rsid w:val="00117F11"/>
    <w:rsid w:val="00120EB3"/>
    <w:rsid w:val="00127002"/>
    <w:rsid w:val="00127897"/>
    <w:rsid w:val="00134387"/>
    <w:rsid w:val="001346FC"/>
    <w:rsid w:val="00134A82"/>
    <w:rsid w:val="0013539B"/>
    <w:rsid w:val="001359AB"/>
    <w:rsid w:val="001404DA"/>
    <w:rsid w:val="0014095B"/>
    <w:rsid w:val="0014119C"/>
    <w:rsid w:val="00142BD8"/>
    <w:rsid w:val="00144774"/>
    <w:rsid w:val="00145681"/>
    <w:rsid w:val="001463E7"/>
    <w:rsid w:val="00146E2A"/>
    <w:rsid w:val="00146EEE"/>
    <w:rsid w:val="00147160"/>
    <w:rsid w:val="00153CDB"/>
    <w:rsid w:val="00160847"/>
    <w:rsid w:val="0016147B"/>
    <w:rsid w:val="0016503B"/>
    <w:rsid w:val="00165EF3"/>
    <w:rsid w:val="0016602B"/>
    <w:rsid w:val="0016613F"/>
    <w:rsid w:val="0016690D"/>
    <w:rsid w:val="00170FE9"/>
    <w:rsid w:val="00171A52"/>
    <w:rsid w:val="00171E81"/>
    <w:rsid w:val="00172650"/>
    <w:rsid w:val="00172F79"/>
    <w:rsid w:val="0017330C"/>
    <w:rsid w:val="001735E4"/>
    <w:rsid w:val="00174996"/>
    <w:rsid w:val="00175F12"/>
    <w:rsid w:val="001767EB"/>
    <w:rsid w:val="00180E0A"/>
    <w:rsid w:val="001816DE"/>
    <w:rsid w:val="00184CDD"/>
    <w:rsid w:val="00184E69"/>
    <w:rsid w:val="00186602"/>
    <w:rsid w:val="00186744"/>
    <w:rsid w:val="00186C1D"/>
    <w:rsid w:val="00186E64"/>
    <w:rsid w:val="001874CD"/>
    <w:rsid w:val="0019005C"/>
    <w:rsid w:val="001905F7"/>
    <w:rsid w:val="0019164D"/>
    <w:rsid w:val="00191A3E"/>
    <w:rsid w:val="00193841"/>
    <w:rsid w:val="00194CF5"/>
    <w:rsid w:val="0019535B"/>
    <w:rsid w:val="00195E8F"/>
    <w:rsid w:val="00195FB4"/>
    <w:rsid w:val="00196741"/>
    <w:rsid w:val="001971A1"/>
    <w:rsid w:val="00197707"/>
    <w:rsid w:val="001A12B4"/>
    <w:rsid w:val="001A1799"/>
    <w:rsid w:val="001A2B54"/>
    <w:rsid w:val="001A4ABC"/>
    <w:rsid w:val="001A5F92"/>
    <w:rsid w:val="001A6DE9"/>
    <w:rsid w:val="001A701A"/>
    <w:rsid w:val="001B02DD"/>
    <w:rsid w:val="001B1073"/>
    <w:rsid w:val="001B1B2D"/>
    <w:rsid w:val="001B328D"/>
    <w:rsid w:val="001B6264"/>
    <w:rsid w:val="001B69E0"/>
    <w:rsid w:val="001C1BC0"/>
    <w:rsid w:val="001C1C2F"/>
    <w:rsid w:val="001C213E"/>
    <w:rsid w:val="001C263E"/>
    <w:rsid w:val="001C2EF8"/>
    <w:rsid w:val="001C4F09"/>
    <w:rsid w:val="001C507D"/>
    <w:rsid w:val="001C61FE"/>
    <w:rsid w:val="001C790E"/>
    <w:rsid w:val="001C7C6D"/>
    <w:rsid w:val="001C7D80"/>
    <w:rsid w:val="001D27AA"/>
    <w:rsid w:val="001D2DFB"/>
    <w:rsid w:val="001D34B8"/>
    <w:rsid w:val="001D3A90"/>
    <w:rsid w:val="001D4002"/>
    <w:rsid w:val="001D4250"/>
    <w:rsid w:val="001D491E"/>
    <w:rsid w:val="001D584E"/>
    <w:rsid w:val="001D60AC"/>
    <w:rsid w:val="001E188D"/>
    <w:rsid w:val="001E4F99"/>
    <w:rsid w:val="001E5FE2"/>
    <w:rsid w:val="001E6B99"/>
    <w:rsid w:val="001E6D75"/>
    <w:rsid w:val="001F01F8"/>
    <w:rsid w:val="001F0F34"/>
    <w:rsid w:val="001F240C"/>
    <w:rsid w:val="001F35AD"/>
    <w:rsid w:val="001F60E3"/>
    <w:rsid w:val="00203F7B"/>
    <w:rsid w:val="00204218"/>
    <w:rsid w:val="00204CED"/>
    <w:rsid w:val="0020634A"/>
    <w:rsid w:val="00206E2C"/>
    <w:rsid w:val="00210208"/>
    <w:rsid w:val="00210527"/>
    <w:rsid w:val="00212A74"/>
    <w:rsid w:val="002133DF"/>
    <w:rsid w:val="002135FE"/>
    <w:rsid w:val="00213FF2"/>
    <w:rsid w:val="002158DB"/>
    <w:rsid w:val="0021595F"/>
    <w:rsid w:val="002159E0"/>
    <w:rsid w:val="0022191B"/>
    <w:rsid w:val="0022379C"/>
    <w:rsid w:val="0022776F"/>
    <w:rsid w:val="00227F84"/>
    <w:rsid w:val="002306E4"/>
    <w:rsid w:val="0023120E"/>
    <w:rsid w:val="002317CC"/>
    <w:rsid w:val="002331A9"/>
    <w:rsid w:val="002331BD"/>
    <w:rsid w:val="00234088"/>
    <w:rsid w:val="00234507"/>
    <w:rsid w:val="002348A4"/>
    <w:rsid w:val="002373BB"/>
    <w:rsid w:val="00237AA8"/>
    <w:rsid w:val="00240606"/>
    <w:rsid w:val="00242B25"/>
    <w:rsid w:val="00245D30"/>
    <w:rsid w:val="00246D9F"/>
    <w:rsid w:val="002474F2"/>
    <w:rsid w:val="00250829"/>
    <w:rsid w:val="00250A7F"/>
    <w:rsid w:val="00251744"/>
    <w:rsid w:val="00252F0A"/>
    <w:rsid w:val="00255952"/>
    <w:rsid w:val="00256C66"/>
    <w:rsid w:val="00256D0F"/>
    <w:rsid w:val="00260521"/>
    <w:rsid w:val="00261404"/>
    <w:rsid w:val="00262959"/>
    <w:rsid w:val="0026355E"/>
    <w:rsid w:val="002653EF"/>
    <w:rsid w:val="002658AF"/>
    <w:rsid w:val="00265B0D"/>
    <w:rsid w:val="002663C3"/>
    <w:rsid w:val="00266A5C"/>
    <w:rsid w:val="002708EC"/>
    <w:rsid w:val="002711D8"/>
    <w:rsid w:val="002726AA"/>
    <w:rsid w:val="002731F2"/>
    <w:rsid w:val="0027679C"/>
    <w:rsid w:val="002768FD"/>
    <w:rsid w:val="00276E9B"/>
    <w:rsid w:val="00277004"/>
    <w:rsid w:val="0027709B"/>
    <w:rsid w:val="002815A4"/>
    <w:rsid w:val="00282301"/>
    <w:rsid w:val="00282802"/>
    <w:rsid w:val="00282D86"/>
    <w:rsid w:val="00283869"/>
    <w:rsid w:val="002841D4"/>
    <w:rsid w:val="00284405"/>
    <w:rsid w:val="0028699E"/>
    <w:rsid w:val="00287C3A"/>
    <w:rsid w:val="002929D6"/>
    <w:rsid w:val="00292E95"/>
    <w:rsid w:val="002948AD"/>
    <w:rsid w:val="00296642"/>
    <w:rsid w:val="00296E8F"/>
    <w:rsid w:val="002A0996"/>
    <w:rsid w:val="002A15E3"/>
    <w:rsid w:val="002A1B9E"/>
    <w:rsid w:val="002A2726"/>
    <w:rsid w:val="002A41C2"/>
    <w:rsid w:val="002A453E"/>
    <w:rsid w:val="002A4824"/>
    <w:rsid w:val="002A6179"/>
    <w:rsid w:val="002A673D"/>
    <w:rsid w:val="002B02A1"/>
    <w:rsid w:val="002B07A5"/>
    <w:rsid w:val="002B1149"/>
    <w:rsid w:val="002B1169"/>
    <w:rsid w:val="002B19B7"/>
    <w:rsid w:val="002B1A47"/>
    <w:rsid w:val="002B2319"/>
    <w:rsid w:val="002B32A0"/>
    <w:rsid w:val="002B76F2"/>
    <w:rsid w:val="002B7E88"/>
    <w:rsid w:val="002C20A4"/>
    <w:rsid w:val="002C2DF4"/>
    <w:rsid w:val="002C3F0D"/>
    <w:rsid w:val="002C502D"/>
    <w:rsid w:val="002C5739"/>
    <w:rsid w:val="002C60F9"/>
    <w:rsid w:val="002C6963"/>
    <w:rsid w:val="002C7CF7"/>
    <w:rsid w:val="002D0A80"/>
    <w:rsid w:val="002D1E58"/>
    <w:rsid w:val="002D2540"/>
    <w:rsid w:val="002D2A36"/>
    <w:rsid w:val="002D2EE5"/>
    <w:rsid w:val="002D58D4"/>
    <w:rsid w:val="002D5AC5"/>
    <w:rsid w:val="002D6C47"/>
    <w:rsid w:val="002D7C24"/>
    <w:rsid w:val="002E0CA6"/>
    <w:rsid w:val="002E0D95"/>
    <w:rsid w:val="002E1A4C"/>
    <w:rsid w:val="002E2021"/>
    <w:rsid w:val="002E2A58"/>
    <w:rsid w:val="002E2AB7"/>
    <w:rsid w:val="002E5A17"/>
    <w:rsid w:val="002E6376"/>
    <w:rsid w:val="002E6C71"/>
    <w:rsid w:val="002E7EE9"/>
    <w:rsid w:val="002E7FAF"/>
    <w:rsid w:val="002F0136"/>
    <w:rsid w:val="002F21CB"/>
    <w:rsid w:val="002F50C9"/>
    <w:rsid w:val="002F57CB"/>
    <w:rsid w:val="002F7BF8"/>
    <w:rsid w:val="00301339"/>
    <w:rsid w:val="00302137"/>
    <w:rsid w:val="003023F2"/>
    <w:rsid w:val="00302D46"/>
    <w:rsid w:val="00303100"/>
    <w:rsid w:val="003049DB"/>
    <w:rsid w:val="00311DEA"/>
    <w:rsid w:val="0031254E"/>
    <w:rsid w:val="00312765"/>
    <w:rsid w:val="0031317C"/>
    <w:rsid w:val="0031358C"/>
    <w:rsid w:val="003149E3"/>
    <w:rsid w:val="003149FB"/>
    <w:rsid w:val="003156B8"/>
    <w:rsid w:val="00316C03"/>
    <w:rsid w:val="00317375"/>
    <w:rsid w:val="00323353"/>
    <w:rsid w:val="00323D15"/>
    <w:rsid w:val="00324B3F"/>
    <w:rsid w:val="00326465"/>
    <w:rsid w:val="00326771"/>
    <w:rsid w:val="00327417"/>
    <w:rsid w:val="00327429"/>
    <w:rsid w:val="0032744F"/>
    <w:rsid w:val="00327965"/>
    <w:rsid w:val="00330135"/>
    <w:rsid w:val="00331DF5"/>
    <w:rsid w:val="00333796"/>
    <w:rsid w:val="00334FB1"/>
    <w:rsid w:val="0033531C"/>
    <w:rsid w:val="00336247"/>
    <w:rsid w:val="00336ADB"/>
    <w:rsid w:val="00336ECA"/>
    <w:rsid w:val="00336FE6"/>
    <w:rsid w:val="00340410"/>
    <w:rsid w:val="0034107E"/>
    <w:rsid w:val="00341268"/>
    <w:rsid w:val="00341A0C"/>
    <w:rsid w:val="00345309"/>
    <w:rsid w:val="00347B56"/>
    <w:rsid w:val="00350033"/>
    <w:rsid w:val="00350959"/>
    <w:rsid w:val="003514D6"/>
    <w:rsid w:val="00351D55"/>
    <w:rsid w:val="00352F89"/>
    <w:rsid w:val="00355457"/>
    <w:rsid w:val="0035569F"/>
    <w:rsid w:val="00355CCE"/>
    <w:rsid w:val="0035798D"/>
    <w:rsid w:val="0036038F"/>
    <w:rsid w:val="0036130D"/>
    <w:rsid w:val="003618A3"/>
    <w:rsid w:val="0036220C"/>
    <w:rsid w:val="003629F3"/>
    <w:rsid w:val="00364355"/>
    <w:rsid w:val="00364E4C"/>
    <w:rsid w:val="003675D7"/>
    <w:rsid w:val="003679CD"/>
    <w:rsid w:val="00370573"/>
    <w:rsid w:val="0037076F"/>
    <w:rsid w:val="0037159A"/>
    <w:rsid w:val="00371D50"/>
    <w:rsid w:val="00372019"/>
    <w:rsid w:val="003720D7"/>
    <w:rsid w:val="003732F0"/>
    <w:rsid w:val="00373969"/>
    <w:rsid w:val="00373B8B"/>
    <w:rsid w:val="00374C93"/>
    <w:rsid w:val="00375822"/>
    <w:rsid w:val="00380CF1"/>
    <w:rsid w:val="003811B8"/>
    <w:rsid w:val="00382256"/>
    <w:rsid w:val="00383F3C"/>
    <w:rsid w:val="003854CF"/>
    <w:rsid w:val="00385843"/>
    <w:rsid w:val="0038649E"/>
    <w:rsid w:val="00386DEF"/>
    <w:rsid w:val="0038774E"/>
    <w:rsid w:val="00390871"/>
    <w:rsid w:val="00392B42"/>
    <w:rsid w:val="00393D14"/>
    <w:rsid w:val="00394640"/>
    <w:rsid w:val="00394655"/>
    <w:rsid w:val="0039713B"/>
    <w:rsid w:val="003978C1"/>
    <w:rsid w:val="00397EB5"/>
    <w:rsid w:val="003A5811"/>
    <w:rsid w:val="003A705F"/>
    <w:rsid w:val="003B0960"/>
    <w:rsid w:val="003B155D"/>
    <w:rsid w:val="003B203C"/>
    <w:rsid w:val="003B3BF9"/>
    <w:rsid w:val="003B7175"/>
    <w:rsid w:val="003C1067"/>
    <w:rsid w:val="003C12FA"/>
    <w:rsid w:val="003C1BEC"/>
    <w:rsid w:val="003C1D12"/>
    <w:rsid w:val="003C3A7D"/>
    <w:rsid w:val="003C46E1"/>
    <w:rsid w:val="003C5598"/>
    <w:rsid w:val="003C5723"/>
    <w:rsid w:val="003C6309"/>
    <w:rsid w:val="003C681E"/>
    <w:rsid w:val="003C7636"/>
    <w:rsid w:val="003D1EBA"/>
    <w:rsid w:val="003D26C6"/>
    <w:rsid w:val="003D2A66"/>
    <w:rsid w:val="003D30AD"/>
    <w:rsid w:val="003D3935"/>
    <w:rsid w:val="003D48A3"/>
    <w:rsid w:val="003D755B"/>
    <w:rsid w:val="003D7E9F"/>
    <w:rsid w:val="003E104F"/>
    <w:rsid w:val="003E47C5"/>
    <w:rsid w:val="003E4AC5"/>
    <w:rsid w:val="003E5F7C"/>
    <w:rsid w:val="003E7361"/>
    <w:rsid w:val="003F2D8E"/>
    <w:rsid w:val="003F3052"/>
    <w:rsid w:val="003F3848"/>
    <w:rsid w:val="003F3D27"/>
    <w:rsid w:val="003F4217"/>
    <w:rsid w:val="003F49BE"/>
    <w:rsid w:val="003F6100"/>
    <w:rsid w:val="0040011B"/>
    <w:rsid w:val="00401CB7"/>
    <w:rsid w:val="0040248D"/>
    <w:rsid w:val="0040355A"/>
    <w:rsid w:val="00405921"/>
    <w:rsid w:val="00407654"/>
    <w:rsid w:val="00410BDD"/>
    <w:rsid w:val="00411A0A"/>
    <w:rsid w:val="00412AD7"/>
    <w:rsid w:val="00413558"/>
    <w:rsid w:val="0041572C"/>
    <w:rsid w:val="004162D7"/>
    <w:rsid w:val="00417642"/>
    <w:rsid w:val="00421A68"/>
    <w:rsid w:val="00425645"/>
    <w:rsid w:val="00425E5B"/>
    <w:rsid w:val="004267AB"/>
    <w:rsid w:val="00427465"/>
    <w:rsid w:val="00427911"/>
    <w:rsid w:val="00430821"/>
    <w:rsid w:val="00430E7E"/>
    <w:rsid w:val="004310C1"/>
    <w:rsid w:val="0043169E"/>
    <w:rsid w:val="00431B62"/>
    <w:rsid w:val="00432082"/>
    <w:rsid w:val="00433001"/>
    <w:rsid w:val="0043537A"/>
    <w:rsid w:val="00435AD9"/>
    <w:rsid w:val="004378FA"/>
    <w:rsid w:val="00437C84"/>
    <w:rsid w:val="00440932"/>
    <w:rsid w:val="0044385E"/>
    <w:rsid w:val="00446F1D"/>
    <w:rsid w:val="00447C14"/>
    <w:rsid w:val="0045244D"/>
    <w:rsid w:val="0045469C"/>
    <w:rsid w:val="00454D5F"/>
    <w:rsid w:val="00455B60"/>
    <w:rsid w:val="00455BD4"/>
    <w:rsid w:val="00455FD1"/>
    <w:rsid w:val="00456CA5"/>
    <w:rsid w:val="00462D1B"/>
    <w:rsid w:val="004631A8"/>
    <w:rsid w:val="00463EE5"/>
    <w:rsid w:val="00465FB0"/>
    <w:rsid w:val="004674FF"/>
    <w:rsid w:val="004727BB"/>
    <w:rsid w:val="00472B39"/>
    <w:rsid w:val="00474139"/>
    <w:rsid w:val="004743D8"/>
    <w:rsid w:val="0047458A"/>
    <w:rsid w:val="0047498D"/>
    <w:rsid w:val="00475B5F"/>
    <w:rsid w:val="00481038"/>
    <w:rsid w:val="004823D4"/>
    <w:rsid w:val="00482752"/>
    <w:rsid w:val="00483BD6"/>
    <w:rsid w:val="00483D55"/>
    <w:rsid w:val="00484D3A"/>
    <w:rsid w:val="004853C3"/>
    <w:rsid w:val="00485477"/>
    <w:rsid w:val="00490FB2"/>
    <w:rsid w:val="0049109F"/>
    <w:rsid w:val="00493009"/>
    <w:rsid w:val="00493D6E"/>
    <w:rsid w:val="00493F43"/>
    <w:rsid w:val="00494501"/>
    <w:rsid w:val="00496B4A"/>
    <w:rsid w:val="004A075C"/>
    <w:rsid w:val="004A1184"/>
    <w:rsid w:val="004A1704"/>
    <w:rsid w:val="004A1FC9"/>
    <w:rsid w:val="004A208B"/>
    <w:rsid w:val="004A3D64"/>
    <w:rsid w:val="004A6BC4"/>
    <w:rsid w:val="004A6DE3"/>
    <w:rsid w:val="004A7C06"/>
    <w:rsid w:val="004B3934"/>
    <w:rsid w:val="004B3CAF"/>
    <w:rsid w:val="004B5BAB"/>
    <w:rsid w:val="004B671B"/>
    <w:rsid w:val="004B789E"/>
    <w:rsid w:val="004B7DA4"/>
    <w:rsid w:val="004C17C9"/>
    <w:rsid w:val="004C19F3"/>
    <w:rsid w:val="004C1EAC"/>
    <w:rsid w:val="004C209C"/>
    <w:rsid w:val="004C4350"/>
    <w:rsid w:val="004C5BD7"/>
    <w:rsid w:val="004C6992"/>
    <w:rsid w:val="004D028A"/>
    <w:rsid w:val="004D0D58"/>
    <w:rsid w:val="004D1E72"/>
    <w:rsid w:val="004D4053"/>
    <w:rsid w:val="004D4080"/>
    <w:rsid w:val="004D4167"/>
    <w:rsid w:val="004D5488"/>
    <w:rsid w:val="004D6AE3"/>
    <w:rsid w:val="004E013E"/>
    <w:rsid w:val="004E094C"/>
    <w:rsid w:val="004E2646"/>
    <w:rsid w:val="004E2BD0"/>
    <w:rsid w:val="004E3AB6"/>
    <w:rsid w:val="004E4134"/>
    <w:rsid w:val="004E52A0"/>
    <w:rsid w:val="004E5E94"/>
    <w:rsid w:val="004F04E0"/>
    <w:rsid w:val="004F0691"/>
    <w:rsid w:val="004F33ED"/>
    <w:rsid w:val="004F37AD"/>
    <w:rsid w:val="004F51B8"/>
    <w:rsid w:val="00503EE9"/>
    <w:rsid w:val="005066B3"/>
    <w:rsid w:val="00510FC7"/>
    <w:rsid w:val="00512041"/>
    <w:rsid w:val="0051367A"/>
    <w:rsid w:val="00520576"/>
    <w:rsid w:val="00522CBE"/>
    <w:rsid w:val="00524C91"/>
    <w:rsid w:val="00530504"/>
    <w:rsid w:val="0053051F"/>
    <w:rsid w:val="00530D50"/>
    <w:rsid w:val="00531A3E"/>
    <w:rsid w:val="00534101"/>
    <w:rsid w:val="00534A1A"/>
    <w:rsid w:val="005351A8"/>
    <w:rsid w:val="00537D1C"/>
    <w:rsid w:val="00540099"/>
    <w:rsid w:val="00540B95"/>
    <w:rsid w:val="00546D39"/>
    <w:rsid w:val="00547787"/>
    <w:rsid w:val="00547D2F"/>
    <w:rsid w:val="00554279"/>
    <w:rsid w:val="00556E54"/>
    <w:rsid w:val="00557935"/>
    <w:rsid w:val="00557A59"/>
    <w:rsid w:val="005602DF"/>
    <w:rsid w:val="00560550"/>
    <w:rsid w:val="00560698"/>
    <w:rsid w:val="00560D96"/>
    <w:rsid w:val="00561908"/>
    <w:rsid w:val="00561DBC"/>
    <w:rsid w:val="00562294"/>
    <w:rsid w:val="005634C5"/>
    <w:rsid w:val="00564AE0"/>
    <w:rsid w:val="0056604D"/>
    <w:rsid w:val="00566DCE"/>
    <w:rsid w:val="005678C7"/>
    <w:rsid w:val="005701B0"/>
    <w:rsid w:val="005739A6"/>
    <w:rsid w:val="00574125"/>
    <w:rsid w:val="00574ECD"/>
    <w:rsid w:val="00576A53"/>
    <w:rsid w:val="005776B9"/>
    <w:rsid w:val="005779F5"/>
    <w:rsid w:val="00577C8B"/>
    <w:rsid w:val="00577F39"/>
    <w:rsid w:val="005807DE"/>
    <w:rsid w:val="00582A46"/>
    <w:rsid w:val="0058364D"/>
    <w:rsid w:val="00583F66"/>
    <w:rsid w:val="00584694"/>
    <w:rsid w:val="00585625"/>
    <w:rsid w:val="005863F7"/>
    <w:rsid w:val="00587CDB"/>
    <w:rsid w:val="00587DEE"/>
    <w:rsid w:val="00593088"/>
    <w:rsid w:val="005934BA"/>
    <w:rsid w:val="0059356A"/>
    <w:rsid w:val="00594127"/>
    <w:rsid w:val="00594963"/>
    <w:rsid w:val="0059518D"/>
    <w:rsid w:val="005960E1"/>
    <w:rsid w:val="00596616"/>
    <w:rsid w:val="00596EF6"/>
    <w:rsid w:val="005A2658"/>
    <w:rsid w:val="005A2F1E"/>
    <w:rsid w:val="005A3184"/>
    <w:rsid w:val="005A5697"/>
    <w:rsid w:val="005A5B9B"/>
    <w:rsid w:val="005A6DF1"/>
    <w:rsid w:val="005A7000"/>
    <w:rsid w:val="005B0D77"/>
    <w:rsid w:val="005B160D"/>
    <w:rsid w:val="005B1AB1"/>
    <w:rsid w:val="005B26DB"/>
    <w:rsid w:val="005B2C7F"/>
    <w:rsid w:val="005B359A"/>
    <w:rsid w:val="005B504F"/>
    <w:rsid w:val="005C14B4"/>
    <w:rsid w:val="005C18D1"/>
    <w:rsid w:val="005C435A"/>
    <w:rsid w:val="005C5489"/>
    <w:rsid w:val="005C6ACB"/>
    <w:rsid w:val="005C7C1A"/>
    <w:rsid w:val="005D063D"/>
    <w:rsid w:val="005D17D5"/>
    <w:rsid w:val="005D1B82"/>
    <w:rsid w:val="005D2161"/>
    <w:rsid w:val="005D22E4"/>
    <w:rsid w:val="005D3AA3"/>
    <w:rsid w:val="005D3ADF"/>
    <w:rsid w:val="005E16E9"/>
    <w:rsid w:val="005E63C4"/>
    <w:rsid w:val="005E7ADE"/>
    <w:rsid w:val="005F0D88"/>
    <w:rsid w:val="005F3068"/>
    <w:rsid w:val="005F3CA2"/>
    <w:rsid w:val="005F4EEB"/>
    <w:rsid w:val="005F502E"/>
    <w:rsid w:val="005F6B06"/>
    <w:rsid w:val="006001F0"/>
    <w:rsid w:val="00601573"/>
    <w:rsid w:val="00601BFB"/>
    <w:rsid w:val="00602ED4"/>
    <w:rsid w:val="00603385"/>
    <w:rsid w:val="00603BB8"/>
    <w:rsid w:val="006040A3"/>
    <w:rsid w:val="006042C6"/>
    <w:rsid w:val="0060435D"/>
    <w:rsid w:val="00607245"/>
    <w:rsid w:val="00607754"/>
    <w:rsid w:val="00610232"/>
    <w:rsid w:val="00610545"/>
    <w:rsid w:val="0061099C"/>
    <w:rsid w:val="006113F8"/>
    <w:rsid w:val="00611BBB"/>
    <w:rsid w:val="0061462D"/>
    <w:rsid w:val="00615113"/>
    <w:rsid w:val="00615F27"/>
    <w:rsid w:val="00616FE4"/>
    <w:rsid w:val="006212D3"/>
    <w:rsid w:val="00621E64"/>
    <w:rsid w:val="00624DDA"/>
    <w:rsid w:val="00627345"/>
    <w:rsid w:val="00627ECD"/>
    <w:rsid w:val="0063003F"/>
    <w:rsid w:val="00630B7C"/>
    <w:rsid w:val="00632548"/>
    <w:rsid w:val="00632882"/>
    <w:rsid w:val="00633A22"/>
    <w:rsid w:val="006341F9"/>
    <w:rsid w:val="006351E2"/>
    <w:rsid w:val="00640F68"/>
    <w:rsid w:val="00646DCB"/>
    <w:rsid w:val="0065101F"/>
    <w:rsid w:val="00651CDB"/>
    <w:rsid w:val="0065204A"/>
    <w:rsid w:val="0065221C"/>
    <w:rsid w:val="00652627"/>
    <w:rsid w:val="0065340B"/>
    <w:rsid w:val="006536C7"/>
    <w:rsid w:val="00653BF7"/>
    <w:rsid w:val="00653CCD"/>
    <w:rsid w:val="00655E55"/>
    <w:rsid w:val="0065710C"/>
    <w:rsid w:val="00660A30"/>
    <w:rsid w:val="006613C5"/>
    <w:rsid w:val="00661813"/>
    <w:rsid w:val="0066218D"/>
    <w:rsid w:val="00662991"/>
    <w:rsid w:val="00662EEB"/>
    <w:rsid w:val="00663266"/>
    <w:rsid w:val="00663D80"/>
    <w:rsid w:val="00664A89"/>
    <w:rsid w:val="006675C3"/>
    <w:rsid w:val="0067113F"/>
    <w:rsid w:val="006718F3"/>
    <w:rsid w:val="00672CF2"/>
    <w:rsid w:val="006737C3"/>
    <w:rsid w:val="006745F1"/>
    <w:rsid w:val="00676481"/>
    <w:rsid w:val="00676B5C"/>
    <w:rsid w:val="00677CD9"/>
    <w:rsid w:val="00680C2E"/>
    <w:rsid w:val="0068191B"/>
    <w:rsid w:val="00683AF2"/>
    <w:rsid w:val="00683B64"/>
    <w:rsid w:val="00684CF0"/>
    <w:rsid w:val="00685A8D"/>
    <w:rsid w:val="00686974"/>
    <w:rsid w:val="00691C14"/>
    <w:rsid w:val="00692ACC"/>
    <w:rsid w:val="00693030"/>
    <w:rsid w:val="00693CFD"/>
    <w:rsid w:val="006943D8"/>
    <w:rsid w:val="006959DD"/>
    <w:rsid w:val="006A0F65"/>
    <w:rsid w:val="006A2D21"/>
    <w:rsid w:val="006A2EF9"/>
    <w:rsid w:val="006A46E1"/>
    <w:rsid w:val="006A480B"/>
    <w:rsid w:val="006A6C81"/>
    <w:rsid w:val="006A7591"/>
    <w:rsid w:val="006A7A41"/>
    <w:rsid w:val="006B05EF"/>
    <w:rsid w:val="006B0C18"/>
    <w:rsid w:val="006B1415"/>
    <w:rsid w:val="006B3752"/>
    <w:rsid w:val="006B4A63"/>
    <w:rsid w:val="006B4F42"/>
    <w:rsid w:val="006B6FDC"/>
    <w:rsid w:val="006B7750"/>
    <w:rsid w:val="006C0592"/>
    <w:rsid w:val="006C0906"/>
    <w:rsid w:val="006C2CE5"/>
    <w:rsid w:val="006C45D2"/>
    <w:rsid w:val="006C4856"/>
    <w:rsid w:val="006C4EA6"/>
    <w:rsid w:val="006C58E8"/>
    <w:rsid w:val="006C5AAC"/>
    <w:rsid w:val="006C7696"/>
    <w:rsid w:val="006D057F"/>
    <w:rsid w:val="006D0E1D"/>
    <w:rsid w:val="006D1D53"/>
    <w:rsid w:val="006D217A"/>
    <w:rsid w:val="006D3783"/>
    <w:rsid w:val="006D3E32"/>
    <w:rsid w:val="006D4CA6"/>
    <w:rsid w:val="006D4CAD"/>
    <w:rsid w:val="006D4E44"/>
    <w:rsid w:val="006D654D"/>
    <w:rsid w:val="006E0674"/>
    <w:rsid w:val="006E3DDC"/>
    <w:rsid w:val="006E4EFC"/>
    <w:rsid w:val="006E6007"/>
    <w:rsid w:val="006F0C91"/>
    <w:rsid w:val="006F10CB"/>
    <w:rsid w:val="006F13A6"/>
    <w:rsid w:val="006F2C57"/>
    <w:rsid w:val="006F3FB2"/>
    <w:rsid w:val="006F404C"/>
    <w:rsid w:val="006F70D5"/>
    <w:rsid w:val="006F74B2"/>
    <w:rsid w:val="006F75F1"/>
    <w:rsid w:val="007016EA"/>
    <w:rsid w:val="007016FB"/>
    <w:rsid w:val="0070257C"/>
    <w:rsid w:val="00704CD3"/>
    <w:rsid w:val="007055B0"/>
    <w:rsid w:val="007056E6"/>
    <w:rsid w:val="007059C5"/>
    <w:rsid w:val="007070E5"/>
    <w:rsid w:val="00707E42"/>
    <w:rsid w:val="007112EC"/>
    <w:rsid w:val="007114C7"/>
    <w:rsid w:val="00713844"/>
    <w:rsid w:val="00713C21"/>
    <w:rsid w:val="00713EBC"/>
    <w:rsid w:val="0071620D"/>
    <w:rsid w:val="00716BD5"/>
    <w:rsid w:val="007215A2"/>
    <w:rsid w:val="00724CC8"/>
    <w:rsid w:val="00725138"/>
    <w:rsid w:val="00725590"/>
    <w:rsid w:val="00725FA3"/>
    <w:rsid w:val="00726232"/>
    <w:rsid w:val="00726FF2"/>
    <w:rsid w:val="007300F0"/>
    <w:rsid w:val="007305F8"/>
    <w:rsid w:val="007345AF"/>
    <w:rsid w:val="007353AD"/>
    <w:rsid w:val="007371B0"/>
    <w:rsid w:val="00740B62"/>
    <w:rsid w:val="00742B2D"/>
    <w:rsid w:val="00743062"/>
    <w:rsid w:val="00743439"/>
    <w:rsid w:val="0074382E"/>
    <w:rsid w:val="00744BFA"/>
    <w:rsid w:val="007450F4"/>
    <w:rsid w:val="00745D12"/>
    <w:rsid w:val="0074682F"/>
    <w:rsid w:val="0074781F"/>
    <w:rsid w:val="00750D4F"/>
    <w:rsid w:val="00753ACB"/>
    <w:rsid w:val="00755341"/>
    <w:rsid w:val="00757B3C"/>
    <w:rsid w:val="00760566"/>
    <w:rsid w:val="00760FBA"/>
    <w:rsid w:val="00762EBD"/>
    <w:rsid w:val="00764098"/>
    <w:rsid w:val="00764150"/>
    <w:rsid w:val="00764245"/>
    <w:rsid w:val="00765CDF"/>
    <w:rsid w:val="00765E7D"/>
    <w:rsid w:val="0076760B"/>
    <w:rsid w:val="007705EB"/>
    <w:rsid w:val="007707D9"/>
    <w:rsid w:val="00771C29"/>
    <w:rsid w:val="007743E6"/>
    <w:rsid w:val="007751D9"/>
    <w:rsid w:val="00775BEB"/>
    <w:rsid w:val="00776633"/>
    <w:rsid w:val="007766D7"/>
    <w:rsid w:val="007768CC"/>
    <w:rsid w:val="007779A1"/>
    <w:rsid w:val="007805CF"/>
    <w:rsid w:val="0078061A"/>
    <w:rsid w:val="007820C0"/>
    <w:rsid w:val="00783281"/>
    <w:rsid w:val="00783C99"/>
    <w:rsid w:val="007853BA"/>
    <w:rsid w:val="00786410"/>
    <w:rsid w:val="00786599"/>
    <w:rsid w:val="00786A09"/>
    <w:rsid w:val="00791C66"/>
    <w:rsid w:val="0079228E"/>
    <w:rsid w:val="007934B4"/>
    <w:rsid w:val="007937D5"/>
    <w:rsid w:val="007944E6"/>
    <w:rsid w:val="007A2D97"/>
    <w:rsid w:val="007A56FB"/>
    <w:rsid w:val="007A58CB"/>
    <w:rsid w:val="007A6299"/>
    <w:rsid w:val="007A6DF2"/>
    <w:rsid w:val="007A7512"/>
    <w:rsid w:val="007B1050"/>
    <w:rsid w:val="007B16B0"/>
    <w:rsid w:val="007B23A3"/>
    <w:rsid w:val="007B42B4"/>
    <w:rsid w:val="007B6112"/>
    <w:rsid w:val="007B62AA"/>
    <w:rsid w:val="007B652B"/>
    <w:rsid w:val="007B7295"/>
    <w:rsid w:val="007B75D5"/>
    <w:rsid w:val="007B7D08"/>
    <w:rsid w:val="007C035D"/>
    <w:rsid w:val="007C0E36"/>
    <w:rsid w:val="007C2435"/>
    <w:rsid w:val="007C26E1"/>
    <w:rsid w:val="007C28E9"/>
    <w:rsid w:val="007C33DE"/>
    <w:rsid w:val="007C48FB"/>
    <w:rsid w:val="007C5E74"/>
    <w:rsid w:val="007C62B0"/>
    <w:rsid w:val="007C6D09"/>
    <w:rsid w:val="007D1D91"/>
    <w:rsid w:val="007D2960"/>
    <w:rsid w:val="007D3C7F"/>
    <w:rsid w:val="007D4B67"/>
    <w:rsid w:val="007D7E9A"/>
    <w:rsid w:val="007E034A"/>
    <w:rsid w:val="007E078E"/>
    <w:rsid w:val="007E1AF0"/>
    <w:rsid w:val="007E4158"/>
    <w:rsid w:val="007E66D6"/>
    <w:rsid w:val="007E6E2F"/>
    <w:rsid w:val="007E7B30"/>
    <w:rsid w:val="007F09BB"/>
    <w:rsid w:val="007F0C44"/>
    <w:rsid w:val="007F1CF1"/>
    <w:rsid w:val="007F384D"/>
    <w:rsid w:val="007F3E6B"/>
    <w:rsid w:val="007F54A2"/>
    <w:rsid w:val="007F612D"/>
    <w:rsid w:val="007F623F"/>
    <w:rsid w:val="007F6DCF"/>
    <w:rsid w:val="007F6E98"/>
    <w:rsid w:val="00800DEE"/>
    <w:rsid w:val="00801366"/>
    <w:rsid w:val="00802303"/>
    <w:rsid w:val="008023DE"/>
    <w:rsid w:val="00803064"/>
    <w:rsid w:val="00803221"/>
    <w:rsid w:val="0080336B"/>
    <w:rsid w:val="00803CAB"/>
    <w:rsid w:val="00804447"/>
    <w:rsid w:val="00805014"/>
    <w:rsid w:val="0080562E"/>
    <w:rsid w:val="008076F1"/>
    <w:rsid w:val="00807A1E"/>
    <w:rsid w:val="008103FE"/>
    <w:rsid w:val="00812F4F"/>
    <w:rsid w:val="00813FE2"/>
    <w:rsid w:val="00814856"/>
    <w:rsid w:val="0081543D"/>
    <w:rsid w:val="00815AE5"/>
    <w:rsid w:val="0081748F"/>
    <w:rsid w:val="008203DF"/>
    <w:rsid w:val="00820C3A"/>
    <w:rsid w:val="008219D4"/>
    <w:rsid w:val="00821CDC"/>
    <w:rsid w:val="0082245E"/>
    <w:rsid w:val="00822615"/>
    <w:rsid w:val="00823421"/>
    <w:rsid w:val="008239B9"/>
    <w:rsid w:val="0082536F"/>
    <w:rsid w:val="00825AE7"/>
    <w:rsid w:val="00825F34"/>
    <w:rsid w:val="00826583"/>
    <w:rsid w:val="00827ADA"/>
    <w:rsid w:val="0083106A"/>
    <w:rsid w:val="00832510"/>
    <w:rsid w:val="008335A3"/>
    <w:rsid w:val="008341F8"/>
    <w:rsid w:val="00837EC2"/>
    <w:rsid w:val="00841548"/>
    <w:rsid w:val="00843DA4"/>
    <w:rsid w:val="008442C3"/>
    <w:rsid w:val="00844DE1"/>
    <w:rsid w:val="00844F32"/>
    <w:rsid w:val="008463AE"/>
    <w:rsid w:val="00846ADD"/>
    <w:rsid w:val="00847091"/>
    <w:rsid w:val="00850BBC"/>
    <w:rsid w:val="00850F88"/>
    <w:rsid w:val="00852597"/>
    <w:rsid w:val="00854425"/>
    <w:rsid w:val="00854DE7"/>
    <w:rsid w:val="008565B0"/>
    <w:rsid w:val="0085737E"/>
    <w:rsid w:val="00861371"/>
    <w:rsid w:val="00861AC2"/>
    <w:rsid w:val="00862164"/>
    <w:rsid w:val="008622EE"/>
    <w:rsid w:val="00862732"/>
    <w:rsid w:val="00863DDA"/>
    <w:rsid w:val="00864907"/>
    <w:rsid w:val="00865AA7"/>
    <w:rsid w:val="0086600C"/>
    <w:rsid w:val="0086690E"/>
    <w:rsid w:val="00866FC8"/>
    <w:rsid w:val="0086713F"/>
    <w:rsid w:val="0086757D"/>
    <w:rsid w:val="00867F06"/>
    <w:rsid w:val="0087078E"/>
    <w:rsid w:val="00871839"/>
    <w:rsid w:val="008730B2"/>
    <w:rsid w:val="00874204"/>
    <w:rsid w:val="00874AE8"/>
    <w:rsid w:val="0087693A"/>
    <w:rsid w:val="008818B7"/>
    <w:rsid w:val="00881F17"/>
    <w:rsid w:val="00882820"/>
    <w:rsid w:val="0088572B"/>
    <w:rsid w:val="00885A5B"/>
    <w:rsid w:val="008864FC"/>
    <w:rsid w:val="00886618"/>
    <w:rsid w:val="00886E3E"/>
    <w:rsid w:val="00891250"/>
    <w:rsid w:val="00892B73"/>
    <w:rsid w:val="00893D59"/>
    <w:rsid w:val="008943D1"/>
    <w:rsid w:val="008944A2"/>
    <w:rsid w:val="00894638"/>
    <w:rsid w:val="0089663C"/>
    <w:rsid w:val="008A3544"/>
    <w:rsid w:val="008A50E1"/>
    <w:rsid w:val="008B09B0"/>
    <w:rsid w:val="008B1736"/>
    <w:rsid w:val="008B214D"/>
    <w:rsid w:val="008B2DAE"/>
    <w:rsid w:val="008B50E3"/>
    <w:rsid w:val="008B50E7"/>
    <w:rsid w:val="008B5C10"/>
    <w:rsid w:val="008B6585"/>
    <w:rsid w:val="008B6B75"/>
    <w:rsid w:val="008B6CDC"/>
    <w:rsid w:val="008B7A8B"/>
    <w:rsid w:val="008C0D6F"/>
    <w:rsid w:val="008C1AF3"/>
    <w:rsid w:val="008C1B8C"/>
    <w:rsid w:val="008C251B"/>
    <w:rsid w:val="008C2A83"/>
    <w:rsid w:val="008C304E"/>
    <w:rsid w:val="008C3F07"/>
    <w:rsid w:val="008C4BE5"/>
    <w:rsid w:val="008C555E"/>
    <w:rsid w:val="008C6327"/>
    <w:rsid w:val="008C692E"/>
    <w:rsid w:val="008C6F8C"/>
    <w:rsid w:val="008C7197"/>
    <w:rsid w:val="008D1385"/>
    <w:rsid w:val="008D2212"/>
    <w:rsid w:val="008D22ED"/>
    <w:rsid w:val="008D3976"/>
    <w:rsid w:val="008D56E2"/>
    <w:rsid w:val="008D5917"/>
    <w:rsid w:val="008D5E51"/>
    <w:rsid w:val="008E0399"/>
    <w:rsid w:val="008E1110"/>
    <w:rsid w:val="008E2E46"/>
    <w:rsid w:val="008E3BA8"/>
    <w:rsid w:val="008E40B7"/>
    <w:rsid w:val="008E5B00"/>
    <w:rsid w:val="008E6560"/>
    <w:rsid w:val="008F0C63"/>
    <w:rsid w:val="008F16D2"/>
    <w:rsid w:val="008F1B6F"/>
    <w:rsid w:val="008F2EE0"/>
    <w:rsid w:val="008F58AF"/>
    <w:rsid w:val="008F6659"/>
    <w:rsid w:val="008F7E6B"/>
    <w:rsid w:val="0090241E"/>
    <w:rsid w:val="009036DC"/>
    <w:rsid w:val="00903786"/>
    <w:rsid w:val="0090567D"/>
    <w:rsid w:val="00906538"/>
    <w:rsid w:val="0090778E"/>
    <w:rsid w:val="00907FE8"/>
    <w:rsid w:val="00913F0B"/>
    <w:rsid w:val="0091429B"/>
    <w:rsid w:val="00914E5E"/>
    <w:rsid w:val="00915395"/>
    <w:rsid w:val="00916F1A"/>
    <w:rsid w:val="00921C99"/>
    <w:rsid w:val="00922A76"/>
    <w:rsid w:val="009234A4"/>
    <w:rsid w:val="0092474D"/>
    <w:rsid w:val="00926848"/>
    <w:rsid w:val="009268A4"/>
    <w:rsid w:val="009276D9"/>
    <w:rsid w:val="009277BB"/>
    <w:rsid w:val="00930091"/>
    <w:rsid w:val="009313AE"/>
    <w:rsid w:val="00931D16"/>
    <w:rsid w:val="009339B1"/>
    <w:rsid w:val="00933AE1"/>
    <w:rsid w:val="009359D7"/>
    <w:rsid w:val="009372D8"/>
    <w:rsid w:val="00942225"/>
    <w:rsid w:val="009428F4"/>
    <w:rsid w:val="00944174"/>
    <w:rsid w:val="00947714"/>
    <w:rsid w:val="00950E68"/>
    <w:rsid w:val="00950E96"/>
    <w:rsid w:val="00953602"/>
    <w:rsid w:val="00953E62"/>
    <w:rsid w:val="009545C8"/>
    <w:rsid w:val="00954DA9"/>
    <w:rsid w:val="00956528"/>
    <w:rsid w:val="00956741"/>
    <w:rsid w:val="0096073F"/>
    <w:rsid w:val="00961042"/>
    <w:rsid w:val="00961AEA"/>
    <w:rsid w:val="009626FF"/>
    <w:rsid w:val="00963496"/>
    <w:rsid w:val="00963E9E"/>
    <w:rsid w:val="009642F5"/>
    <w:rsid w:val="00964CED"/>
    <w:rsid w:val="009658DE"/>
    <w:rsid w:val="00966812"/>
    <w:rsid w:val="0097074E"/>
    <w:rsid w:val="009709D8"/>
    <w:rsid w:val="0097473F"/>
    <w:rsid w:val="00975490"/>
    <w:rsid w:val="009769E5"/>
    <w:rsid w:val="0098051F"/>
    <w:rsid w:val="00981173"/>
    <w:rsid w:val="00981426"/>
    <w:rsid w:val="00981E96"/>
    <w:rsid w:val="00982BA5"/>
    <w:rsid w:val="009833B2"/>
    <w:rsid w:val="0098367F"/>
    <w:rsid w:val="00983B0C"/>
    <w:rsid w:val="00983C7C"/>
    <w:rsid w:val="00983F32"/>
    <w:rsid w:val="00992596"/>
    <w:rsid w:val="00992911"/>
    <w:rsid w:val="0099374E"/>
    <w:rsid w:val="00995E86"/>
    <w:rsid w:val="00995F64"/>
    <w:rsid w:val="009969D9"/>
    <w:rsid w:val="00996B32"/>
    <w:rsid w:val="00996BA4"/>
    <w:rsid w:val="00996D9B"/>
    <w:rsid w:val="009A0A14"/>
    <w:rsid w:val="009A0E02"/>
    <w:rsid w:val="009A0EED"/>
    <w:rsid w:val="009A12FB"/>
    <w:rsid w:val="009A1C9D"/>
    <w:rsid w:val="009A1D82"/>
    <w:rsid w:val="009A20E5"/>
    <w:rsid w:val="009A242F"/>
    <w:rsid w:val="009A29F0"/>
    <w:rsid w:val="009A2B88"/>
    <w:rsid w:val="009A3681"/>
    <w:rsid w:val="009A5A57"/>
    <w:rsid w:val="009A664D"/>
    <w:rsid w:val="009A66DF"/>
    <w:rsid w:val="009A76C3"/>
    <w:rsid w:val="009B1C55"/>
    <w:rsid w:val="009B3404"/>
    <w:rsid w:val="009B48DC"/>
    <w:rsid w:val="009B4A86"/>
    <w:rsid w:val="009B55E2"/>
    <w:rsid w:val="009B63D6"/>
    <w:rsid w:val="009C020C"/>
    <w:rsid w:val="009C145E"/>
    <w:rsid w:val="009C32D6"/>
    <w:rsid w:val="009C3E29"/>
    <w:rsid w:val="009C520D"/>
    <w:rsid w:val="009C52CA"/>
    <w:rsid w:val="009C56C9"/>
    <w:rsid w:val="009C5BDD"/>
    <w:rsid w:val="009D00FD"/>
    <w:rsid w:val="009D1258"/>
    <w:rsid w:val="009D1C67"/>
    <w:rsid w:val="009D3F95"/>
    <w:rsid w:val="009D5468"/>
    <w:rsid w:val="009D7E97"/>
    <w:rsid w:val="009D7FBD"/>
    <w:rsid w:val="009E1342"/>
    <w:rsid w:val="009E2719"/>
    <w:rsid w:val="009E2CB6"/>
    <w:rsid w:val="009E3346"/>
    <w:rsid w:val="009E3A5E"/>
    <w:rsid w:val="009E4DF3"/>
    <w:rsid w:val="009E72AC"/>
    <w:rsid w:val="009E745E"/>
    <w:rsid w:val="009E76E6"/>
    <w:rsid w:val="009E7BBD"/>
    <w:rsid w:val="009F1007"/>
    <w:rsid w:val="009F1E0E"/>
    <w:rsid w:val="009F5085"/>
    <w:rsid w:val="009F62F7"/>
    <w:rsid w:val="009F76C5"/>
    <w:rsid w:val="009F7D86"/>
    <w:rsid w:val="00A00233"/>
    <w:rsid w:val="00A00A0D"/>
    <w:rsid w:val="00A00FC7"/>
    <w:rsid w:val="00A0159C"/>
    <w:rsid w:val="00A0211B"/>
    <w:rsid w:val="00A03506"/>
    <w:rsid w:val="00A0372D"/>
    <w:rsid w:val="00A05E5B"/>
    <w:rsid w:val="00A07954"/>
    <w:rsid w:val="00A119DA"/>
    <w:rsid w:val="00A11DA9"/>
    <w:rsid w:val="00A122C3"/>
    <w:rsid w:val="00A12746"/>
    <w:rsid w:val="00A12EF3"/>
    <w:rsid w:val="00A14178"/>
    <w:rsid w:val="00A144B7"/>
    <w:rsid w:val="00A14934"/>
    <w:rsid w:val="00A14B1F"/>
    <w:rsid w:val="00A14B95"/>
    <w:rsid w:val="00A15738"/>
    <w:rsid w:val="00A16B3C"/>
    <w:rsid w:val="00A176D0"/>
    <w:rsid w:val="00A20129"/>
    <w:rsid w:val="00A20437"/>
    <w:rsid w:val="00A20907"/>
    <w:rsid w:val="00A22A4E"/>
    <w:rsid w:val="00A22C8A"/>
    <w:rsid w:val="00A230A9"/>
    <w:rsid w:val="00A24A9E"/>
    <w:rsid w:val="00A24FCD"/>
    <w:rsid w:val="00A26A25"/>
    <w:rsid w:val="00A2766A"/>
    <w:rsid w:val="00A30383"/>
    <w:rsid w:val="00A31A15"/>
    <w:rsid w:val="00A31C7C"/>
    <w:rsid w:val="00A33D2A"/>
    <w:rsid w:val="00A344F4"/>
    <w:rsid w:val="00A35041"/>
    <w:rsid w:val="00A35902"/>
    <w:rsid w:val="00A35DCA"/>
    <w:rsid w:val="00A36F09"/>
    <w:rsid w:val="00A37FAB"/>
    <w:rsid w:val="00A40A5E"/>
    <w:rsid w:val="00A40D80"/>
    <w:rsid w:val="00A41A35"/>
    <w:rsid w:val="00A43239"/>
    <w:rsid w:val="00A447E0"/>
    <w:rsid w:val="00A45F02"/>
    <w:rsid w:val="00A4600D"/>
    <w:rsid w:val="00A46C7C"/>
    <w:rsid w:val="00A47420"/>
    <w:rsid w:val="00A476D3"/>
    <w:rsid w:val="00A47AA9"/>
    <w:rsid w:val="00A5039E"/>
    <w:rsid w:val="00A50FC5"/>
    <w:rsid w:val="00A51E1B"/>
    <w:rsid w:val="00A526DC"/>
    <w:rsid w:val="00A52BD1"/>
    <w:rsid w:val="00A52C15"/>
    <w:rsid w:val="00A53306"/>
    <w:rsid w:val="00A6053B"/>
    <w:rsid w:val="00A6112C"/>
    <w:rsid w:val="00A61510"/>
    <w:rsid w:val="00A61AD5"/>
    <w:rsid w:val="00A667DD"/>
    <w:rsid w:val="00A669AD"/>
    <w:rsid w:val="00A66F68"/>
    <w:rsid w:val="00A67A6B"/>
    <w:rsid w:val="00A70DFB"/>
    <w:rsid w:val="00A70F65"/>
    <w:rsid w:val="00A71AB0"/>
    <w:rsid w:val="00A72C52"/>
    <w:rsid w:val="00A73AFB"/>
    <w:rsid w:val="00A741F2"/>
    <w:rsid w:val="00A7600D"/>
    <w:rsid w:val="00A77744"/>
    <w:rsid w:val="00A77CCB"/>
    <w:rsid w:val="00A81125"/>
    <w:rsid w:val="00A81AA0"/>
    <w:rsid w:val="00A81F4E"/>
    <w:rsid w:val="00A83353"/>
    <w:rsid w:val="00A844CF"/>
    <w:rsid w:val="00A84C1A"/>
    <w:rsid w:val="00A84D68"/>
    <w:rsid w:val="00A85F88"/>
    <w:rsid w:val="00A8626D"/>
    <w:rsid w:val="00A8659D"/>
    <w:rsid w:val="00A867BB"/>
    <w:rsid w:val="00A90C04"/>
    <w:rsid w:val="00A91572"/>
    <w:rsid w:val="00A92555"/>
    <w:rsid w:val="00A93C36"/>
    <w:rsid w:val="00A93CC6"/>
    <w:rsid w:val="00A9497C"/>
    <w:rsid w:val="00A94F5C"/>
    <w:rsid w:val="00A95D36"/>
    <w:rsid w:val="00A971F0"/>
    <w:rsid w:val="00A97878"/>
    <w:rsid w:val="00A97AAD"/>
    <w:rsid w:val="00AA0190"/>
    <w:rsid w:val="00AA07DB"/>
    <w:rsid w:val="00AA1909"/>
    <w:rsid w:val="00AA1E76"/>
    <w:rsid w:val="00AA1F15"/>
    <w:rsid w:val="00AA2717"/>
    <w:rsid w:val="00AA2779"/>
    <w:rsid w:val="00AA52E4"/>
    <w:rsid w:val="00AA55CC"/>
    <w:rsid w:val="00AB2A10"/>
    <w:rsid w:val="00AB3204"/>
    <w:rsid w:val="00AB3AB0"/>
    <w:rsid w:val="00AB3B48"/>
    <w:rsid w:val="00AB3D76"/>
    <w:rsid w:val="00AB63BD"/>
    <w:rsid w:val="00AB6FEE"/>
    <w:rsid w:val="00AC18C8"/>
    <w:rsid w:val="00AC4FE4"/>
    <w:rsid w:val="00AC563A"/>
    <w:rsid w:val="00AC5719"/>
    <w:rsid w:val="00AC5BA6"/>
    <w:rsid w:val="00AC5D74"/>
    <w:rsid w:val="00AC6941"/>
    <w:rsid w:val="00AC6F02"/>
    <w:rsid w:val="00AC76A5"/>
    <w:rsid w:val="00AC7E4D"/>
    <w:rsid w:val="00AD0D68"/>
    <w:rsid w:val="00AD19C4"/>
    <w:rsid w:val="00AD22F9"/>
    <w:rsid w:val="00AD59C7"/>
    <w:rsid w:val="00AE319E"/>
    <w:rsid w:val="00AE5E47"/>
    <w:rsid w:val="00AE614B"/>
    <w:rsid w:val="00AE640C"/>
    <w:rsid w:val="00AE7EFE"/>
    <w:rsid w:val="00AF0DF0"/>
    <w:rsid w:val="00AF12C2"/>
    <w:rsid w:val="00AF1B13"/>
    <w:rsid w:val="00AF2B6D"/>
    <w:rsid w:val="00AF4501"/>
    <w:rsid w:val="00AF4A84"/>
    <w:rsid w:val="00AF5176"/>
    <w:rsid w:val="00B0047C"/>
    <w:rsid w:val="00B01167"/>
    <w:rsid w:val="00B01BBB"/>
    <w:rsid w:val="00B01F1C"/>
    <w:rsid w:val="00B02BB5"/>
    <w:rsid w:val="00B0320F"/>
    <w:rsid w:val="00B03CCB"/>
    <w:rsid w:val="00B04F8F"/>
    <w:rsid w:val="00B05E9A"/>
    <w:rsid w:val="00B070EE"/>
    <w:rsid w:val="00B10200"/>
    <w:rsid w:val="00B10418"/>
    <w:rsid w:val="00B10D88"/>
    <w:rsid w:val="00B11808"/>
    <w:rsid w:val="00B11B7E"/>
    <w:rsid w:val="00B1412E"/>
    <w:rsid w:val="00B16A7B"/>
    <w:rsid w:val="00B16F14"/>
    <w:rsid w:val="00B1726D"/>
    <w:rsid w:val="00B201D8"/>
    <w:rsid w:val="00B219BF"/>
    <w:rsid w:val="00B21EB8"/>
    <w:rsid w:val="00B23222"/>
    <w:rsid w:val="00B232EB"/>
    <w:rsid w:val="00B23414"/>
    <w:rsid w:val="00B23500"/>
    <w:rsid w:val="00B236CF"/>
    <w:rsid w:val="00B2565E"/>
    <w:rsid w:val="00B25C97"/>
    <w:rsid w:val="00B2787E"/>
    <w:rsid w:val="00B3083C"/>
    <w:rsid w:val="00B32494"/>
    <w:rsid w:val="00B34CD3"/>
    <w:rsid w:val="00B36645"/>
    <w:rsid w:val="00B371DD"/>
    <w:rsid w:val="00B37788"/>
    <w:rsid w:val="00B42531"/>
    <w:rsid w:val="00B42847"/>
    <w:rsid w:val="00B44477"/>
    <w:rsid w:val="00B44A4B"/>
    <w:rsid w:val="00B460C4"/>
    <w:rsid w:val="00B47A9F"/>
    <w:rsid w:val="00B501B7"/>
    <w:rsid w:val="00B51118"/>
    <w:rsid w:val="00B5116D"/>
    <w:rsid w:val="00B516A1"/>
    <w:rsid w:val="00B51DE4"/>
    <w:rsid w:val="00B537F8"/>
    <w:rsid w:val="00B541FD"/>
    <w:rsid w:val="00B550A2"/>
    <w:rsid w:val="00B5520B"/>
    <w:rsid w:val="00B56871"/>
    <w:rsid w:val="00B61B62"/>
    <w:rsid w:val="00B6271A"/>
    <w:rsid w:val="00B641CE"/>
    <w:rsid w:val="00B64E19"/>
    <w:rsid w:val="00B65CEB"/>
    <w:rsid w:val="00B667B6"/>
    <w:rsid w:val="00B668D5"/>
    <w:rsid w:val="00B66F23"/>
    <w:rsid w:val="00B70C72"/>
    <w:rsid w:val="00B71137"/>
    <w:rsid w:val="00B7119E"/>
    <w:rsid w:val="00B720D3"/>
    <w:rsid w:val="00B72575"/>
    <w:rsid w:val="00B72BD8"/>
    <w:rsid w:val="00B73C39"/>
    <w:rsid w:val="00B75D89"/>
    <w:rsid w:val="00B80046"/>
    <w:rsid w:val="00B82498"/>
    <w:rsid w:val="00B82E8F"/>
    <w:rsid w:val="00B84723"/>
    <w:rsid w:val="00B847DE"/>
    <w:rsid w:val="00B84B1C"/>
    <w:rsid w:val="00B850C0"/>
    <w:rsid w:val="00B8519B"/>
    <w:rsid w:val="00B875D5"/>
    <w:rsid w:val="00B91428"/>
    <w:rsid w:val="00B91815"/>
    <w:rsid w:val="00B92EAC"/>
    <w:rsid w:val="00B95195"/>
    <w:rsid w:val="00B95BF5"/>
    <w:rsid w:val="00B973F2"/>
    <w:rsid w:val="00BA0D6F"/>
    <w:rsid w:val="00BA1B33"/>
    <w:rsid w:val="00BA2FAB"/>
    <w:rsid w:val="00BA3F1E"/>
    <w:rsid w:val="00BA3F5D"/>
    <w:rsid w:val="00BB0689"/>
    <w:rsid w:val="00BB15EF"/>
    <w:rsid w:val="00BB2138"/>
    <w:rsid w:val="00BB2DAA"/>
    <w:rsid w:val="00BB4686"/>
    <w:rsid w:val="00BB574A"/>
    <w:rsid w:val="00BB5E0F"/>
    <w:rsid w:val="00BB6D7A"/>
    <w:rsid w:val="00BB7FF2"/>
    <w:rsid w:val="00BC3ACC"/>
    <w:rsid w:val="00BC596A"/>
    <w:rsid w:val="00BC5AB5"/>
    <w:rsid w:val="00BC6745"/>
    <w:rsid w:val="00BC6D71"/>
    <w:rsid w:val="00BD24EA"/>
    <w:rsid w:val="00BD38A8"/>
    <w:rsid w:val="00BD3F66"/>
    <w:rsid w:val="00BD4B4E"/>
    <w:rsid w:val="00BD64A9"/>
    <w:rsid w:val="00BD7C10"/>
    <w:rsid w:val="00BD7DE9"/>
    <w:rsid w:val="00BE066D"/>
    <w:rsid w:val="00BE1838"/>
    <w:rsid w:val="00BE46E4"/>
    <w:rsid w:val="00BE51C8"/>
    <w:rsid w:val="00BE6565"/>
    <w:rsid w:val="00BE791E"/>
    <w:rsid w:val="00BF29D2"/>
    <w:rsid w:val="00BF2D6C"/>
    <w:rsid w:val="00BF38CC"/>
    <w:rsid w:val="00BF3C5D"/>
    <w:rsid w:val="00BF58D0"/>
    <w:rsid w:val="00BF6CD0"/>
    <w:rsid w:val="00C018F4"/>
    <w:rsid w:val="00C01C26"/>
    <w:rsid w:val="00C030A6"/>
    <w:rsid w:val="00C04DFF"/>
    <w:rsid w:val="00C05742"/>
    <w:rsid w:val="00C0757A"/>
    <w:rsid w:val="00C10907"/>
    <w:rsid w:val="00C12574"/>
    <w:rsid w:val="00C149AA"/>
    <w:rsid w:val="00C14DA4"/>
    <w:rsid w:val="00C14E67"/>
    <w:rsid w:val="00C15F60"/>
    <w:rsid w:val="00C170A7"/>
    <w:rsid w:val="00C201E8"/>
    <w:rsid w:val="00C2278A"/>
    <w:rsid w:val="00C235D2"/>
    <w:rsid w:val="00C23D38"/>
    <w:rsid w:val="00C24A90"/>
    <w:rsid w:val="00C25062"/>
    <w:rsid w:val="00C258E3"/>
    <w:rsid w:val="00C2602E"/>
    <w:rsid w:val="00C26E38"/>
    <w:rsid w:val="00C30957"/>
    <w:rsid w:val="00C3187C"/>
    <w:rsid w:val="00C31AF0"/>
    <w:rsid w:val="00C31B89"/>
    <w:rsid w:val="00C35277"/>
    <w:rsid w:val="00C35A63"/>
    <w:rsid w:val="00C35D0A"/>
    <w:rsid w:val="00C36A37"/>
    <w:rsid w:val="00C372F8"/>
    <w:rsid w:val="00C40630"/>
    <w:rsid w:val="00C410FB"/>
    <w:rsid w:val="00C41A79"/>
    <w:rsid w:val="00C426AF"/>
    <w:rsid w:val="00C434F5"/>
    <w:rsid w:val="00C45FB4"/>
    <w:rsid w:val="00C51441"/>
    <w:rsid w:val="00C51C46"/>
    <w:rsid w:val="00C53012"/>
    <w:rsid w:val="00C53D57"/>
    <w:rsid w:val="00C5434C"/>
    <w:rsid w:val="00C57848"/>
    <w:rsid w:val="00C60FAD"/>
    <w:rsid w:val="00C62697"/>
    <w:rsid w:val="00C63708"/>
    <w:rsid w:val="00C6468F"/>
    <w:rsid w:val="00C653F1"/>
    <w:rsid w:val="00C67412"/>
    <w:rsid w:val="00C72621"/>
    <w:rsid w:val="00C73363"/>
    <w:rsid w:val="00C73E82"/>
    <w:rsid w:val="00C7553C"/>
    <w:rsid w:val="00C75E96"/>
    <w:rsid w:val="00C76116"/>
    <w:rsid w:val="00C77144"/>
    <w:rsid w:val="00C828F9"/>
    <w:rsid w:val="00C8328C"/>
    <w:rsid w:val="00C83858"/>
    <w:rsid w:val="00C83AA1"/>
    <w:rsid w:val="00C8496B"/>
    <w:rsid w:val="00C84A4A"/>
    <w:rsid w:val="00C84B07"/>
    <w:rsid w:val="00C85E00"/>
    <w:rsid w:val="00C86364"/>
    <w:rsid w:val="00C8687B"/>
    <w:rsid w:val="00C870FD"/>
    <w:rsid w:val="00C901CB"/>
    <w:rsid w:val="00C9147C"/>
    <w:rsid w:val="00C91763"/>
    <w:rsid w:val="00C91C66"/>
    <w:rsid w:val="00C94094"/>
    <w:rsid w:val="00C9788B"/>
    <w:rsid w:val="00CA13CC"/>
    <w:rsid w:val="00CA2CC9"/>
    <w:rsid w:val="00CA32BE"/>
    <w:rsid w:val="00CA33A9"/>
    <w:rsid w:val="00CA7EC3"/>
    <w:rsid w:val="00CB0248"/>
    <w:rsid w:val="00CB1021"/>
    <w:rsid w:val="00CB1890"/>
    <w:rsid w:val="00CB2587"/>
    <w:rsid w:val="00CB32E5"/>
    <w:rsid w:val="00CB3978"/>
    <w:rsid w:val="00CB4F0C"/>
    <w:rsid w:val="00CB6714"/>
    <w:rsid w:val="00CB7E0B"/>
    <w:rsid w:val="00CC0B56"/>
    <w:rsid w:val="00CC0EFA"/>
    <w:rsid w:val="00CC234F"/>
    <w:rsid w:val="00CC391B"/>
    <w:rsid w:val="00CC3E4B"/>
    <w:rsid w:val="00CC3ECA"/>
    <w:rsid w:val="00CC5BB1"/>
    <w:rsid w:val="00CC7730"/>
    <w:rsid w:val="00CC77DE"/>
    <w:rsid w:val="00CD0E96"/>
    <w:rsid w:val="00CD12CC"/>
    <w:rsid w:val="00CD1A8F"/>
    <w:rsid w:val="00CD20E3"/>
    <w:rsid w:val="00CD319F"/>
    <w:rsid w:val="00CD3E93"/>
    <w:rsid w:val="00CD722D"/>
    <w:rsid w:val="00CE0CF7"/>
    <w:rsid w:val="00CE1FC7"/>
    <w:rsid w:val="00CE2335"/>
    <w:rsid w:val="00CE3CFC"/>
    <w:rsid w:val="00CE4B5F"/>
    <w:rsid w:val="00CE5901"/>
    <w:rsid w:val="00CF369C"/>
    <w:rsid w:val="00CF6130"/>
    <w:rsid w:val="00CF7E60"/>
    <w:rsid w:val="00D0070C"/>
    <w:rsid w:val="00D018EB"/>
    <w:rsid w:val="00D02D68"/>
    <w:rsid w:val="00D02E6C"/>
    <w:rsid w:val="00D04DBB"/>
    <w:rsid w:val="00D062CC"/>
    <w:rsid w:val="00D07CCB"/>
    <w:rsid w:val="00D12478"/>
    <w:rsid w:val="00D12D1D"/>
    <w:rsid w:val="00D13267"/>
    <w:rsid w:val="00D137C4"/>
    <w:rsid w:val="00D15563"/>
    <w:rsid w:val="00D163CD"/>
    <w:rsid w:val="00D22450"/>
    <w:rsid w:val="00D22920"/>
    <w:rsid w:val="00D22C45"/>
    <w:rsid w:val="00D23E31"/>
    <w:rsid w:val="00D243EA"/>
    <w:rsid w:val="00D24D24"/>
    <w:rsid w:val="00D25608"/>
    <w:rsid w:val="00D269B3"/>
    <w:rsid w:val="00D26EC2"/>
    <w:rsid w:val="00D36A36"/>
    <w:rsid w:val="00D36ED3"/>
    <w:rsid w:val="00D36F01"/>
    <w:rsid w:val="00D37DB4"/>
    <w:rsid w:val="00D409FE"/>
    <w:rsid w:val="00D41910"/>
    <w:rsid w:val="00D4194C"/>
    <w:rsid w:val="00D427E5"/>
    <w:rsid w:val="00D45A17"/>
    <w:rsid w:val="00D45F75"/>
    <w:rsid w:val="00D47D5A"/>
    <w:rsid w:val="00D52B0C"/>
    <w:rsid w:val="00D52E13"/>
    <w:rsid w:val="00D543D8"/>
    <w:rsid w:val="00D54B0F"/>
    <w:rsid w:val="00D56177"/>
    <w:rsid w:val="00D570B6"/>
    <w:rsid w:val="00D6073B"/>
    <w:rsid w:val="00D607C6"/>
    <w:rsid w:val="00D62252"/>
    <w:rsid w:val="00D6229B"/>
    <w:rsid w:val="00D670C5"/>
    <w:rsid w:val="00D67E83"/>
    <w:rsid w:val="00D73ADB"/>
    <w:rsid w:val="00D73DEB"/>
    <w:rsid w:val="00D74744"/>
    <w:rsid w:val="00D760C6"/>
    <w:rsid w:val="00D770C8"/>
    <w:rsid w:val="00D77A16"/>
    <w:rsid w:val="00D83355"/>
    <w:rsid w:val="00D8532C"/>
    <w:rsid w:val="00D86C74"/>
    <w:rsid w:val="00D87003"/>
    <w:rsid w:val="00D938CE"/>
    <w:rsid w:val="00D94354"/>
    <w:rsid w:val="00D956DB"/>
    <w:rsid w:val="00D958C9"/>
    <w:rsid w:val="00D965EE"/>
    <w:rsid w:val="00DA2D3C"/>
    <w:rsid w:val="00DA3291"/>
    <w:rsid w:val="00DA4700"/>
    <w:rsid w:val="00DA4AFC"/>
    <w:rsid w:val="00DA59B8"/>
    <w:rsid w:val="00DA5D6E"/>
    <w:rsid w:val="00DA73F7"/>
    <w:rsid w:val="00DB025E"/>
    <w:rsid w:val="00DB1244"/>
    <w:rsid w:val="00DB20E7"/>
    <w:rsid w:val="00DB4031"/>
    <w:rsid w:val="00DB6343"/>
    <w:rsid w:val="00DB654C"/>
    <w:rsid w:val="00DB69C9"/>
    <w:rsid w:val="00DC1B63"/>
    <w:rsid w:val="00DC3A69"/>
    <w:rsid w:val="00DC3F21"/>
    <w:rsid w:val="00DC6645"/>
    <w:rsid w:val="00DD06E7"/>
    <w:rsid w:val="00DD1DC1"/>
    <w:rsid w:val="00DD2F46"/>
    <w:rsid w:val="00DD4CAE"/>
    <w:rsid w:val="00DD6B36"/>
    <w:rsid w:val="00DD7128"/>
    <w:rsid w:val="00DD741B"/>
    <w:rsid w:val="00DE31FE"/>
    <w:rsid w:val="00DE45E3"/>
    <w:rsid w:val="00DE5896"/>
    <w:rsid w:val="00DE77E9"/>
    <w:rsid w:val="00DF143B"/>
    <w:rsid w:val="00DF23E7"/>
    <w:rsid w:val="00DF2AE3"/>
    <w:rsid w:val="00DF404C"/>
    <w:rsid w:val="00DF44FE"/>
    <w:rsid w:val="00DF5412"/>
    <w:rsid w:val="00DF5B26"/>
    <w:rsid w:val="00DF662E"/>
    <w:rsid w:val="00DF78B9"/>
    <w:rsid w:val="00E01C82"/>
    <w:rsid w:val="00E01F38"/>
    <w:rsid w:val="00E03340"/>
    <w:rsid w:val="00E0493F"/>
    <w:rsid w:val="00E05B7C"/>
    <w:rsid w:val="00E111EA"/>
    <w:rsid w:val="00E11569"/>
    <w:rsid w:val="00E117DB"/>
    <w:rsid w:val="00E11BB9"/>
    <w:rsid w:val="00E11D74"/>
    <w:rsid w:val="00E15078"/>
    <w:rsid w:val="00E1683A"/>
    <w:rsid w:val="00E17F53"/>
    <w:rsid w:val="00E20760"/>
    <w:rsid w:val="00E207E3"/>
    <w:rsid w:val="00E20BB7"/>
    <w:rsid w:val="00E2417F"/>
    <w:rsid w:val="00E2469D"/>
    <w:rsid w:val="00E2520C"/>
    <w:rsid w:val="00E25659"/>
    <w:rsid w:val="00E257EB"/>
    <w:rsid w:val="00E26723"/>
    <w:rsid w:val="00E26E2C"/>
    <w:rsid w:val="00E31A1D"/>
    <w:rsid w:val="00E321CC"/>
    <w:rsid w:val="00E32F91"/>
    <w:rsid w:val="00E34CF0"/>
    <w:rsid w:val="00E37EF4"/>
    <w:rsid w:val="00E40140"/>
    <w:rsid w:val="00E42085"/>
    <w:rsid w:val="00E45C68"/>
    <w:rsid w:val="00E45FAD"/>
    <w:rsid w:val="00E4631D"/>
    <w:rsid w:val="00E464D5"/>
    <w:rsid w:val="00E4755C"/>
    <w:rsid w:val="00E51339"/>
    <w:rsid w:val="00E51808"/>
    <w:rsid w:val="00E51C90"/>
    <w:rsid w:val="00E541DC"/>
    <w:rsid w:val="00E54963"/>
    <w:rsid w:val="00E55ACC"/>
    <w:rsid w:val="00E55FC9"/>
    <w:rsid w:val="00E5600D"/>
    <w:rsid w:val="00E61A56"/>
    <w:rsid w:val="00E61B7C"/>
    <w:rsid w:val="00E63A1C"/>
    <w:rsid w:val="00E656E9"/>
    <w:rsid w:val="00E659DA"/>
    <w:rsid w:val="00E670C1"/>
    <w:rsid w:val="00E70901"/>
    <w:rsid w:val="00E72E38"/>
    <w:rsid w:val="00E72FBB"/>
    <w:rsid w:val="00E73C7C"/>
    <w:rsid w:val="00E745D2"/>
    <w:rsid w:val="00E74CBA"/>
    <w:rsid w:val="00E75BBE"/>
    <w:rsid w:val="00E75E53"/>
    <w:rsid w:val="00E8045C"/>
    <w:rsid w:val="00E80465"/>
    <w:rsid w:val="00E805D8"/>
    <w:rsid w:val="00E80DD3"/>
    <w:rsid w:val="00E80E90"/>
    <w:rsid w:val="00E8118D"/>
    <w:rsid w:val="00E81E11"/>
    <w:rsid w:val="00E823AD"/>
    <w:rsid w:val="00E82DAC"/>
    <w:rsid w:val="00E830DF"/>
    <w:rsid w:val="00E8315D"/>
    <w:rsid w:val="00E837A8"/>
    <w:rsid w:val="00E83923"/>
    <w:rsid w:val="00E8575A"/>
    <w:rsid w:val="00E86B76"/>
    <w:rsid w:val="00E8734C"/>
    <w:rsid w:val="00E90528"/>
    <w:rsid w:val="00E9142C"/>
    <w:rsid w:val="00E91DEA"/>
    <w:rsid w:val="00E94B69"/>
    <w:rsid w:val="00E95740"/>
    <w:rsid w:val="00EA1288"/>
    <w:rsid w:val="00EA400E"/>
    <w:rsid w:val="00EA4DFF"/>
    <w:rsid w:val="00EA5E80"/>
    <w:rsid w:val="00EA7D82"/>
    <w:rsid w:val="00EB0C88"/>
    <w:rsid w:val="00EB0CA5"/>
    <w:rsid w:val="00EB237A"/>
    <w:rsid w:val="00EB5F99"/>
    <w:rsid w:val="00EB6BB8"/>
    <w:rsid w:val="00EB7E15"/>
    <w:rsid w:val="00EC3B69"/>
    <w:rsid w:val="00EC648C"/>
    <w:rsid w:val="00EC6BC0"/>
    <w:rsid w:val="00EC78CB"/>
    <w:rsid w:val="00EC7E6F"/>
    <w:rsid w:val="00ED05EF"/>
    <w:rsid w:val="00ED3387"/>
    <w:rsid w:val="00ED42DE"/>
    <w:rsid w:val="00ED4532"/>
    <w:rsid w:val="00ED480F"/>
    <w:rsid w:val="00ED52A6"/>
    <w:rsid w:val="00ED57FE"/>
    <w:rsid w:val="00ED6FF4"/>
    <w:rsid w:val="00ED74F6"/>
    <w:rsid w:val="00EE11D7"/>
    <w:rsid w:val="00EE143D"/>
    <w:rsid w:val="00EE2824"/>
    <w:rsid w:val="00EE2F0B"/>
    <w:rsid w:val="00EE3BA9"/>
    <w:rsid w:val="00EE4209"/>
    <w:rsid w:val="00EE4C9E"/>
    <w:rsid w:val="00EE4CF9"/>
    <w:rsid w:val="00EE5D59"/>
    <w:rsid w:val="00EF1F80"/>
    <w:rsid w:val="00EF2B8C"/>
    <w:rsid w:val="00EF3D99"/>
    <w:rsid w:val="00EF462D"/>
    <w:rsid w:val="00EF5C86"/>
    <w:rsid w:val="00EF61FD"/>
    <w:rsid w:val="00EF7606"/>
    <w:rsid w:val="00EF787B"/>
    <w:rsid w:val="00EF7BBD"/>
    <w:rsid w:val="00EF7CC8"/>
    <w:rsid w:val="00F038F8"/>
    <w:rsid w:val="00F03DAD"/>
    <w:rsid w:val="00F07CB5"/>
    <w:rsid w:val="00F119D8"/>
    <w:rsid w:val="00F11B57"/>
    <w:rsid w:val="00F14005"/>
    <w:rsid w:val="00F15D04"/>
    <w:rsid w:val="00F179A9"/>
    <w:rsid w:val="00F20069"/>
    <w:rsid w:val="00F202A7"/>
    <w:rsid w:val="00F2080D"/>
    <w:rsid w:val="00F2102C"/>
    <w:rsid w:val="00F21EE0"/>
    <w:rsid w:val="00F2210A"/>
    <w:rsid w:val="00F238B9"/>
    <w:rsid w:val="00F250BC"/>
    <w:rsid w:val="00F25470"/>
    <w:rsid w:val="00F27C76"/>
    <w:rsid w:val="00F27E37"/>
    <w:rsid w:val="00F3062E"/>
    <w:rsid w:val="00F318E1"/>
    <w:rsid w:val="00F32096"/>
    <w:rsid w:val="00F33534"/>
    <w:rsid w:val="00F3364F"/>
    <w:rsid w:val="00F359BC"/>
    <w:rsid w:val="00F406ED"/>
    <w:rsid w:val="00F4073B"/>
    <w:rsid w:val="00F42AAF"/>
    <w:rsid w:val="00F43C89"/>
    <w:rsid w:val="00F44EAC"/>
    <w:rsid w:val="00F44F5B"/>
    <w:rsid w:val="00F47072"/>
    <w:rsid w:val="00F527E9"/>
    <w:rsid w:val="00F5343E"/>
    <w:rsid w:val="00F53775"/>
    <w:rsid w:val="00F542A5"/>
    <w:rsid w:val="00F54764"/>
    <w:rsid w:val="00F54B14"/>
    <w:rsid w:val="00F5593D"/>
    <w:rsid w:val="00F56394"/>
    <w:rsid w:val="00F62BA3"/>
    <w:rsid w:val="00F62E2C"/>
    <w:rsid w:val="00F64D70"/>
    <w:rsid w:val="00F67163"/>
    <w:rsid w:val="00F67F1B"/>
    <w:rsid w:val="00F700FA"/>
    <w:rsid w:val="00F7047D"/>
    <w:rsid w:val="00F70ED8"/>
    <w:rsid w:val="00F72266"/>
    <w:rsid w:val="00F73F26"/>
    <w:rsid w:val="00F75CDC"/>
    <w:rsid w:val="00F76EE6"/>
    <w:rsid w:val="00F80464"/>
    <w:rsid w:val="00F815D6"/>
    <w:rsid w:val="00F81B98"/>
    <w:rsid w:val="00F829CB"/>
    <w:rsid w:val="00F867E1"/>
    <w:rsid w:val="00F87BFC"/>
    <w:rsid w:val="00F91C7B"/>
    <w:rsid w:val="00F9291F"/>
    <w:rsid w:val="00F92D9A"/>
    <w:rsid w:val="00F94B38"/>
    <w:rsid w:val="00F94F2C"/>
    <w:rsid w:val="00F9534F"/>
    <w:rsid w:val="00F95942"/>
    <w:rsid w:val="00F9691A"/>
    <w:rsid w:val="00F9717E"/>
    <w:rsid w:val="00F979C4"/>
    <w:rsid w:val="00FA2022"/>
    <w:rsid w:val="00FA2AEF"/>
    <w:rsid w:val="00FA49A4"/>
    <w:rsid w:val="00FA594E"/>
    <w:rsid w:val="00FA5C40"/>
    <w:rsid w:val="00FA71DD"/>
    <w:rsid w:val="00FA75DE"/>
    <w:rsid w:val="00FA7DD6"/>
    <w:rsid w:val="00FB05C0"/>
    <w:rsid w:val="00FB22E3"/>
    <w:rsid w:val="00FB2C40"/>
    <w:rsid w:val="00FB2E83"/>
    <w:rsid w:val="00FB4563"/>
    <w:rsid w:val="00FB4F8E"/>
    <w:rsid w:val="00FB4F8F"/>
    <w:rsid w:val="00FB707A"/>
    <w:rsid w:val="00FB77B9"/>
    <w:rsid w:val="00FC1285"/>
    <w:rsid w:val="00FC1482"/>
    <w:rsid w:val="00FC24BA"/>
    <w:rsid w:val="00FC254F"/>
    <w:rsid w:val="00FC2D0B"/>
    <w:rsid w:val="00FC4836"/>
    <w:rsid w:val="00FC4C3E"/>
    <w:rsid w:val="00FC4D17"/>
    <w:rsid w:val="00FD0467"/>
    <w:rsid w:val="00FD0FDF"/>
    <w:rsid w:val="00FD5852"/>
    <w:rsid w:val="00FD7514"/>
    <w:rsid w:val="00FD7F84"/>
    <w:rsid w:val="00FE09C9"/>
    <w:rsid w:val="00FE6226"/>
    <w:rsid w:val="00FE7452"/>
    <w:rsid w:val="00FE7A42"/>
    <w:rsid w:val="00FF05E2"/>
    <w:rsid w:val="00FF1B95"/>
    <w:rsid w:val="00FF5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39FDFEB0"/>
  <w15:chartTrackingRefBased/>
  <w15:docId w15:val="{F7D434B9-2FFD-4309-A7C5-FB30F0D4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qFormat/>
    <w:pPr>
      <w:keepNext/>
      <w:autoSpaceDE w:val="0"/>
      <w:autoSpaceDN w:val="0"/>
      <w:adjustRightInd w:val="0"/>
      <w:outlineLvl w:val="0"/>
    </w:pPr>
    <w:rPr>
      <w:rFonts w:eastAsia="MS Mincho"/>
      <w:snapToGrid w:val="0"/>
      <w:lang w:val="en-US" w:eastAsia="ja-JP"/>
    </w:rPr>
  </w:style>
  <w:style w:type="paragraph" w:styleId="Nadpis2">
    <w:name w:val="heading 2"/>
    <w:basedOn w:val="Normlny"/>
    <w:next w:val="Normlny"/>
    <w:qFormat/>
    <w:pPr>
      <w:keepNext/>
      <w:autoSpaceDE w:val="0"/>
      <w:autoSpaceDN w:val="0"/>
      <w:adjustRightInd w:val="0"/>
      <w:outlineLvl w:val="1"/>
    </w:pPr>
    <w:rPr>
      <w:rFonts w:eastAsia="MS Mincho"/>
      <w:i/>
      <w:iCs/>
      <w:snapToGrid w:val="0"/>
      <w:lang w:val="en-US" w:eastAsia="ja-JP"/>
    </w:rPr>
  </w:style>
  <w:style w:type="paragraph" w:styleId="Nadpis3">
    <w:name w:val="heading 3"/>
    <w:basedOn w:val="Normlny"/>
    <w:next w:val="Normlny"/>
    <w:qFormat/>
    <w:pPr>
      <w:keepNext/>
      <w:autoSpaceDE w:val="0"/>
      <w:autoSpaceDN w:val="0"/>
      <w:adjustRightInd w:val="0"/>
      <w:outlineLvl w:val="2"/>
    </w:pPr>
    <w:rPr>
      <w:sz w:val="22"/>
      <w:u w:val="single"/>
      <w:lang w:val="sk-SK"/>
    </w:rPr>
  </w:style>
  <w:style w:type="paragraph" w:styleId="Nadpis4">
    <w:name w:val="heading 4"/>
    <w:basedOn w:val="Normlny"/>
    <w:next w:val="Normlny"/>
    <w:qFormat/>
    <w:pPr>
      <w:keepNext/>
      <w:autoSpaceDE w:val="0"/>
      <w:autoSpaceDN w:val="0"/>
      <w:adjustRightInd w:val="0"/>
      <w:outlineLvl w:val="3"/>
    </w:pPr>
    <w:rPr>
      <w:color w:val="000000"/>
      <w:sz w:val="22"/>
      <w:u w:val="single"/>
    </w:rPr>
  </w:style>
  <w:style w:type="paragraph" w:styleId="Nadpis5">
    <w:name w:val="heading 5"/>
    <w:basedOn w:val="Normlny"/>
    <w:next w:val="Normlny"/>
    <w:qFormat/>
    <w:pPr>
      <w:keepNext/>
      <w:autoSpaceDE w:val="0"/>
      <w:autoSpaceDN w:val="0"/>
      <w:adjustRightInd w:val="0"/>
      <w:outlineLvl w:val="4"/>
    </w:pPr>
    <w:rPr>
      <w:i/>
      <w:iCs/>
      <w:sz w:val="22"/>
      <w:lang w:val="sk-SK"/>
    </w:rPr>
  </w:style>
  <w:style w:type="paragraph" w:styleId="Nadpis6">
    <w:name w:val="heading 6"/>
    <w:basedOn w:val="Normlny"/>
    <w:next w:val="Normlny"/>
    <w:qFormat/>
    <w:pPr>
      <w:keepNext/>
      <w:outlineLvl w:val="5"/>
    </w:pPr>
    <w:rPr>
      <w:u w:val="single"/>
      <w:lang w:val="sk-SK"/>
    </w:rPr>
  </w:style>
  <w:style w:type="paragraph" w:styleId="Nadpis7">
    <w:name w:val="heading 7"/>
    <w:basedOn w:val="Normlny"/>
    <w:next w:val="Normlny"/>
    <w:qFormat/>
    <w:pPr>
      <w:keepNext/>
      <w:autoSpaceDE w:val="0"/>
      <w:autoSpaceDN w:val="0"/>
      <w:adjustRightInd w:val="0"/>
      <w:outlineLvl w:val="6"/>
    </w:pPr>
    <w:rPr>
      <w:b/>
      <w:bCs/>
      <w:sz w:val="22"/>
      <w:szCs w:val="22"/>
    </w:rPr>
  </w:style>
  <w:style w:type="paragraph" w:styleId="Nadpis8">
    <w:name w:val="heading 8"/>
    <w:basedOn w:val="Normlny"/>
    <w:next w:val="Normlny"/>
    <w:qFormat/>
    <w:pPr>
      <w:keepNext/>
      <w:autoSpaceDE w:val="0"/>
      <w:autoSpaceDN w:val="0"/>
      <w:adjustRightInd w:val="0"/>
      <w:outlineLvl w:val="7"/>
    </w:pPr>
    <w:rPr>
      <w:b/>
      <w:bCs/>
      <w:i/>
      <w:iCs/>
      <w:sz w:val="22"/>
      <w:lang w:val="sk-SK"/>
    </w:rPr>
  </w:style>
  <w:style w:type="paragraph" w:styleId="Nadpis9">
    <w:name w:val="heading 9"/>
    <w:basedOn w:val="Normlny"/>
    <w:next w:val="Normlny"/>
    <w:qFormat/>
    <w:pPr>
      <w:keepNext/>
      <w:outlineLvl w:val="8"/>
    </w:pPr>
    <w:rPr>
      <w:b/>
      <w:bCs/>
      <w:sz w:val="22"/>
      <w:szCs w:val="22"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pPr>
      <w:jc w:val="center"/>
    </w:pPr>
    <w:rPr>
      <w:b/>
      <w:sz w:val="22"/>
    </w:rPr>
  </w:style>
  <w:style w:type="paragraph" w:styleId="Zkladntext">
    <w:name w:val="Body Text"/>
    <w:basedOn w:val="Normlny"/>
    <w:semiHidden/>
    <w:rPr>
      <w:rFonts w:eastAsia="MS Mincho"/>
      <w:snapToGrid w:val="0"/>
      <w:sz w:val="22"/>
      <w:szCs w:val="20"/>
      <w:lang w:val="en-GB" w:eastAsia="ja-JP"/>
    </w:rPr>
  </w:style>
  <w:style w:type="paragraph" w:styleId="Zkladntext3">
    <w:name w:val="Body Text 3"/>
    <w:basedOn w:val="Normlny"/>
    <w:semiHidden/>
    <w:pPr>
      <w:autoSpaceDE w:val="0"/>
      <w:autoSpaceDN w:val="0"/>
      <w:adjustRightInd w:val="0"/>
      <w:jc w:val="both"/>
    </w:pPr>
    <w:rPr>
      <w:rFonts w:eastAsia="MS Mincho"/>
      <w:snapToGrid w:val="0"/>
      <w:sz w:val="22"/>
      <w:szCs w:val="22"/>
      <w:lang w:val="en-US" w:eastAsia="ja-JP"/>
    </w:rPr>
  </w:style>
  <w:style w:type="character" w:styleId="Odkaznakomentr">
    <w:name w:val="annotation reference"/>
    <w:semiHidden/>
    <w:rPr>
      <w:sz w:val="16"/>
      <w:szCs w:val="16"/>
    </w:rPr>
  </w:style>
  <w:style w:type="paragraph" w:styleId="Zarkazkladnhotextu">
    <w:name w:val="Body Text Indent"/>
    <w:basedOn w:val="Normlny"/>
    <w:semiHidden/>
    <w:pPr>
      <w:spacing w:after="120" w:line="480" w:lineRule="auto"/>
    </w:pPr>
    <w:rPr>
      <w:rFonts w:eastAsia="MS Mincho"/>
      <w:sz w:val="20"/>
      <w:szCs w:val="20"/>
      <w:lang w:val="en-GB" w:eastAsia="ja-JP"/>
    </w:rPr>
  </w:style>
  <w:style w:type="paragraph" w:styleId="Normlnywebov">
    <w:name w:val="Normal (Web)"/>
    <w:basedOn w:val="Normlny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/>
      <w:snapToGrid w:val="0"/>
      <w:lang w:val="en-GB" w:eastAsia="ja-JP"/>
    </w:rPr>
  </w:style>
  <w:style w:type="paragraph" w:styleId="Zarkazkladnhotextu3">
    <w:name w:val="Body Text Indent 3"/>
    <w:basedOn w:val="Normlny"/>
    <w:pPr>
      <w:spacing w:after="120"/>
      <w:ind w:left="283"/>
    </w:pPr>
    <w:rPr>
      <w:sz w:val="16"/>
      <w:szCs w:val="16"/>
      <w:lang w:val="en-GB" w:eastAsia="en-US"/>
    </w:rPr>
  </w:style>
  <w:style w:type="paragraph" w:styleId="Zkladntext2">
    <w:name w:val="Body Text 2"/>
    <w:basedOn w:val="Normlny"/>
    <w:semiHidden/>
    <w:pPr>
      <w:spacing w:after="120" w:line="480" w:lineRule="auto"/>
    </w:pPr>
    <w:rPr>
      <w:rFonts w:eastAsia="MS Mincho"/>
      <w:snapToGrid w:val="0"/>
      <w:sz w:val="20"/>
      <w:szCs w:val="20"/>
      <w:lang w:val="en-GB" w:eastAsia="ja-JP"/>
    </w:rPr>
  </w:style>
  <w:style w:type="paragraph" w:styleId="Textkomentra">
    <w:name w:val="annotation text"/>
    <w:basedOn w:val="Normlny"/>
    <w:link w:val="TextkomentraChar"/>
    <w:semiHidden/>
    <w:rPr>
      <w:sz w:val="20"/>
      <w:szCs w:val="20"/>
    </w:rPr>
  </w:style>
  <w:style w:type="paragraph" w:styleId="Normlnysozarkami">
    <w:name w:val="Normal Indent"/>
    <w:basedOn w:val="Normlny"/>
    <w:semiHidden/>
    <w:pPr>
      <w:spacing w:after="120"/>
      <w:ind w:left="720"/>
    </w:pPr>
    <w:rPr>
      <w:sz w:val="22"/>
      <w:szCs w:val="20"/>
      <w:lang w:val="en-GB" w:eastAsia="en-GB"/>
    </w:rPr>
  </w:style>
  <w:style w:type="paragraph" w:styleId="Hlavika">
    <w:name w:val="header"/>
    <w:basedOn w:val="Normlny"/>
    <w:link w:val="HlavikaChar"/>
    <w:unhideWhenUsed/>
    <w:rsid w:val="006D3E32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lavikaChar">
    <w:name w:val="Hlavička Char"/>
    <w:link w:val="Hlavika"/>
    <w:rsid w:val="006D3E32"/>
    <w:rPr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6D3E32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PtaChar">
    <w:name w:val="Päta Char"/>
    <w:link w:val="Pta"/>
    <w:uiPriority w:val="99"/>
    <w:rsid w:val="006D3E32"/>
    <w:rPr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20CEB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020CEB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B6D7A"/>
    <w:rPr>
      <w:b/>
      <w:bCs/>
    </w:rPr>
  </w:style>
  <w:style w:type="character" w:customStyle="1" w:styleId="TextkomentraChar">
    <w:name w:val="Text komentára Char"/>
    <w:link w:val="Textkomentra"/>
    <w:semiHidden/>
    <w:rsid w:val="00BB6D7A"/>
    <w:rPr>
      <w:lang w:val="cs-CZ" w:eastAsia="cs-CZ"/>
    </w:rPr>
  </w:style>
  <w:style w:type="character" w:customStyle="1" w:styleId="PredmetkomentraChar">
    <w:name w:val="Predmet komentára Char"/>
    <w:basedOn w:val="TextkomentraChar"/>
    <w:link w:val="Predmetkomentra"/>
    <w:rsid w:val="00BB6D7A"/>
    <w:rPr>
      <w:lang w:val="cs-CZ" w:eastAsia="cs-CZ"/>
    </w:rPr>
  </w:style>
  <w:style w:type="paragraph" w:customStyle="1" w:styleId="NormalWeb1">
    <w:name w:val="Normal (Web)1"/>
    <w:basedOn w:val="Normlny"/>
    <w:rsid w:val="008023DE"/>
    <w:pPr>
      <w:spacing w:before="100" w:beforeAutospacing="1" w:after="100" w:afterAutospacing="1"/>
    </w:pPr>
    <w:rPr>
      <w:rFonts w:ascii="Verdana" w:hAnsi="Verdana"/>
      <w:lang w:val="en-US" w:eastAsia="en-US"/>
    </w:rPr>
  </w:style>
  <w:style w:type="character" w:customStyle="1" w:styleId="hps">
    <w:name w:val="hps"/>
    <w:rsid w:val="007B42B4"/>
  </w:style>
  <w:style w:type="paragraph" w:customStyle="1" w:styleId="A-TableText">
    <w:name w:val="A-Table Text"/>
    <w:rsid w:val="00983B0C"/>
    <w:pPr>
      <w:spacing w:before="60" w:after="60"/>
    </w:pPr>
    <w:rPr>
      <w:sz w:val="22"/>
      <w:lang w:val="en-GB" w:eastAsia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E4755C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link w:val="Zarkazkladnhotextu2"/>
    <w:uiPriority w:val="99"/>
    <w:semiHidden/>
    <w:rsid w:val="00E4755C"/>
    <w:rPr>
      <w:sz w:val="24"/>
      <w:szCs w:val="24"/>
      <w:lang w:val="cs-CZ" w:eastAsia="cs-CZ"/>
    </w:rPr>
  </w:style>
  <w:style w:type="paragraph" w:styleId="Oznaitext">
    <w:name w:val="Block Text"/>
    <w:basedOn w:val="Normlny"/>
    <w:rsid w:val="00DA4AFC"/>
    <w:pPr>
      <w:widowControl w:val="0"/>
      <w:ind w:left="426" w:right="-426" w:hanging="426"/>
      <w:jc w:val="both"/>
    </w:pPr>
    <w:rPr>
      <w:szCs w:val="20"/>
      <w:lang w:val="sk-SK" w:eastAsia="en-US"/>
    </w:rPr>
  </w:style>
  <w:style w:type="character" w:customStyle="1" w:styleId="shorttext">
    <w:name w:val="short_text"/>
    <w:rsid w:val="00DA4AFC"/>
  </w:style>
  <w:style w:type="character" w:customStyle="1" w:styleId="mediumtext1">
    <w:name w:val="medium_text1"/>
    <w:rsid w:val="00DA4AFC"/>
    <w:rPr>
      <w:sz w:val="16"/>
      <w:szCs w:val="16"/>
    </w:rPr>
  </w:style>
  <w:style w:type="character" w:customStyle="1" w:styleId="longtext1">
    <w:name w:val="long_text1"/>
    <w:rsid w:val="00296E8F"/>
    <w:rPr>
      <w:sz w:val="13"/>
      <w:szCs w:val="13"/>
    </w:rPr>
  </w:style>
  <w:style w:type="paragraph" w:customStyle="1" w:styleId="A-TableHeader">
    <w:name w:val="A-Table Header"/>
    <w:next w:val="A-TableText"/>
    <w:rsid w:val="00180E0A"/>
    <w:pPr>
      <w:keepNext/>
      <w:overflowPunct w:val="0"/>
      <w:autoSpaceDE w:val="0"/>
      <w:autoSpaceDN w:val="0"/>
      <w:adjustRightInd w:val="0"/>
      <w:spacing w:before="60" w:after="60"/>
    </w:pPr>
    <w:rPr>
      <w:b/>
      <w:bCs/>
      <w:sz w:val="22"/>
      <w:szCs w:val="22"/>
      <w:lang w:val="en-GB" w:eastAsia="en-US"/>
    </w:rPr>
  </w:style>
  <w:style w:type="character" w:styleId="slostrany">
    <w:name w:val="page number"/>
    <w:basedOn w:val="Predvolenpsmoodseku"/>
    <w:rsid w:val="002E1A4C"/>
  </w:style>
  <w:style w:type="paragraph" w:customStyle="1" w:styleId="Default">
    <w:name w:val="Default"/>
    <w:rsid w:val="002B76F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atn">
    <w:name w:val="atn"/>
    <w:rsid w:val="00266A5C"/>
  </w:style>
  <w:style w:type="paragraph" w:customStyle="1" w:styleId="CM83">
    <w:name w:val="CM83"/>
    <w:basedOn w:val="Default"/>
    <w:next w:val="Default"/>
    <w:uiPriority w:val="99"/>
    <w:rsid w:val="00B51DE4"/>
    <w:pPr>
      <w:widowControl w:val="0"/>
    </w:pPr>
    <w:rPr>
      <w:color w:val="auto"/>
      <w:lang w:val="sk-SK" w:eastAsia="sk-SK"/>
    </w:rPr>
  </w:style>
  <w:style w:type="paragraph" w:customStyle="1" w:styleId="CM80">
    <w:name w:val="CM80"/>
    <w:basedOn w:val="Default"/>
    <w:next w:val="Default"/>
    <w:uiPriority w:val="99"/>
    <w:rsid w:val="007C035D"/>
    <w:pPr>
      <w:widowControl w:val="0"/>
    </w:pPr>
    <w:rPr>
      <w:color w:val="auto"/>
      <w:lang w:val="sk-SK" w:eastAsia="sk-SK"/>
    </w:rPr>
  </w:style>
  <w:style w:type="paragraph" w:customStyle="1" w:styleId="CM5">
    <w:name w:val="CM5"/>
    <w:basedOn w:val="Default"/>
    <w:next w:val="Default"/>
    <w:uiPriority w:val="99"/>
    <w:rsid w:val="00204CED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8">
    <w:name w:val="CM8"/>
    <w:basedOn w:val="Default"/>
    <w:next w:val="Default"/>
    <w:uiPriority w:val="99"/>
    <w:rsid w:val="0091429B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82">
    <w:name w:val="CM82"/>
    <w:basedOn w:val="Default"/>
    <w:next w:val="Default"/>
    <w:uiPriority w:val="99"/>
    <w:rsid w:val="00CD319F"/>
    <w:pPr>
      <w:widowControl w:val="0"/>
    </w:pPr>
    <w:rPr>
      <w:color w:val="auto"/>
      <w:lang w:val="sk-SK" w:eastAsia="sk-SK"/>
    </w:rPr>
  </w:style>
  <w:style w:type="paragraph" w:customStyle="1" w:styleId="CM24">
    <w:name w:val="CM24"/>
    <w:basedOn w:val="Default"/>
    <w:next w:val="Default"/>
    <w:uiPriority w:val="99"/>
    <w:rsid w:val="00CD319F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81">
    <w:name w:val="CM81"/>
    <w:basedOn w:val="Default"/>
    <w:next w:val="Default"/>
    <w:uiPriority w:val="99"/>
    <w:rsid w:val="00F27C76"/>
    <w:pPr>
      <w:widowControl w:val="0"/>
    </w:pPr>
    <w:rPr>
      <w:color w:val="auto"/>
      <w:lang w:val="sk-SK" w:eastAsia="sk-SK"/>
    </w:rPr>
  </w:style>
  <w:style w:type="paragraph" w:customStyle="1" w:styleId="CM89">
    <w:name w:val="CM89"/>
    <w:basedOn w:val="Default"/>
    <w:next w:val="Default"/>
    <w:uiPriority w:val="99"/>
    <w:rsid w:val="00F27C76"/>
    <w:pPr>
      <w:widowControl w:val="0"/>
    </w:pPr>
    <w:rPr>
      <w:color w:val="auto"/>
      <w:lang w:val="sk-SK" w:eastAsia="sk-SK"/>
    </w:rPr>
  </w:style>
  <w:style w:type="paragraph" w:customStyle="1" w:styleId="CM7">
    <w:name w:val="CM7"/>
    <w:basedOn w:val="Default"/>
    <w:next w:val="Default"/>
    <w:uiPriority w:val="99"/>
    <w:rsid w:val="009E745E"/>
    <w:pPr>
      <w:widowControl w:val="0"/>
      <w:spacing w:line="253" w:lineRule="atLeast"/>
    </w:pPr>
    <w:rPr>
      <w:color w:val="auto"/>
      <w:lang w:val="sk-SK" w:eastAsia="sk-SK"/>
    </w:rPr>
  </w:style>
  <w:style w:type="paragraph" w:customStyle="1" w:styleId="CM34">
    <w:name w:val="CM34"/>
    <w:basedOn w:val="Default"/>
    <w:next w:val="Default"/>
    <w:uiPriority w:val="99"/>
    <w:rsid w:val="00246D9F"/>
    <w:pPr>
      <w:widowControl w:val="0"/>
      <w:spacing w:line="591" w:lineRule="atLeast"/>
    </w:pPr>
    <w:rPr>
      <w:color w:val="auto"/>
      <w:lang w:val="sk-SK" w:eastAsia="sk-SK"/>
    </w:rPr>
  </w:style>
  <w:style w:type="paragraph" w:customStyle="1" w:styleId="CM90">
    <w:name w:val="CM90"/>
    <w:basedOn w:val="Default"/>
    <w:next w:val="Default"/>
    <w:uiPriority w:val="99"/>
    <w:rsid w:val="00246D9F"/>
    <w:pPr>
      <w:widowControl w:val="0"/>
    </w:pPr>
    <w:rPr>
      <w:color w:val="auto"/>
      <w:lang w:val="sk-SK" w:eastAsia="sk-SK"/>
    </w:rPr>
  </w:style>
  <w:style w:type="character" w:styleId="Hypertextovprepojenie">
    <w:name w:val="Hyperlink"/>
    <w:rsid w:val="005B2C7F"/>
    <w:rPr>
      <w:color w:val="0000FF"/>
      <w:u w:val="single"/>
    </w:rPr>
  </w:style>
  <w:style w:type="character" w:customStyle="1" w:styleId="NzovChar">
    <w:name w:val="Názov Char"/>
    <w:link w:val="Nzov"/>
    <w:rsid w:val="00BA3F5D"/>
    <w:rPr>
      <w:b/>
      <w:sz w:val="22"/>
      <w:szCs w:val="24"/>
      <w:lang w:val="cs-CZ" w:eastAsia="cs-CZ"/>
    </w:rPr>
  </w:style>
  <w:style w:type="table" w:styleId="Mriekatabuky">
    <w:name w:val="Table Grid"/>
    <w:basedOn w:val="Normlnatabuka"/>
    <w:uiPriority w:val="59"/>
    <w:rsid w:val="007A6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Predvolenpsmoodseku"/>
    <w:uiPriority w:val="99"/>
    <w:semiHidden/>
    <w:unhideWhenUsed/>
    <w:rsid w:val="00F542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5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713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5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50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9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swyssi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1C4823-A4EF-49C2-BCBC-FA3D8A3DC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9</Pages>
  <Words>7996</Words>
  <Characters>45580</Characters>
  <Application>Microsoft Office Word</Application>
  <DocSecurity>0</DocSecurity>
  <Lines>379</Lines>
  <Paragraphs>106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3470</CharactersWithSpaces>
  <SharedDoc>false</SharedDoc>
  <HLinks>
    <vt:vector size="12" baseType="variant">
      <vt:variant>
        <vt:i4>5111923</vt:i4>
      </vt:variant>
      <vt:variant>
        <vt:i4>3</vt:i4>
      </vt:variant>
      <vt:variant>
        <vt:i4>0</vt:i4>
      </vt:variant>
      <vt:variant>
        <vt:i4>5</vt:i4>
      </vt:variant>
      <vt:variant>
        <vt:lpwstr>mailto:info@swyssi.com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hnak Martin</dc:creator>
  <cp:keywords/>
  <cp:lastModifiedBy>ZGr</cp:lastModifiedBy>
  <cp:revision>29</cp:revision>
  <cp:lastPrinted>2019-05-24T08:34:00Z</cp:lastPrinted>
  <dcterms:created xsi:type="dcterms:W3CDTF">2019-09-10T07:27:00Z</dcterms:created>
  <dcterms:modified xsi:type="dcterms:W3CDTF">2021-01-11T11:49:00Z</dcterms:modified>
</cp:coreProperties>
</file>